
<file path=[Content_Types].xml><?xml version="1.0" encoding="utf-8"?>
<Types xmlns="http://schemas.openxmlformats.org/package/2006/content-types">
  <Default Extension="bin" ContentType="application/vnd.ms-office.activeX"/>
  <Default Extension="jp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9D5D62" w14:textId="77777777" w:rsidR="00833665" w:rsidRDefault="00FC6810">
      <w:pPr>
        <w:spacing w:after="0" w:line="259" w:lineRule="auto"/>
        <w:ind w:left="280"/>
      </w:pPr>
      <w:r>
        <w:rPr>
          <w:sz w:val="48"/>
        </w:rPr>
        <w:t>African Researchers' Small Grants</w:t>
      </w:r>
    </w:p>
    <w:p w14:paraId="09144508" w14:textId="77777777" w:rsidR="00833665" w:rsidRDefault="00FC6810">
      <w:pPr>
        <w:spacing w:after="0" w:line="259" w:lineRule="auto"/>
        <w:ind w:left="280"/>
      </w:pPr>
      <w:r>
        <w:rPr>
          <w:sz w:val="48"/>
        </w:rPr>
        <w:t>Program VI (</w:t>
      </w:r>
      <w:proofErr w:type="spellStart"/>
      <w:r>
        <w:rPr>
          <w:sz w:val="48"/>
        </w:rPr>
        <w:t>Formulário</w:t>
      </w:r>
      <w:proofErr w:type="spellEnd"/>
      <w:r>
        <w:rPr>
          <w:sz w:val="48"/>
        </w:rPr>
        <w:t xml:space="preserve"> de </w:t>
      </w:r>
      <w:proofErr w:type="spellStart"/>
      <w:r>
        <w:rPr>
          <w:sz w:val="48"/>
        </w:rPr>
        <w:t>pedido</w:t>
      </w:r>
      <w:proofErr w:type="spellEnd"/>
      <w:r>
        <w:rPr>
          <w:sz w:val="48"/>
        </w:rPr>
        <w:t>)</w:t>
      </w:r>
    </w:p>
    <w:p w14:paraId="69A901DF" w14:textId="77777777" w:rsidR="00833665" w:rsidRDefault="00FC6810">
      <w:r>
        <w:t xml:space="preserve">RESUMO </w:t>
      </w:r>
    </w:p>
    <w:p w14:paraId="13B9AA2C" w14:textId="77777777" w:rsidR="00833665" w:rsidRDefault="00FC6810">
      <w:proofErr w:type="spellStart"/>
      <w:r>
        <w:t>Financiamento</w:t>
      </w:r>
      <w:proofErr w:type="spellEnd"/>
      <w:r>
        <w:t xml:space="preserve"> </w:t>
      </w:r>
      <w:proofErr w:type="spellStart"/>
      <w:r>
        <w:t>máximo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prémio</w:t>
      </w:r>
      <w:proofErr w:type="spellEnd"/>
      <w:r>
        <w:t xml:space="preserve">:    USD 30.000   </w:t>
      </w:r>
    </w:p>
    <w:p w14:paraId="54C20B83" w14:textId="77777777" w:rsidR="00833665" w:rsidRDefault="00FC6810">
      <w:r>
        <w:t xml:space="preserve">Data de </w:t>
      </w:r>
      <w:proofErr w:type="spellStart"/>
      <w:r>
        <w:t>abertura</w:t>
      </w:r>
      <w:proofErr w:type="spellEnd"/>
      <w:r>
        <w:t xml:space="preserve"> da </w:t>
      </w:r>
      <w:proofErr w:type="spellStart"/>
      <w:r>
        <w:t>chamada</w:t>
      </w:r>
      <w:proofErr w:type="spellEnd"/>
      <w:r>
        <w:t xml:space="preserve">:           1 de </w:t>
      </w:r>
      <w:proofErr w:type="spellStart"/>
      <w:r>
        <w:t>setembro</w:t>
      </w:r>
      <w:proofErr w:type="spellEnd"/>
      <w:r>
        <w:t xml:space="preserve"> 2022, 08:00 GMT </w:t>
      </w:r>
    </w:p>
    <w:p w14:paraId="33407CE7" w14:textId="77777777" w:rsidR="00833665" w:rsidRDefault="00FC6810">
      <w:r>
        <w:t xml:space="preserve">Data de </w:t>
      </w:r>
      <w:proofErr w:type="spellStart"/>
      <w:r>
        <w:t>fechadura</w:t>
      </w:r>
      <w:proofErr w:type="spellEnd"/>
      <w:r>
        <w:t xml:space="preserve"> da </w:t>
      </w:r>
      <w:proofErr w:type="spellStart"/>
      <w:r>
        <w:t>chamada</w:t>
      </w:r>
      <w:proofErr w:type="spellEnd"/>
      <w:r>
        <w:t xml:space="preserve">:           30 de </w:t>
      </w:r>
      <w:proofErr w:type="spellStart"/>
      <w:r>
        <w:t>setembro</w:t>
      </w:r>
      <w:proofErr w:type="spellEnd"/>
      <w:r>
        <w:t xml:space="preserve"> 2022, 17:00 GMT </w:t>
      </w:r>
    </w:p>
    <w:p w14:paraId="4C047B5D" w14:textId="77777777" w:rsidR="00833665" w:rsidRDefault="00FC6810">
      <w:proofErr w:type="spellStart"/>
      <w:r>
        <w:t>Anúncio</w:t>
      </w:r>
      <w:proofErr w:type="spellEnd"/>
      <w:r>
        <w:t xml:space="preserve"> de </w:t>
      </w:r>
      <w:proofErr w:type="spellStart"/>
      <w:r>
        <w:t>prémios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:                12 de </w:t>
      </w:r>
      <w:proofErr w:type="spellStart"/>
      <w:r>
        <w:t>dezembro</w:t>
      </w:r>
      <w:proofErr w:type="spellEnd"/>
      <w:r>
        <w:t xml:space="preserve"> 2022, 15:00 GMT </w:t>
      </w:r>
    </w:p>
    <w:p w14:paraId="62FD89A2" w14:textId="77777777" w:rsidR="00833665" w:rsidRDefault="00FC6810">
      <w:pPr>
        <w:spacing w:after="10" w:line="259" w:lineRule="auto"/>
        <w:ind w:left="285" w:firstLine="0"/>
      </w:pPr>
      <w:r>
        <w:t xml:space="preserve">   </w:t>
      </w:r>
      <w:r>
        <w:tab/>
        <w:t xml:space="preserve"> </w:t>
      </w:r>
    </w:p>
    <w:p w14:paraId="3395E671" w14:textId="77777777" w:rsidR="00833665" w:rsidRDefault="00FC6810">
      <w:proofErr w:type="spellStart"/>
      <w:r>
        <w:t>Introdução</w:t>
      </w:r>
      <w:proofErr w:type="spellEnd"/>
      <w:r>
        <w:t xml:space="preserve"> </w:t>
      </w:r>
    </w:p>
    <w:p w14:paraId="18B647AF" w14:textId="77777777" w:rsidR="00833665" w:rsidRDefault="00FC6810">
      <w:proofErr w:type="gramStart"/>
      <w:r>
        <w:t>A</w:t>
      </w:r>
      <w:proofErr w:type="gramEnd"/>
      <w:r>
        <w:t xml:space="preserve"> African Research Network for Neglected Tropical Diseases (ARNTD), com o </w:t>
      </w:r>
      <w:proofErr w:type="spellStart"/>
      <w:r>
        <w:t>apoio</w:t>
      </w:r>
      <w:proofErr w:type="spellEnd"/>
      <w:r>
        <w:t xml:space="preserve"> da </w:t>
      </w:r>
    </w:p>
    <w:p w14:paraId="23E8B4C1" w14:textId="77777777" w:rsidR="00833665" w:rsidRDefault="00FC6810">
      <w:r>
        <w:t>U.S. A</w:t>
      </w:r>
      <w:r>
        <w:t xml:space="preserve">gency for International </w:t>
      </w:r>
      <w:proofErr w:type="gramStart"/>
      <w:r>
        <w:t>Development  (</w:t>
      </w:r>
      <w:proofErr w:type="gramEnd"/>
      <w:r>
        <w:t xml:space="preserve">USAID) e da Bill &amp; Melinda Gates Foundation </w:t>
      </w:r>
    </w:p>
    <w:p w14:paraId="316B2216" w14:textId="77777777" w:rsidR="00833665" w:rsidRDefault="00FC6810">
      <w:r>
        <w:t xml:space="preserve">(Gates Foundation), </w:t>
      </w:r>
      <w:proofErr w:type="spellStart"/>
      <w:r>
        <w:t>através</w:t>
      </w:r>
      <w:proofErr w:type="spellEnd"/>
      <w:r>
        <w:t xml:space="preserve"> da Coalition for Operational Research on Neglected Tropical Diseases (COR-NTD), </w:t>
      </w:r>
      <w:proofErr w:type="spellStart"/>
      <w:r>
        <w:t>está</w:t>
      </w:r>
      <w:proofErr w:type="spellEnd"/>
      <w:r>
        <w:t xml:space="preserve"> a </w:t>
      </w:r>
      <w:proofErr w:type="spellStart"/>
      <w:r>
        <w:t>procura</w:t>
      </w:r>
      <w:proofErr w:type="spellEnd"/>
      <w:r>
        <w:t xml:space="preserve"> </w:t>
      </w:r>
      <w:proofErr w:type="spellStart"/>
      <w:r>
        <w:t>propostas</w:t>
      </w:r>
      <w:proofErr w:type="spellEnd"/>
      <w:r>
        <w:t xml:space="preserve"> tanto para a </w:t>
      </w:r>
      <w:proofErr w:type="spellStart"/>
      <w:r>
        <w:t>pesquisa</w:t>
      </w:r>
      <w:proofErr w:type="spellEnd"/>
      <w:r>
        <w:t xml:space="preserve"> </w:t>
      </w:r>
      <w:proofErr w:type="spellStart"/>
      <w:r>
        <w:t>operacional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p</w:t>
      </w:r>
      <w:r>
        <w:t xml:space="preserve">ara </w:t>
      </w:r>
      <w:proofErr w:type="gramStart"/>
      <w:r>
        <w:t>a</w:t>
      </w:r>
      <w:proofErr w:type="gramEnd"/>
      <w:r>
        <w:t xml:space="preserve"> </w:t>
      </w:r>
      <w:proofErr w:type="spellStart"/>
      <w:r>
        <w:t>implementação</w:t>
      </w:r>
      <w:proofErr w:type="spellEnd"/>
      <w:r>
        <w:t xml:space="preserve"> do </w:t>
      </w:r>
      <w:proofErr w:type="spellStart"/>
      <w:r>
        <w:t>programa</w:t>
      </w:r>
      <w:proofErr w:type="spellEnd"/>
      <w:r>
        <w:t xml:space="preserve"> "</w:t>
      </w:r>
      <w:proofErr w:type="spellStart"/>
      <w:r>
        <w:t>Desa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Emergentes</w:t>
      </w:r>
      <w:proofErr w:type="spellEnd"/>
      <w:r>
        <w:t xml:space="preserve"> com a </w:t>
      </w:r>
      <w:proofErr w:type="spellStart"/>
      <w:r>
        <w:t>Implementação</w:t>
      </w:r>
      <w:proofErr w:type="spellEnd"/>
      <w:r>
        <w:t xml:space="preserve"> de </w:t>
      </w:r>
    </w:p>
    <w:p w14:paraId="760774E4" w14:textId="77777777" w:rsidR="00833665" w:rsidRDefault="00FC6810">
      <w:pPr>
        <w:ind w:right="190"/>
      </w:pPr>
      <w:proofErr w:type="spellStart"/>
      <w:r>
        <w:t>Doenças</w:t>
      </w:r>
      <w:proofErr w:type="spellEnd"/>
      <w:r>
        <w:t xml:space="preserve"> </w:t>
      </w:r>
      <w:proofErr w:type="spellStart"/>
      <w:r>
        <w:t>Tropicais</w:t>
      </w:r>
      <w:proofErr w:type="spellEnd"/>
      <w:r>
        <w:t xml:space="preserve"> </w:t>
      </w:r>
      <w:proofErr w:type="spellStart"/>
      <w:r>
        <w:t>Negligenciadas</w:t>
      </w:r>
      <w:proofErr w:type="spellEnd"/>
      <w:r>
        <w:t xml:space="preserve"> (NTD) </w:t>
      </w:r>
      <w:proofErr w:type="spellStart"/>
      <w:r>
        <w:t>em</w:t>
      </w:r>
      <w:proofErr w:type="spellEnd"/>
      <w:r>
        <w:t xml:space="preserve"> </w:t>
      </w:r>
      <w:proofErr w:type="spellStart"/>
      <w:r>
        <w:t>África</w:t>
      </w:r>
      <w:proofErr w:type="spellEnd"/>
      <w:r>
        <w:t xml:space="preserve">". </w:t>
      </w:r>
      <w:proofErr w:type="spellStart"/>
      <w:r>
        <w:t>Esta</w:t>
      </w:r>
      <w:proofErr w:type="spellEnd"/>
      <w:r>
        <w:t xml:space="preserve"> </w:t>
      </w:r>
      <w:proofErr w:type="spellStart"/>
      <w:r>
        <w:t>sexta</w:t>
      </w:r>
      <w:proofErr w:type="spellEnd"/>
      <w:r>
        <w:t xml:space="preserve"> </w:t>
      </w:r>
      <w:proofErr w:type="spellStart"/>
      <w:r>
        <w:t>edição</w:t>
      </w:r>
      <w:proofErr w:type="spellEnd"/>
      <w:r>
        <w:t xml:space="preserve"> do </w:t>
      </w:r>
      <w:proofErr w:type="spellStart"/>
      <w:r>
        <w:t>Programa</w:t>
      </w:r>
      <w:proofErr w:type="spellEnd"/>
      <w:r>
        <w:t xml:space="preserve"> de </w:t>
      </w:r>
      <w:proofErr w:type="spellStart"/>
      <w:r>
        <w:t>Pequenas</w:t>
      </w:r>
      <w:proofErr w:type="spellEnd"/>
      <w:r>
        <w:t xml:space="preserve"> </w:t>
      </w:r>
      <w:proofErr w:type="spellStart"/>
      <w:r>
        <w:t>Doenças</w:t>
      </w:r>
      <w:proofErr w:type="spellEnd"/>
      <w:r>
        <w:t xml:space="preserve"> </w:t>
      </w:r>
      <w:proofErr w:type="spellStart"/>
      <w:r>
        <w:t>Tropicais</w:t>
      </w:r>
      <w:proofErr w:type="spellEnd"/>
      <w:r>
        <w:t xml:space="preserve"> </w:t>
      </w:r>
      <w:proofErr w:type="spellStart"/>
      <w:r>
        <w:t>Negligenciadas</w:t>
      </w:r>
      <w:proofErr w:type="spellEnd"/>
      <w:r>
        <w:t xml:space="preserve"> (SGP VI) </w:t>
      </w:r>
      <w:proofErr w:type="spellStart"/>
      <w:r>
        <w:t>destina</w:t>
      </w:r>
      <w:proofErr w:type="spellEnd"/>
      <w:r>
        <w:t>-</w:t>
      </w:r>
      <w:proofErr w:type="spellStart"/>
      <w:r>
        <w:t xml:space="preserve">se </w:t>
      </w:r>
      <w:proofErr w:type="gramStart"/>
      <w:r>
        <w:t>a</w:t>
      </w:r>
      <w:proofErr w:type="spellEnd"/>
      <w:proofErr w:type="gramEnd"/>
      <w:r>
        <w:t xml:space="preserve"> </w:t>
      </w:r>
      <w:proofErr w:type="spellStart"/>
      <w:r>
        <w:t>apoiar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investigadores</w:t>
      </w:r>
      <w:proofErr w:type="spellEnd"/>
      <w:r>
        <w:t xml:space="preserve"> </w:t>
      </w:r>
      <w:proofErr w:type="spellStart"/>
      <w:r>
        <w:t>african</w:t>
      </w:r>
      <w:r>
        <w:t>os</w:t>
      </w:r>
      <w:proofErr w:type="spellEnd"/>
      <w:r>
        <w:t xml:space="preserve">, tanto no </w:t>
      </w:r>
      <w:proofErr w:type="spellStart"/>
      <w:r>
        <w:t>início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no </w:t>
      </w:r>
      <w:proofErr w:type="spellStart"/>
      <w:r>
        <w:t>meio</w:t>
      </w:r>
      <w:proofErr w:type="spellEnd"/>
      <w:r>
        <w:t>/</w:t>
      </w:r>
      <w:proofErr w:type="spellStart"/>
      <w:r>
        <w:t>ao</w:t>
      </w:r>
      <w:proofErr w:type="spellEnd"/>
      <w:r>
        <w:t xml:space="preserve"> m da </w:t>
      </w:r>
      <w:proofErr w:type="spellStart"/>
      <w:r>
        <w:t>sua</w:t>
      </w:r>
      <w:proofErr w:type="spellEnd"/>
      <w:r>
        <w:t xml:space="preserve"> </w:t>
      </w:r>
      <w:proofErr w:type="spellStart"/>
      <w:r>
        <w:t>carreira</w:t>
      </w:r>
      <w:proofErr w:type="spellEnd"/>
      <w:r>
        <w:t xml:space="preserve">, </w:t>
      </w:r>
      <w:proofErr w:type="spellStart"/>
      <w:r>
        <w:t>na</w:t>
      </w:r>
      <w:proofErr w:type="spellEnd"/>
      <w:r>
        <w:t xml:space="preserve"> </w:t>
      </w:r>
      <w:proofErr w:type="spellStart"/>
      <w:r>
        <w:t>realização</w:t>
      </w:r>
      <w:proofErr w:type="spellEnd"/>
      <w:r>
        <w:t xml:space="preserve"> de </w:t>
      </w:r>
      <w:proofErr w:type="spellStart"/>
      <w:r>
        <w:t>pesquisa</w:t>
      </w:r>
      <w:proofErr w:type="spellEnd"/>
      <w:r>
        <w:t xml:space="preserve"> </w:t>
      </w:r>
      <w:proofErr w:type="spellStart"/>
      <w:r>
        <w:t>operacional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de </w:t>
      </w:r>
      <w:proofErr w:type="spellStart"/>
      <w:r>
        <w:t>implementação</w:t>
      </w:r>
      <w:proofErr w:type="spellEnd"/>
      <w:r>
        <w:t xml:space="preserve"> </w:t>
      </w:r>
      <w:proofErr w:type="spellStart"/>
      <w:r>
        <w:t>alinhada</w:t>
      </w:r>
      <w:proofErr w:type="spellEnd"/>
      <w:r>
        <w:t xml:space="preserve"> com </w:t>
      </w:r>
      <w:proofErr w:type="spellStart"/>
      <w:r>
        <w:t>os</w:t>
      </w:r>
      <w:proofErr w:type="spellEnd"/>
      <w:r>
        <w:t xml:space="preserve"> </w:t>
      </w:r>
      <w:proofErr w:type="spellStart"/>
      <w:r>
        <w:t>objectivos</w:t>
      </w:r>
      <w:proofErr w:type="spellEnd"/>
      <w:r>
        <w:t xml:space="preserve"> </w:t>
      </w:r>
      <w:proofErr w:type="spellStart"/>
      <w:r>
        <w:t>estabelecidos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Declaração</w:t>
      </w:r>
      <w:proofErr w:type="spellEnd"/>
      <w:r>
        <w:t xml:space="preserve"> de </w:t>
      </w:r>
      <w:proofErr w:type="spellStart"/>
      <w:r>
        <w:t>Londres</w:t>
      </w:r>
      <w:proofErr w:type="spellEnd"/>
      <w:r>
        <w:t xml:space="preserve"> </w:t>
      </w:r>
      <w:proofErr w:type="spellStart"/>
      <w:r>
        <w:t>sobre</w:t>
      </w:r>
      <w:proofErr w:type="spellEnd"/>
      <w:r>
        <w:t xml:space="preserve"> </w:t>
      </w:r>
      <w:proofErr w:type="spellStart"/>
      <w:r>
        <w:t>Doenças</w:t>
      </w:r>
      <w:proofErr w:type="spellEnd"/>
      <w:r>
        <w:t xml:space="preserve"> </w:t>
      </w:r>
      <w:proofErr w:type="spellStart"/>
      <w:r>
        <w:t>Tropicais</w:t>
      </w:r>
      <w:proofErr w:type="spellEnd"/>
      <w:r>
        <w:t xml:space="preserve"> </w:t>
      </w:r>
      <w:proofErr w:type="spellStart"/>
      <w:r>
        <w:t>Negligenciadas</w:t>
      </w:r>
      <w:proofErr w:type="spellEnd"/>
      <w:r>
        <w:t xml:space="preserve">. O SGP VI é </w:t>
      </w:r>
      <w:proofErr w:type="spellStart"/>
      <w:r>
        <w:t>composto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duas</w:t>
      </w:r>
      <w:proofErr w:type="spellEnd"/>
      <w:r>
        <w:t xml:space="preserve"> </w:t>
      </w:r>
      <w:proofErr w:type="spellStart"/>
      <w:r>
        <w:t>vertente</w:t>
      </w:r>
      <w:r>
        <w:t>s</w:t>
      </w:r>
      <w:proofErr w:type="spellEnd"/>
      <w:r>
        <w:t xml:space="preserve"> de </w:t>
      </w:r>
      <w:proofErr w:type="spellStart"/>
      <w:r>
        <w:t>nanciamento</w:t>
      </w:r>
      <w:proofErr w:type="spellEnd"/>
      <w:r>
        <w:t xml:space="preserve"> de </w:t>
      </w:r>
      <w:proofErr w:type="spellStart"/>
      <w:r>
        <w:t>pequenas</w:t>
      </w:r>
      <w:proofErr w:type="spellEnd"/>
      <w:r>
        <w:t xml:space="preserve"> </w:t>
      </w:r>
      <w:proofErr w:type="spellStart"/>
      <w:r>
        <w:t>bolsas</w:t>
      </w:r>
      <w:proofErr w:type="spellEnd"/>
      <w:r>
        <w:t xml:space="preserve">: </w:t>
      </w:r>
    </w:p>
    <w:p w14:paraId="171C32EF" w14:textId="77777777" w:rsidR="00833665" w:rsidRDefault="00FC6810">
      <w:pPr>
        <w:numPr>
          <w:ilvl w:val="1"/>
          <w:numId w:val="1"/>
        </w:numPr>
        <w:ind w:left="611" w:hanging="326"/>
      </w:pPr>
      <w:proofErr w:type="spellStart"/>
      <w:r>
        <w:t>Pequenas</w:t>
      </w:r>
      <w:proofErr w:type="spellEnd"/>
      <w:r>
        <w:t xml:space="preserve"> </w:t>
      </w:r>
      <w:proofErr w:type="spellStart"/>
      <w:r>
        <w:t>bolsas</w:t>
      </w:r>
      <w:proofErr w:type="spellEnd"/>
      <w:r>
        <w:t xml:space="preserve"> para </w:t>
      </w:r>
      <w:proofErr w:type="spellStart"/>
      <w:r>
        <w:t>investigadores</w:t>
      </w:r>
      <w:proofErr w:type="spellEnd"/>
      <w:r>
        <w:t xml:space="preserve"> de </w:t>
      </w:r>
      <w:proofErr w:type="spellStart"/>
      <w:r>
        <w:t>início</w:t>
      </w:r>
      <w:proofErr w:type="spellEnd"/>
      <w:r>
        <w:t xml:space="preserve"> de </w:t>
      </w:r>
      <w:proofErr w:type="spellStart"/>
      <w:r>
        <w:t>carreira</w:t>
      </w:r>
      <w:proofErr w:type="spellEnd"/>
      <w:r>
        <w:t xml:space="preserve"> </w:t>
      </w:r>
    </w:p>
    <w:p w14:paraId="2FDAC814" w14:textId="77777777" w:rsidR="00833665" w:rsidRDefault="00FC6810">
      <w:pPr>
        <w:numPr>
          <w:ilvl w:val="1"/>
          <w:numId w:val="1"/>
        </w:numPr>
        <w:spacing w:after="598"/>
        <w:ind w:left="611" w:hanging="326"/>
      </w:pPr>
      <w:proofErr w:type="spellStart"/>
      <w:r>
        <w:t>Pequenas</w:t>
      </w:r>
      <w:proofErr w:type="spellEnd"/>
      <w:r>
        <w:t xml:space="preserve"> </w:t>
      </w:r>
      <w:proofErr w:type="spellStart"/>
      <w:r>
        <w:t>bolsas</w:t>
      </w:r>
      <w:proofErr w:type="spellEnd"/>
      <w:r>
        <w:t xml:space="preserve"> para </w:t>
      </w:r>
      <w:proofErr w:type="spellStart"/>
      <w:r>
        <w:t>investigadores</w:t>
      </w:r>
      <w:proofErr w:type="spellEnd"/>
      <w:r>
        <w:t xml:space="preserve"> de </w:t>
      </w:r>
      <w:proofErr w:type="spellStart"/>
      <w:r>
        <w:t>meio</w:t>
      </w:r>
      <w:proofErr w:type="spellEnd"/>
      <w:r>
        <w:t xml:space="preserve"> de </w:t>
      </w:r>
      <w:proofErr w:type="spellStart"/>
      <w:r>
        <w:t>carreira</w:t>
      </w:r>
      <w:proofErr w:type="spellEnd"/>
      <w:r>
        <w:t xml:space="preserve"> e/</w:t>
      </w:r>
      <w:proofErr w:type="spellStart"/>
      <w:r>
        <w:t>ou</w:t>
      </w:r>
      <w:proofErr w:type="spellEnd"/>
      <w:r>
        <w:t xml:space="preserve"> </w:t>
      </w:r>
      <w:proofErr w:type="spellStart"/>
      <w:r>
        <w:t>investigadores</w:t>
      </w:r>
      <w:proofErr w:type="spellEnd"/>
      <w:r>
        <w:t xml:space="preserve"> </w:t>
      </w:r>
      <w:proofErr w:type="spellStart"/>
      <w:r>
        <w:t>seniores</w:t>
      </w:r>
      <w:proofErr w:type="spellEnd"/>
      <w:r>
        <w:t xml:space="preserve">. </w:t>
      </w:r>
    </w:p>
    <w:p w14:paraId="773A6527" w14:textId="77777777" w:rsidR="00833665" w:rsidRDefault="00FC6810">
      <w:pPr>
        <w:spacing w:after="300"/>
      </w:pPr>
      <w:proofErr w:type="spellStart"/>
      <w:r>
        <w:t>Visite</w:t>
      </w:r>
      <w:proofErr w:type="spellEnd"/>
      <w:r>
        <w:t xml:space="preserve"> XXXXXXX para </w:t>
      </w:r>
      <w:proofErr w:type="spellStart"/>
      <w:r>
        <w:t>aceder</w:t>
      </w:r>
      <w:proofErr w:type="spellEnd"/>
      <w:r>
        <w:t xml:space="preserve"> </w:t>
      </w:r>
      <w:proofErr w:type="spellStart"/>
      <w:r>
        <w:t>aos</w:t>
      </w:r>
      <w:proofErr w:type="spellEnd"/>
      <w:r>
        <w:t xml:space="preserve"> </w:t>
      </w:r>
      <w:proofErr w:type="spellStart"/>
      <w:r>
        <w:t>detalhes</w:t>
      </w:r>
      <w:proofErr w:type="spellEnd"/>
      <w:r>
        <w:t xml:space="preserve"> da </w:t>
      </w:r>
      <w:proofErr w:type="spellStart"/>
      <w:r>
        <w:t>chamada</w:t>
      </w:r>
      <w:proofErr w:type="spellEnd"/>
      <w:r>
        <w:t>.</w:t>
      </w:r>
    </w:p>
    <w:p w14:paraId="1827C6F0" w14:textId="1D277373" w:rsidR="00833665" w:rsidRDefault="00833665">
      <w:pPr>
        <w:spacing w:after="38" w:line="259" w:lineRule="auto"/>
        <w:ind w:left="-330" w:right="-149" w:firstLine="0"/>
      </w:pPr>
    </w:p>
    <w:p w14:paraId="4907A507" w14:textId="77777777" w:rsidR="00833665" w:rsidRDefault="00FC6810">
      <w:pPr>
        <w:spacing w:after="0" w:line="259" w:lineRule="auto"/>
        <w:ind w:left="30" w:firstLine="0"/>
      </w:pPr>
      <w:r>
        <w:rPr>
          <w:color w:val="D93025"/>
          <w:sz w:val="21"/>
        </w:rPr>
        <w:t>* Required</w:t>
      </w:r>
    </w:p>
    <w:p w14:paraId="4552CE17" w14:textId="06199C39" w:rsidR="00833665" w:rsidRPr="0028638C" w:rsidRDefault="00FC6810">
      <w:pPr>
        <w:numPr>
          <w:ilvl w:val="0"/>
          <w:numId w:val="2"/>
        </w:numPr>
        <w:spacing w:after="349" w:line="295" w:lineRule="auto"/>
        <w:ind w:right="10" w:hanging="498"/>
      </w:pPr>
      <w:r>
        <w:rPr>
          <w:sz w:val="24"/>
        </w:rPr>
        <w:t xml:space="preserve">Email </w:t>
      </w:r>
      <w:r>
        <w:rPr>
          <w:color w:val="D93025"/>
          <w:sz w:val="24"/>
        </w:rPr>
        <w:t>*</w:t>
      </w:r>
    </w:p>
    <w:p w14:paraId="4C4A2098" w14:textId="096A2320" w:rsidR="0028638C" w:rsidRPr="00890B81" w:rsidRDefault="0028638C" w:rsidP="0028638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90B81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object w:dxaOrig="225" w:dyaOrig="225" w14:anchorId="70F0431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42" type="#_x0000_t75" style="width:55.5pt;height:18pt" o:ole="">
            <v:imagedata r:id="rId7" o:title=""/>
          </v:shape>
          <w:control r:id="rId8" w:name="DefaultOcxName" w:shapeid="_x0000_i1042"/>
        </w:object>
      </w:r>
    </w:p>
    <w:p w14:paraId="1EE5B861" w14:textId="77777777" w:rsidR="00833665" w:rsidRDefault="00FC6810">
      <w:pPr>
        <w:numPr>
          <w:ilvl w:val="0"/>
          <w:numId w:val="2"/>
        </w:numPr>
        <w:spacing w:after="218" w:line="295" w:lineRule="auto"/>
        <w:ind w:right="10" w:hanging="498"/>
      </w:pPr>
      <w:r>
        <w:rPr>
          <w:sz w:val="24"/>
        </w:rPr>
        <w:t xml:space="preserve">Como </w:t>
      </w:r>
      <w:proofErr w:type="spellStart"/>
      <w:r>
        <w:rPr>
          <w:sz w:val="24"/>
        </w:rPr>
        <w:t>tomou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conheciment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est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pelo</w:t>
      </w:r>
      <w:proofErr w:type="spellEnd"/>
      <w:r>
        <w:rPr>
          <w:sz w:val="24"/>
        </w:rPr>
        <w:t xml:space="preserve">? </w:t>
      </w:r>
      <w:r>
        <w:rPr>
          <w:color w:val="D93025"/>
          <w:sz w:val="24"/>
        </w:rPr>
        <w:t>*</w:t>
      </w:r>
    </w:p>
    <w:p w14:paraId="6DDF275E" w14:textId="77777777" w:rsidR="00833665" w:rsidRDefault="00FC6810">
      <w:pPr>
        <w:spacing w:after="299" w:line="259" w:lineRule="auto"/>
        <w:ind w:left="508"/>
      </w:pPr>
      <w:r>
        <w:rPr>
          <w:i/>
          <w:sz w:val="24"/>
        </w:rPr>
        <w:t>Mark only one oval.</w:t>
      </w:r>
    </w:p>
    <w:p w14:paraId="24F641F4" w14:textId="47D22AF0" w:rsidR="00833665" w:rsidRDefault="00FC6810">
      <w:pPr>
        <w:spacing w:after="150"/>
        <w:ind w:left="1048"/>
      </w:pPr>
      <w:r>
        <w:t>Facebook</w:t>
      </w:r>
    </w:p>
    <w:p w14:paraId="164CEA69" w14:textId="77777777" w:rsidR="00833665" w:rsidRDefault="00FC6810">
      <w:pPr>
        <w:spacing w:after="150"/>
        <w:ind w:left="1048"/>
      </w:pPr>
      <w:r>
        <w:t xml:space="preserve">Lista de </w:t>
      </w:r>
      <w:proofErr w:type="spellStart"/>
      <w:r>
        <w:t>correio</w:t>
      </w:r>
      <w:proofErr w:type="spellEnd"/>
    </w:p>
    <w:p w14:paraId="1FC97D89" w14:textId="77777777" w:rsidR="00833665" w:rsidRDefault="00FC6810">
      <w:pPr>
        <w:spacing w:after="150"/>
        <w:ind w:left="1048"/>
      </w:pPr>
      <w:r>
        <w:t>Twitter</w:t>
      </w:r>
    </w:p>
    <w:p w14:paraId="0FE1BDE0" w14:textId="77777777" w:rsidR="00833665" w:rsidRDefault="00FC6810">
      <w:pPr>
        <w:spacing w:after="150"/>
        <w:ind w:left="1048"/>
      </w:pPr>
      <w:proofErr w:type="spellStart"/>
      <w:r>
        <w:t>Sítio</w:t>
      </w:r>
      <w:proofErr w:type="spellEnd"/>
      <w:r>
        <w:t xml:space="preserve"> Web</w:t>
      </w:r>
    </w:p>
    <w:p w14:paraId="623DEA54" w14:textId="77777777" w:rsidR="00833665" w:rsidRDefault="00FC6810">
      <w:pPr>
        <w:spacing w:after="1020"/>
        <w:ind w:left="1048"/>
      </w:pPr>
      <w:proofErr w:type="spellStart"/>
      <w:r>
        <w:t>Palavra</w:t>
      </w:r>
      <w:proofErr w:type="spellEnd"/>
      <w:r>
        <w:t xml:space="preserve"> da Boca</w:t>
      </w:r>
    </w:p>
    <w:p w14:paraId="7C537BF1" w14:textId="77777777" w:rsidR="00833665" w:rsidRDefault="00FC6810">
      <w:pPr>
        <w:spacing w:after="0" w:line="295" w:lineRule="auto"/>
        <w:ind w:left="-5" w:right="10"/>
      </w:pPr>
      <w:proofErr w:type="spellStart"/>
      <w:r>
        <w:rPr>
          <w:sz w:val="24"/>
        </w:rPr>
        <w:lastRenderedPageBreak/>
        <w:t>Categoria</w:t>
      </w:r>
      <w:proofErr w:type="spellEnd"/>
      <w:r>
        <w:rPr>
          <w:sz w:val="24"/>
        </w:rPr>
        <w:t xml:space="preserve"> do </w:t>
      </w:r>
      <w:proofErr w:type="spellStart"/>
      <w:r>
        <w:rPr>
          <w:sz w:val="24"/>
        </w:rPr>
        <w:t>prémio</w:t>
      </w:r>
      <w:proofErr w:type="spellEnd"/>
    </w:p>
    <w:p w14:paraId="29C6CE2E" w14:textId="77777777" w:rsidR="00833665" w:rsidRDefault="00FC6810" w:rsidP="0028638C">
      <w:pPr>
        <w:spacing w:after="0"/>
        <w:ind w:left="10"/>
      </w:pPr>
      <w:r>
        <w:rPr>
          <w:noProof/>
          <w:color w:val="000000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76AAD79D" wp14:editId="131E8864">
                <wp:simplePos x="0" y="0"/>
                <wp:positionH relativeFrom="page">
                  <wp:posOffset>1197360</wp:posOffset>
                </wp:positionH>
                <wp:positionV relativeFrom="page">
                  <wp:posOffset>9821490</wp:posOffset>
                </wp:positionV>
                <wp:extent cx="2763534" cy="9530"/>
                <wp:effectExtent l="0" t="0" r="0" b="0"/>
                <wp:wrapTopAndBottom/>
                <wp:docPr id="7205" name="Group 720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63534" cy="9530"/>
                          <a:chOff x="0" y="0"/>
                          <a:chExt cx="2763534" cy="9530"/>
                        </a:xfrm>
                      </wpg:grpSpPr>
                      <wps:wsp>
                        <wps:cNvPr id="9656" name="Shape 9656"/>
                        <wps:cNvSpPr/>
                        <wps:spPr>
                          <a:xfrm>
                            <a:off x="0" y="0"/>
                            <a:ext cx="2763534" cy="95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63534" h="9530">
                                <a:moveTo>
                                  <a:pt x="0" y="0"/>
                                </a:moveTo>
                                <a:lnTo>
                                  <a:pt x="2763534" y="0"/>
                                </a:lnTo>
                                <a:lnTo>
                                  <a:pt x="2763534" y="9530"/>
                                </a:lnTo>
                                <a:lnTo>
                                  <a:pt x="0" y="953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DC1C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7205" style="width:217.601pt;height:0.750366pt;position:absolute;mso-position-horizontal-relative:page;mso-position-horizontal:absolute;margin-left:94.2803pt;mso-position-vertical-relative:page;margin-top:773.346pt;" coordsize="27635,95">
                <v:shape id="Shape 9657" style="position:absolute;width:27635;height:95;left:0;top:0;" coordsize="2763534,9530" path="m0,0l2763534,0l2763534,9530l0,9530l0,0">
                  <v:stroke weight="0pt" endcap="flat" joinstyle="miter" miterlimit="10" on="false" color="#000000" opacity="0"/>
                  <v:fill on="true" color="#bdc1c6"/>
                </v:shape>
                <w10:wrap type="topAndBottom"/>
              </v:group>
            </w:pict>
          </mc:Fallback>
        </mc:AlternateContent>
      </w:r>
      <w:r>
        <w:t xml:space="preserve">O SGP VI </w:t>
      </w:r>
      <w:proofErr w:type="spellStart"/>
      <w:r>
        <w:t>fornecerá</w:t>
      </w:r>
      <w:proofErr w:type="spellEnd"/>
      <w:r>
        <w:t xml:space="preserve"> </w:t>
      </w:r>
      <w:proofErr w:type="spellStart"/>
      <w:r>
        <w:t>até</w:t>
      </w:r>
      <w:proofErr w:type="spellEnd"/>
      <w:r>
        <w:t xml:space="preserve"> 30.000 USD </w:t>
      </w:r>
      <w:proofErr w:type="gramStart"/>
      <w:r>
        <w:t>a</w:t>
      </w:r>
      <w:proofErr w:type="gramEnd"/>
      <w:r>
        <w:t xml:space="preserve"> </w:t>
      </w:r>
      <w:proofErr w:type="spellStart"/>
      <w:r>
        <w:t>investigadores</w:t>
      </w:r>
      <w:proofErr w:type="spellEnd"/>
      <w:r>
        <w:t xml:space="preserve"> </w:t>
      </w:r>
      <w:proofErr w:type="spellStart"/>
      <w:r>
        <w:t>júnior</w:t>
      </w:r>
      <w:proofErr w:type="spellEnd"/>
      <w:r>
        <w:t xml:space="preserve"> e a </w:t>
      </w:r>
      <w:proofErr w:type="spellStart"/>
      <w:r>
        <w:t>meio</w:t>
      </w:r>
      <w:proofErr w:type="spellEnd"/>
      <w:r>
        <w:t xml:space="preserve"> da </w:t>
      </w:r>
      <w:proofErr w:type="spellStart"/>
      <w:r>
        <w:t>carreira</w:t>
      </w:r>
      <w:proofErr w:type="spellEnd"/>
      <w:r>
        <w:t>/</w:t>
      </w:r>
      <w:proofErr w:type="spellStart"/>
      <w:r>
        <w:t>sénior</w:t>
      </w:r>
      <w:proofErr w:type="spellEnd"/>
    </w:p>
    <w:p w14:paraId="4AE0777A" w14:textId="77777777" w:rsidR="00833665" w:rsidRDefault="00FC6810" w:rsidP="0028638C">
      <w:pPr>
        <w:spacing w:after="0" w:line="295" w:lineRule="auto"/>
        <w:ind w:left="483" w:right="10" w:hanging="498"/>
      </w:pPr>
      <w:r>
        <w:rPr>
          <w:sz w:val="24"/>
        </w:rPr>
        <w:t>3.</w:t>
      </w:r>
      <w:r>
        <w:rPr>
          <w:sz w:val="24"/>
        </w:rPr>
        <w:tab/>
      </w:r>
      <w:r>
        <w:rPr>
          <w:sz w:val="24"/>
        </w:rPr>
        <w:t xml:space="preserve">O SGP VI é </w:t>
      </w:r>
      <w:proofErr w:type="spellStart"/>
      <w:r>
        <w:rPr>
          <w:sz w:val="24"/>
        </w:rPr>
        <w:t>compost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o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ua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istas</w:t>
      </w:r>
      <w:proofErr w:type="spellEnd"/>
      <w:r>
        <w:rPr>
          <w:sz w:val="24"/>
        </w:rPr>
        <w:t xml:space="preserve"> de </w:t>
      </w:r>
      <w:proofErr w:type="spellStart"/>
      <w:r>
        <w:rPr>
          <w:sz w:val="24"/>
        </w:rPr>
        <w:t>financiamento</w:t>
      </w:r>
      <w:proofErr w:type="spellEnd"/>
      <w:r>
        <w:rPr>
          <w:sz w:val="24"/>
        </w:rPr>
        <w:t xml:space="preserve"> de </w:t>
      </w:r>
      <w:proofErr w:type="spellStart"/>
      <w:r>
        <w:rPr>
          <w:sz w:val="24"/>
        </w:rPr>
        <w:t>pequenas</w:t>
      </w:r>
      <w:proofErr w:type="spellEnd"/>
      <w:r>
        <w:rPr>
          <w:sz w:val="24"/>
        </w:rPr>
        <w:tab/>
      </w:r>
      <w:r>
        <w:rPr>
          <w:color w:val="D93025"/>
          <w:sz w:val="24"/>
        </w:rPr>
        <w:t xml:space="preserve">* </w:t>
      </w:r>
      <w:proofErr w:type="spellStart"/>
      <w:r>
        <w:rPr>
          <w:sz w:val="24"/>
        </w:rPr>
        <w:t>subvenções</w:t>
      </w:r>
      <w:proofErr w:type="spellEnd"/>
      <w:r>
        <w:rPr>
          <w:sz w:val="24"/>
        </w:rPr>
        <w:t xml:space="preserve">. </w:t>
      </w:r>
      <w:proofErr w:type="spellStart"/>
      <w:r>
        <w:rPr>
          <w:sz w:val="24"/>
        </w:rPr>
        <w:t>Seleccione</w:t>
      </w:r>
      <w:proofErr w:type="spellEnd"/>
      <w:r>
        <w:rPr>
          <w:sz w:val="24"/>
        </w:rPr>
        <w:t xml:space="preserve"> a que se </w:t>
      </w:r>
      <w:proofErr w:type="spellStart"/>
      <w:r>
        <w:rPr>
          <w:sz w:val="24"/>
        </w:rPr>
        <w:t>está</w:t>
      </w:r>
      <w:proofErr w:type="spellEnd"/>
      <w:r>
        <w:rPr>
          <w:sz w:val="24"/>
        </w:rPr>
        <w:t xml:space="preserve"> a </w:t>
      </w:r>
      <w:proofErr w:type="spellStart"/>
      <w:r>
        <w:rPr>
          <w:sz w:val="24"/>
        </w:rPr>
        <w:t>candidatar</w:t>
      </w:r>
      <w:proofErr w:type="spellEnd"/>
      <w:r>
        <w:rPr>
          <w:sz w:val="24"/>
        </w:rPr>
        <w:t xml:space="preserve"> (</w:t>
      </w:r>
      <w:proofErr w:type="spellStart"/>
      <w:r>
        <w:rPr>
          <w:sz w:val="24"/>
        </w:rPr>
        <w:t>consulta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o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critérios</w:t>
      </w:r>
      <w:proofErr w:type="spellEnd"/>
      <w:r>
        <w:rPr>
          <w:sz w:val="24"/>
        </w:rPr>
        <w:t xml:space="preserve"> de </w:t>
      </w:r>
      <w:proofErr w:type="spellStart"/>
      <w:r>
        <w:rPr>
          <w:sz w:val="24"/>
        </w:rPr>
        <w:t>elegibilidade</w:t>
      </w:r>
      <w:proofErr w:type="spellEnd"/>
      <w:r>
        <w:rPr>
          <w:sz w:val="24"/>
        </w:rPr>
        <w:t>):</w:t>
      </w:r>
    </w:p>
    <w:p w14:paraId="20546913" w14:textId="77777777" w:rsidR="00833665" w:rsidRDefault="00FC6810">
      <w:pPr>
        <w:spacing w:after="299" w:line="259" w:lineRule="auto"/>
        <w:ind w:left="508"/>
      </w:pPr>
      <w:r>
        <w:rPr>
          <w:i/>
          <w:sz w:val="24"/>
        </w:rPr>
        <w:t>Mark only one oval.</w:t>
      </w:r>
    </w:p>
    <w:p w14:paraId="614FCB00" w14:textId="77777777" w:rsidR="00833665" w:rsidRDefault="00FC6810">
      <w:pPr>
        <w:spacing w:after="150"/>
        <w:ind w:left="1048"/>
      </w:pPr>
      <w:r>
        <w:rPr>
          <w:noProof/>
          <w:color w:val="000000"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15631C9A" wp14:editId="164D033C">
                <wp:simplePos x="0" y="0"/>
                <wp:positionH relativeFrom="column">
                  <wp:posOffset>366883</wp:posOffset>
                </wp:positionH>
                <wp:positionV relativeFrom="paragraph">
                  <wp:posOffset>-33400</wp:posOffset>
                </wp:positionV>
                <wp:extent cx="295412" cy="447884"/>
                <wp:effectExtent l="0" t="0" r="0" b="0"/>
                <wp:wrapSquare wrapText="bothSides"/>
                <wp:docPr id="7207" name="Group 720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5412" cy="447884"/>
                          <a:chOff x="0" y="0"/>
                          <a:chExt cx="295412" cy="447884"/>
                        </a:xfrm>
                      </wpg:grpSpPr>
                      <wps:wsp>
                        <wps:cNvPr id="214" name="Shape 214"/>
                        <wps:cNvSpPr/>
                        <wps:spPr>
                          <a:xfrm>
                            <a:off x="0" y="0"/>
                            <a:ext cx="295412" cy="1620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5412" h="162001">
                                <a:moveTo>
                                  <a:pt x="0" y="81001"/>
                                </a:moveTo>
                                <a:cubicBezTo>
                                  <a:pt x="0" y="75681"/>
                                  <a:pt x="519" y="70414"/>
                                  <a:pt x="1556" y="65198"/>
                                </a:cubicBezTo>
                                <a:cubicBezTo>
                                  <a:pt x="2594" y="59981"/>
                                  <a:pt x="4130" y="54914"/>
                                  <a:pt x="6166" y="50002"/>
                                </a:cubicBezTo>
                                <a:cubicBezTo>
                                  <a:pt x="8201" y="45086"/>
                                  <a:pt x="10696" y="40418"/>
                                  <a:pt x="13651" y="35996"/>
                                </a:cubicBezTo>
                                <a:cubicBezTo>
                                  <a:pt x="16606" y="31575"/>
                                  <a:pt x="19964" y="27484"/>
                                  <a:pt x="23724" y="23723"/>
                                </a:cubicBezTo>
                                <a:cubicBezTo>
                                  <a:pt x="27485" y="19962"/>
                                  <a:pt x="31577" y="16604"/>
                                  <a:pt x="35999" y="13649"/>
                                </a:cubicBezTo>
                                <a:cubicBezTo>
                                  <a:pt x="40421" y="10694"/>
                                  <a:pt x="45089" y="8200"/>
                                  <a:pt x="50003" y="6164"/>
                                </a:cubicBezTo>
                                <a:cubicBezTo>
                                  <a:pt x="54916" y="4130"/>
                                  <a:pt x="59981" y="2594"/>
                                  <a:pt x="65198" y="1556"/>
                                </a:cubicBezTo>
                                <a:cubicBezTo>
                                  <a:pt x="70414" y="519"/>
                                  <a:pt x="75682" y="0"/>
                                  <a:pt x="81000" y="0"/>
                                </a:cubicBezTo>
                                <a:lnTo>
                                  <a:pt x="214412" y="0"/>
                                </a:lnTo>
                                <a:cubicBezTo>
                                  <a:pt x="219731" y="0"/>
                                  <a:pt x="224998" y="519"/>
                                  <a:pt x="230214" y="1556"/>
                                </a:cubicBezTo>
                                <a:cubicBezTo>
                                  <a:pt x="235431" y="2594"/>
                                  <a:pt x="240496" y="4130"/>
                                  <a:pt x="245409" y="6164"/>
                                </a:cubicBezTo>
                                <a:cubicBezTo>
                                  <a:pt x="250323" y="8200"/>
                                  <a:pt x="254991" y="10694"/>
                                  <a:pt x="259413" y="13649"/>
                                </a:cubicBezTo>
                                <a:cubicBezTo>
                                  <a:pt x="263836" y="16604"/>
                                  <a:pt x="267927" y="19962"/>
                                  <a:pt x="271688" y="23723"/>
                                </a:cubicBezTo>
                                <a:cubicBezTo>
                                  <a:pt x="275449" y="27484"/>
                                  <a:pt x="278806" y="31575"/>
                                  <a:pt x="281761" y="35998"/>
                                </a:cubicBezTo>
                                <a:cubicBezTo>
                                  <a:pt x="284716" y="40419"/>
                                  <a:pt x="287211" y="45086"/>
                                  <a:pt x="289247" y="50002"/>
                                </a:cubicBezTo>
                                <a:cubicBezTo>
                                  <a:pt x="291282" y="54914"/>
                                  <a:pt x="292818" y="59981"/>
                                  <a:pt x="293856" y="65198"/>
                                </a:cubicBezTo>
                                <a:cubicBezTo>
                                  <a:pt x="294894" y="70414"/>
                                  <a:pt x="295412" y="75681"/>
                                  <a:pt x="295412" y="81001"/>
                                </a:cubicBezTo>
                                <a:cubicBezTo>
                                  <a:pt x="295412" y="86317"/>
                                  <a:pt x="294894" y="91585"/>
                                  <a:pt x="293856" y="96802"/>
                                </a:cubicBezTo>
                                <a:cubicBezTo>
                                  <a:pt x="292818" y="102017"/>
                                  <a:pt x="291282" y="107082"/>
                                  <a:pt x="289247" y="111996"/>
                                </a:cubicBezTo>
                                <a:cubicBezTo>
                                  <a:pt x="287211" y="116909"/>
                                  <a:pt x="284716" y="121577"/>
                                  <a:pt x="281761" y="126000"/>
                                </a:cubicBezTo>
                                <a:cubicBezTo>
                                  <a:pt x="278806" y="130423"/>
                                  <a:pt x="275449" y="134514"/>
                                  <a:pt x="271688" y="138275"/>
                                </a:cubicBezTo>
                                <a:cubicBezTo>
                                  <a:pt x="267927" y="142036"/>
                                  <a:pt x="263836" y="145393"/>
                                  <a:pt x="259413" y="148346"/>
                                </a:cubicBezTo>
                                <a:cubicBezTo>
                                  <a:pt x="254991" y="151302"/>
                                  <a:pt x="250323" y="153797"/>
                                  <a:pt x="245409" y="155834"/>
                                </a:cubicBezTo>
                                <a:cubicBezTo>
                                  <a:pt x="240496" y="157868"/>
                                  <a:pt x="235431" y="159404"/>
                                  <a:pt x="230214" y="160441"/>
                                </a:cubicBezTo>
                                <a:cubicBezTo>
                                  <a:pt x="224998" y="161480"/>
                                  <a:pt x="219731" y="161999"/>
                                  <a:pt x="214412" y="162001"/>
                                </a:cubicBezTo>
                                <a:lnTo>
                                  <a:pt x="81000" y="162001"/>
                                </a:lnTo>
                                <a:cubicBezTo>
                                  <a:pt x="75682" y="161999"/>
                                  <a:pt x="70414" y="161480"/>
                                  <a:pt x="65198" y="160441"/>
                                </a:cubicBezTo>
                                <a:cubicBezTo>
                                  <a:pt x="59981" y="159404"/>
                                  <a:pt x="54916" y="157868"/>
                                  <a:pt x="50003" y="155834"/>
                                </a:cubicBezTo>
                                <a:cubicBezTo>
                                  <a:pt x="45089" y="153797"/>
                                  <a:pt x="40421" y="151302"/>
                                  <a:pt x="35999" y="148348"/>
                                </a:cubicBezTo>
                                <a:cubicBezTo>
                                  <a:pt x="31577" y="145393"/>
                                  <a:pt x="27485" y="142036"/>
                                  <a:pt x="23724" y="138275"/>
                                </a:cubicBezTo>
                                <a:cubicBezTo>
                                  <a:pt x="19964" y="134514"/>
                                  <a:pt x="16606" y="130423"/>
                                  <a:pt x="13651" y="125999"/>
                                </a:cubicBezTo>
                                <a:cubicBezTo>
                                  <a:pt x="10696" y="121577"/>
                                  <a:pt x="8201" y="116909"/>
                                  <a:pt x="6166" y="111996"/>
                                </a:cubicBezTo>
                                <a:cubicBezTo>
                                  <a:pt x="4130" y="107082"/>
                                  <a:pt x="2594" y="102017"/>
                                  <a:pt x="1556" y="96802"/>
                                </a:cubicBezTo>
                                <a:cubicBezTo>
                                  <a:pt x="519" y="91585"/>
                                  <a:pt x="0" y="86317"/>
                                  <a:pt x="0" y="81001"/>
                                </a:cubicBezTo>
                                <a:close/>
                              </a:path>
                            </a:pathLst>
                          </a:custGeom>
                          <a:ln w="9529" cap="flat">
                            <a:miter lim="100000"/>
                          </a:ln>
                        </wps:spPr>
                        <wps:style>
                          <a:lnRef idx="1">
                            <a:srgbClr val="9AA0A6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5" name="Shape 215"/>
                        <wps:cNvSpPr/>
                        <wps:spPr>
                          <a:xfrm>
                            <a:off x="0" y="285883"/>
                            <a:ext cx="295412" cy="1620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5412" h="162001">
                                <a:moveTo>
                                  <a:pt x="0" y="81000"/>
                                </a:moveTo>
                                <a:cubicBezTo>
                                  <a:pt x="0" y="75681"/>
                                  <a:pt x="519" y="70413"/>
                                  <a:pt x="1556" y="65198"/>
                                </a:cubicBezTo>
                                <a:cubicBezTo>
                                  <a:pt x="2594" y="59979"/>
                                  <a:pt x="4130" y="54914"/>
                                  <a:pt x="6166" y="50000"/>
                                </a:cubicBezTo>
                                <a:cubicBezTo>
                                  <a:pt x="8201" y="45087"/>
                                  <a:pt x="10696" y="40419"/>
                                  <a:pt x="13651" y="35998"/>
                                </a:cubicBezTo>
                                <a:cubicBezTo>
                                  <a:pt x="16606" y="31575"/>
                                  <a:pt x="19964" y="27484"/>
                                  <a:pt x="23724" y="23724"/>
                                </a:cubicBezTo>
                                <a:cubicBezTo>
                                  <a:pt x="27485" y="19963"/>
                                  <a:pt x="31577" y="16604"/>
                                  <a:pt x="35999" y="13650"/>
                                </a:cubicBezTo>
                                <a:cubicBezTo>
                                  <a:pt x="40421" y="10695"/>
                                  <a:pt x="45089" y="8200"/>
                                  <a:pt x="50003" y="6164"/>
                                </a:cubicBezTo>
                                <a:cubicBezTo>
                                  <a:pt x="54916" y="4130"/>
                                  <a:pt x="59981" y="2594"/>
                                  <a:pt x="65198" y="1555"/>
                                </a:cubicBezTo>
                                <a:cubicBezTo>
                                  <a:pt x="70414" y="519"/>
                                  <a:pt x="75682" y="0"/>
                                  <a:pt x="81000" y="0"/>
                                </a:cubicBezTo>
                                <a:lnTo>
                                  <a:pt x="214412" y="0"/>
                                </a:lnTo>
                                <a:cubicBezTo>
                                  <a:pt x="219731" y="0"/>
                                  <a:pt x="224998" y="519"/>
                                  <a:pt x="230214" y="1555"/>
                                </a:cubicBezTo>
                                <a:cubicBezTo>
                                  <a:pt x="235431" y="2592"/>
                                  <a:pt x="240496" y="4128"/>
                                  <a:pt x="245409" y="6162"/>
                                </a:cubicBezTo>
                                <a:cubicBezTo>
                                  <a:pt x="250323" y="8198"/>
                                  <a:pt x="254991" y="10692"/>
                                  <a:pt x="259413" y="13649"/>
                                </a:cubicBezTo>
                                <a:cubicBezTo>
                                  <a:pt x="263836" y="16604"/>
                                  <a:pt x="267927" y="19963"/>
                                  <a:pt x="271688" y="23724"/>
                                </a:cubicBezTo>
                                <a:cubicBezTo>
                                  <a:pt x="275449" y="27484"/>
                                  <a:pt x="278806" y="31575"/>
                                  <a:pt x="281761" y="35998"/>
                                </a:cubicBezTo>
                                <a:cubicBezTo>
                                  <a:pt x="284716" y="40419"/>
                                  <a:pt x="287211" y="45087"/>
                                  <a:pt x="289247" y="50002"/>
                                </a:cubicBezTo>
                                <a:cubicBezTo>
                                  <a:pt x="291282" y="54914"/>
                                  <a:pt x="292818" y="59979"/>
                                  <a:pt x="293856" y="65198"/>
                                </a:cubicBezTo>
                                <a:cubicBezTo>
                                  <a:pt x="294894" y="70413"/>
                                  <a:pt x="295412" y="75681"/>
                                  <a:pt x="295412" y="81000"/>
                                </a:cubicBezTo>
                                <a:cubicBezTo>
                                  <a:pt x="295412" y="86317"/>
                                  <a:pt x="294894" y="91585"/>
                                  <a:pt x="293856" y="96800"/>
                                </a:cubicBezTo>
                                <a:cubicBezTo>
                                  <a:pt x="292818" y="102015"/>
                                  <a:pt x="291282" y="107080"/>
                                  <a:pt x="289247" y="111995"/>
                                </a:cubicBezTo>
                                <a:cubicBezTo>
                                  <a:pt x="287211" y="116908"/>
                                  <a:pt x="284716" y="121576"/>
                                  <a:pt x="281761" y="125999"/>
                                </a:cubicBezTo>
                                <a:cubicBezTo>
                                  <a:pt x="278806" y="130422"/>
                                  <a:pt x="275449" y="134514"/>
                                  <a:pt x="271688" y="138274"/>
                                </a:cubicBezTo>
                                <a:cubicBezTo>
                                  <a:pt x="267927" y="142035"/>
                                  <a:pt x="263836" y="145393"/>
                                  <a:pt x="259413" y="148348"/>
                                </a:cubicBezTo>
                                <a:cubicBezTo>
                                  <a:pt x="254991" y="151302"/>
                                  <a:pt x="250323" y="153797"/>
                                  <a:pt x="245409" y="155831"/>
                                </a:cubicBezTo>
                                <a:cubicBezTo>
                                  <a:pt x="240496" y="157868"/>
                                  <a:pt x="235431" y="159404"/>
                                  <a:pt x="230214" y="160441"/>
                                </a:cubicBezTo>
                                <a:cubicBezTo>
                                  <a:pt x="224998" y="161480"/>
                                  <a:pt x="219731" y="161999"/>
                                  <a:pt x="214412" y="162001"/>
                                </a:cubicBezTo>
                                <a:lnTo>
                                  <a:pt x="81000" y="162001"/>
                                </a:lnTo>
                                <a:cubicBezTo>
                                  <a:pt x="75682" y="161999"/>
                                  <a:pt x="70414" y="161480"/>
                                  <a:pt x="65198" y="160443"/>
                                </a:cubicBezTo>
                                <a:cubicBezTo>
                                  <a:pt x="59981" y="159404"/>
                                  <a:pt x="54916" y="157868"/>
                                  <a:pt x="50003" y="155832"/>
                                </a:cubicBezTo>
                                <a:cubicBezTo>
                                  <a:pt x="45089" y="153798"/>
                                  <a:pt x="40421" y="151302"/>
                                  <a:pt x="35999" y="148348"/>
                                </a:cubicBezTo>
                                <a:cubicBezTo>
                                  <a:pt x="31577" y="145393"/>
                                  <a:pt x="27485" y="142035"/>
                                  <a:pt x="23724" y="138274"/>
                                </a:cubicBezTo>
                                <a:cubicBezTo>
                                  <a:pt x="19964" y="134514"/>
                                  <a:pt x="16606" y="130422"/>
                                  <a:pt x="13651" y="125999"/>
                                </a:cubicBezTo>
                                <a:cubicBezTo>
                                  <a:pt x="10696" y="121576"/>
                                  <a:pt x="8201" y="116908"/>
                                  <a:pt x="6166" y="111995"/>
                                </a:cubicBezTo>
                                <a:cubicBezTo>
                                  <a:pt x="4130" y="107080"/>
                                  <a:pt x="2594" y="102015"/>
                                  <a:pt x="1556" y="96800"/>
                                </a:cubicBezTo>
                                <a:cubicBezTo>
                                  <a:pt x="519" y="91585"/>
                                  <a:pt x="0" y="86317"/>
                                  <a:pt x="0" y="81000"/>
                                </a:cubicBezTo>
                                <a:close/>
                              </a:path>
                            </a:pathLst>
                          </a:custGeom>
                          <a:ln w="9529" cap="flat">
                            <a:miter lim="100000"/>
                          </a:ln>
                        </wps:spPr>
                        <wps:style>
                          <a:lnRef idx="1">
                            <a:srgbClr val="9AA0A6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7207" style="width:23.2608pt;height:35.2665pt;position:absolute;mso-position-horizontal-relative:text;mso-position-horizontal:absolute;margin-left:28.8884pt;mso-position-vertical-relative:text;margin-top:-2.63pt;" coordsize="2954,4478">
                <v:shape id="Shape 214" style="position:absolute;width:2954;height:1620;left:0;top:0;" coordsize="295412,162001" path="m0,81001c0,75681,519,70414,1556,65198c2594,59981,4130,54914,6166,50002c8201,45086,10696,40418,13651,35996c16606,31575,19964,27484,23724,23723c27485,19962,31577,16604,35999,13649c40421,10694,45089,8200,50003,6164c54916,4130,59981,2594,65198,1556c70414,519,75682,0,81000,0l214412,0c219731,0,224998,519,230214,1556c235431,2594,240496,4130,245409,6164c250323,8200,254991,10694,259413,13649c263836,16604,267927,19962,271688,23723c275449,27484,278806,31575,281761,35998c284716,40419,287211,45086,289247,50002c291282,54914,292818,59981,293856,65198c294894,70414,295412,75681,295412,81001c295412,86317,294894,91585,293856,96802c292818,102017,291282,107082,289247,111996c287211,116909,284716,121577,281761,126000c278806,130423,275449,134514,271688,138275c267927,142036,263836,145393,259413,148346c254991,151302,250323,153797,245409,155834c240496,157868,235431,159404,230214,160441c224998,161480,219731,161999,214412,162001l81000,162001c75682,161999,70414,161480,65198,160441c59981,159404,54916,157868,50003,155834c45089,153797,40421,151302,35999,148348c31577,145393,27485,142036,23724,138275c19964,134514,16606,130423,13651,125999c10696,121577,8201,116909,6166,111996c4130,107082,2594,102017,1556,96802c519,91585,0,86317,0,81001x">
                  <v:stroke weight="0.750349pt" endcap="flat" joinstyle="miter" miterlimit="4" on="true" color="#9aa0a6"/>
                  <v:fill on="false" color="#000000" opacity="0"/>
                </v:shape>
                <v:shape id="Shape 215" style="position:absolute;width:2954;height:1620;left:0;top:2858;" coordsize="295412,162001" path="m0,81000c0,75681,519,70413,1556,65198c2594,59979,4130,54914,6166,50000c8201,45087,10696,40419,13651,35998c16606,31575,19964,27484,23724,23724c27485,19963,31577,16604,35999,13650c40421,10695,45089,8200,50003,6164c54916,4130,59981,2594,65198,1555c70414,519,75682,0,81000,0l214412,0c219731,0,224998,519,230214,1555c235431,2592,240496,4128,245409,6162c250323,8198,254991,10692,259413,13649c263836,16604,267927,19963,271688,23724c275449,27484,278806,31575,281761,35998c284716,40419,287211,45087,289247,50002c291282,54914,292818,59979,293856,65198c294894,70413,295412,75681,295412,81000c295412,86317,294894,91585,293856,96800c292818,102015,291282,107080,289247,111995c287211,116908,284716,121576,281761,125999c278806,130422,275449,134514,271688,138274c267927,142035,263836,145393,259413,148348c254991,151302,250323,153797,245409,155831c240496,157868,235431,159404,230214,160441c224998,161480,219731,161999,214412,162001l81000,162001c75682,161999,70414,161480,65198,160443c59981,159404,54916,157868,50003,155832c45089,153798,40421,151302,35999,148348c31577,145393,27485,142035,23724,138274c19964,134514,16606,130422,13651,125999c10696,121576,8201,116908,6166,111995c4130,107080,2594,102015,1556,96800c519,91585,0,86317,0,81000x">
                  <v:stroke weight="0.750349pt" endcap="flat" joinstyle="miter" miterlimit="4" on="true" color="#9aa0a6"/>
                  <v:fill on="false" color="#000000" opacity="0"/>
                </v:shape>
                <w10:wrap type="square"/>
              </v:group>
            </w:pict>
          </mc:Fallback>
        </mc:AlternateContent>
      </w:r>
      <w:proofErr w:type="spellStart"/>
      <w:r>
        <w:t>Pequenas</w:t>
      </w:r>
      <w:proofErr w:type="spellEnd"/>
      <w:r>
        <w:t xml:space="preserve"> </w:t>
      </w:r>
      <w:proofErr w:type="spellStart"/>
      <w:r>
        <w:t>bolsas</w:t>
      </w:r>
      <w:proofErr w:type="spellEnd"/>
      <w:r>
        <w:t xml:space="preserve"> para </w:t>
      </w:r>
      <w:proofErr w:type="spellStart"/>
      <w:r>
        <w:t>investigadores</w:t>
      </w:r>
      <w:proofErr w:type="spellEnd"/>
      <w:r>
        <w:t xml:space="preserve"> </w:t>
      </w:r>
      <w:proofErr w:type="spellStart"/>
      <w:r>
        <w:t>juniores</w:t>
      </w:r>
      <w:proofErr w:type="spellEnd"/>
    </w:p>
    <w:p w14:paraId="4D2BBBAE" w14:textId="77777777" w:rsidR="00833665" w:rsidRDefault="00FC6810">
      <w:pPr>
        <w:spacing w:after="900"/>
        <w:ind w:left="1048"/>
      </w:pPr>
      <w:proofErr w:type="spellStart"/>
      <w:r>
        <w:t>Pequenas</w:t>
      </w:r>
      <w:proofErr w:type="spellEnd"/>
      <w:r>
        <w:t xml:space="preserve"> </w:t>
      </w:r>
      <w:proofErr w:type="spellStart"/>
      <w:r>
        <w:t>bolsas</w:t>
      </w:r>
      <w:proofErr w:type="spellEnd"/>
      <w:r>
        <w:t xml:space="preserve"> para </w:t>
      </w:r>
      <w:proofErr w:type="spellStart"/>
      <w:r>
        <w:t>investiga</w:t>
      </w:r>
      <w:r>
        <w:t>dores</w:t>
      </w:r>
      <w:proofErr w:type="spellEnd"/>
      <w:r>
        <w:t xml:space="preserve"> de </w:t>
      </w:r>
      <w:proofErr w:type="spellStart"/>
      <w:r>
        <w:t>meia-carreira</w:t>
      </w:r>
      <w:proofErr w:type="spellEnd"/>
      <w:r>
        <w:t xml:space="preserve"> e/</w:t>
      </w:r>
      <w:proofErr w:type="spellStart"/>
      <w:r>
        <w:t>ou</w:t>
      </w:r>
      <w:proofErr w:type="spellEnd"/>
      <w:r>
        <w:t xml:space="preserve"> </w:t>
      </w:r>
      <w:proofErr w:type="spellStart"/>
      <w:r>
        <w:t>sénior</w:t>
      </w:r>
      <w:proofErr w:type="spellEnd"/>
    </w:p>
    <w:p w14:paraId="21CBE5A5" w14:textId="77777777" w:rsidR="00833665" w:rsidRDefault="00FC6810" w:rsidP="0028638C">
      <w:pPr>
        <w:pStyle w:val="Heading1"/>
        <w:spacing w:after="0"/>
        <w:ind w:left="655"/>
      </w:pPr>
      <w:proofErr w:type="spellStart"/>
      <w:r>
        <w:t>Demográficos</w:t>
      </w:r>
      <w:proofErr w:type="spellEnd"/>
      <w:r>
        <w:t xml:space="preserve"> do </w:t>
      </w:r>
      <w:proofErr w:type="spellStart"/>
      <w:r>
        <w:t>candidato</w:t>
      </w:r>
      <w:proofErr w:type="spellEnd"/>
    </w:p>
    <w:p w14:paraId="26359FD8" w14:textId="77777777" w:rsidR="00833665" w:rsidRDefault="00FC6810" w:rsidP="0028638C">
      <w:pPr>
        <w:numPr>
          <w:ilvl w:val="0"/>
          <w:numId w:val="3"/>
        </w:numPr>
        <w:spacing w:after="0" w:line="295" w:lineRule="auto"/>
        <w:ind w:right="10" w:hanging="633"/>
      </w:pPr>
      <w:proofErr w:type="spellStart"/>
      <w:r>
        <w:rPr>
          <w:sz w:val="24"/>
        </w:rPr>
        <w:t>Primeir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nome</w:t>
      </w:r>
      <w:proofErr w:type="spellEnd"/>
      <w:r>
        <w:rPr>
          <w:sz w:val="24"/>
        </w:rPr>
        <w:t xml:space="preserve"> </w:t>
      </w:r>
      <w:r>
        <w:rPr>
          <w:color w:val="D93025"/>
          <w:sz w:val="24"/>
        </w:rPr>
        <w:t>*</w:t>
      </w:r>
    </w:p>
    <w:p w14:paraId="35F0D4F8" w14:textId="43238CDD" w:rsidR="0028638C" w:rsidRDefault="0028638C" w:rsidP="0028638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  <w:r w:rsidRPr="00890B81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object w:dxaOrig="225" w:dyaOrig="225" w14:anchorId="3EAAB50F">
          <v:shape id="_x0000_i1052" type="#_x0000_t75" style="width:55.5pt;height:18pt" o:ole="">
            <v:imagedata r:id="rId7" o:title=""/>
          </v:shape>
          <w:control r:id="rId9" w:name="DefaultOcxName3" w:shapeid="_x0000_i1052"/>
        </w:object>
      </w:r>
    </w:p>
    <w:p w14:paraId="45DFBFBE" w14:textId="77777777" w:rsidR="0028638C" w:rsidRPr="00890B81" w:rsidRDefault="0028638C" w:rsidP="0028638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3F1C9CE" w14:textId="2725E82B" w:rsidR="00833665" w:rsidRPr="0028638C" w:rsidRDefault="00FC6810" w:rsidP="0028638C">
      <w:pPr>
        <w:numPr>
          <w:ilvl w:val="0"/>
          <w:numId w:val="3"/>
        </w:numPr>
        <w:spacing w:after="0" w:line="295" w:lineRule="auto"/>
        <w:ind w:right="10" w:hanging="633"/>
      </w:pPr>
      <w:r>
        <w:rPr>
          <w:sz w:val="24"/>
        </w:rPr>
        <w:t xml:space="preserve">Nome do </w:t>
      </w:r>
      <w:proofErr w:type="spellStart"/>
      <w:r>
        <w:rPr>
          <w:sz w:val="24"/>
        </w:rPr>
        <w:t>meio</w:t>
      </w:r>
      <w:proofErr w:type="spellEnd"/>
    </w:p>
    <w:p w14:paraId="74488F69" w14:textId="2B3D37BD" w:rsidR="0028638C" w:rsidRDefault="0028638C" w:rsidP="0028638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90B81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object w:dxaOrig="225" w:dyaOrig="225" w14:anchorId="58E395DF">
          <v:shape id="_x0000_i1045" type="#_x0000_t75" style="width:55.5pt;height:18pt" o:ole="">
            <v:imagedata r:id="rId7" o:title=""/>
          </v:shape>
          <w:control r:id="rId10" w:name="DefaultOcxName1" w:shapeid="_x0000_i1045"/>
        </w:object>
      </w:r>
    </w:p>
    <w:p w14:paraId="66902912" w14:textId="77777777" w:rsidR="0028638C" w:rsidRPr="0028638C" w:rsidRDefault="0028638C" w:rsidP="0028638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DD7DF8B" w14:textId="77777777" w:rsidR="00833665" w:rsidRDefault="00FC6810" w:rsidP="0028638C">
      <w:pPr>
        <w:numPr>
          <w:ilvl w:val="0"/>
          <w:numId w:val="3"/>
        </w:numPr>
        <w:spacing w:after="0" w:line="295" w:lineRule="auto"/>
        <w:ind w:right="10" w:hanging="633"/>
      </w:pPr>
      <w:proofErr w:type="spellStart"/>
      <w:r>
        <w:rPr>
          <w:sz w:val="24"/>
        </w:rPr>
        <w:t>Apelido</w:t>
      </w:r>
      <w:proofErr w:type="spellEnd"/>
      <w:r>
        <w:rPr>
          <w:sz w:val="24"/>
        </w:rPr>
        <w:t xml:space="preserve"> </w:t>
      </w:r>
      <w:r>
        <w:rPr>
          <w:color w:val="D93025"/>
          <w:sz w:val="24"/>
        </w:rPr>
        <w:t>*</w:t>
      </w:r>
    </w:p>
    <w:p w14:paraId="5A49EE29" w14:textId="43848875" w:rsidR="0028638C" w:rsidRDefault="0028638C" w:rsidP="0028638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  <w:r w:rsidRPr="00890B81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object w:dxaOrig="225" w:dyaOrig="225" w14:anchorId="2C5F2CE4">
          <v:shape id="_x0000_i1048" type="#_x0000_t75" style="width:55.5pt;height:18pt" o:ole="">
            <v:imagedata r:id="rId7" o:title=""/>
          </v:shape>
          <w:control r:id="rId11" w:name="DefaultOcxName2" w:shapeid="_x0000_i1048"/>
        </w:object>
      </w:r>
    </w:p>
    <w:p w14:paraId="4E73C014" w14:textId="77777777" w:rsidR="0028638C" w:rsidRPr="00890B81" w:rsidRDefault="0028638C" w:rsidP="0028638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4A72949" w14:textId="77777777" w:rsidR="00833665" w:rsidRDefault="00FC6810">
      <w:pPr>
        <w:numPr>
          <w:ilvl w:val="0"/>
          <w:numId w:val="3"/>
        </w:numPr>
        <w:spacing w:after="218" w:line="295" w:lineRule="auto"/>
        <w:ind w:right="10" w:hanging="633"/>
      </w:pPr>
      <w:proofErr w:type="spellStart"/>
      <w:r>
        <w:rPr>
          <w:sz w:val="24"/>
        </w:rPr>
        <w:t>Género</w:t>
      </w:r>
      <w:proofErr w:type="spellEnd"/>
      <w:r>
        <w:rPr>
          <w:sz w:val="24"/>
        </w:rPr>
        <w:t xml:space="preserve"> </w:t>
      </w:r>
      <w:r>
        <w:rPr>
          <w:color w:val="D93025"/>
          <w:sz w:val="24"/>
        </w:rPr>
        <w:t>*</w:t>
      </w:r>
    </w:p>
    <w:p w14:paraId="2BE7B3B5" w14:textId="77777777" w:rsidR="00833665" w:rsidRDefault="00FC6810">
      <w:pPr>
        <w:spacing w:after="299" w:line="259" w:lineRule="auto"/>
        <w:ind w:left="508"/>
      </w:pPr>
      <w:r>
        <w:rPr>
          <w:i/>
          <w:sz w:val="24"/>
        </w:rPr>
        <w:t>Mark only one oval.</w:t>
      </w:r>
    </w:p>
    <w:p w14:paraId="72E5E697" w14:textId="77777777" w:rsidR="00833665" w:rsidRDefault="00FC6810">
      <w:pPr>
        <w:spacing w:after="150"/>
        <w:ind w:left="1048"/>
      </w:pPr>
      <w:r>
        <w:rPr>
          <w:noProof/>
          <w:color w:val="000000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110DC540" wp14:editId="5854EE62">
                <wp:simplePos x="0" y="0"/>
                <wp:positionH relativeFrom="column">
                  <wp:posOffset>366883</wp:posOffset>
                </wp:positionH>
                <wp:positionV relativeFrom="paragraph">
                  <wp:posOffset>-33402</wp:posOffset>
                </wp:positionV>
                <wp:extent cx="295412" cy="447883"/>
                <wp:effectExtent l="0" t="0" r="0" b="0"/>
                <wp:wrapSquare wrapText="bothSides"/>
                <wp:docPr id="7137" name="Group 713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5412" cy="447883"/>
                          <a:chOff x="0" y="0"/>
                          <a:chExt cx="295412" cy="447883"/>
                        </a:xfrm>
                      </wpg:grpSpPr>
                      <wps:wsp>
                        <wps:cNvPr id="257" name="Shape 257"/>
                        <wps:cNvSpPr/>
                        <wps:spPr>
                          <a:xfrm>
                            <a:off x="0" y="0"/>
                            <a:ext cx="295412" cy="1620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5412" h="162001">
                                <a:moveTo>
                                  <a:pt x="0" y="81001"/>
                                </a:moveTo>
                                <a:cubicBezTo>
                                  <a:pt x="0" y="75679"/>
                                  <a:pt x="519" y="70413"/>
                                  <a:pt x="1556" y="65194"/>
                                </a:cubicBezTo>
                                <a:cubicBezTo>
                                  <a:pt x="2594" y="59978"/>
                                  <a:pt x="4130" y="54913"/>
                                  <a:pt x="6166" y="50000"/>
                                </a:cubicBezTo>
                                <a:cubicBezTo>
                                  <a:pt x="8201" y="45086"/>
                                  <a:pt x="10696" y="40419"/>
                                  <a:pt x="13651" y="35996"/>
                                </a:cubicBezTo>
                                <a:cubicBezTo>
                                  <a:pt x="16606" y="31573"/>
                                  <a:pt x="19964" y="27484"/>
                                  <a:pt x="23724" y="23724"/>
                                </a:cubicBezTo>
                                <a:cubicBezTo>
                                  <a:pt x="27485" y="19965"/>
                                  <a:pt x="31577" y="16607"/>
                                  <a:pt x="35999" y="13650"/>
                                </a:cubicBezTo>
                                <a:cubicBezTo>
                                  <a:pt x="40421" y="10695"/>
                                  <a:pt x="45089" y="8201"/>
                                  <a:pt x="50003" y="6166"/>
                                </a:cubicBezTo>
                                <a:cubicBezTo>
                                  <a:pt x="54916" y="4130"/>
                                  <a:pt x="59981" y="2595"/>
                                  <a:pt x="65198" y="1556"/>
                                </a:cubicBezTo>
                                <a:cubicBezTo>
                                  <a:pt x="70414" y="519"/>
                                  <a:pt x="75682" y="0"/>
                                  <a:pt x="81000" y="0"/>
                                </a:cubicBezTo>
                                <a:lnTo>
                                  <a:pt x="214412" y="0"/>
                                </a:lnTo>
                                <a:cubicBezTo>
                                  <a:pt x="219731" y="0"/>
                                  <a:pt x="224998" y="519"/>
                                  <a:pt x="230214" y="1556"/>
                                </a:cubicBezTo>
                                <a:cubicBezTo>
                                  <a:pt x="235431" y="2595"/>
                                  <a:pt x="240496" y="4130"/>
                                  <a:pt x="245409" y="6166"/>
                                </a:cubicBezTo>
                                <a:cubicBezTo>
                                  <a:pt x="250323" y="8201"/>
                                  <a:pt x="254991" y="10695"/>
                                  <a:pt x="259413" y="13652"/>
                                </a:cubicBezTo>
                                <a:cubicBezTo>
                                  <a:pt x="263836" y="16607"/>
                                  <a:pt x="267927" y="19965"/>
                                  <a:pt x="271688" y="23724"/>
                                </a:cubicBezTo>
                                <a:cubicBezTo>
                                  <a:pt x="275449" y="27484"/>
                                  <a:pt x="278806" y="31576"/>
                                  <a:pt x="281761" y="35999"/>
                                </a:cubicBezTo>
                                <a:cubicBezTo>
                                  <a:pt x="284716" y="40419"/>
                                  <a:pt x="287211" y="45086"/>
                                  <a:pt x="289247" y="50000"/>
                                </a:cubicBezTo>
                                <a:cubicBezTo>
                                  <a:pt x="291282" y="54913"/>
                                  <a:pt x="292818" y="59978"/>
                                  <a:pt x="293856" y="65194"/>
                                </a:cubicBezTo>
                                <a:cubicBezTo>
                                  <a:pt x="294894" y="70413"/>
                                  <a:pt x="295412" y="75679"/>
                                  <a:pt x="295412" y="81001"/>
                                </a:cubicBezTo>
                                <a:cubicBezTo>
                                  <a:pt x="295412" y="86319"/>
                                  <a:pt x="294894" y="91587"/>
                                  <a:pt x="293856" y="96802"/>
                                </a:cubicBezTo>
                                <a:cubicBezTo>
                                  <a:pt x="292818" y="102015"/>
                                  <a:pt x="291282" y="107080"/>
                                  <a:pt x="289247" y="111995"/>
                                </a:cubicBezTo>
                                <a:cubicBezTo>
                                  <a:pt x="287211" y="116911"/>
                                  <a:pt x="284716" y="121580"/>
                                  <a:pt x="281761" y="126003"/>
                                </a:cubicBezTo>
                                <a:cubicBezTo>
                                  <a:pt x="278806" y="130425"/>
                                  <a:pt x="275449" y="134516"/>
                                  <a:pt x="271688" y="138275"/>
                                </a:cubicBezTo>
                                <a:cubicBezTo>
                                  <a:pt x="267927" y="142032"/>
                                  <a:pt x="263836" y="145390"/>
                                  <a:pt x="259413" y="148346"/>
                                </a:cubicBezTo>
                                <a:cubicBezTo>
                                  <a:pt x="254991" y="151299"/>
                                  <a:pt x="250323" y="153795"/>
                                  <a:pt x="245409" y="155831"/>
                                </a:cubicBezTo>
                                <a:cubicBezTo>
                                  <a:pt x="240496" y="157866"/>
                                  <a:pt x="235431" y="159404"/>
                                  <a:pt x="230214" y="160444"/>
                                </a:cubicBezTo>
                                <a:cubicBezTo>
                                  <a:pt x="224998" y="161480"/>
                                  <a:pt x="219731" y="161998"/>
                                  <a:pt x="214412" y="162001"/>
                                </a:cubicBezTo>
                                <a:lnTo>
                                  <a:pt x="81000" y="162001"/>
                                </a:lnTo>
                                <a:cubicBezTo>
                                  <a:pt x="75682" y="161998"/>
                                  <a:pt x="70414" y="161480"/>
                                  <a:pt x="65198" y="160444"/>
                                </a:cubicBezTo>
                                <a:cubicBezTo>
                                  <a:pt x="59981" y="159404"/>
                                  <a:pt x="54916" y="157866"/>
                                  <a:pt x="50003" y="155831"/>
                                </a:cubicBezTo>
                                <a:cubicBezTo>
                                  <a:pt x="45089" y="153795"/>
                                  <a:pt x="40421" y="151299"/>
                                  <a:pt x="35999" y="148346"/>
                                </a:cubicBezTo>
                                <a:cubicBezTo>
                                  <a:pt x="31577" y="145390"/>
                                  <a:pt x="27485" y="142032"/>
                                  <a:pt x="23724" y="138275"/>
                                </a:cubicBezTo>
                                <a:cubicBezTo>
                                  <a:pt x="19964" y="134516"/>
                                  <a:pt x="16606" y="130425"/>
                                  <a:pt x="13651" y="126003"/>
                                </a:cubicBezTo>
                                <a:cubicBezTo>
                                  <a:pt x="10696" y="121580"/>
                                  <a:pt x="8201" y="116911"/>
                                  <a:pt x="6166" y="111995"/>
                                </a:cubicBezTo>
                                <a:cubicBezTo>
                                  <a:pt x="4130" y="107080"/>
                                  <a:pt x="2594" y="102015"/>
                                  <a:pt x="1556" y="96802"/>
                                </a:cubicBezTo>
                                <a:cubicBezTo>
                                  <a:pt x="519" y="91587"/>
                                  <a:pt x="0" y="86319"/>
                                  <a:pt x="0" y="81001"/>
                                </a:cubicBezTo>
                                <a:close/>
                              </a:path>
                            </a:pathLst>
                          </a:custGeom>
                          <a:ln w="9529" cap="flat">
                            <a:miter lim="100000"/>
                          </a:ln>
                        </wps:spPr>
                        <wps:style>
                          <a:lnRef idx="1">
                            <a:srgbClr val="9AA0A6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8" name="Shape 258"/>
                        <wps:cNvSpPr/>
                        <wps:spPr>
                          <a:xfrm>
                            <a:off x="0" y="285883"/>
                            <a:ext cx="295412" cy="1619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5412" h="161999">
                                <a:moveTo>
                                  <a:pt x="0" y="81000"/>
                                </a:moveTo>
                                <a:cubicBezTo>
                                  <a:pt x="0" y="75679"/>
                                  <a:pt x="519" y="70413"/>
                                  <a:pt x="1556" y="65196"/>
                                </a:cubicBezTo>
                                <a:cubicBezTo>
                                  <a:pt x="2594" y="59979"/>
                                  <a:pt x="4130" y="54914"/>
                                  <a:pt x="6166" y="50002"/>
                                </a:cubicBezTo>
                                <a:cubicBezTo>
                                  <a:pt x="8201" y="45086"/>
                                  <a:pt x="10696" y="40419"/>
                                  <a:pt x="13651" y="35996"/>
                                </a:cubicBezTo>
                                <a:cubicBezTo>
                                  <a:pt x="16606" y="31573"/>
                                  <a:pt x="19964" y="27484"/>
                                  <a:pt x="23724" y="23724"/>
                                </a:cubicBezTo>
                                <a:cubicBezTo>
                                  <a:pt x="27485" y="19962"/>
                                  <a:pt x="31577" y="16604"/>
                                  <a:pt x="35999" y="13650"/>
                                </a:cubicBezTo>
                                <a:cubicBezTo>
                                  <a:pt x="40421" y="10697"/>
                                  <a:pt x="45089" y="8201"/>
                                  <a:pt x="50003" y="6166"/>
                                </a:cubicBezTo>
                                <a:cubicBezTo>
                                  <a:pt x="54916" y="4130"/>
                                  <a:pt x="59981" y="2594"/>
                                  <a:pt x="65198" y="1556"/>
                                </a:cubicBezTo>
                                <a:cubicBezTo>
                                  <a:pt x="70414" y="519"/>
                                  <a:pt x="75682" y="0"/>
                                  <a:pt x="81000" y="0"/>
                                </a:cubicBezTo>
                                <a:lnTo>
                                  <a:pt x="214412" y="0"/>
                                </a:lnTo>
                                <a:cubicBezTo>
                                  <a:pt x="219731" y="0"/>
                                  <a:pt x="224998" y="519"/>
                                  <a:pt x="230214" y="1556"/>
                                </a:cubicBezTo>
                                <a:cubicBezTo>
                                  <a:pt x="235431" y="2594"/>
                                  <a:pt x="240496" y="4130"/>
                                  <a:pt x="245409" y="6166"/>
                                </a:cubicBezTo>
                                <a:cubicBezTo>
                                  <a:pt x="250323" y="8201"/>
                                  <a:pt x="254991" y="10697"/>
                                  <a:pt x="259413" y="13650"/>
                                </a:cubicBezTo>
                                <a:cubicBezTo>
                                  <a:pt x="263836" y="16604"/>
                                  <a:pt x="267927" y="19962"/>
                                  <a:pt x="271688" y="23724"/>
                                </a:cubicBezTo>
                                <a:cubicBezTo>
                                  <a:pt x="275449" y="27484"/>
                                  <a:pt x="278806" y="31573"/>
                                  <a:pt x="281761" y="35996"/>
                                </a:cubicBezTo>
                                <a:cubicBezTo>
                                  <a:pt x="284716" y="40419"/>
                                  <a:pt x="287211" y="45086"/>
                                  <a:pt x="289247" y="50002"/>
                                </a:cubicBezTo>
                                <a:cubicBezTo>
                                  <a:pt x="291282" y="54914"/>
                                  <a:pt x="292818" y="59979"/>
                                  <a:pt x="293856" y="65196"/>
                                </a:cubicBezTo>
                                <a:cubicBezTo>
                                  <a:pt x="294894" y="70413"/>
                                  <a:pt x="295412" y="75679"/>
                                  <a:pt x="295412" y="81000"/>
                                </a:cubicBezTo>
                                <a:cubicBezTo>
                                  <a:pt x="295412" y="86316"/>
                                  <a:pt x="294894" y="91584"/>
                                  <a:pt x="293856" y="96797"/>
                                </a:cubicBezTo>
                                <a:cubicBezTo>
                                  <a:pt x="292818" y="102015"/>
                                  <a:pt x="291282" y="107080"/>
                                  <a:pt x="289247" y="111993"/>
                                </a:cubicBezTo>
                                <a:cubicBezTo>
                                  <a:pt x="287211" y="116909"/>
                                  <a:pt x="284716" y="121577"/>
                                  <a:pt x="281761" y="126000"/>
                                </a:cubicBezTo>
                                <a:cubicBezTo>
                                  <a:pt x="278806" y="130423"/>
                                  <a:pt x="275449" y="134513"/>
                                  <a:pt x="271688" y="138274"/>
                                </a:cubicBezTo>
                                <a:cubicBezTo>
                                  <a:pt x="267927" y="142033"/>
                                  <a:pt x="263836" y="145391"/>
                                  <a:pt x="259413" y="148346"/>
                                </a:cubicBezTo>
                                <a:cubicBezTo>
                                  <a:pt x="254991" y="151301"/>
                                  <a:pt x="250323" y="153797"/>
                                  <a:pt x="245409" y="155832"/>
                                </a:cubicBezTo>
                                <a:cubicBezTo>
                                  <a:pt x="240496" y="157868"/>
                                  <a:pt x="235431" y="159404"/>
                                  <a:pt x="230214" y="160441"/>
                                </a:cubicBezTo>
                                <a:cubicBezTo>
                                  <a:pt x="224998" y="161482"/>
                                  <a:pt x="219731" y="161999"/>
                                  <a:pt x="214412" y="161999"/>
                                </a:cubicBezTo>
                                <a:lnTo>
                                  <a:pt x="81000" y="161999"/>
                                </a:lnTo>
                                <a:cubicBezTo>
                                  <a:pt x="75682" y="161999"/>
                                  <a:pt x="70414" y="161482"/>
                                  <a:pt x="65198" y="160441"/>
                                </a:cubicBezTo>
                                <a:cubicBezTo>
                                  <a:pt x="59981" y="159404"/>
                                  <a:pt x="54916" y="157868"/>
                                  <a:pt x="50003" y="155832"/>
                                </a:cubicBezTo>
                                <a:cubicBezTo>
                                  <a:pt x="45089" y="153797"/>
                                  <a:pt x="40421" y="151301"/>
                                  <a:pt x="35999" y="148346"/>
                                </a:cubicBezTo>
                                <a:cubicBezTo>
                                  <a:pt x="31577" y="145391"/>
                                  <a:pt x="27485" y="142033"/>
                                  <a:pt x="23724" y="138274"/>
                                </a:cubicBezTo>
                                <a:cubicBezTo>
                                  <a:pt x="19964" y="134513"/>
                                  <a:pt x="16606" y="130423"/>
                                  <a:pt x="13651" y="126000"/>
                                </a:cubicBezTo>
                                <a:cubicBezTo>
                                  <a:pt x="10696" y="121577"/>
                                  <a:pt x="8201" y="116909"/>
                                  <a:pt x="6166" y="111993"/>
                                </a:cubicBezTo>
                                <a:cubicBezTo>
                                  <a:pt x="4130" y="107080"/>
                                  <a:pt x="2594" y="102015"/>
                                  <a:pt x="1556" y="96797"/>
                                </a:cubicBezTo>
                                <a:cubicBezTo>
                                  <a:pt x="519" y="91584"/>
                                  <a:pt x="0" y="86316"/>
                                  <a:pt x="0" y="81000"/>
                                </a:cubicBezTo>
                                <a:close/>
                              </a:path>
                            </a:pathLst>
                          </a:custGeom>
                          <a:ln w="9529" cap="flat">
                            <a:miter lim="100000"/>
                          </a:ln>
                        </wps:spPr>
                        <wps:style>
                          <a:lnRef idx="1">
                            <a:srgbClr val="9AA0A6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7137" style="width:23.2608pt;height:35.2664pt;position:absolute;mso-position-horizontal-relative:text;mso-position-horizontal:absolute;margin-left:28.8884pt;mso-position-vertical-relative:text;margin-top:-2.63013pt;" coordsize="2954,4478">
                <v:shape id="Shape 257" style="position:absolute;width:2954;height:1620;left:0;top:0;" coordsize="295412,162001" path="m0,81001c0,75679,519,70413,1556,65194c2594,59978,4130,54913,6166,50000c8201,45086,10696,40419,13651,35996c16606,31573,19964,27484,23724,23724c27485,19965,31577,16607,35999,13650c40421,10695,45089,8201,50003,6166c54916,4130,59981,2595,65198,1556c70414,519,75682,0,81000,0l214412,0c219731,0,224998,519,230214,1556c235431,2595,240496,4130,245409,6166c250323,8201,254991,10695,259413,13652c263836,16607,267927,19965,271688,23724c275449,27484,278806,31576,281761,35999c284716,40419,287211,45086,289247,50000c291282,54913,292818,59978,293856,65194c294894,70413,295412,75679,295412,81001c295412,86319,294894,91587,293856,96802c292818,102015,291282,107080,289247,111995c287211,116911,284716,121580,281761,126003c278806,130425,275449,134516,271688,138275c267927,142032,263836,145390,259413,148346c254991,151299,250323,153795,245409,155831c240496,157866,235431,159404,230214,160444c224998,161480,219731,161998,214412,162001l81000,162001c75682,161998,70414,161480,65198,160444c59981,159404,54916,157866,50003,155831c45089,153795,40421,151299,35999,148346c31577,145390,27485,142032,23724,138275c19964,134516,16606,130425,13651,126003c10696,121580,8201,116911,6166,111995c4130,107080,2594,102015,1556,96802c519,91587,0,86319,0,81001x">
                  <v:stroke weight="0.750349pt" endcap="flat" joinstyle="miter" miterlimit="4" on="true" color="#9aa0a6"/>
                  <v:fill on="false" color="#000000" opacity="0"/>
                </v:shape>
                <v:shape id="Shape 258" style="position:absolute;width:2954;height:1619;left:0;top:2858;" coordsize="295412,161999" path="m0,81000c0,75679,519,70413,1556,65196c2594,59979,4130,54914,6166,50002c8201,45086,10696,40419,13651,35996c16606,31573,19964,27484,23724,23724c27485,19962,31577,16604,35999,13650c40421,10697,45089,8201,50003,6166c54916,4130,59981,2594,65198,1556c70414,519,75682,0,81000,0l214412,0c219731,0,224998,519,230214,1556c235431,2594,240496,4130,245409,6166c250323,8201,254991,10697,259413,13650c263836,16604,267927,19962,271688,23724c275449,27484,278806,31573,281761,35996c284716,40419,287211,45086,289247,50002c291282,54914,292818,59979,293856,65196c294894,70413,295412,75679,295412,81000c295412,86316,294894,91584,293856,96797c292818,102015,291282,107080,289247,111993c287211,116909,284716,121577,281761,126000c278806,130423,275449,134513,271688,138274c267927,142033,263836,145391,259413,148346c254991,151301,250323,153797,245409,155832c240496,157868,235431,159404,230214,160441c224998,161482,219731,161999,214412,161999l81000,161999c75682,161999,70414,161482,65198,160441c59981,159404,54916,157868,50003,155832c45089,153797,40421,151301,35999,148346c31577,145391,27485,142033,23724,138274c19964,134513,16606,130423,13651,126000c10696,121577,8201,116909,6166,111993c4130,107080,2594,102015,1556,96797c519,91584,0,86316,0,81000x">
                  <v:stroke weight="0.750349pt" endcap="flat" joinstyle="miter" miterlimit="4" on="true" color="#9aa0a6"/>
                  <v:fill on="false" color="#000000" opacity="0"/>
                </v:shape>
                <w10:wrap type="square"/>
              </v:group>
            </w:pict>
          </mc:Fallback>
        </mc:AlternateContent>
      </w:r>
      <w:proofErr w:type="spellStart"/>
      <w:r>
        <w:t>Sexo</w:t>
      </w:r>
      <w:proofErr w:type="spellEnd"/>
      <w:r>
        <w:t xml:space="preserve"> </w:t>
      </w:r>
      <w:proofErr w:type="spellStart"/>
      <w:r>
        <w:t>masculino</w:t>
      </w:r>
      <w:proofErr w:type="spellEnd"/>
    </w:p>
    <w:p w14:paraId="78CC25C3" w14:textId="3929BA6D" w:rsidR="00833665" w:rsidRDefault="00FC6810">
      <w:pPr>
        <w:spacing w:after="1036"/>
        <w:ind w:left="1048"/>
      </w:pPr>
      <w:proofErr w:type="spellStart"/>
      <w:r>
        <w:t>Sexo</w:t>
      </w:r>
      <w:proofErr w:type="spellEnd"/>
      <w:r>
        <w:t xml:space="preserve"> </w:t>
      </w:r>
      <w:proofErr w:type="spellStart"/>
      <w:r>
        <w:t>femenino</w:t>
      </w:r>
      <w:proofErr w:type="spellEnd"/>
      <w:r w:rsidR="00F035B5">
        <w:t xml:space="preserve"> </w:t>
      </w:r>
    </w:p>
    <w:p w14:paraId="4AD1B43B" w14:textId="77777777" w:rsidR="00833665" w:rsidRDefault="00FC6810">
      <w:pPr>
        <w:numPr>
          <w:ilvl w:val="0"/>
          <w:numId w:val="3"/>
        </w:numPr>
        <w:spacing w:after="349" w:line="295" w:lineRule="auto"/>
        <w:ind w:right="10" w:hanging="633"/>
      </w:pPr>
      <w:r>
        <w:rPr>
          <w:sz w:val="24"/>
        </w:rPr>
        <w:t xml:space="preserve">Nome da </w:t>
      </w:r>
      <w:proofErr w:type="spellStart"/>
      <w:r>
        <w:rPr>
          <w:sz w:val="24"/>
        </w:rPr>
        <w:t>Instituição</w:t>
      </w:r>
      <w:proofErr w:type="spellEnd"/>
      <w:r>
        <w:rPr>
          <w:sz w:val="24"/>
        </w:rPr>
        <w:t xml:space="preserve"> </w:t>
      </w:r>
      <w:r>
        <w:rPr>
          <w:color w:val="D93025"/>
          <w:sz w:val="24"/>
        </w:rPr>
        <w:t>*</w:t>
      </w:r>
    </w:p>
    <w:p w14:paraId="69FC2827" w14:textId="77777777" w:rsidR="00833665" w:rsidRDefault="00FC6810">
      <w:pPr>
        <w:spacing w:after="735" w:line="259" w:lineRule="auto"/>
        <w:ind w:left="495" w:firstLine="0"/>
      </w:pPr>
      <w:r>
        <w:rPr>
          <w:noProof/>
          <w:color w:val="000000"/>
        </w:rPr>
        <mc:AlternateContent>
          <mc:Choice Requires="wpg">
            <w:drawing>
              <wp:inline distT="0" distB="0" distL="0" distR="0" wp14:anchorId="4D4A000A" wp14:editId="2AF062B1">
                <wp:extent cx="2763534" cy="9530"/>
                <wp:effectExtent l="0" t="0" r="0" b="0"/>
                <wp:docPr id="7132" name="Group 713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63534" cy="9530"/>
                          <a:chOff x="0" y="0"/>
                          <a:chExt cx="2763534" cy="9530"/>
                        </a:xfrm>
                      </wpg:grpSpPr>
                      <wps:wsp>
                        <wps:cNvPr id="9662" name="Shape 9662"/>
                        <wps:cNvSpPr/>
                        <wps:spPr>
                          <a:xfrm>
                            <a:off x="0" y="0"/>
                            <a:ext cx="2763534" cy="95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63534" h="9530">
                                <a:moveTo>
                                  <a:pt x="0" y="0"/>
                                </a:moveTo>
                                <a:lnTo>
                                  <a:pt x="2763534" y="0"/>
                                </a:lnTo>
                                <a:lnTo>
                                  <a:pt x="2763534" y="9530"/>
                                </a:lnTo>
                                <a:lnTo>
                                  <a:pt x="0" y="953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DC1C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132" style="width:217.601pt;height:0.750366pt;mso-position-horizontal-relative:char;mso-position-vertical-relative:line" coordsize="27635,95">
                <v:shape id="Shape 9663" style="position:absolute;width:27635;height:95;left:0;top:0;" coordsize="2763534,9530" path="m0,0l2763534,0l2763534,9530l0,9530l0,0">
                  <v:stroke weight="0pt" endcap="flat" joinstyle="miter" miterlimit="10" on="false" color="#000000" opacity="0"/>
                  <v:fill on="true" color="#bdc1c6"/>
                </v:shape>
              </v:group>
            </w:pict>
          </mc:Fallback>
        </mc:AlternateContent>
      </w:r>
    </w:p>
    <w:p w14:paraId="099D4F84" w14:textId="77777777" w:rsidR="00833665" w:rsidRDefault="00FC6810">
      <w:pPr>
        <w:numPr>
          <w:ilvl w:val="0"/>
          <w:numId w:val="3"/>
        </w:numPr>
        <w:spacing w:after="349" w:line="295" w:lineRule="auto"/>
        <w:ind w:right="10" w:hanging="633"/>
      </w:pPr>
      <w:proofErr w:type="spellStart"/>
      <w:r>
        <w:rPr>
          <w:sz w:val="24"/>
        </w:rPr>
        <w:t>Posição</w:t>
      </w:r>
      <w:proofErr w:type="spellEnd"/>
      <w:r>
        <w:rPr>
          <w:sz w:val="24"/>
        </w:rPr>
        <w:t xml:space="preserve"> actual (</w:t>
      </w:r>
      <w:proofErr w:type="spellStart"/>
      <w:r>
        <w:rPr>
          <w:sz w:val="24"/>
        </w:rPr>
        <w:t>po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exemplo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estudante</w:t>
      </w:r>
      <w:proofErr w:type="spellEnd"/>
      <w:r>
        <w:rPr>
          <w:sz w:val="24"/>
        </w:rPr>
        <w:t xml:space="preserve"> de </w:t>
      </w:r>
      <w:proofErr w:type="spellStart"/>
      <w:r>
        <w:rPr>
          <w:sz w:val="24"/>
        </w:rPr>
        <w:t>doutoramento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pós-doutorado</w:t>
      </w:r>
      <w:proofErr w:type="spellEnd"/>
      <w:r>
        <w:rPr>
          <w:sz w:val="24"/>
        </w:rPr>
        <w:t>,</w:t>
      </w:r>
      <w:r>
        <w:rPr>
          <w:sz w:val="24"/>
        </w:rPr>
        <w:tab/>
      </w:r>
      <w:r>
        <w:rPr>
          <w:color w:val="D93025"/>
          <w:sz w:val="24"/>
        </w:rPr>
        <w:t xml:space="preserve">* </w:t>
      </w:r>
      <w:proofErr w:type="spellStart"/>
      <w:r>
        <w:rPr>
          <w:sz w:val="24"/>
        </w:rPr>
        <w:t>académico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docente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responsável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científico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investigador</w:t>
      </w:r>
      <w:proofErr w:type="spellEnd"/>
      <w:r>
        <w:rPr>
          <w:sz w:val="24"/>
        </w:rPr>
        <w:t>, professor, etc.)</w:t>
      </w:r>
    </w:p>
    <w:p w14:paraId="73002B47" w14:textId="77777777" w:rsidR="00833665" w:rsidRDefault="00FC6810">
      <w:pPr>
        <w:spacing w:after="735" w:line="259" w:lineRule="auto"/>
        <w:ind w:left="495" w:firstLine="0"/>
      </w:pPr>
      <w:r>
        <w:rPr>
          <w:noProof/>
          <w:color w:val="000000"/>
        </w:rPr>
        <mc:AlternateContent>
          <mc:Choice Requires="wpg">
            <w:drawing>
              <wp:inline distT="0" distB="0" distL="0" distR="0" wp14:anchorId="6306D8B8" wp14:editId="18B5026F">
                <wp:extent cx="2763534" cy="9530"/>
                <wp:effectExtent l="0" t="0" r="0" b="0"/>
                <wp:docPr id="7133" name="Group 713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63534" cy="9530"/>
                          <a:chOff x="0" y="0"/>
                          <a:chExt cx="2763534" cy="9530"/>
                        </a:xfrm>
                      </wpg:grpSpPr>
                      <wps:wsp>
                        <wps:cNvPr id="9664" name="Shape 9664"/>
                        <wps:cNvSpPr/>
                        <wps:spPr>
                          <a:xfrm>
                            <a:off x="0" y="0"/>
                            <a:ext cx="2763534" cy="95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63534" h="9530">
                                <a:moveTo>
                                  <a:pt x="0" y="0"/>
                                </a:moveTo>
                                <a:lnTo>
                                  <a:pt x="2763534" y="0"/>
                                </a:lnTo>
                                <a:lnTo>
                                  <a:pt x="2763534" y="9530"/>
                                </a:lnTo>
                                <a:lnTo>
                                  <a:pt x="0" y="953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DC1C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133" style="width:217.601pt;height:0.750366pt;mso-position-horizontal-relative:char;mso-position-vertical-relative:line" coordsize="27635,95">
                <v:shape id="Shape 9665" style="position:absolute;width:27635;height:95;left:0;top:0;" coordsize="2763534,9530" path="m0,0l2763534,0l2763534,9530l0,9530l0,0">
                  <v:stroke weight="0pt" endcap="flat" joinstyle="miter" miterlimit="10" on="false" color="#000000" opacity="0"/>
                  <v:fill on="true" color="#bdc1c6"/>
                </v:shape>
              </v:group>
            </w:pict>
          </mc:Fallback>
        </mc:AlternateContent>
      </w:r>
    </w:p>
    <w:p w14:paraId="68894910" w14:textId="77777777" w:rsidR="00833665" w:rsidRDefault="00FC6810">
      <w:pPr>
        <w:numPr>
          <w:ilvl w:val="0"/>
          <w:numId w:val="3"/>
        </w:numPr>
        <w:spacing w:after="349" w:line="295" w:lineRule="auto"/>
        <w:ind w:right="10" w:hanging="633"/>
      </w:pPr>
      <w:proofErr w:type="spellStart"/>
      <w:r>
        <w:rPr>
          <w:sz w:val="24"/>
        </w:rPr>
        <w:t>Cidade</w:t>
      </w:r>
      <w:proofErr w:type="spellEnd"/>
      <w:r>
        <w:rPr>
          <w:sz w:val="24"/>
        </w:rPr>
        <w:t xml:space="preserve"> </w:t>
      </w:r>
      <w:r>
        <w:rPr>
          <w:color w:val="D93025"/>
          <w:sz w:val="24"/>
        </w:rPr>
        <w:t>*</w:t>
      </w:r>
    </w:p>
    <w:p w14:paraId="75C4D7D5" w14:textId="77777777" w:rsidR="00833665" w:rsidRDefault="00FC6810">
      <w:pPr>
        <w:spacing w:after="735" w:line="259" w:lineRule="auto"/>
        <w:ind w:left="630" w:firstLine="0"/>
      </w:pPr>
      <w:r>
        <w:rPr>
          <w:noProof/>
          <w:color w:val="000000"/>
        </w:rPr>
        <w:lastRenderedPageBreak/>
        <mc:AlternateContent>
          <mc:Choice Requires="wpg">
            <w:drawing>
              <wp:inline distT="0" distB="0" distL="0" distR="0" wp14:anchorId="732B0BE7" wp14:editId="557483DE">
                <wp:extent cx="2725416" cy="9528"/>
                <wp:effectExtent l="0" t="0" r="0" b="0"/>
                <wp:docPr id="7134" name="Group 713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25416" cy="9528"/>
                          <a:chOff x="0" y="0"/>
                          <a:chExt cx="2725416" cy="9528"/>
                        </a:xfrm>
                      </wpg:grpSpPr>
                      <wps:wsp>
                        <wps:cNvPr id="9666" name="Shape 9666"/>
                        <wps:cNvSpPr/>
                        <wps:spPr>
                          <a:xfrm>
                            <a:off x="0" y="0"/>
                            <a:ext cx="2725416" cy="95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5416" h="9528">
                                <a:moveTo>
                                  <a:pt x="0" y="0"/>
                                </a:moveTo>
                                <a:lnTo>
                                  <a:pt x="2725416" y="0"/>
                                </a:lnTo>
                                <a:lnTo>
                                  <a:pt x="2725416" y="9528"/>
                                </a:lnTo>
                                <a:lnTo>
                                  <a:pt x="0" y="952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DC1C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134" style="width:214.6pt;height:0.750244pt;mso-position-horizontal-relative:char;mso-position-vertical-relative:line" coordsize="27254,95">
                <v:shape id="Shape 9667" style="position:absolute;width:27254;height:95;left:0;top:0;" coordsize="2725416,9528" path="m0,0l2725416,0l2725416,9528l0,9528l0,0">
                  <v:stroke weight="0pt" endcap="flat" joinstyle="miter" miterlimit="10" on="false" color="#000000" opacity="0"/>
                  <v:fill on="true" color="#bdc1c6"/>
                </v:shape>
              </v:group>
            </w:pict>
          </mc:Fallback>
        </mc:AlternateContent>
      </w:r>
    </w:p>
    <w:p w14:paraId="1B98EB3C" w14:textId="77777777" w:rsidR="00833665" w:rsidRDefault="00FC6810">
      <w:pPr>
        <w:numPr>
          <w:ilvl w:val="0"/>
          <w:numId w:val="3"/>
        </w:numPr>
        <w:spacing w:after="349" w:line="295" w:lineRule="auto"/>
        <w:ind w:right="10" w:hanging="633"/>
      </w:pPr>
      <w:r>
        <w:rPr>
          <w:sz w:val="24"/>
        </w:rPr>
        <w:t xml:space="preserve">País </w:t>
      </w:r>
      <w:r>
        <w:rPr>
          <w:color w:val="D93025"/>
          <w:sz w:val="24"/>
        </w:rPr>
        <w:t>*</w:t>
      </w:r>
    </w:p>
    <w:p w14:paraId="54852327" w14:textId="77777777" w:rsidR="00833665" w:rsidRDefault="00FC6810">
      <w:pPr>
        <w:spacing w:after="735" w:line="259" w:lineRule="auto"/>
        <w:ind w:left="630" w:firstLine="0"/>
      </w:pPr>
      <w:r>
        <w:rPr>
          <w:noProof/>
          <w:color w:val="000000"/>
        </w:rPr>
        <mc:AlternateContent>
          <mc:Choice Requires="wpg">
            <w:drawing>
              <wp:inline distT="0" distB="0" distL="0" distR="0" wp14:anchorId="71F3CBAA" wp14:editId="30D927CE">
                <wp:extent cx="2725416" cy="9528"/>
                <wp:effectExtent l="0" t="0" r="0" b="0"/>
                <wp:docPr id="7135" name="Group 713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25416" cy="9528"/>
                          <a:chOff x="0" y="0"/>
                          <a:chExt cx="2725416" cy="9528"/>
                        </a:xfrm>
                      </wpg:grpSpPr>
                      <wps:wsp>
                        <wps:cNvPr id="9668" name="Shape 9668"/>
                        <wps:cNvSpPr/>
                        <wps:spPr>
                          <a:xfrm>
                            <a:off x="0" y="0"/>
                            <a:ext cx="2725416" cy="95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5416" h="9528">
                                <a:moveTo>
                                  <a:pt x="0" y="0"/>
                                </a:moveTo>
                                <a:lnTo>
                                  <a:pt x="2725416" y="0"/>
                                </a:lnTo>
                                <a:lnTo>
                                  <a:pt x="2725416" y="9528"/>
                                </a:lnTo>
                                <a:lnTo>
                                  <a:pt x="0" y="952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DC1C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135" style="width:214.6pt;height:0.750244pt;mso-position-horizontal-relative:char;mso-position-vertical-relative:line" coordsize="27254,95">
                <v:shape id="Shape 9669" style="position:absolute;width:27254;height:95;left:0;top:0;" coordsize="2725416,9528" path="m0,0l2725416,0l2725416,9528l0,9528l0,0">
                  <v:stroke weight="0pt" endcap="flat" joinstyle="miter" miterlimit="10" on="false" color="#000000" opacity="0"/>
                  <v:fill on="true" color="#bdc1c6"/>
                </v:shape>
              </v:group>
            </w:pict>
          </mc:Fallback>
        </mc:AlternateContent>
      </w:r>
    </w:p>
    <w:p w14:paraId="12A27E84" w14:textId="77777777" w:rsidR="00833665" w:rsidRDefault="00FC6810">
      <w:pPr>
        <w:numPr>
          <w:ilvl w:val="0"/>
          <w:numId w:val="3"/>
        </w:numPr>
        <w:spacing w:after="349" w:line="295" w:lineRule="auto"/>
        <w:ind w:right="10" w:hanging="633"/>
      </w:pPr>
      <w:proofErr w:type="spellStart"/>
      <w:r>
        <w:rPr>
          <w:sz w:val="24"/>
        </w:rPr>
        <w:t>Número</w:t>
      </w:r>
      <w:proofErr w:type="spellEnd"/>
      <w:r>
        <w:rPr>
          <w:sz w:val="24"/>
        </w:rPr>
        <w:t xml:space="preserve"> de </w:t>
      </w:r>
      <w:proofErr w:type="spellStart"/>
      <w:r>
        <w:rPr>
          <w:sz w:val="24"/>
        </w:rPr>
        <w:t>telefone</w:t>
      </w:r>
      <w:proofErr w:type="spellEnd"/>
      <w:r>
        <w:rPr>
          <w:sz w:val="24"/>
        </w:rPr>
        <w:t xml:space="preserve"> (</w:t>
      </w:r>
      <w:proofErr w:type="spellStart"/>
      <w:r>
        <w:rPr>
          <w:sz w:val="24"/>
        </w:rPr>
        <w:t>utilizar</w:t>
      </w:r>
      <w:proofErr w:type="spellEnd"/>
      <w:r>
        <w:rPr>
          <w:sz w:val="24"/>
        </w:rPr>
        <w:t xml:space="preserve"> o </w:t>
      </w:r>
      <w:proofErr w:type="spellStart"/>
      <w:r>
        <w:rPr>
          <w:sz w:val="24"/>
        </w:rPr>
        <w:t>formato</w:t>
      </w:r>
      <w:proofErr w:type="spellEnd"/>
      <w:r>
        <w:rPr>
          <w:sz w:val="24"/>
        </w:rPr>
        <w:t xml:space="preserve"> de </w:t>
      </w:r>
      <w:proofErr w:type="spellStart"/>
      <w:r>
        <w:rPr>
          <w:sz w:val="24"/>
        </w:rPr>
        <w:t>marcaçã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internacional</w:t>
      </w:r>
      <w:proofErr w:type="spellEnd"/>
      <w:r>
        <w:rPr>
          <w:sz w:val="24"/>
        </w:rPr>
        <w:t xml:space="preserve">) </w:t>
      </w:r>
      <w:r>
        <w:rPr>
          <w:color w:val="D93025"/>
          <w:sz w:val="24"/>
        </w:rPr>
        <w:t>*</w:t>
      </w:r>
    </w:p>
    <w:p w14:paraId="7EDC3E47" w14:textId="77777777" w:rsidR="00833665" w:rsidRDefault="00FC6810">
      <w:pPr>
        <w:spacing w:after="0" w:line="259" w:lineRule="auto"/>
        <w:ind w:left="630" w:firstLine="0"/>
      </w:pPr>
      <w:r>
        <w:rPr>
          <w:noProof/>
          <w:color w:val="000000"/>
        </w:rPr>
        <mc:AlternateContent>
          <mc:Choice Requires="wpg">
            <w:drawing>
              <wp:inline distT="0" distB="0" distL="0" distR="0" wp14:anchorId="15D8C4CF" wp14:editId="3802EACD">
                <wp:extent cx="2725416" cy="9531"/>
                <wp:effectExtent l="0" t="0" r="0" b="0"/>
                <wp:docPr id="7136" name="Group 713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25416" cy="9531"/>
                          <a:chOff x="0" y="0"/>
                          <a:chExt cx="2725416" cy="9531"/>
                        </a:xfrm>
                      </wpg:grpSpPr>
                      <wps:wsp>
                        <wps:cNvPr id="9670" name="Shape 9670"/>
                        <wps:cNvSpPr/>
                        <wps:spPr>
                          <a:xfrm>
                            <a:off x="0" y="0"/>
                            <a:ext cx="2725416" cy="95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5416" h="9531">
                                <a:moveTo>
                                  <a:pt x="0" y="0"/>
                                </a:moveTo>
                                <a:lnTo>
                                  <a:pt x="2725416" y="0"/>
                                </a:lnTo>
                                <a:lnTo>
                                  <a:pt x="2725416" y="9531"/>
                                </a:lnTo>
                                <a:lnTo>
                                  <a:pt x="0" y="953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DC1C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136" style="width:214.6pt;height:0.750488pt;mso-position-horizontal-relative:char;mso-position-vertical-relative:line" coordsize="27254,95">
                <v:shape id="Shape 9671" style="position:absolute;width:27254;height:95;left:0;top:0;" coordsize="2725416,9531" path="m0,0l2725416,0l2725416,9531l0,9531l0,0">
                  <v:stroke weight="0pt" endcap="flat" joinstyle="miter" miterlimit="10" on="false" color="#000000" opacity="0"/>
                  <v:fill on="true" color="#bdc1c6"/>
                </v:shape>
              </v:group>
            </w:pict>
          </mc:Fallback>
        </mc:AlternateContent>
      </w:r>
    </w:p>
    <w:p w14:paraId="624E3010" w14:textId="77777777" w:rsidR="00833665" w:rsidRDefault="00FC6810">
      <w:pPr>
        <w:numPr>
          <w:ilvl w:val="0"/>
          <w:numId w:val="3"/>
        </w:numPr>
        <w:spacing w:after="203" w:line="295" w:lineRule="auto"/>
        <w:ind w:right="10" w:hanging="633"/>
      </w:pPr>
      <w:proofErr w:type="spellStart"/>
      <w:r>
        <w:rPr>
          <w:sz w:val="24"/>
        </w:rPr>
        <w:t>Qualificaçõe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educacionais</w:t>
      </w:r>
      <w:proofErr w:type="spellEnd"/>
      <w:r>
        <w:rPr>
          <w:sz w:val="24"/>
        </w:rPr>
        <w:t xml:space="preserve"> (</w:t>
      </w:r>
      <w:proofErr w:type="spellStart"/>
      <w:r>
        <w:rPr>
          <w:sz w:val="24"/>
        </w:rPr>
        <w:t>múltipla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escolha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rmitidas</w:t>
      </w:r>
      <w:proofErr w:type="spellEnd"/>
      <w:r>
        <w:rPr>
          <w:sz w:val="24"/>
        </w:rPr>
        <w:t xml:space="preserve">) </w:t>
      </w:r>
      <w:r>
        <w:rPr>
          <w:color w:val="D93025"/>
          <w:sz w:val="24"/>
        </w:rPr>
        <w:t>*</w:t>
      </w:r>
    </w:p>
    <w:p w14:paraId="6C96C2D5" w14:textId="77777777" w:rsidR="00833665" w:rsidRDefault="00FC6810">
      <w:pPr>
        <w:spacing w:after="218" w:line="259" w:lineRule="auto"/>
        <w:ind w:left="628"/>
      </w:pPr>
      <w:r>
        <w:rPr>
          <w:i/>
          <w:color w:val="6D6F72"/>
          <w:sz w:val="21"/>
        </w:rPr>
        <w:t>Check all that apply.</w:t>
      </w:r>
    </w:p>
    <w:p w14:paraId="6EBD4A3B" w14:textId="77777777" w:rsidR="00833665" w:rsidRDefault="00FC6810">
      <w:pPr>
        <w:spacing w:after="60"/>
        <w:ind w:left="1048"/>
      </w:pPr>
      <w:r>
        <w:rPr>
          <w:noProof/>
          <w:color w:val="000000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62F69DC0" wp14:editId="2A0EC271">
                <wp:simplePos x="0" y="0"/>
                <wp:positionH relativeFrom="column">
                  <wp:posOffset>452648</wp:posOffset>
                </wp:positionH>
                <wp:positionV relativeFrom="paragraph">
                  <wp:posOffset>-33399</wp:posOffset>
                </wp:positionV>
                <wp:extent cx="162000" cy="1381767"/>
                <wp:effectExtent l="0" t="0" r="0" b="0"/>
                <wp:wrapSquare wrapText="bothSides"/>
                <wp:docPr id="7435" name="Group 743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2000" cy="1381767"/>
                          <a:chOff x="0" y="0"/>
                          <a:chExt cx="162000" cy="1381767"/>
                        </a:xfrm>
                      </wpg:grpSpPr>
                      <wps:wsp>
                        <wps:cNvPr id="329" name="Shape 329"/>
                        <wps:cNvSpPr/>
                        <wps:spPr>
                          <a:xfrm>
                            <a:off x="0" y="0"/>
                            <a:ext cx="162000" cy="1619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2000" h="161999">
                                <a:moveTo>
                                  <a:pt x="0" y="0"/>
                                </a:moveTo>
                                <a:lnTo>
                                  <a:pt x="162000" y="0"/>
                                </a:lnTo>
                                <a:lnTo>
                                  <a:pt x="162000" y="161999"/>
                                </a:lnTo>
                                <a:lnTo>
                                  <a:pt x="0" y="161999"/>
                                </a:lnTo>
                                <a:close/>
                              </a:path>
                            </a:pathLst>
                          </a:custGeom>
                          <a:ln w="9529" cap="flat">
                            <a:miter lim="100000"/>
                          </a:ln>
                        </wps:spPr>
                        <wps:style>
                          <a:lnRef idx="1">
                            <a:srgbClr val="9AA0A6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0" name="Shape 330"/>
                        <wps:cNvSpPr/>
                        <wps:spPr>
                          <a:xfrm>
                            <a:off x="0" y="228705"/>
                            <a:ext cx="162000" cy="1619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2000" h="161999">
                                <a:moveTo>
                                  <a:pt x="0" y="0"/>
                                </a:moveTo>
                                <a:lnTo>
                                  <a:pt x="162000" y="0"/>
                                </a:lnTo>
                                <a:lnTo>
                                  <a:pt x="162000" y="161999"/>
                                </a:lnTo>
                                <a:lnTo>
                                  <a:pt x="0" y="161999"/>
                                </a:lnTo>
                                <a:close/>
                              </a:path>
                            </a:pathLst>
                          </a:custGeom>
                          <a:ln w="9529" cap="flat">
                            <a:miter lim="100000"/>
                          </a:ln>
                        </wps:spPr>
                        <wps:style>
                          <a:lnRef idx="1">
                            <a:srgbClr val="9AA0A6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1" name="Shape 331"/>
                        <wps:cNvSpPr/>
                        <wps:spPr>
                          <a:xfrm>
                            <a:off x="0" y="457411"/>
                            <a:ext cx="162000" cy="1619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2000" h="161999">
                                <a:moveTo>
                                  <a:pt x="0" y="0"/>
                                </a:moveTo>
                                <a:lnTo>
                                  <a:pt x="162000" y="0"/>
                                </a:lnTo>
                                <a:lnTo>
                                  <a:pt x="162000" y="161999"/>
                                </a:lnTo>
                                <a:lnTo>
                                  <a:pt x="0" y="161999"/>
                                </a:lnTo>
                                <a:close/>
                              </a:path>
                            </a:pathLst>
                          </a:custGeom>
                          <a:ln w="9529" cap="flat">
                            <a:miter lim="100000"/>
                          </a:ln>
                        </wps:spPr>
                        <wps:style>
                          <a:lnRef idx="1">
                            <a:srgbClr val="9AA0A6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2" name="Shape 332"/>
                        <wps:cNvSpPr/>
                        <wps:spPr>
                          <a:xfrm>
                            <a:off x="0" y="686116"/>
                            <a:ext cx="162000" cy="1620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2000" h="162003">
                                <a:moveTo>
                                  <a:pt x="0" y="0"/>
                                </a:moveTo>
                                <a:lnTo>
                                  <a:pt x="162000" y="0"/>
                                </a:lnTo>
                                <a:lnTo>
                                  <a:pt x="162000" y="162003"/>
                                </a:lnTo>
                                <a:lnTo>
                                  <a:pt x="0" y="162003"/>
                                </a:lnTo>
                                <a:close/>
                              </a:path>
                            </a:pathLst>
                          </a:custGeom>
                          <a:ln w="9529" cap="flat">
                            <a:miter lim="100000"/>
                          </a:ln>
                        </wps:spPr>
                        <wps:style>
                          <a:lnRef idx="1">
                            <a:srgbClr val="9AA0A6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3" name="Shape 333"/>
                        <wps:cNvSpPr/>
                        <wps:spPr>
                          <a:xfrm>
                            <a:off x="0" y="914825"/>
                            <a:ext cx="162000" cy="1619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2000" h="161999">
                                <a:moveTo>
                                  <a:pt x="0" y="0"/>
                                </a:moveTo>
                                <a:lnTo>
                                  <a:pt x="162000" y="0"/>
                                </a:lnTo>
                                <a:lnTo>
                                  <a:pt x="162000" y="161999"/>
                                </a:lnTo>
                                <a:lnTo>
                                  <a:pt x="0" y="161999"/>
                                </a:lnTo>
                                <a:close/>
                              </a:path>
                            </a:pathLst>
                          </a:custGeom>
                          <a:ln w="9529" cap="flat">
                            <a:miter lim="100000"/>
                          </a:ln>
                        </wps:spPr>
                        <wps:style>
                          <a:lnRef idx="1">
                            <a:srgbClr val="9AA0A6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4" name="Shape 334"/>
                        <wps:cNvSpPr/>
                        <wps:spPr>
                          <a:xfrm>
                            <a:off x="0" y="1219764"/>
                            <a:ext cx="162000" cy="1620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2000" h="162003">
                                <a:moveTo>
                                  <a:pt x="0" y="0"/>
                                </a:moveTo>
                                <a:lnTo>
                                  <a:pt x="162000" y="0"/>
                                </a:lnTo>
                                <a:lnTo>
                                  <a:pt x="162000" y="162003"/>
                                </a:lnTo>
                                <a:lnTo>
                                  <a:pt x="0" y="162003"/>
                                </a:lnTo>
                                <a:close/>
                              </a:path>
                            </a:pathLst>
                          </a:custGeom>
                          <a:ln w="9529" cap="flat">
                            <a:miter lim="100000"/>
                          </a:ln>
                        </wps:spPr>
                        <wps:style>
                          <a:lnRef idx="1">
                            <a:srgbClr val="9AA0A6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7435" style="width:12.7559pt;height:108.801pt;position:absolute;mso-position-horizontal-relative:text;mso-position-horizontal:absolute;margin-left:35.6416pt;mso-position-vertical-relative:text;margin-top:-2.62988pt;" coordsize="1620,13817">
                <v:shape id="Shape 329" style="position:absolute;width:1620;height:1619;left:0;top:0;" coordsize="162000,161999" path="m0,0l162000,0l162000,161999l0,161999x">
                  <v:stroke weight="0.750349pt" endcap="flat" joinstyle="miter" miterlimit="4" on="true" color="#9aa0a6"/>
                  <v:fill on="false" color="#000000" opacity="0"/>
                </v:shape>
                <v:shape id="Shape 330" style="position:absolute;width:1620;height:1619;left:0;top:2287;" coordsize="162000,161999" path="m0,0l162000,0l162000,161999l0,161999x">
                  <v:stroke weight="0.750349pt" endcap="flat" joinstyle="miter" miterlimit="4" on="true" color="#9aa0a6"/>
                  <v:fill on="false" color="#000000" opacity="0"/>
                </v:shape>
                <v:shape id="Shape 331" style="position:absolute;width:1620;height:1619;left:0;top:4574;" coordsize="162000,161999" path="m0,0l162000,0l162000,161999l0,161999x">
                  <v:stroke weight="0.750349pt" endcap="flat" joinstyle="miter" miterlimit="4" on="true" color="#9aa0a6"/>
                  <v:fill on="false" color="#000000" opacity="0"/>
                </v:shape>
                <v:shape id="Shape 332" style="position:absolute;width:1620;height:1620;left:0;top:6861;" coordsize="162000,162003" path="m0,0l162000,0l162000,162003l0,162003x">
                  <v:stroke weight="0.750349pt" endcap="flat" joinstyle="miter" miterlimit="4" on="true" color="#9aa0a6"/>
                  <v:fill on="false" color="#000000" opacity="0"/>
                </v:shape>
                <v:shape id="Shape 333" style="position:absolute;width:1620;height:1619;left:0;top:9148;" coordsize="162000,161999" path="m0,0l162000,0l162000,161999l0,161999x">
                  <v:stroke weight="0.750349pt" endcap="flat" joinstyle="miter" miterlimit="4" on="true" color="#9aa0a6"/>
                  <v:fill on="false" color="#000000" opacity="0"/>
                </v:shape>
                <v:shape id="Shape 334" style="position:absolute;width:1620;height:1620;left:0;top:12197;" coordsize="162000,162003" path="m0,0l162000,0l162000,162003l0,162003x">
                  <v:stroke weight="0.750349pt" endcap="flat" joinstyle="miter" miterlimit="4" on="true" color="#9aa0a6"/>
                  <v:fill on="false" color="#000000" opacity="0"/>
                </v:shape>
                <w10:wrap type="square"/>
              </v:group>
            </w:pict>
          </mc:Fallback>
        </mc:AlternateContent>
      </w:r>
      <w:proofErr w:type="spellStart"/>
      <w:r>
        <w:t>Doutoramento</w:t>
      </w:r>
      <w:proofErr w:type="spellEnd"/>
    </w:p>
    <w:p w14:paraId="6ED5A627" w14:textId="77777777" w:rsidR="00833665" w:rsidRDefault="00FC6810">
      <w:pPr>
        <w:spacing w:after="60"/>
        <w:ind w:left="1048"/>
      </w:pPr>
      <w:proofErr w:type="spellStart"/>
      <w:r>
        <w:t>Associação</w:t>
      </w:r>
      <w:proofErr w:type="spellEnd"/>
      <w:r>
        <w:t xml:space="preserve"> </w:t>
      </w:r>
      <w:proofErr w:type="spellStart"/>
      <w:r>
        <w:t>académica</w:t>
      </w:r>
      <w:proofErr w:type="spellEnd"/>
    </w:p>
    <w:p w14:paraId="15541597" w14:textId="77777777" w:rsidR="00833665" w:rsidRDefault="00FC6810">
      <w:pPr>
        <w:spacing w:after="60"/>
        <w:ind w:left="1048"/>
      </w:pPr>
      <w:proofErr w:type="spellStart"/>
      <w:r>
        <w:t>Mestrado</w:t>
      </w:r>
      <w:proofErr w:type="spellEnd"/>
    </w:p>
    <w:p w14:paraId="55CCF93A" w14:textId="77777777" w:rsidR="00833665" w:rsidRDefault="00FC6810">
      <w:pPr>
        <w:spacing w:after="60"/>
        <w:ind w:left="1048"/>
      </w:pPr>
      <w:r>
        <w:t xml:space="preserve">Diploma de </w:t>
      </w:r>
      <w:proofErr w:type="spellStart"/>
      <w:r>
        <w:t>pós-graduado</w:t>
      </w:r>
      <w:proofErr w:type="spellEnd"/>
    </w:p>
    <w:p w14:paraId="338208D4" w14:textId="77777777" w:rsidR="00833665" w:rsidRDefault="00FC6810">
      <w:pPr>
        <w:spacing w:line="435" w:lineRule="auto"/>
        <w:ind w:left="1048" w:right="5802"/>
      </w:pPr>
      <w:proofErr w:type="spellStart"/>
      <w:r>
        <w:t>Formação</w:t>
      </w:r>
      <w:proofErr w:type="spellEnd"/>
      <w:r>
        <w:t xml:space="preserve"> </w:t>
      </w:r>
      <w:proofErr w:type="spellStart"/>
      <w:r>
        <w:t>médica</w:t>
      </w:r>
      <w:proofErr w:type="spellEnd"/>
      <w:r>
        <w:t xml:space="preserve"> </w:t>
      </w:r>
      <w:r>
        <w:rPr>
          <w:sz w:val="21"/>
        </w:rPr>
        <w:t>Other:</w:t>
      </w:r>
    </w:p>
    <w:p w14:paraId="1E996FEE" w14:textId="77777777" w:rsidR="00833665" w:rsidRDefault="00FC6810">
      <w:pPr>
        <w:spacing w:after="1065" w:line="259" w:lineRule="auto"/>
        <w:ind w:left="1786" w:firstLine="0"/>
      </w:pPr>
      <w:r>
        <w:rPr>
          <w:noProof/>
          <w:color w:val="000000"/>
        </w:rPr>
        <mc:AlternateContent>
          <mc:Choice Requires="wpg">
            <w:drawing>
              <wp:inline distT="0" distB="0" distL="0" distR="0" wp14:anchorId="13462DEA" wp14:editId="065C1AB7">
                <wp:extent cx="2715887" cy="9528"/>
                <wp:effectExtent l="0" t="0" r="0" b="0"/>
                <wp:docPr id="7423" name="Group 742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15887" cy="9528"/>
                          <a:chOff x="0" y="0"/>
                          <a:chExt cx="2715887" cy="9528"/>
                        </a:xfrm>
                      </wpg:grpSpPr>
                      <wps:wsp>
                        <wps:cNvPr id="9672" name="Shape 9672"/>
                        <wps:cNvSpPr/>
                        <wps:spPr>
                          <a:xfrm>
                            <a:off x="0" y="0"/>
                            <a:ext cx="2715887" cy="95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15887" h="9528">
                                <a:moveTo>
                                  <a:pt x="0" y="0"/>
                                </a:moveTo>
                                <a:lnTo>
                                  <a:pt x="2715887" y="0"/>
                                </a:lnTo>
                                <a:lnTo>
                                  <a:pt x="2715887" y="9528"/>
                                </a:lnTo>
                                <a:lnTo>
                                  <a:pt x="0" y="952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DC1C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423" style="width:213.849pt;height:0.750244pt;mso-position-horizontal-relative:char;mso-position-vertical-relative:line" coordsize="27158,95">
                <v:shape id="Shape 9673" style="position:absolute;width:27158;height:95;left:0;top:0;" coordsize="2715887,9528" path="m0,0l2715887,0l2715887,9528l0,9528l0,0">
                  <v:stroke weight="0pt" endcap="flat" joinstyle="miter" miterlimit="10" on="false" color="#000000" opacity="0"/>
                  <v:fill on="true" color="#bdc1c6"/>
                </v:shape>
              </v:group>
            </w:pict>
          </mc:Fallback>
        </mc:AlternateContent>
      </w:r>
    </w:p>
    <w:p w14:paraId="7F67B8CD" w14:textId="77777777" w:rsidR="00833665" w:rsidRDefault="00FC6810">
      <w:pPr>
        <w:numPr>
          <w:ilvl w:val="0"/>
          <w:numId w:val="3"/>
        </w:numPr>
        <w:spacing w:after="349" w:line="295" w:lineRule="auto"/>
        <w:ind w:right="10" w:hanging="633"/>
      </w:pPr>
      <w:r>
        <w:rPr>
          <w:noProof/>
          <w:color w:val="000000"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16799482" wp14:editId="5142F147">
                <wp:simplePos x="0" y="0"/>
                <wp:positionH relativeFrom="page">
                  <wp:posOffset>1283125</wp:posOffset>
                </wp:positionH>
                <wp:positionV relativeFrom="page">
                  <wp:posOffset>9554670</wp:posOffset>
                </wp:positionV>
                <wp:extent cx="5441303" cy="9528"/>
                <wp:effectExtent l="0" t="0" r="0" b="0"/>
                <wp:wrapTopAndBottom/>
                <wp:docPr id="7433" name="Group 743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41303" cy="9528"/>
                          <a:chOff x="0" y="0"/>
                          <a:chExt cx="5441303" cy="9528"/>
                        </a:xfrm>
                      </wpg:grpSpPr>
                      <wps:wsp>
                        <wps:cNvPr id="9674" name="Shape 9674"/>
                        <wps:cNvSpPr/>
                        <wps:spPr>
                          <a:xfrm>
                            <a:off x="0" y="0"/>
                            <a:ext cx="5441303" cy="95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41303" h="9528">
                                <a:moveTo>
                                  <a:pt x="0" y="0"/>
                                </a:moveTo>
                                <a:lnTo>
                                  <a:pt x="5441303" y="0"/>
                                </a:lnTo>
                                <a:lnTo>
                                  <a:pt x="5441303" y="9528"/>
                                </a:lnTo>
                                <a:lnTo>
                                  <a:pt x="0" y="952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DC1C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7433" style="width:428.449pt;height:0.750244pt;position:absolute;mso-position-horizontal-relative:page;mso-position-horizontal:absolute;margin-left:101.033pt;mso-position-vertical-relative:page;margin-top:752.336pt;" coordsize="54413,95">
                <v:shape id="Shape 9675" style="position:absolute;width:54413;height:95;left:0;top:0;" coordsize="5441303,9528" path="m0,0l5441303,0l5441303,9528l0,9528l0,0">
                  <v:stroke weight="0pt" endcap="flat" joinstyle="miter" miterlimit="10" on="false" color="#000000" opacity="0"/>
                  <v:fill on="true" color="#bdc1c6"/>
                </v:shape>
                <w10:wrap type="topAndBottom"/>
              </v:group>
            </w:pict>
          </mc:Fallback>
        </mc:AlternateContent>
      </w:r>
      <w:r>
        <w:rPr>
          <w:noProof/>
          <w:color w:val="000000"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102F1786" wp14:editId="79A62447">
                <wp:simplePos x="0" y="0"/>
                <wp:positionH relativeFrom="page">
                  <wp:posOffset>1283125</wp:posOffset>
                </wp:positionH>
                <wp:positionV relativeFrom="page">
                  <wp:posOffset>9831022</wp:posOffset>
                </wp:positionV>
                <wp:extent cx="5441303" cy="9528"/>
                <wp:effectExtent l="0" t="0" r="0" b="0"/>
                <wp:wrapTopAndBottom/>
                <wp:docPr id="7434" name="Group 743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41303" cy="9528"/>
                          <a:chOff x="0" y="0"/>
                          <a:chExt cx="5441303" cy="9528"/>
                        </a:xfrm>
                      </wpg:grpSpPr>
                      <wps:wsp>
                        <wps:cNvPr id="9676" name="Shape 9676"/>
                        <wps:cNvSpPr/>
                        <wps:spPr>
                          <a:xfrm>
                            <a:off x="0" y="0"/>
                            <a:ext cx="5441303" cy="95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41303" h="9528">
                                <a:moveTo>
                                  <a:pt x="0" y="0"/>
                                </a:moveTo>
                                <a:lnTo>
                                  <a:pt x="5441303" y="0"/>
                                </a:lnTo>
                                <a:lnTo>
                                  <a:pt x="5441303" y="9528"/>
                                </a:lnTo>
                                <a:lnTo>
                                  <a:pt x="0" y="952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DC1C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7434" style="width:428.449pt;height:0.750244pt;position:absolute;mso-position-horizontal-relative:page;mso-position-horizontal:absolute;margin-left:101.033pt;mso-position-vertical-relative:page;margin-top:774.096pt;" coordsize="54413,95">
                <v:shape id="Shape 9677" style="position:absolute;width:54413;height:95;left:0;top:0;" coordsize="5441303,9528" path="m0,0l5441303,0l5441303,9528l0,9528l0,0">
                  <v:stroke weight="0pt" endcap="flat" joinstyle="miter" miterlimit="10" on="false" color="#000000" opacity="0"/>
                  <v:fill on="true" color="#bdc1c6"/>
                </v:shape>
                <w10:wrap type="topAndBottom"/>
              </v:group>
            </w:pict>
          </mc:Fallback>
        </mc:AlternateContent>
      </w:r>
      <w:proofErr w:type="spellStart"/>
      <w:r>
        <w:rPr>
          <w:sz w:val="24"/>
        </w:rPr>
        <w:t>Instituição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Ano</w:t>
      </w:r>
      <w:proofErr w:type="spellEnd"/>
      <w:r>
        <w:rPr>
          <w:sz w:val="24"/>
        </w:rPr>
        <w:t xml:space="preserve"> e </w:t>
      </w:r>
      <w:proofErr w:type="spellStart"/>
      <w:r>
        <w:rPr>
          <w:sz w:val="24"/>
        </w:rPr>
        <w:t>Área</w:t>
      </w:r>
      <w:proofErr w:type="spellEnd"/>
      <w:r>
        <w:rPr>
          <w:sz w:val="24"/>
        </w:rPr>
        <w:t xml:space="preserve"> de </w:t>
      </w:r>
      <w:proofErr w:type="spellStart"/>
      <w:r>
        <w:rPr>
          <w:sz w:val="24"/>
        </w:rPr>
        <w:t>estudo</w:t>
      </w:r>
      <w:proofErr w:type="spellEnd"/>
      <w:r>
        <w:rPr>
          <w:sz w:val="24"/>
        </w:rPr>
        <w:t xml:space="preserve"> para o </w:t>
      </w:r>
      <w:proofErr w:type="spellStart"/>
      <w:r>
        <w:rPr>
          <w:sz w:val="24"/>
        </w:rPr>
        <w:t>mais</w:t>
      </w:r>
      <w:proofErr w:type="spellEnd"/>
      <w:r>
        <w:rPr>
          <w:sz w:val="24"/>
        </w:rPr>
        <w:t xml:space="preserve"> alto </w:t>
      </w:r>
      <w:proofErr w:type="spellStart"/>
      <w:r>
        <w:rPr>
          <w:sz w:val="24"/>
        </w:rPr>
        <w:t>grau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obtido</w:t>
      </w:r>
      <w:proofErr w:type="spellEnd"/>
      <w:r>
        <w:rPr>
          <w:sz w:val="24"/>
        </w:rPr>
        <w:t xml:space="preserve"> (</w:t>
      </w:r>
      <w:proofErr w:type="gramStart"/>
      <w:r>
        <w:rPr>
          <w:sz w:val="24"/>
        </w:rPr>
        <w:t>e.g.</w:t>
      </w:r>
      <w:proofErr w:type="gramEnd"/>
      <w:r>
        <w:rPr>
          <w:sz w:val="24"/>
        </w:rPr>
        <w:t xml:space="preserve"> Universit</w:t>
      </w:r>
      <w:r>
        <w:rPr>
          <w:sz w:val="24"/>
        </w:rPr>
        <w:t>y</w:t>
      </w:r>
      <w:r>
        <w:rPr>
          <w:sz w:val="24"/>
        </w:rPr>
        <w:tab/>
      </w:r>
      <w:r>
        <w:rPr>
          <w:color w:val="D93025"/>
          <w:sz w:val="24"/>
        </w:rPr>
        <w:t xml:space="preserve">* </w:t>
      </w:r>
      <w:r>
        <w:rPr>
          <w:sz w:val="24"/>
        </w:rPr>
        <w:t>of Nairobi, 2010, PhD in Health Systems Information)</w:t>
      </w:r>
    </w:p>
    <w:p w14:paraId="49298B48" w14:textId="77777777" w:rsidR="00833665" w:rsidRDefault="00FC6810">
      <w:pPr>
        <w:spacing w:after="735" w:line="259" w:lineRule="auto"/>
        <w:ind w:left="630" w:firstLine="0"/>
      </w:pPr>
      <w:r>
        <w:rPr>
          <w:noProof/>
          <w:color w:val="000000"/>
        </w:rPr>
        <mc:AlternateContent>
          <mc:Choice Requires="wpg">
            <w:drawing>
              <wp:inline distT="0" distB="0" distL="0" distR="0" wp14:anchorId="75CAA543" wp14:editId="7A32E3B6">
                <wp:extent cx="2725416" cy="9528"/>
                <wp:effectExtent l="0" t="0" r="0" b="0"/>
                <wp:docPr id="7424" name="Group 74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25416" cy="9528"/>
                          <a:chOff x="0" y="0"/>
                          <a:chExt cx="2725416" cy="9528"/>
                        </a:xfrm>
                      </wpg:grpSpPr>
                      <wps:wsp>
                        <wps:cNvPr id="9678" name="Shape 9678"/>
                        <wps:cNvSpPr/>
                        <wps:spPr>
                          <a:xfrm>
                            <a:off x="0" y="0"/>
                            <a:ext cx="2725416" cy="95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5416" h="9528">
                                <a:moveTo>
                                  <a:pt x="0" y="0"/>
                                </a:moveTo>
                                <a:lnTo>
                                  <a:pt x="2725416" y="0"/>
                                </a:lnTo>
                                <a:lnTo>
                                  <a:pt x="2725416" y="9528"/>
                                </a:lnTo>
                                <a:lnTo>
                                  <a:pt x="0" y="952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DC1C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424" style="width:214.6pt;height:0.750244pt;mso-position-horizontal-relative:char;mso-position-vertical-relative:line" coordsize="27254,95">
                <v:shape id="Shape 9679" style="position:absolute;width:27254;height:95;left:0;top:0;" coordsize="2725416,9528" path="m0,0l2725416,0l2725416,9528l0,9528l0,0">
                  <v:stroke weight="0pt" endcap="flat" joinstyle="miter" miterlimit="10" on="false" color="#000000" opacity="0"/>
                  <v:fill on="true" color="#bdc1c6"/>
                </v:shape>
              </v:group>
            </w:pict>
          </mc:Fallback>
        </mc:AlternateContent>
      </w:r>
    </w:p>
    <w:p w14:paraId="59D117E8" w14:textId="77777777" w:rsidR="00833665" w:rsidRDefault="00FC6810">
      <w:pPr>
        <w:numPr>
          <w:ilvl w:val="0"/>
          <w:numId w:val="3"/>
        </w:numPr>
        <w:spacing w:after="8" w:line="295" w:lineRule="auto"/>
        <w:ind w:right="10" w:hanging="633"/>
      </w:pPr>
      <w:proofErr w:type="spellStart"/>
      <w:r>
        <w:rPr>
          <w:sz w:val="24"/>
        </w:rPr>
        <w:t>Fornece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informaçã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obre</w:t>
      </w:r>
      <w:proofErr w:type="spellEnd"/>
      <w:r>
        <w:rPr>
          <w:sz w:val="24"/>
        </w:rPr>
        <w:t xml:space="preserve"> o </w:t>
      </w:r>
      <w:proofErr w:type="spellStart"/>
      <w:r>
        <w:rPr>
          <w:sz w:val="24"/>
        </w:rPr>
        <w:t>seu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rabalho</w:t>
      </w:r>
      <w:proofErr w:type="spellEnd"/>
      <w:r>
        <w:rPr>
          <w:sz w:val="24"/>
        </w:rPr>
        <w:t>/</w:t>
      </w:r>
      <w:proofErr w:type="spellStart"/>
      <w:r>
        <w:rPr>
          <w:sz w:val="24"/>
        </w:rPr>
        <w:t>experiência</w:t>
      </w:r>
      <w:proofErr w:type="spellEnd"/>
      <w:r>
        <w:rPr>
          <w:sz w:val="24"/>
        </w:rPr>
        <w:t xml:space="preserve"> de </w:t>
      </w:r>
      <w:proofErr w:type="spellStart"/>
      <w:r>
        <w:rPr>
          <w:sz w:val="24"/>
        </w:rPr>
        <w:t>pesquisas</w:t>
      </w:r>
      <w:proofErr w:type="spellEnd"/>
      <w:r>
        <w:rPr>
          <w:sz w:val="24"/>
        </w:rPr>
        <w:tab/>
      </w:r>
      <w:r>
        <w:rPr>
          <w:color w:val="D93025"/>
          <w:sz w:val="24"/>
        </w:rPr>
        <w:t>*</w:t>
      </w:r>
    </w:p>
    <w:p w14:paraId="458EF573" w14:textId="77777777" w:rsidR="00833665" w:rsidRDefault="00FC6810">
      <w:pPr>
        <w:spacing w:after="349" w:line="295" w:lineRule="auto"/>
        <w:ind w:left="643" w:right="10"/>
      </w:pPr>
      <w:proofErr w:type="spellStart"/>
      <w:r>
        <w:rPr>
          <w:sz w:val="24"/>
        </w:rPr>
        <w:t>anteriores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incluind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osiçõe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realizadas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apresentações</w:t>
      </w:r>
      <w:proofErr w:type="spellEnd"/>
      <w:r>
        <w:rPr>
          <w:sz w:val="24"/>
        </w:rPr>
        <w:t>/</w:t>
      </w:r>
      <w:proofErr w:type="spellStart"/>
      <w:r>
        <w:rPr>
          <w:sz w:val="24"/>
        </w:rPr>
        <w:t>participaçã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em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conferências</w:t>
      </w:r>
      <w:proofErr w:type="spellEnd"/>
      <w:r>
        <w:rPr>
          <w:sz w:val="24"/>
        </w:rPr>
        <w:t xml:space="preserve">, etc. (300 </w:t>
      </w:r>
      <w:proofErr w:type="spellStart"/>
      <w:r>
        <w:rPr>
          <w:sz w:val="24"/>
        </w:rPr>
        <w:t>palavras</w:t>
      </w:r>
      <w:proofErr w:type="spellEnd"/>
      <w:r>
        <w:rPr>
          <w:sz w:val="24"/>
        </w:rPr>
        <w:t xml:space="preserve"> no </w:t>
      </w:r>
      <w:proofErr w:type="spellStart"/>
      <w:r>
        <w:rPr>
          <w:sz w:val="24"/>
        </w:rPr>
        <w:t>máximo</w:t>
      </w:r>
      <w:proofErr w:type="spellEnd"/>
      <w:r>
        <w:rPr>
          <w:sz w:val="24"/>
        </w:rPr>
        <w:t>)</w:t>
      </w:r>
    </w:p>
    <w:p w14:paraId="186B1246" w14:textId="77777777" w:rsidR="00833665" w:rsidRDefault="00FC6810">
      <w:pPr>
        <w:spacing w:after="420" w:line="259" w:lineRule="auto"/>
        <w:ind w:left="630" w:firstLine="0"/>
      </w:pPr>
      <w:r>
        <w:rPr>
          <w:noProof/>
          <w:color w:val="000000"/>
        </w:rPr>
        <mc:AlternateContent>
          <mc:Choice Requires="wpg">
            <w:drawing>
              <wp:inline distT="0" distB="0" distL="0" distR="0" wp14:anchorId="0D56BE5F" wp14:editId="53D202B9">
                <wp:extent cx="5441303" cy="9528"/>
                <wp:effectExtent l="0" t="0" r="0" b="0"/>
                <wp:docPr id="7425" name="Group 742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41303" cy="9528"/>
                          <a:chOff x="0" y="0"/>
                          <a:chExt cx="5441303" cy="9528"/>
                        </a:xfrm>
                      </wpg:grpSpPr>
                      <wps:wsp>
                        <wps:cNvPr id="9680" name="Shape 9680"/>
                        <wps:cNvSpPr/>
                        <wps:spPr>
                          <a:xfrm>
                            <a:off x="0" y="0"/>
                            <a:ext cx="5441303" cy="95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41303" h="9528">
                                <a:moveTo>
                                  <a:pt x="0" y="0"/>
                                </a:moveTo>
                                <a:lnTo>
                                  <a:pt x="5441303" y="0"/>
                                </a:lnTo>
                                <a:lnTo>
                                  <a:pt x="5441303" y="9528"/>
                                </a:lnTo>
                                <a:lnTo>
                                  <a:pt x="0" y="952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DC1C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425" style="width:428.449pt;height:0.750244pt;mso-position-horizontal-relative:char;mso-position-vertical-relative:line" coordsize="54413,95">
                <v:shape id="Shape 9681" style="position:absolute;width:54413;height:95;left:0;top:0;" coordsize="5441303,9528" path="m0,0l5441303,0l5441303,9528l0,9528l0,0">
                  <v:stroke weight="0pt" endcap="flat" joinstyle="miter" miterlimit="10" on="false" color="#000000" opacity="0"/>
                  <v:fill on="true" color="#bdc1c6"/>
                </v:shape>
              </v:group>
            </w:pict>
          </mc:Fallback>
        </mc:AlternateContent>
      </w:r>
    </w:p>
    <w:p w14:paraId="5EA8C492" w14:textId="77777777" w:rsidR="00833665" w:rsidRDefault="00FC6810">
      <w:pPr>
        <w:spacing w:after="420" w:line="259" w:lineRule="auto"/>
        <w:ind w:left="630" w:firstLine="0"/>
      </w:pPr>
      <w:r>
        <w:rPr>
          <w:noProof/>
          <w:color w:val="000000"/>
        </w:rPr>
        <mc:AlternateContent>
          <mc:Choice Requires="wpg">
            <w:drawing>
              <wp:inline distT="0" distB="0" distL="0" distR="0" wp14:anchorId="3ABF6699" wp14:editId="5BCFCAEE">
                <wp:extent cx="5441303" cy="9528"/>
                <wp:effectExtent l="0" t="0" r="0" b="0"/>
                <wp:docPr id="7426" name="Group 742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41303" cy="9528"/>
                          <a:chOff x="0" y="0"/>
                          <a:chExt cx="5441303" cy="9528"/>
                        </a:xfrm>
                      </wpg:grpSpPr>
                      <wps:wsp>
                        <wps:cNvPr id="9682" name="Shape 9682"/>
                        <wps:cNvSpPr/>
                        <wps:spPr>
                          <a:xfrm>
                            <a:off x="0" y="0"/>
                            <a:ext cx="5441303" cy="95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41303" h="9528">
                                <a:moveTo>
                                  <a:pt x="0" y="0"/>
                                </a:moveTo>
                                <a:lnTo>
                                  <a:pt x="5441303" y="0"/>
                                </a:lnTo>
                                <a:lnTo>
                                  <a:pt x="5441303" y="9528"/>
                                </a:lnTo>
                                <a:lnTo>
                                  <a:pt x="0" y="952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DC1C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426" style="width:428.449pt;height:0.750244pt;mso-position-horizontal-relative:char;mso-position-vertical-relative:line" coordsize="54413,95">
                <v:shape id="Shape 9683" style="position:absolute;width:54413;height:95;left:0;top:0;" coordsize="5441303,9528" path="m0,0l5441303,0l5441303,9528l0,9528l0,0">
                  <v:stroke weight="0pt" endcap="flat" joinstyle="miter" miterlimit="10" on="false" color="#000000" opacity="0"/>
                  <v:fill on="true" color="#bdc1c6"/>
                </v:shape>
              </v:group>
            </w:pict>
          </mc:Fallback>
        </mc:AlternateContent>
      </w:r>
    </w:p>
    <w:p w14:paraId="0B89F746" w14:textId="77777777" w:rsidR="00833665" w:rsidRDefault="00FC6810">
      <w:pPr>
        <w:spacing w:after="420" w:line="259" w:lineRule="auto"/>
        <w:ind w:left="630" w:firstLine="0"/>
      </w:pPr>
      <w:r>
        <w:rPr>
          <w:noProof/>
          <w:color w:val="000000"/>
        </w:rPr>
        <mc:AlternateContent>
          <mc:Choice Requires="wpg">
            <w:drawing>
              <wp:inline distT="0" distB="0" distL="0" distR="0" wp14:anchorId="4DA8F403" wp14:editId="65A5F1FA">
                <wp:extent cx="5441303" cy="9531"/>
                <wp:effectExtent l="0" t="0" r="0" b="0"/>
                <wp:docPr id="7427" name="Group 742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41303" cy="9531"/>
                          <a:chOff x="0" y="0"/>
                          <a:chExt cx="5441303" cy="9531"/>
                        </a:xfrm>
                      </wpg:grpSpPr>
                      <wps:wsp>
                        <wps:cNvPr id="9684" name="Shape 9684"/>
                        <wps:cNvSpPr/>
                        <wps:spPr>
                          <a:xfrm>
                            <a:off x="0" y="0"/>
                            <a:ext cx="5441303" cy="95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41303" h="9531">
                                <a:moveTo>
                                  <a:pt x="0" y="0"/>
                                </a:moveTo>
                                <a:lnTo>
                                  <a:pt x="5441303" y="0"/>
                                </a:lnTo>
                                <a:lnTo>
                                  <a:pt x="5441303" y="9531"/>
                                </a:lnTo>
                                <a:lnTo>
                                  <a:pt x="0" y="953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DC1C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427" style="width:428.449pt;height:0.750488pt;mso-position-horizontal-relative:char;mso-position-vertical-relative:line" coordsize="54413,95">
                <v:shape id="Shape 9685" style="position:absolute;width:54413;height:95;left:0;top:0;" coordsize="5441303,9531" path="m0,0l5441303,0l5441303,9531l0,9531l0,0">
                  <v:stroke weight="0pt" endcap="flat" joinstyle="miter" miterlimit="10" on="false" color="#000000" opacity="0"/>
                  <v:fill on="true" color="#bdc1c6"/>
                </v:shape>
              </v:group>
            </w:pict>
          </mc:Fallback>
        </mc:AlternateContent>
      </w:r>
    </w:p>
    <w:p w14:paraId="46DFF0ED" w14:textId="77777777" w:rsidR="00833665" w:rsidRDefault="00FC6810">
      <w:pPr>
        <w:spacing w:after="420" w:line="259" w:lineRule="auto"/>
        <w:ind w:left="630" w:firstLine="0"/>
      </w:pPr>
      <w:r>
        <w:rPr>
          <w:noProof/>
          <w:color w:val="000000"/>
        </w:rPr>
        <mc:AlternateContent>
          <mc:Choice Requires="wpg">
            <w:drawing>
              <wp:inline distT="0" distB="0" distL="0" distR="0" wp14:anchorId="2A40EA53" wp14:editId="176A3837">
                <wp:extent cx="5441303" cy="9528"/>
                <wp:effectExtent l="0" t="0" r="0" b="0"/>
                <wp:docPr id="7428" name="Group 742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41303" cy="9528"/>
                          <a:chOff x="0" y="0"/>
                          <a:chExt cx="5441303" cy="9528"/>
                        </a:xfrm>
                      </wpg:grpSpPr>
                      <wps:wsp>
                        <wps:cNvPr id="9686" name="Shape 9686"/>
                        <wps:cNvSpPr/>
                        <wps:spPr>
                          <a:xfrm>
                            <a:off x="0" y="0"/>
                            <a:ext cx="5441303" cy="95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41303" h="9528">
                                <a:moveTo>
                                  <a:pt x="0" y="0"/>
                                </a:moveTo>
                                <a:lnTo>
                                  <a:pt x="5441303" y="0"/>
                                </a:lnTo>
                                <a:lnTo>
                                  <a:pt x="5441303" y="9528"/>
                                </a:lnTo>
                                <a:lnTo>
                                  <a:pt x="0" y="952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DC1C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428" style="width:428.449pt;height:0.750244pt;mso-position-horizontal-relative:char;mso-position-vertical-relative:line" coordsize="54413,95">
                <v:shape id="Shape 9687" style="position:absolute;width:54413;height:95;left:0;top:0;" coordsize="5441303,9528" path="m0,0l5441303,0l5441303,9528l0,9528l0,0">
                  <v:stroke weight="0pt" endcap="flat" joinstyle="miter" miterlimit="10" on="false" color="#000000" opacity="0"/>
                  <v:fill on="true" color="#bdc1c6"/>
                </v:shape>
              </v:group>
            </w:pict>
          </mc:Fallback>
        </mc:AlternateContent>
      </w:r>
    </w:p>
    <w:p w14:paraId="2C0AA1E4" w14:textId="77777777" w:rsidR="00F035B5" w:rsidRDefault="00F035B5" w:rsidP="00F035B5">
      <w:pPr>
        <w:spacing w:after="0" w:line="259" w:lineRule="auto"/>
        <w:ind w:left="630" w:right="-149" w:firstLine="0"/>
      </w:pPr>
      <w:proofErr w:type="spellStart"/>
      <w:r w:rsidRPr="00F035B5">
        <w:lastRenderedPageBreak/>
        <w:t>Detalhes</w:t>
      </w:r>
      <w:proofErr w:type="spellEnd"/>
      <w:r w:rsidRPr="00F035B5">
        <w:t xml:space="preserve"> da </w:t>
      </w:r>
      <w:proofErr w:type="spellStart"/>
      <w:r w:rsidRPr="00F035B5">
        <w:t>Proposta</w:t>
      </w:r>
      <w:proofErr w:type="spellEnd"/>
      <w:r w:rsidRPr="00F035B5">
        <w:t xml:space="preserve"> da </w:t>
      </w:r>
      <w:proofErr w:type="spellStart"/>
      <w:r w:rsidRPr="00F035B5">
        <w:t>Pesquisa</w:t>
      </w:r>
      <w:proofErr w:type="spellEnd"/>
      <w:r>
        <w:t xml:space="preserve">. </w:t>
      </w:r>
    </w:p>
    <w:p w14:paraId="182A8C4A" w14:textId="13187344" w:rsidR="00833665" w:rsidRDefault="00F035B5" w:rsidP="00F035B5">
      <w:pPr>
        <w:spacing w:after="0" w:line="259" w:lineRule="auto"/>
        <w:ind w:left="630" w:right="-149" w:firstLine="0"/>
      </w:pPr>
      <w:r>
        <w:rPr>
          <w:rFonts w:ascii="Roboto" w:hAnsi="Roboto"/>
          <w:shd w:val="clear" w:color="auto" w:fill="FFFFFF"/>
        </w:rPr>
        <w:t xml:space="preserve">Por </w:t>
      </w:r>
      <w:proofErr w:type="spellStart"/>
      <w:r>
        <w:rPr>
          <w:rFonts w:ascii="Roboto" w:hAnsi="Roboto"/>
          <w:shd w:val="clear" w:color="auto" w:fill="FFFFFF"/>
        </w:rPr>
        <w:t>favor</w:t>
      </w:r>
      <w:proofErr w:type="spellEnd"/>
      <w:r>
        <w:rPr>
          <w:rFonts w:ascii="Roboto" w:hAnsi="Roboto"/>
          <w:shd w:val="clear" w:color="auto" w:fill="FFFFFF"/>
        </w:rPr>
        <w:t xml:space="preserve"> </w:t>
      </w:r>
      <w:proofErr w:type="spellStart"/>
      <w:r>
        <w:rPr>
          <w:rFonts w:ascii="Roboto" w:hAnsi="Roboto"/>
          <w:shd w:val="clear" w:color="auto" w:fill="FFFFFF"/>
        </w:rPr>
        <w:t>preencha</w:t>
      </w:r>
      <w:proofErr w:type="spellEnd"/>
      <w:r>
        <w:rPr>
          <w:rFonts w:ascii="Roboto" w:hAnsi="Roboto"/>
          <w:shd w:val="clear" w:color="auto" w:fill="FFFFFF"/>
        </w:rPr>
        <w:t xml:space="preserve"> </w:t>
      </w:r>
      <w:proofErr w:type="spellStart"/>
      <w:r>
        <w:rPr>
          <w:rFonts w:ascii="Roboto" w:hAnsi="Roboto"/>
          <w:shd w:val="clear" w:color="auto" w:fill="FFFFFF"/>
        </w:rPr>
        <w:t>todos</w:t>
      </w:r>
      <w:proofErr w:type="spellEnd"/>
      <w:r>
        <w:rPr>
          <w:rFonts w:ascii="Roboto" w:hAnsi="Roboto"/>
          <w:shd w:val="clear" w:color="auto" w:fill="FFFFFF"/>
        </w:rPr>
        <w:t xml:space="preserve"> </w:t>
      </w:r>
      <w:proofErr w:type="spellStart"/>
      <w:r>
        <w:rPr>
          <w:rFonts w:ascii="Roboto" w:hAnsi="Roboto"/>
          <w:shd w:val="clear" w:color="auto" w:fill="FFFFFF"/>
        </w:rPr>
        <w:t>os</w:t>
      </w:r>
      <w:proofErr w:type="spellEnd"/>
      <w:r>
        <w:rPr>
          <w:rFonts w:ascii="Roboto" w:hAnsi="Roboto"/>
          <w:shd w:val="clear" w:color="auto" w:fill="FFFFFF"/>
        </w:rPr>
        <w:t xml:space="preserve"> </w:t>
      </w:r>
      <w:proofErr w:type="spellStart"/>
      <w:r>
        <w:rPr>
          <w:rFonts w:ascii="Roboto" w:hAnsi="Roboto"/>
          <w:shd w:val="clear" w:color="auto" w:fill="FFFFFF"/>
        </w:rPr>
        <w:t>campos</w:t>
      </w:r>
      <w:proofErr w:type="spellEnd"/>
      <w:r>
        <w:rPr>
          <w:rFonts w:ascii="Roboto" w:hAnsi="Roboto"/>
          <w:shd w:val="clear" w:color="auto" w:fill="FFFFFF"/>
        </w:rPr>
        <w:t xml:space="preserve"> </w:t>
      </w:r>
      <w:proofErr w:type="spellStart"/>
      <w:r>
        <w:rPr>
          <w:rFonts w:ascii="Roboto" w:hAnsi="Roboto"/>
          <w:shd w:val="clear" w:color="auto" w:fill="FFFFFF"/>
        </w:rPr>
        <w:t>obrigatórios</w:t>
      </w:r>
      <w:proofErr w:type="spellEnd"/>
      <w:r>
        <w:rPr>
          <w:rFonts w:ascii="Roboto" w:hAnsi="Roboto"/>
          <w:shd w:val="clear" w:color="auto" w:fill="FFFFFF"/>
        </w:rPr>
        <w:t>.</w:t>
      </w:r>
    </w:p>
    <w:p w14:paraId="3354C4B5" w14:textId="77777777" w:rsidR="00833665" w:rsidRDefault="00FC6810">
      <w:pPr>
        <w:numPr>
          <w:ilvl w:val="0"/>
          <w:numId w:val="3"/>
        </w:numPr>
        <w:spacing w:after="349" w:line="295" w:lineRule="auto"/>
        <w:ind w:right="10" w:hanging="633"/>
      </w:pPr>
      <w:proofErr w:type="spellStart"/>
      <w:r>
        <w:rPr>
          <w:sz w:val="24"/>
        </w:rPr>
        <w:t>Título</w:t>
      </w:r>
      <w:proofErr w:type="spellEnd"/>
      <w:r>
        <w:rPr>
          <w:sz w:val="24"/>
        </w:rPr>
        <w:t xml:space="preserve"> da </w:t>
      </w:r>
      <w:proofErr w:type="spellStart"/>
      <w:r>
        <w:rPr>
          <w:sz w:val="24"/>
        </w:rPr>
        <w:t>proposta</w:t>
      </w:r>
      <w:proofErr w:type="spellEnd"/>
      <w:r>
        <w:rPr>
          <w:sz w:val="24"/>
        </w:rPr>
        <w:t xml:space="preserve"> da </w:t>
      </w:r>
      <w:proofErr w:type="spellStart"/>
      <w:r>
        <w:rPr>
          <w:sz w:val="24"/>
        </w:rPr>
        <w:t>pesquisa</w:t>
      </w:r>
      <w:proofErr w:type="spellEnd"/>
      <w:r>
        <w:rPr>
          <w:sz w:val="24"/>
        </w:rPr>
        <w:t xml:space="preserve"> </w:t>
      </w:r>
      <w:r>
        <w:rPr>
          <w:color w:val="D93025"/>
          <w:sz w:val="24"/>
        </w:rPr>
        <w:t>*</w:t>
      </w:r>
    </w:p>
    <w:p w14:paraId="560B14B7" w14:textId="77777777" w:rsidR="00833665" w:rsidRDefault="00FC6810">
      <w:pPr>
        <w:spacing w:after="420" w:line="259" w:lineRule="auto"/>
        <w:ind w:left="630" w:firstLine="0"/>
      </w:pPr>
      <w:r>
        <w:rPr>
          <w:noProof/>
          <w:color w:val="000000"/>
        </w:rPr>
        <mc:AlternateContent>
          <mc:Choice Requires="wpg">
            <w:drawing>
              <wp:inline distT="0" distB="0" distL="0" distR="0" wp14:anchorId="7A467207" wp14:editId="7B9171A6">
                <wp:extent cx="5441303" cy="9531"/>
                <wp:effectExtent l="0" t="0" r="0" b="0"/>
                <wp:docPr id="7430" name="Group 74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41303" cy="9531"/>
                          <a:chOff x="0" y="0"/>
                          <a:chExt cx="5441303" cy="9531"/>
                        </a:xfrm>
                      </wpg:grpSpPr>
                      <wps:wsp>
                        <wps:cNvPr id="9738" name="Shape 9738"/>
                        <wps:cNvSpPr/>
                        <wps:spPr>
                          <a:xfrm>
                            <a:off x="0" y="0"/>
                            <a:ext cx="5441303" cy="95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41303" h="9531">
                                <a:moveTo>
                                  <a:pt x="0" y="0"/>
                                </a:moveTo>
                                <a:lnTo>
                                  <a:pt x="5441303" y="0"/>
                                </a:lnTo>
                                <a:lnTo>
                                  <a:pt x="5441303" y="9531"/>
                                </a:lnTo>
                                <a:lnTo>
                                  <a:pt x="0" y="953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DC1C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430" style="width:428.449pt;height:0.750488pt;mso-position-horizontal-relative:char;mso-position-vertical-relative:line" coordsize="54413,95">
                <v:shape id="Shape 9739" style="position:absolute;width:54413;height:95;left:0;top:0;" coordsize="5441303,9531" path="m0,0l5441303,0l5441303,9531l0,9531l0,0">
                  <v:stroke weight="0pt" endcap="flat" joinstyle="miter" miterlimit="10" on="false" color="#000000" opacity="0"/>
                  <v:fill on="true" color="#bdc1c6"/>
                </v:shape>
              </v:group>
            </w:pict>
          </mc:Fallback>
        </mc:AlternateContent>
      </w:r>
    </w:p>
    <w:p w14:paraId="02269CD5" w14:textId="77777777" w:rsidR="00833665" w:rsidRDefault="00FC6810">
      <w:pPr>
        <w:spacing w:after="420" w:line="259" w:lineRule="auto"/>
        <w:ind w:left="630" w:firstLine="0"/>
      </w:pPr>
      <w:r>
        <w:rPr>
          <w:noProof/>
          <w:color w:val="000000"/>
        </w:rPr>
        <mc:AlternateContent>
          <mc:Choice Requires="wpg">
            <w:drawing>
              <wp:inline distT="0" distB="0" distL="0" distR="0" wp14:anchorId="15C1D7EE" wp14:editId="48858B38">
                <wp:extent cx="5441303" cy="9528"/>
                <wp:effectExtent l="0" t="0" r="0" b="0"/>
                <wp:docPr id="7431" name="Group 743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41303" cy="9528"/>
                          <a:chOff x="0" y="0"/>
                          <a:chExt cx="5441303" cy="9528"/>
                        </a:xfrm>
                      </wpg:grpSpPr>
                      <wps:wsp>
                        <wps:cNvPr id="9740" name="Shape 9740"/>
                        <wps:cNvSpPr/>
                        <wps:spPr>
                          <a:xfrm>
                            <a:off x="0" y="0"/>
                            <a:ext cx="5441303" cy="95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41303" h="9528">
                                <a:moveTo>
                                  <a:pt x="0" y="0"/>
                                </a:moveTo>
                                <a:lnTo>
                                  <a:pt x="5441303" y="0"/>
                                </a:lnTo>
                                <a:lnTo>
                                  <a:pt x="5441303" y="9528"/>
                                </a:lnTo>
                                <a:lnTo>
                                  <a:pt x="0" y="952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DC1C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431" style="width:428.449pt;height:0.750244pt;mso-position-horizontal-relative:char;mso-position-vertical-relative:line" coordsize="54413,95">
                <v:shape id="Shape 9741" style="position:absolute;width:54413;height:95;left:0;top:0;" coordsize="5441303,9528" path="m0,0l5441303,0l5441303,9528l0,9528l0,0">
                  <v:stroke weight="0pt" endcap="flat" joinstyle="miter" miterlimit="10" on="false" color="#000000" opacity="0"/>
                  <v:fill on="true" color="#bdc1c6"/>
                </v:shape>
              </v:group>
            </w:pict>
          </mc:Fallback>
        </mc:AlternateContent>
      </w:r>
    </w:p>
    <w:p w14:paraId="0535784B" w14:textId="5B43CCD6" w:rsidR="00833665" w:rsidRDefault="00F035B5">
      <w:pPr>
        <w:numPr>
          <w:ilvl w:val="0"/>
          <w:numId w:val="3"/>
        </w:numPr>
        <w:spacing w:after="600" w:line="295" w:lineRule="auto"/>
        <w:ind w:right="10" w:hanging="633"/>
      </w:pPr>
      <w:r>
        <w:rPr>
          <w:sz w:val="24"/>
        </w:rPr>
        <w:t>P</w:t>
      </w:r>
      <w:r w:rsidR="00FC6810">
        <w:rPr>
          <w:sz w:val="24"/>
        </w:rPr>
        <w:t xml:space="preserve">aís </w:t>
      </w:r>
      <w:proofErr w:type="spellStart"/>
      <w:r w:rsidR="00FC6810">
        <w:rPr>
          <w:sz w:val="24"/>
        </w:rPr>
        <w:t>onde</w:t>
      </w:r>
      <w:proofErr w:type="spellEnd"/>
      <w:r w:rsidR="00FC6810">
        <w:rPr>
          <w:sz w:val="24"/>
        </w:rPr>
        <w:t xml:space="preserve"> a </w:t>
      </w:r>
      <w:proofErr w:type="spellStart"/>
      <w:r w:rsidR="00FC6810">
        <w:rPr>
          <w:sz w:val="24"/>
        </w:rPr>
        <w:t>pesquisa</w:t>
      </w:r>
      <w:proofErr w:type="spellEnd"/>
      <w:r w:rsidR="00FC6810">
        <w:rPr>
          <w:sz w:val="24"/>
        </w:rPr>
        <w:t xml:space="preserve"> </w:t>
      </w:r>
      <w:proofErr w:type="spellStart"/>
      <w:r w:rsidR="00FC6810">
        <w:rPr>
          <w:sz w:val="24"/>
        </w:rPr>
        <w:t>será</w:t>
      </w:r>
      <w:proofErr w:type="spellEnd"/>
      <w:r w:rsidR="00FC6810">
        <w:rPr>
          <w:sz w:val="24"/>
        </w:rPr>
        <w:t xml:space="preserve"> </w:t>
      </w:r>
      <w:proofErr w:type="spellStart"/>
      <w:r w:rsidR="00FC6810">
        <w:rPr>
          <w:sz w:val="24"/>
        </w:rPr>
        <w:t>realizada</w:t>
      </w:r>
      <w:proofErr w:type="spellEnd"/>
      <w:r w:rsidR="00FC6810">
        <w:rPr>
          <w:sz w:val="24"/>
        </w:rPr>
        <w:t xml:space="preserve"> (</w:t>
      </w:r>
      <w:proofErr w:type="spellStart"/>
      <w:r w:rsidR="00FC6810">
        <w:rPr>
          <w:sz w:val="24"/>
        </w:rPr>
        <w:t>separar</w:t>
      </w:r>
      <w:proofErr w:type="spellEnd"/>
      <w:r w:rsidR="00FC6810">
        <w:rPr>
          <w:sz w:val="24"/>
        </w:rPr>
        <w:t xml:space="preserve"> com </w:t>
      </w:r>
      <w:proofErr w:type="spellStart"/>
      <w:r w:rsidR="00FC6810">
        <w:rPr>
          <w:sz w:val="24"/>
        </w:rPr>
        <w:t>vírgulas</w:t>
      </w:r>
      <w:proofErr w:type="spellEnd"/>
      <w:r w:rsidR="00FC6810">
        <w:rPr>
          <w:sz w:val="24"/>
        </w:rPr>
        <w:t xml:space="preserve"> se </w:t>
      </w:r>
      <w:proofErr w:type="spellStart"/>
      <w:r w:rsidR="00FC6810">
        <w:rPr>
          <w:sz w:val="24"/>
        </w:rPr>
        <w:t>houver</w:t>
      </w:r>
      <w:proofErr w:type="spellEnd"/>
      <w:r w:rsidR="00FC6810">
        <w:rPr>
          <w:sz w:val="24"/>
        </w:rPr>
        <w:t xml:space="preserve"> </w:t>
      </w:r>
      <w:proofErr w:type="spellStart"/>
      <w:r w:rsidR="00FC6810">
        <w:rPr>
          <w:sz w:val="24"/>
        </w:rPr>
        <w:t>mais</w:t>
      </w:r>
      <w:proofErr w:type="spellEnd"/>
      <w:r w:rsidR="00FC6810">
        <w:rPr>
          <w:sz w:val="24"/>
        </w:rPr>
        <w:t xml:space="preserve"> que um)</w:t>
      </w:r>
    </w:p>
    <w:p w14:paraId="6F547E14" w14:textId="77777777" w:rsidR="00833665" w:rsidRDefault="00FC6810">
      <w:pPr>
        <w:spacing w:after="420" w:line="259" w:lineRule="auto"/>
        <w:ind w:left="630" w:firstLine="0"/>
      </w:pPr>
      <w:r>
        <w:rPr>
          <w:noProof/>
          <w:color w:val="000000"/>
        </w:rPr>
        <mc:AlternateContent>
          <mc:Choice Requires="wpg">
            <w:drawing>
              <wp:inline distT="0" distB="0" distL="0" distR="0" wp14:anchorId="19D089C4" wp14:editId="7041E0AB">
                <wp:extent cx="5441303" cy="9531"/>
                <wp:effectExtent l="0" t="0" r="0" b="0"/>
                <wp:docPr id="8403" name="Group 840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41303" cy="9531"/>
                          <a:chOff x="0" y="0"/>
                          <a:chExt cx="5441303" cy="9531"/>
                        </a:xfrm>
                      </wpg:grpSpPr>
                      <wps:wsp>
                        <wps:cNvPr id="9744" name="Shape 9744"/>
                        <wps:cNvSpPr/>
                        <wps:spPr>
                          <a:xfrm>
                            <a:off x="0" y="0"/>
                            <a:ext cx="5441303" cy="95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41303" h="9531">
                                <a:moveTo>
                                  <a:pt x="0" y="0"/>
                                </a:moveTo>
                                <a:lnTo>
                                  <a:pt x="5441303" y="0"/>
                                </a:lnTo>
                                <a:lnTo>
                                  <a:pt x="5441303" y="9531"/>
                                </a:lnTo>
                                <a:lnTo>
                                  <a:pt x="0" y="953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DC1C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8403" style="width:428.449pt;height:0.750488pt;mso-position-horizontal-relative:char;mso-position-vertical-relative:line" coordsize="54413,95">
                <v:shape id="Shape 9745" style="position:absolute;width:54413;height:95;left:0;top:0;" coordsize="5441303,9531" path="m0,0l5441303,0l5441303,9531l0,9531l0,0">
                  <v:stroke weight="0pt" endcap="flat" joinstyle="miter" miterlimit="10" on="false" color="#000000" opacity="0"/>
                  <v:fill on="true" color="#bdc1c6"/>
                </v:shape>
              </v:group>
            </w:pict>
          </mc:Fallback>
        </mc:AlternateContent>
      </w:r>
    </w:p>
    <w:p w14:paraId="1775C53F" w14:textId="77777777" w:rsidR="00833665" w:rsidRDefault="00FC6810">
      <w:pPr>
        <w:spacing w:after="420" w:line="259" w:lineRule="auto"/>
        <w:ind w:left="630" w:firstLine="0"/>
      </w:pPr>
      <w:r>
        <w:rPr>
          <w:noProof/>
          <w:color w:val="000000"/>
        </w:rPr>
        <mc:AlternateContent>
          <mc:Choice Requires="wpg">
            <w:drawing>
              <wp:inline distT="0" distB="0" distL="0" distR="0" wp14:anchorId="2A54F05E" wp14:editId="1795FD86">
                <wp:extent cx="5441303" cy="9528"/>
                <wp:effectExtent l="0" t="0" r="0" b="0"/>
                <wp:docPr id="8404" name="Group 840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41303" cy="9528"/>
                          <a:chOff x="0" y="0"/>
                          <a:chExt cx="5441303" cy="9528"/>
                        </a:xfrm>
                      </wpg:grpSpPr>
                      <wps:wsp>
                        <wps:cNvPr id="9746" name="Shape 9746"/>
                        <wps:cNvSpPr/>
                        <wps:spPr>
                          <a:xfrm>
                            <a:off x="0" y="0"/>
                            <a:ext cx="5441303" cy="95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41303" h="9528">
                                <a:moveTo>
                                  <a:pt x="0" y="0"/>
                                </a:moveTo>
                                <a:lnTo>
                                  <a:pt x="5441303" y="0"/>
                                </a:lnTo>
                                <a:lnTo>
                                  <a:pt x="5441303" y="9528"/>
                                </a:lnTo>
                                <a:lnTo>
                                  <a:pt x="0" y="952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DC1C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8404" style="width:428.449pt;height:0.750244pt;mso-position-horizontal-relative:char;mso-position-vertical-relative:line" coordsize="54413,95">
                <v:shape id="Shape 9747" style="position:absolute;width:54413;height:95;left:0;top:0;" coordsize="5441303,9528" path="m0,0l5441303,0l5441303,9528l0,9528l0,0">
                  <v:stroke weight="0pt" endcap="flat" joinstyle="miter" miterlimit="10" on="false" color="#000000" opacity="0"/>
                  <v:fill on="true" color="#bdc1c6"/>
                </v:shape>
              </v:group>
            </w:pict>
          </mc:Fallback>
        </mc:AlternateContent>
      </w:r>
    </w:p>
    <w:p w14:paraId="1C1CBEA8" w14:textId="5E5008C0" w:rsidR="00833665" w:rsidRDefault="00FC6810">
      <w:pPr>
        <w:spacing w:after="420" w:line="259" w:lineRule="auto"/>
        <w:ind w:left="630" w:firstLine="0"/>
      </w:pPr>
      <w:r>
        <w:rPr>
          <w:noProof/>
          <w:color w:val="000000"/>
        </w:rPr>
        <mc:AlternateContent>
          <mc:Choice Requires="wpg">
            <w:drawing>
              <wp:inline distT="0" distB="0" distL="0" distR="0" wp14:anchorId="702BBA12" wp14:editId="588E2DD0">
                <wp:extent cx="5441303" cy="9528"/>
                <wp:effectExtent l="0" t="0" r="0" b="0"/>
                <wp:docPr id="8405" name="Group 840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41303" cy="9528"/>
                          <a:chOff x="0" y="0"/>
                          <a:chExt cx="5441303" cy="9528"/>
                        </a:xfrm>
                      </wpg:grpSpPr>
                      <wps:wsp>
                        <wps:cNvPr id="9748" name="Shape 9748"/>
                        <wps:cNvSpPr/>
                        <wps:spPr>
                          <a:xfrm>
                            <a:off x="0" y="0"/>
                            <a:ext cx="5441303" cy="95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41303" h="9528">
                                <a:moveTo>
                                  <a:pt x="0" y="0"/>
                                </a:moveTo>
                                <a:lnTo>
                                  <a:pt x="5441303" y="0"/>
                                </a:lnTo>
                                <a:lnTo>
                                  <a:pt x="5441303" y="9528"/>
                                </a:lnTo>
                                <a:lnTo>
                                  <a:pt x="0" y="952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DC1C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8405" style="width:428.449pt;height:0.750244pt;mso-position-horizontal-relative:char;mso-position-vertical-relative:line" coordsize="54413,95">
                <v:shape id="Shape 9749" style="position:absolute;width:54413;height:95;left:0;top:0;" coordsize="5441303,9528" path="m0,0l5441303,0l5441303,9528l0,9528l0,0">
                  <v:stroke weight="0pt" endcap="flat" joinstyle="miter" miterlimit="10" on="false" color="#000000" opacity="0"/>
                  <v:fill on="true" color="#bdc1c6"/>
                </v:shape>
              </v:group>
            </w:pict>
          </mc:Fallback>
        </mc:AlternateContent>
      </w:r>
      <w:r w:rsidR="00F035B5">
        <w:t xml:space="preserve"> </w:t>
      </w:r>
    </w:p>
    <w:p w14:paraId="3F6C95C0" w14:textId="1FE8AC61" w:rsidR="00F035B5" w:rsidRPr="00F035B5" w:rsidRDefault="00F035B5" w:rsidP="00F035B5">
      <w:pPr>
        <w:spacing w:after="0" w:line="259" w:lineRule="auto"/>
        <w:ind w:left="630" w:firstLine="0"/>
        <w:rPr>
          <w:b/>
          <w:bCs/>
        </w:rPr>
      </w:pPr>
      <w:proofErr w:type="spellStart"/>
      <w:r w:rsidRPr="00F035B5">
        <w:rPr>
          <w:b/>
          <w:bCs/>
        </w:rPr>
        <w:t>Foco</w:t>
      </w:r>
      <w:proofErr w:type="spellEnd"/>
      <w:r w:rsidRPr="00F035B5">
        <w:rPr>
          <w:b/>
          <w:bCs/>
        </w:rPr>
        <w:t xml:space="preserve"> da </w:t>
      </w:r>
      <w:proofErr w:type="spellStart"/>
      <w:r w:rsidRPr="00F035B5">
        <w:rPr>
          <w:b/>
          <w:bCs/>
        </w:rPr>
        <w:t>Pesquisa</w:t>
      </w:r>
      <w:proofErr w:type="spellEnd"/>
    </w:p>
    <w:p w14:paraId="3C29DB7B" w14:textId="0DC3BC88" w:rsidR="00F035B5" w:rsidRDefault="00F035B5" w:rsidP="00F035B5">
      <w:pPr>
        <w:spacing w:after="0" w:line="259" w:lineRule="auto"/>
        <w:ind w:left="630" w:firstLine="0"/>
      </w:pPr>
      <w:r w:rsidRPr="00F035B5">
        <w:t xml:space="preserve">A </w:t>
      </w:r>
      <w:proofErr w:type="spellStart"/>
      <w:r w:rsidRPr="00F035B5">
        <w:t>fim</w:t>
      </w:r>
      <w:proofErr w:type="spellEnd"/>
      <w:r w:rsidRPr="00F035B5">
        <w:t xml:space="preserve"> de ser </w:t>
      </w:r>
      <w:proofErr w:type="spellStart"/>
      <w:r w:rsidRPr="00F035B5">
        <w:t>considerada</w:t>
      </w:r>
      <w:proofErr w:type="spellEnd"/>
      <w:r w:rsidRPr="00F035B5">
        <w:t xml:space="preserve"> para </w:t>
      </w:r>
      <w:proofErr w:type="spellStart"/>
      <w:r w:rsidRPr="00F035B5">
        <w:t>financiamento</w:t>
      </w:r>
      <w:proofErr w:type="spellEnd"/>
      <w:r w:rsidRPr="00F035B5">
        <w:t xml:space="preserve">, a </w:t>
      </w:r>
      <w:proofErr w:type="spellStart"/>
      <w:r w:rsidRPr="00F035B5">
        <w:t>pesquisa</w:t>
      </w:r>
      <w:proofErr w:type="spellEnd"/>
      <w:r w:rsidRPr="00F035B5">
        <w:t xml:space="preserve"> </w:t>
      </w:r>
      <w:proofErr w:type="spellStart"/>
      <w:r w:rsidRPr="00F035B5">
        <w:t>proposta</w:t>
      </w:r>
      <w:proofErr w:type="spellEnd"/>
      <w:r w:rsidRPr="00F035B5">
        <w:t xml:space="preserve"> </w:t>
      </w:r>
      <w:proofErr w:type="spellStart"/>
      <w:r w:rsidRPr="00F035B5">
        <w:t>deve</w:t>
      </w:r>
      <w:proofErr w:type="spellEnd"/>
      <w:r w:rsidRPr="00F035B5">
        <w:t xml:space="preserve"> ser </w:t>
      </w:r>
      <w:proofErr w:type="spellStart"/>
      <w:r w:rsidRPr="00F035B5">
        <w:t>informada</w:t>
      </w:r>
      <w:proofErr w:type="spellEnd"/>
      <w:r w:rsidRPr="00F035B5">
        <w:t xml:space="preserve"> </w:t>
      </w:r>
      <w:proofErr w:type="spellStart"/>
      <w:r w:rsidRPr="00F035B5">
        <w:t>pelas</w:t>
      </w:r>
      <w:proofErr w:type="spellEnd"/>
      <w:r w:rsidRPr="00F035B5">
        <w:t xml:space="preserve"> </w:t>
      </w:r>
      <w:proofErr w:type="spellStart"/>
      <w:r w:rsidRPr="00F035B5">
        <w:t>evidências</w:t>
      </w:r>
      <w:proofErr w:type="spellEnd"/>
      <w:r w:rsidRPr="00F035B5">
        <w:t xml:space="preserve"> </w:t>
      </w:r>
      <w:proofErr w:type="spellStart"/>
      <w:r w:rsidRPr="00F035B5">
        <w:t>existentes</w:t>
      </w:r>
      <w:proofErr w:type="spellEnd"/>
      <w:r w:rsidRPr="00F035B5">
        <w:t xml:space="preserve"> e </w:t>
      </w:r>
      <w:proofErr w:type="spellStart"/>
      <w:r w:rsidRPr="00F035B5">
        <w:t>pelas</w:t>
      </w:r>
      <w:proofErr w:type="spellEnd"/>
      <w:r w:rsidRPr="00F035B5">
        <w:t xml:space="preserve"> lacunas </w:t>
      </w:r>
      <w:proofErr w:type="spellStart"/>
      <w:r w:rsidRPr="00F035B5">
        <w:t>identificadas</w:t>
      </w:r>
      <w:proofErr w:type="spellEnd"/>
      <w:r w:rsidRPr="00F035B5">
        <w:t xml:space="preserve">. As </w:t>
      </w:r>
      <w:proofErr w:type="spellStart"/>
      <w:r w:rsidRPr="00F035B5">
        <w:t>propostas</w:t>
      </w:r>
      <w:proofErr w:type="spellEnd"/>
      <w:r w:rsidRPr="00F035B5">
        <w:t xml:space="preserve"> </w:t>
      </w:r>
      <w:proofErr w:type="spellStart"/>
      <w:r w:rsidRPr="00F035B5">
        <w:t>devem</w:t>
      </w:r>
      <w:proofErr w:type="spellEnd"/>
      <w:r w:rsidRPr="00F035B5">
        <w:t xml:space="preserve"> </w:t>
      </w:r>
      <w:proofErr w:type="spellStart"/>
      <w:r w:rsidRPr="00F035B5">
        <w:t>demonstrar</w:t>
      </w:r>
      <w:proofErr w:type="spellEnd"/>
      <w:r w:rsidRPr="00F035B5">
        <w:t xml:space="preserve"> um </w:t>
      </w:r>
      <w:proofErr w:type="spellStart"/>
      <w:r w:rsidRPr="00F035B5">
        <w:t>potencial</w:t>
      </w:r>
      <w:proofErr w:type="spellEnd"/>
      <w:r w:rsidRPr="00F035B5">
        <w:t xml:space="preserve"> </w:t>
      </w:r>
      <w:proofErr w:type="spellStart"/>
      <w:r w:rsidRPr="00F035B5">
        <w:t>considerável</w:t>
      </w:r>
      <w:proofErr w:type="spellEnd"/>
      <w:r w:rsidRPr="00F035B5">
        <w:t xml:space="preserve"> para </w:t>
      </w:r>
      <w:proofErr w:type="spellStart"/>
      <w:r w:rsidRPr="00F035B5">
        <w:t>informar</w:t>
      </w:r>
      <w:proofErr w:type="spellEnd"/>
      <w:r w:rsidRPr="00F035B5">
        <w:t xml:space="preserve"> </w:t>
      </w:r>
      <w:proofErr w:type="spellStart"/>
      <w:r w:rsidRPr="00F035B5">
        <w:t>ou</w:t>
      </w:r>
      <w:proofErr w:type="spellEnd"/>
      <w:r w:rsidRPr="00F035B5">
        <w:t xml:space="preserve"> </w:t>
      </w:r>
      <w:proofErr w:type="spellStart"/>
      <w:r w:rsidRPr="00F035B5">
        <w:t>desenvolver</w:t>
      </w:r>
      <w:proofErr w:type="spellEnd"/>
      <w:r w:rsidRPr="00F035B5">
        <w:t xml:space="preserve"> </w:t>
      </w:r>
      <w:proofErr w:type="spellStart"/>
      <w:r w:rsidRPr="00F035B5">
        <w:t>actividades</w:t>
      </w:r>
      <w:proofErr w:type="spellEnd"/>
      <w:r w:rsidRPr="00F035B5">
        <w:t xml:space="preserve"> de </w:t>
      </w:r>
      <w:proofErr w:type="spellStart"/>
      <w:r w:rsidRPr="00F035B5">
        <w:t>pesquisa</w:t>
      </w:r>
      <w:proofErr w:type="spellEnd"/>
      <w:r w:rsidRPr="00F035B5">
        <w:t xml:space="preserve">. A </w:t>
      </w:r>
      <w:proofErr w:type="spellStart"/>
      <w:r w:rsidRPr="00F035B5">
        <w:t>duração</w:t>
      </w:r>
      <w:proofErr w:type="spellEnd"/>
      <w:r w:rsidRPr="00F035B5">
        <w:t xml:space="preserve"> do </w:t>
      </w:r>
      <w:proofErr w:type="spellStart"/>
      <w:r w:rsidRPr="00F035B5">
        <w:t>programa</w:t>
      </w:r>
      <w:proofErr w:type="spellEnd"/>
      <w:r w:rsidRPr="00F035B5">
        <w:t xml:space="preserve"> </w:t>
      </w:r>
      <w:proofErr w:type="spellStart"/>
      <w:r w:rsidRPr="00F035B5">
        <w:t>desta</w:t>
      </w:r>
      <w:proofErr w:type="spellEnd"/>
      <w:r w:rsidRPr="00F035B5">
        <w:t xml:space="preserve"> </w:t>
      </w:r>
      <w:proofErr w:type="spellStart"/>
      <w:r w:rsidRPr="00F035B5">
        <w:t>edição</w:t>
      </w:r>
      <w:proofErr w:type="spellEnd"/>
      <w:r w:rsidRPr="00F035B5">
        <w:t xml:space="preserve"> é de 10 meses. </w:t>
      </w:r>
      <w:proofErr w:type="spellStart"/>
      <w:r w:rsidRPr="00F035B5">
        <w:t>Os</w:t>
      </w:r>
      <w:proofErr w:type="spellEnd"/>
      <w:r w:rsidRPr="00F035B5">
        <w:t xml:space="preserve"> </w:t>
      </w:r>
      <w:proofErr w:type="spellStart"/>
      <w:r w:rsidRPr="00F035B5">
        <w:t>candidatos</w:t>
      </w:r>
      <w:proofErr w:type="spellEnd"/>
      <w:r w:rsidRPr="00F035B5">
        <w:t xml:space="preserve"> </w:t>
      </w:r>
      <w:proofErr w:type="spellStart"/>
      <w:r w:rsidRPr="00F035B5">
        <w:t>devem</w:t>
      </w:r>
      <w:proofErr w:type="spellEnd"/>
      <w:r w:rsidRPr="00F035B5">
        <w:t xml:space="preserve">, </w:t>
      </w:r>
      <w:proofErr w:type="spellStart"/>
      <w:r w:rsidRPr="00F035B5">
        <w:t>portanto</w:t>
      </w:r>
      <w:proofErr w:type="spellEnd"/>
      <w:r w:rsidRPr="00F035B5">
        <w:t xml:space="preserve">, </w:t>
      </w:r>
      <w:proofErr w:type="spellStart"/>
      <w:r w:rsidRPr="00F035B5">
        <w:t>fornecer</w:t>
      </w:r>
      <w:proofErr w:type="spellEnd"/>
      <w:r w:rsidRPr="00F035B5">
        <w:t xml:space="preserve"> </w:t>
      </w:r>
      <w:proofErr w:type="spellStart"/>
      <w:r w:rsidRPr="00F035B5">
        <w:t>evidências</w:t>
      </w:r>
      <w:proofErr w:type="spellEnd"/>
      <w:r w:rsidRPr="00F035B5">
        <w:t xml:space="preserve"> </w:t>
      </w:r>
      <w:proofErr w:type="spellStart"/>
      <w:r w:rsidRPr="00F035B5">
        <w:t>claras</w:t>
      </w:r>
      <w:proofErr w:type="spellEnd"/>
      <w:r w:rsidRPr="00F035B5">
        <w:t xml:space="preserve">, </w:t>
      </w:r>
      <w:proofErr w:type="spellStart"/>
      <w:r w:rsidRPr="00F035B5">
        <w:t>indicando</w:t>
      </w:r>
      <w:proofErr w:type="spellEnd"/>
      <w:r w:rsidRPr="00F035B5">
        <w:t xml:space="preserve"> </w:t>
      </w:r>
      <w:proofErr w:type="spellStart"/>
      <w:r w:rsidRPr="00F035B5">
        <w:t>variáveis</w:t>
      </w:r>
      <w:proofErr w:type="spellEnd"/>
      <w:r w:rsidRPr="00F035B5">
        <w:t xml:space="preserve"> </w:t>
      </w:r>
      <w:proofErr w:type="spellStart"/>
      <w:r w:rsidRPr="00F035B5">
        <w:t>específicas</w:t>
      </w:r>
      <w:proofErr w:type="spellEnd"/>
      <w:r w:rsidRPr="00F035B5">
        <w:t xml:space="preserve"> que </w:t>
      </w:r>
      <w:proofErr w:type="spellStart"/>
      <w:r w:rsidRPr="00F035B5">
        <w:t>garantam</w:t>
      </w:r>
      <w:proofErr w:type="spellEnd"/>
      <w:r w:rsidRPr="00F035B5">
        <w:t xml:space="preserve"> a </w:t>
      </w:r>
      <w:proofErr w:type="spellStart"/>
      <w:r w:rsidRPr="00F035B5">
        <w:t>conclusão</w:t>
      </w:r>
      <w:proofErr w:type="spellEnd"/>
      <w:r w:rsidRPr="00F035B5">
        <w:t xml:space="preserve"> dos </w:t>
      </w:r>
      <w:proofErr w:type="spellStart"/>
      <w:r w:rsidRPr="00F035B5">
        <w:t>projectos</w:t>
      </w:r>
      <w:proofErr w:type="spellEnd"/>
      <w:r w:rsidRPr="00F035B5">
        <w:t xml:space="preserve"> </w:t>
      </w:r>
      <w:proofErr w:type="spellStart"/>
      <w:r w:rsidRPr="00F035B5">
        <w:t>dentro</w:t>
      </w:r>
      <w:proofErr w:type="spellEnd"/>
      <w:r w:rsidRPr="00F035B5">
        <w:t xml:space="preserve"> do </w:t>
      </w:r>
      <w:proofErr w:type="spellStart"/>
      <w:r w:rsidRPr="00F035B5">
        <w:t>prazo</w:t>
      </w:r>
      <w:proofErr w:type="spellEnd"/>
      <w:r w:rsidRPr="00F035B5">
        <w:t xml:space="preserve"> de 10 meses do </w:t>
      </w:r>
      <w:proofErr w:type="spellStart"/>
      <w:r w:rsidRPr="00F035B5">
        <w:t>programa</w:t>
      </w:r>
      <w:proofErr w:type="spellEnd"/>
      <w:r w:rsidRPr="00F035B5">
        <w:t xml:space="preserve">. As </w:t>
      </w:r>
      <w:proofErr w:type="spellStart"/>
      <w:r w:rsidRPr="00F035B5">
        <w:t>propostas</w:t>
      </w:r>
      <w:proofErr w:type="spellEnd"/>
      <w:r w:rsidRPr="00F035B5">
        <w:t xml:space="preserve"> </w:t>
      </w:r>
      <w:proofErr w:type="spellStart"/>
      <w:r w:rsidRPr="00F035B5">
        <w:t>devem</w:t>
      </w:r>
      <w:proofErr w:type="spellEnd"/>
      <w:r w:rsidRPr="00F035B5">
        <w:t xml:space="preserve"> </w:t>
      </w:r>
      <w:proofErr w:type="spellStart"/>
      <w:r w:rsidRPr="00F035B5">
        <w:t>centrar</w:t>
      </w:r>
      <w:proofErr w:type="spellEnd"/>
      <w:r w:rsidRPr="00F035B5">
        <w:t xml:space="preserve">-se </w:t>
      </w:r>
      <w:proofErr w:type="spellStart"/>
      <w:r w:rsidRPr="00F035B5">
        <w:t>nas</w:t>
      </w:r>
      <w:proofErr w:type="spellEnd"/>
      <w:r w:rsidRPr="00F035B5">
        <w:t xml:space="preserve"> </w:t>
      </w:r>
      <w:proofErr w:type="spellStart"/>
      <w:r w:rsidRPr="00F035B5">
        <w:t>cinco</w:t>
      </w:r>
      <w:proofErr w:type="spellEnd"/>
      <w:r w:rsidRPr="00F035B5">
        <w:t xml:space="preserve"> DTN de </w:t>
      </w:r>
      <w:proofErr w:type="spellStart"/>
      <w:r w:rsidRPr="00F035B5">
        <w:t>prevenção-quimioterapia</w:t>
      </w:r>
      <w:proofErr w:type="spellEnd"/>
      <w:r w:rsidRPr="00F035B5">
        <w:t xml:space="preserve"> (PC): </w:t>
      </w:r>
      <w:proofErr w:type="spellStart"/>
      <w:r w:rsidRPr="00F035B5">
        <w:t>filaríase</w:t>
      </w:r>
      <w:proofErr w:type="spellEnd"/>
      <w:r w:rsidRPr="00F035B5">
        <w:t> </w:t>
      </w:r>
      <w:proofErr w:type="spellStart"/>
      <w:r w:rsidRPr="00F035B5">
        <w:t>linfática</w:t>
      </w:r>
      <w:proofErr w:type="spellEnd"/>
      <w:r w:rsidRPr="00F035B5">
        <w:t xml:space="preserve">, </w:t>
      </w:r>
      <w:proofErr w:type="spellStart"/>
      <w:r w:rsidRPr="00F035B5">
        <w:t>oncocercíase</w:t>
      </w:r>
      <w:proofErr w:type="spellEnd"/>
      <w:r w:rsidRPr="00F035B5">
        <w:t xml:space="preserve">, </w:t>
      </w:r>
      <w:proofErr w:type="spellStart"/>
      <w:r w:rsidRPr="00F035B5">
        <w:t>parasitoses</w:t>
      </w:r>
      <w:proofErr w:type="spellEnd"/>
      <w:r w:rsidRPr="00F035B5">
        <w:t xml:space="preserve">, </w:t>
      </w:r>
      <w:proofErr w:type="spellStart"/>
      <w:r w:rsidRPr="00F035B5">
        <w:t>esquistossomose</w:t>
      </w:r>
      <w:proofErr w:type="spellEnd"/>
      <w:r w:rsidRPr="00F035B5">
        <w:t xml:space="preserve">, e </w:t>
      </w:r>
      <w:proofErr w:type="spellStart"/>
      <w:r w:rsidRPr="00F035B5">
        <w:t>tracoma</w:t>
      </w:r>
      <w:proofErr w:type="spellEnd"/>
      <w:r w:rsidRPr="00F035B5">
        <w:t>.  </w:t>
      </w:r>
    </w:p>
    <w:p w14:paraId="72767AB6" w14:textId="77777777" w:rsidR="00833665" w:rsidRDefault="00FC6810">
      <w:pPr>
        <w:tabs>
          <w:tab w:val="center" w:pos="3192"/>
        </w:tabs>
        <w:spacing w:after="203" w:line="295" w:lineRule="auto"/>
        <w:ind w:left="-15" w:firstLine="0"/>
      </w:pPr>
      <w:r>
        <w:rPr>
          <w:sz w:val="24"/>
        </w:rPr>
        <w:t>18.</w:t>
      </w:r>
      <w:r>
        <w:rPr>
          <w:sz w:val="24"/>
        </w:rPr>
        <w:tab/>
      </w:r>
      <w:proofErr w:type="spellStart"/>
      <w:r>
        <w:rPr>
          <w:sz w:val="24"/>
        </w:rPr>
        <w:t>Em</w:t>
      </w:r>
      <w:proofErr w:type="spellEnd"/>
      <w:r>
        <w:rPr>
          <w:sz w:val="24"/>
        </w:rPr>
        <w:t xml:space="preserve"> que </w:t>
      </w:r>
      <w:proofErr w:type="spellStart"/>
      <w:r>
        <w:rPr>
          <w:sz w:val="24"/>
        </w:rPr>
        <w:t>área</w:t>
      </w:r>
      <w:proofErr w:type="spellEnd"/>
      <w:r>
        <w:rPr>
          <w:sz w:val="24"/>
        </w:rPr>
        <w:t xml:space="preserve"> focal se </w:t>
      </w:r>
      <w:proofErr w:type="spellStart"/>
      <w:r>
        <w:rPr>
          <w:sz w:val="24"/>
        </w:rPr>
        <w:t>enquadr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est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squisa</w:t>
      </w:r>
      <w:proofErr w:type="spellEnd"/>
      <w:r>
        <w:rPr>
          <w:sz w:val="24"/>
        </w:rPr>
        <w:t xml:space="preserve">? </w:t>
      </w:r>
      <w:r>
        <w:rPr>
          <w:color w:val="D93025"/>
          <w:sz w:val="24"/>
        </w:rPr>
        <w:t>*</w:t>
      </w:r>
    </w:p>
    <w:p w14:paraId="464E8FED" w14:textId="77777777" w:rsidR="00833665" w:rsidRDefault="00FC6810">
      <w:pPr>
        <w:spacing w:after="218" w:line="259" w:lineRule="auto"/>
        <w:ind w:left="628"/>
      </w:pPr>
      <w:r>
        <w:rPr>
          <w:i/>
          <w:color w:val="6D6F72"/>
          <w:sz w:val="21"/>
        </w:rPr>
        <w:t>Check all that apply.</w:t>
      </w:r>
    </w:p>
    <w:p w14:paraId="4EF46205" w14:textId="77777777" w:rsidR="00833665" w:rsidRDefault="00FC6810">
      <w:pPr>
        <w:spacing w:after="58"/>
        <w:ind w:left="633" w:firstLine="420"/>
      </w:pPr>
      <w:r>
        <w:rPr>
          <w:noProof/>
          <w:color w:val="000000"/>
        </w:rPr>
        <mc:AlternateContent>
          <mc:Choice Requires="wpg">
            <w:drawing>
              <wp:anchor distT="0" distB="0" distL="114300" distR="114300" simplePos="0" relativeHeight="251666432" behindDoc="1" locked="0" layoutInCell="1" allowOverlap="1" wp14:anchorId="4715FEE7" wp14:editId="31E0B272">
                <wp:simplePos x="0" y="0"/>
                <wp:positionH relativeFrom="column">
                  <wp:posOffset>452648</wp:posOffset>
                </wp:positionH>
                <wp:positionV relativeFrom="paragraph">
                  <wp:posOffset>-33399</wp:posOffset>
                </wp:positionV>
                <wp:extent cx="162000" cy="1000590"/>
                <wp:effectExtent l="0" t="0" r="0" b="0"/>
                <wp:wrapNone/>
                <wp:docPr id="8408" name="Group 840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2000" cy="1000590"/>
                          <a:chOff x="0" y="0"/>
                          <a:chExt cx="162000" cy="1000590"/>
                        </a:xfrm>
                      </wpg:grpSpPr>
                      <wps:wsp>
                        <wps:cNvPr id="423" name="Shape 423"/>
                        <wps:cNvSpPr/>
                        <wps:spPr>
                          <a:xfrm>
                            <a:off x="0" y="0"/>
                            <a:ext cx="162000" cy="1619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2000" h="161999">
                                <a:moveTo>
                                  <a:pt x="0" y="0"/>
                                </a:moveTo>
                                <a:lnTo>
                                  <a:pt x="162000" y="0"/>
                                </a:lnTo>
                                <a:lnTo>
                                  <a:pt x="162000" y="161999"/>
                                </a:lnTo>
                                <a:lnTo>
                                  <a:pt x="0" y="161999"/>
                                </a:lnTo>
                                <a:close/>
                              </a:path>
                            </a:pathLst>
                          </a:custGeom>
                          <a:ln w="9529" cap="flat">
                            <a:miter lim="100000"/>
                          </a:ln>
                        </wps:spPr>
                        <wps:style>
                          <a:lnRef idx="1">
                            <a:srgbClr val="9AA0A6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4" name="Shape 424"/>
                        <wps:cNvSpPr/>
                        <wps:spPr>
                          <a:xfrm>
                            <a:off x="0" y="419295"/>
                            <a:ext cx="162000" cy="1619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2000" h="161999">
                                <a:moveTo>
                                  <a:pt x="0" y="0"/>
                                </a:moveTo>
                                <a:lnTo>
                                  <a:pt x="162000" y="0"/>
                                </a:lnTo>
                                <a:lnTo>
                                  <a:pt x="162000" y="161999"/>
                                </a:lnTo>
                                <a:lnTo>
                                  <a:pt x="0" y="161999"/>
                                </a:lnTo>
                                <a:close/>
                              </a:path>
                            </a:pathLst>
                          </a:custGeom>
                          <a:ln w="9529" cap="flat">
                            <a:miter lim="100000"/>
                          </a:ln>
                        </wps:spPr>
                        <wps:style>
                          <a:lnRef idx="1">
                            <a:srgbClr val="9AA0A6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5" name="Shape 425"/>
                        <wps:cNvSpPr/>
                        <wps:spPr>
                          <a:xfrm>
                            <a:off x="0" y="838588"/>
                            <a:ext cx="162000" cy="1620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2000" h="162003">
                                <a:moveTo>
                                  <a:pt x="0" y="0"/>
                                </a:moveTo>
                                <a:lnTo>
                                  <a:pt x="162000" y="0"/>
                                </a:lnTo>
                                <a:lnTo>
                                  <a:pt x="162000" y="162003"/>
                                </a:lnTo>
                                <a:lnTo>
                                  <a:pt x="0" y="162003"/>
                                </a:lnTo>
                                <a:close/>
                              </a:path>
                            </a:pathLst>
                          </a:custGeom>
                          <a:ln w="9529" cap="flat">
                            <a:miter lim="100000"/>
                          </a:ln>
                        </wps:spPr>
                        <wps:style>
                          <a:lnRef idx="1">
                            <a:srgbClr val="9AA0A6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8408" style="width:12.7559pt;height:78.7866pt;position:absolute;z-index:-2147483581;mso-position-horizontal-relative:text;mso-position-horizontal:absolute;margin-left:35.6416pt;mso-position-vertical-relative:text;margin-top:-2.62988pt;" coordsize="1620,10005">
                <v:shape id="Shape 423" style="position:absolute;width:1620;height:1619;left:0;top:0;" coordsize="162000,161999" path="m0,0l162000,0l162000,161999l0,161999x">
                  <v:stroke weight="0.750349pt" endcap="flat" joinstyle="miter" miterlimit="4" on="true" color="#9aa0a6"/>
                  <v:fill on="false" color="#000000" opacity="0"/>
                </v:shape>
                <v:shape id="Shape 424" style="position:absolute;width:1620;height:1619;left:0;top:4192;" coordsize="162000,161999" path="m0,0l162000,0l162000,161999l0,161999x">
                  <v:stroke weight="0.750349pt" endcap="flat" joinstyle="miter" miterlimit="4" on="true" color="#9aa0a6"/>
                  <v:fill on="false" color="#000000" opacity="0"/>
                </v:shape>
                <v:shape id="Shape 425" style="position:absolute;width:1620;height:1620;left:0;top:8385;" coordsize="162000,162003" path="m0,0l162000,0l162000,162003l0,162003x">
                  <v:stroke weight="0.750349pt" endcap="flat" joinstyle="miter" miterlimit="4" on="true" color="#9aa0a6"/>
                  <v:fill on="false" color="#000000" opacity="0"/>
                </v:shape>
              </v:group>
            </w:pict>
          </mc:Fallback>
        </mc:AlternateContent>
      </w:r>
      <w:proofErr w:type="spellStart"/>
      <w:r>
        <w:t>Identi</w:t>
      </w:r>
      <w:proofErr w:type="spellEnd"/>
      <w:r>
        <w:t xml:space="preserve"> </w:t>
      </w:r>
      <w:proofErr w:type="spellStart"/>
      <w:r>
        <w:t>cação</w:t>
      </w:r>
      <w:proofErr w:type="spellEnd"/>
      <w:r>
        <w:t xml:space="preserve"> de </w:t>
      </w:r>
      <w:proofErr w:type="spellStart"/>
      <w:r>
        <w:t>factores</w:t>
      </w:r>
      <w:proofErr w:type="spellEnd"/>
      <w:r>
        <w:t xml:space="preserve"> que </w:t>
      </w:r>
      <w:proofErr w:type="spellStart"/>
      <w:r>
        <w:t>impedem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entrega</w:t>
      </w:r>
      <w:proofErr w:type="spellEnd"/>
      <w:r>
        <w:t xml:space="preserve"> </w:t>
      </w:r>
      <w:proofErr w:type="spellStart"/>
      <w:r>
        <w:t>equitativa</w:t>
      </w:r>
      <w:proofErr w:type="spellEnd"/>
      <w:r>
        <w:t xml:space="preserve"> de </w:t>
      </w:r>
      <w:proofErr w:type="spellStart"/>
      <w:r>
        <w:t>intervenções</w:t>
      </w:r>
      <w:proofErr w:type="spellEnd"/>
      <w:r>
        <w:t xml:space="preserve"> do </w:t>
      </w:r>
      <w:proofErr w:type="spellStart"/>
      <w:r>
        <w:t>programa</w:t>
      </w:r>
      <w:proofErr w:type="spellEnd"/>
      <w:r>
        <w:t xml:space="preserve"> DTN a </w:t>
      </w:r>
      <w:proofErr w:type="spellStart"/>
      <w:r>
        <w:t>grupos</w:t>
      </w:r>
      <w:proofErr w:type="spellEnd"/>
      <w:r>
        <w:t xml:space="preserve"> </w:t>
      </w:r>
      <w:proofErr w:type="spellStart"/>
      <w:r>
        <w:t>vulneráveis</w:t>
      </w:r>
      <w:proofErr w:type="spellEnd"/>
      <w:r>
        <w:t>.</w:t>
      </w:r>
    </w:p>
    <w:p w14:paraId="10613B60" w14:textId="77777777" w:rsidR="00833665" w:rsidRDefault="00FC6810">
      <w:pPr>
        <w:spacing w:after="58"/>
        <w:ind w:left="633" w:firstLine="420"/>
      </w:pPr>
      <w:proofErr w:type="spellStart"/>
      <w:r>
        <w:t>Desenvolver</w:t>
      </w:r>
      <w:proofErr w:type="spellEnd"/>
      <w:r>
        <w:t xml:space="preserve">, </w:t>
      </w:r>
      <w:proofErr w:type="spellStart"/>
      <w:r>
        <w:t>testar</w:t>
      </w:r>
      <w:proofErr w:type="spellEnd"/>
      <w:r>
        <w:t xml:space="preserve"> e </w:t>
      </w:r>
      <w:proofErr w:type="spellStart"/>
      <w:r>
        <w:t>expandir</w:t>
      </w:r>
      <w:proofErr w:type="spellEnd"/>
      <w:r>
        <w:t xml:space="preserve"> </w:t>
      </w:r>
      <w:proofErr w:type="spellStart"/>
      <w:r>
        <w:t>soluções</w:t>
      </w:r>
      <w:proofErr w:type="spellEnd"/>
      <w:r>
        <w:t xml:space="preserve"> </w:t>
      </w:r>
      <w:proofErr w:type="spellStart"/>
      <w:r>
        <w:t>práticas</w:t>
      </w:r>
      <w:proofErr w:type="spellEnd"/>
      <w:r>
        <w:t xml:space="preserve"> </w:t>
      </w:r>
      <w:proofErr w:type="spellStart"/>
      <w:r>
        <w:t>baseadas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evidências</w:t>
      </w:r>
      <w:proofErr w:type="spellEnd"/>
      <w:r>
        <w:t xml:space="preserve">, </w:t>
      </w:r>
      <w:proofErr w:type="spellStart"/>
      <w:r>
        <w:t>adaptações</w:t>
      </w:r>
      <w:proofErr w:type="spellEnd"/>
      <w:r>
        <w:t xml:space="preserve">, e </w:t>
      </w:r>
      <w:proofErr w:type="spellStart"/>
      <w:r>
        <w:t>especí</w:t>
      </w:r>
      <w:proofErr w:type="spellEnd"/>
      <w:r>
        <w:t xml:space="preserve"> </w:t>
      </w:r>
      <w:proofErr w:type="spellStart"/>
      <w:r>
        <w:t>cas</w:t>
      </w:r>
      <w:proofErr w:type="spellEnd"/>
      <w:r>
        <w:t xml:space="preserve"> do </w:t>
      </w:r>
      <w:proofErr w:type="spellStart"/>
      <w:r>
        <w:t>contexto</w:t>
      </w:r>
      <w:proofErr w:type="spellEnd"/>
      <w:r>
        <w:t>.</w:t>
      </w:r>
    </w:p>
    <w:p w14:paraId="7D2F9861" w14:textId="77777777" w:rsidR="00833665" w:rsidRDefault="00FC6810">
      <w:pPr>
        <w:spacing w:after="58"/>
        <w:ind w:left="633" w:firstLine="420"/>
      </w:pPr>
      <w:proofErr w:type="spellStart"/>
      <w:r>
        <w:t>Identi</w:t>
      </w:r>
      <w:proofErr w:type="spellEnd"/>
      <w:r>
        <w:t xml:space="preserve"> </w:t>
      </w:r>
      <w:proofErr w:type="spellStart"/>
      <w:r>
        <w:t>cação</w:t>
      </w:r>
      <w:proofErr w:type="spellEnd"/>
      <w:r>
        <w:t xml:space="preserve"> de </w:t>
      </w:r>
      <w:proofErr w:type="spellStart"/>
      <w:r>
        <w:t>formas</w:t>
      </w:r>
      <w:proofErr w:type="spellEnd"/>
      <w:r>
        <w:t xml:space="preserve"> de </w:t>
      </w:r>
      <w:proofErr w:type="spellStart"/>
      <w:r>
        <w:t>melhora</w:t>
      </w:r>
      <w:r>
        <w:t>r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dopção</w:t>
      </w:r>
      <w:proofErr w:type="spellEnd"/>
      <w:r>
        <w:t xml:space="preserve">, </w:t>
      </w:r>
      <w:proofErr w:type="spellStart"/>
      <w:r>
        <w:t>adaptação</w:t>
      </w:r>
      <w:proofErr w:type="spellEnd"/>
      <w:r>
        <w:t xml:space="preserve"> e </w:t>
      </w:r>
      <w:proofErr w:type="spellStart"/>
      <w:r>
        <w:t>adopção</w:t>
      </w:r>
      <w:proofErr w:type="spellEnd"/>
      <w:r>
        <w:t xml:space="preserve"> de </w:t>
      </w:r>
      <w:proofErr w:type="spellStart"/>
      <w:r>
        <w:t>estratégias</w:t>
      </w:r>
      <w:proofErr w:type="spellEnd"/>
      <w:r>
        <w:t xml:space="preserve"> </w:t>
      </w:r>
      <w:proofErr w:type="spellStart"/>
      <w:r>
        <w:t>existentes</w:t>
      </w:r>
      <w:proofErr w:type="spellEnd"/>
      <w:r>
        <w:t xml:space="preserve"> </w:t>
      </w:r>
      <w:proofErr w:type="spellStart"/>
      <w:r>
        <w:t>baseadas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dados, ferramentas para </w:t>
      </w:r>
      <w:proofErr w:type="spellStart"/>
      <w:r>
        <w:t>alcançar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objectivos</w:t>
      </w:r>
      <w:proofErr w:type="spellEnd"/>
      <w:r>
        <w:t xml:space="preserve"> de </w:t>
      </w:r>
      <w:proofErr w:type="spellStart"/>
      <w:r>
        <w:t>eliminação</w:t>
      </w:r>
      <w:proofErr w:type="spellEnd"/>
      <w:r>
        <w:t xml:space="preserve"> e </w:t>
      </w:r>
      <w:proofErr w:type="spellStart"/>
      <w:r>
        <w:t>controlo</w:t>
      </w:r>
      <w:proofErr w:type="spellEnd"/>
      <w:r>
        <w:t>.</w:t>
      </w:r>
    </w:p>
    <w:p w14:paraId="25F5BE85" w14:textId="77777777" w:rsidR="00833665" w:rsidRDefault="00FC6810">
      <w:pPr>
        <w:spacing w:after="60"/>
        <w:ind w:left="1048"/>
      </w:pPr>
      <w:proofErr w:type="spellStart"/>
      <w:r>
        <w:t>Estudos</w:t>
      </w:r>
      <w:proofErr w:type="spellEnd"/>
      <w:r>
        <w:t xml:space="preserve"> para </w:t>
      </w:r>
      <w:proofErr w:type="spellStart"/>
      <w:r>
        <w:t>desenvolver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</w:t>
      </w:r>
      <w:proofErr w:type="spellStart"/>
      <w:r>
        <w:t>validar</w:t>
      </w:r>
      <w:proofErr w:type="spellEnd"/>
      <w:r>
        <w:t xml:space="preserve"> </w:t>
      </w:r>
      <w:proofErr w:type="spellStart"/>
      <w:r>
        <w:t>novas</w:t>
      </w:r>
      <w:proofErr w:type="spellEnd"/>
      <w:r>
        <w:t xml:space="preserve"> </w:t>
      </w:r>
      <w:proofErr w:type="spellStart"/>
      <w:r>
        <w:t>tecnologias</w:t>
      </w:r>
      <w:proofErr w:type="spellEnd"/>
      <w:r>
        <w:t xml:space="preserve"> </w:t>
      </w:r>
      <w:proofErr w:type="spellStart"/>
      <w:r>
        <w:t>diagnósticas</w:t>
      </w:r>
      <w:proofErr w:type="spellEnd"/>
    </w:p>
    <w:p w14:paraId="5F9AC2C4" w14:textId="77777777" w:rsidR="00833665" w:rsidRDefault="00FC6810">
      <w:pPr>
        <w:spacing w:after="58"/>
        <w:ind w:left="633" w:firstLine="420"/>
      </w:pPr>
      <w:r>
        <w:t xml:space="preserve">Teste de </w:t>
      </w:r>
      <w:proofErr w:type="spellStart"/>
      <w:r>
        <w:t>novos</w:t>
      </w:r>
      <w:proofErr w:type="spellEnd"/>
      <w:r>
        <w:t xml:space="preserve"> </w:t>
      </w:r>
      <w:proofErr w:type="spellStart"/>
      <w:r>
        <w:t>modelos</w:t>
      </w:r>
      <w:proofErr w:type="spellEnd"/>
      <w:r>
        <w:t xml:space="preserve"> de </w:t>
      </w:r>
      <w:proofErr w:type="spellStart"/>
      <w:r>
        <w:t>vigilância</w:t>
      </w:r>
      <w:proofErr w:type="spellEnd"/>
      <w:r>
        <w:t xml:space="preserve"> </w:t>
      </w:r>
      <w:proofErr w:type="spellStart"/>
      <w:r>
        <w:t>pós-vali</w:t>
      </w:r>
      <w:r>
        <w:t>dação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</w:t>
      </w:r>
      <w:proofErr w:type="spellStart"/>
      <w:r>
        <w:t>estratégias</w:t>
      </w:r>
      <w:proofErr w:type="spellEnd"/>
      <w:r>
        <w:t xml:space="preserve"> de </w:t>
      </w:r>
      <w:proofErr w:type="spellStart"/>
      <w:r>
        <w:t>vigilância</w:t>
      </w:r>
      <w:proofErr w:type="spellEnd"/>
      <w:r>
        <w:t xml:space="preserve"> </w:t>
      </w:r>
      <w:proofErr w:type="spellStart"/>
      <w:r>
        <w:t>integradas</w:t>
      </w:r>
      <w:proofErr w:type="spellEnd"/>
      <w:r>
        <w:t xml:space="preserve"> para o </w:t>
      </w:r>
      <w:proofErr w:type="spellStart"/>
      <w:r>
        <w:t>tracoma</w:t>
      </w:r>
      <w:proofErr w:type="spellEnd"/>
      <w:r>
        <w:t xml:space="preserve"> e a </w:t>
      </w:r>
      <w:proofErr w:type="spellStart"/>
      <w:r>
        <w:t>lariose</w:t>
      </w:r>
      <w:proofErr w:type="spellEnd"/>
      <w:r>
        <w:t xml:space="preserve"> </w:t>
      </w:r>
      <w:proofErr w:type="spellStart"/>
      <w:r>
        <w:t>linfática</w:t>
      </w:r>
      <w:proofErr w:type="spellEnd"/>
      <w:r>
        <w:t>.</w:t>
      </w:r>
    </w:p>
    <w:p w14:paraId="4F2EB9DC" w14:textId="77777777" w:rsidR="00833665" w:rsidRDefault="00FC6810">
      <w:pPr>
        <w:spacing w:after="58"/>
        <w:ind w:left="633" w:firstLine="420"/>
      </w:pPr>
      <w:r>
        <w:rPr>
          <w:noProof/>
          <w:color w:val="000000"/>
        </w:rPr>
        <mc:AlternateContent>
          <mc:Choice Requires="wpg">
            <w:drawing>
              <wp:anchor distT="0" distB="0" distL="114300" distR="114300" simplePos="0" relativeHeight="251667456" behindDoc="1" locked="0" layoutInCell="1" allowOverlap="1" wp14:anchorId="142A80AE" wp14:editId="3D974EB4">
                <wp:simplePos x="0" y="0"/>
                <wp:positionH relativeFrom="column">
                  <wp:posOffset>452648</wp:posOffset>
                </wp:positionH>
                <wp:positionV relativeFrom="paragraph">
                  <wp:posOffset>-681399</wp:posOffset>
                </wp:positionV>
                <wp:extent cx="162000" cy="1648591"/>
                <wp:effectExtent l="0" t="0" r="0" b="0"/>
                <wp:wrapNone/>
                <wp:docPr id="8409" name="Group 840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2000" cy="1648591"/>
                          <a:chOff x="0" y="0"/>
                          <a:chExt cx="162000" cy="1648591"/>
                        </a:xfrm>
                      </wpg:grpSpPr>
                      <wps:wsp>
                        <wps:cNvPr id="426" name="Shape 426"/>
                        <wps:cNvSpPr/>
                        <wps:spPr>
                          <a:xfrm>
                            <a:off x="0" y="0"/>
                            <a:ext cx="162000" cy="1619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2000" h="161999">
                                <a:moveTo>
                                  <a:pt x="0" y="0"/>
                                </a:moveTo>
                                <a:lnTo>
                                  <a:pt x="162000" y="0"/>
                                </a:lnTo>
                                <a:lnTo>
                                  <a:pt x="162000" y="161999"/>
                                </a:lnTo>
                                <a:lnTo>
                                  <a:pt x="0" y="161999"/>
                                </a:lnTo>
                                <a:close/>
                              </a:path>
                            </a:pathLst>
                          </a:custGeom>
                          <a:ln w="9529" cap="flat">
                            <a:miter lim="100000"/>
                          </a:ln>
                        </wps:spPr>
                        <wps:style>
                          <a:lnRef idx="1">
                            <a:srgbClr val="9AA0A6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7" name="Shape 427"/>
                        <wps:cNvSpPr/>
                        <wps:spPr>
                          <a:xfrm>
                            <a:off x="0" y="228705"/>
                            <a:ext cx="162000" cy="1619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2000" h="161999">
                                <a:moveTo>
                                  <a:pt x="0" y="0"/>
                                </a:moveTo>
                                <a:lnTo>
                                  <a:pt x="162000" y="0"/>
                                </a:lnTo>
                                <a:lnTo>
                                  <a:pt x="162000" y="161999"/>
                                </a:lnTo>
                                <a:lnTo>
                                  <a:pt x="0" y="161999"/>
                                </a:lnTo>
                                <a:close/>
                              </a:path>
                            </a:pathLst>
                          </a:custGeom>
                          <a:ln w="9529" cap="flat">
                            <a:miter lim="100000"/>
                          </a:ln>
                        </wps:spPr>
                        <wps:style>
                          <a:lnRef idx="1">
                            <a:srgbClr val="9AA0A6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8" name="Shape 428"/>
                        <wps:cNvSpPr/>
                        <wps:spPr>
                          <a:xfrm>
                            <a:off x="0" y="648001"/>
                            <a:ext cx="162000" cy="1619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2000" h="161999">
                                <a:moveTo>
                                  <a:pt x="0" y="0"/>
                                </a:moveTo>
                                <a:lnTo>
                                  <a:pt x="162000" y="0"/>
                                </a:lnTo>
                                <a:lnTo>
                                  <a:pt x="162000" y="161999"/>
                                </a:lnTo>
                                <a:lnTo>
                                  <a:pt x="0" y="161999"/>
                                </a:lnTo>
                                <a:close/>
                              </a:path>
                            </a:pathLst>
                          </a:custGeom>
                          <a:ln w="9529" cap="flat">
                            <a:miter lim="100000"/>
                          </a:ln>
                        </wps:spPr>
                        <wps:style>
                          <a:lnRef idx="1">
                            <a:srgbClr val="9AA0A6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9" name="Shape 429"/>
                        <wps:cNvSpPr/>
                        <wps:spPr>
                          <a:xfrm>
                            <a:off x="0" y="1067296"/>
                            <a:ext cx="162000" cy="1619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2000" h="161999">
                                <a:moveTo>
                                  <a:pt x="0" y="0"/>
                                </a:moveTo>
                                <a:lnTo>
                                  <a:pt x="162000" y="0"/>
                                </a:lnTo>
                                <a:lnTo>
                                  <a:pt x="162000" y="161999"/>
                                </a:lnTo>
                                <a:lnTo>
                                  <a:pt x="0" y="161999"/>
                                </a:lnTo>
                                <a:close/>
                              </a:path>
                            </a:pathLst>
                          </a:custGeom>
                          <a:ln w="9529" cap="flat">
                            <a:miter lim="100000"/>
                          </a:ln>
                        </wps:spPr>
                        <wps:style>
                          <a:lnRef idx="1">
                            <a:srgbClr val="9AA0A6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0" name="Shape 430"/>
                        <wps:cNvSpPr/>
                        <wps:spPr>
                          <a:xfrm>
                            <a:off x="0" y="1486588"/>
                            <a:ext cx="162000" cy="1620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2000" h="162003">
                                <a:moveTo>
                                  <a:pt x="0" y="0"/>
                                </a:moveTo>
                                <a:lnTo>
                                  <a:pt x="162000" y="0"/>
                                </a:lnTo>
                                <a:lnTo>
                                  <a:pt x="162000" y="162003"/>
                                </a:lnTo>
                                <a:lnTo>
                                  <a:pt x="0" y="162003"/>
                                </a:lnTo>
                                <a:close/>
                              </a:path>
                            </a:pathLst>
                          </a:custGeom>
                          <a:ln w="9529" cap="flat">
                            <a:miter lim="100000"/>
                          </a:ln>
                        </wps:spPr>
                        <wps:style>
                          <a:lnRef idx="1">
                            <a:srgbClr val="9AA0A6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8409" style="width:12.7559pt;height:129.81pt;position:absolute;z-index:-2147483577;mso-position-horizontal-relative:text;mso-position-horizontal:absolute;margin-left:35.6416pt;mso-position-vertical-relative:text;margin-top:-53.6536pt;" coordsize="1620,16485">
                <v:shape id="Shape 426" style="position:absolute;width:1620;height:1619;left:0;top:0;" coordsize="162000,161999" path="m0,0l162000,0l162000,161999l0,161999x">
                  <v:stroke weight="0.750349pt" endcap="flat" joinstyle="miter" miterlimit="4" on="true" color="#9aa0a6"/>
                  <v:fill on="false" color="#000000" opacity="0"/>
                </v:shape>
                <v:shape id="Shape 427" style="position:absolute;width:1620;height:1619;left:0;top:2287;" coordsize="162000,161999" path="m0,0l162000,0l162000,161999l0,161999x">
                  <v:stroke weight="0.750349pt" endcap="flat" joinstyle="miter" miterlimit="4" on="true" color="#9aa0a6"/>
                  <v:fill on="false" color="#000000" opacity="0"/>
                </v:shape>
                <v:shape id="Shape 428" style="position:absolute;width:1620;height:1619;left:0;top:6480;" coordsize="162000,161999" path="m0,0l162000,0l162000,161999l0,161999x">
                  <v:stroke weight="0.750349pt" endcap="flat" joinstyle="miter" miterlimit="4" on="true" color="#9aa0a6"/>
                  <v:fill on="false" color="#000000" opacity="0"/>
                </v:shape>
                <v:shape id="Shape 429" style="position:absolute;width:1620;height:1619;left:0;top:10672;" coordsize="162000,161999" path="m0,0l162000,0l162000,161999l0,161999x">
                  <v:stroke weight="0.750349pt" endcap="flat" joinstyle="miter" miterlimit="4" on="true" color="#9aa0a6"/>
                  <v:fill on="false" color="#000000" opacity="0"/>
                </v:shape>
                <v:shape id="Shape 430" style="position:absolute;width:1620;height:1620;left:0;top:14865;" coordsize="162000,162003" path="m0,0l162000,0l162000,162003l0,162003x">
                  <v:stroke weight="0.750349pt" endcap="flat" joinstyle="miter" miterlimit="4" on="true" color="#9aa0a6"/>
                  <v:fill on="false" color="#000000" opacity="0"/>
                </v:shape>
              </v:group>
            </w:pict>
          </mc:Fallback>
        </mc:AlternateContent>
      </w:r>
      <w:proofErr w:type="spellStart"/>
      <w:r>
        <w:t>Integração</w:t>
      </w:r>
      <w:proofErr w:type="spellEnd"/>
      <w:r>
        <w:t xml:space="preserve"> de </w:t>
      </w:r>
      <w:proofErr w:type="spellStart"/>
      <w:r>
        <w:t>serviços</w:t>
      </w:r>
      <w:proofErr w:type="spellEnd"/>
      <w:r>
        <w:t xml:space="preserve"> de </w:t>
      </w:r>
      <w:proofErr w:type="spellStart"/>
      <w:r>
        <w:t>gestão</w:t>
      </w:r>
      <w:proofErr w:type="spellEnd"/>
      <w:r>
        <w:t xml:space="preserve"> da </w:t>
      </w:r>
      <w:proofErr w:type="spellStart"/>
      <w:r>
        <w:t>morbilidade</w:t>
      </w:r>
      <w:proofErr w:type="spellEnd"/>
      <w:r>
        <w:t xml:space="preserve"> e </w:t>
      </w:r>
      <w:proofErr w:type="spellStart"/>
      <w:r>
        <w:t>prevenção</w:t>
      </w:r>
      <w:proofErr w:type="spellEnd"/>
      <w:r>
        <w:t xml:space="preserve"> de </w:t>
      </w:r>
      <w:proofErr w:type="spellStart"/>
      <w:r>
        <w:t>doenças</w:t>
      </w:r>
      <w:proofErr w:type="spellEnd"/>
      <w:r>
        <w:t xml:space="preserve"> (MMDP) no </w:t>
      </w:r>
      <w:proofErr w:type="spellStart"/>
      <w:r>
        <w:t>sistema</w:t>
      </w:r>
      <w:proofErr w:type="spellEnd"/>
      <w:r>
        <w:t xml:space="preserve"> </w:t>
      </w:r>
      <w:proofErr w:type="spellStart"/>
      <w:r>
        <w:t>nacional</w:t>
      </w:r>
      <w:proofErr w:type="spellEnd"/>
      <w:r>
        <w:t xml:space="preserve"> de </w:t>
      </w:r>
      <w:proofErr w:type="spellStart"/>
      <w:r>
        <w:t>saúde</w:t>
      </w:r>
      <w:proofErr w:type="spellEnd"/>
    </w:p>
    <w:p w14:paraId="4E9D12E6" w14:textId="77777777" w:rsidR="00833665" w:rsidRDefault="00FC6810">
      <w:pPr>
        <w:spacing w:after="58"/>
        <w:ind w:left="633" w:firstLine="420"/>
      </w:pPr>
      <w:proofErr w:type="spellStart"/>
      <w:r>
        <w:t>Desenvolvimento</w:t>
      </w:r>
      <w:proofErr w:type="spellEnd"/>
      <w:r>
        <w:t xml:space="preserve"> e teste de </w:t>
      </w:r>
      <w:proofErr w:type="spellStart"/>
      <w:r>
        <w:t>estratégias</w:t>
      </w:r>
      <w:proofErr w:type="spellEnd"/>
      <w:r>
        <w:t xml:space="preserve"> </w:t>
      </w:r>
      <w:proofErr w:type="spellStart"/>
      <w:r>
        <w:t>comunitárias</w:t>
      </w:r>
      <w:proofErr w:type="spellEnd"/>
      <w:r>
        <w:t xml:space="preserve"> de </w:t>
      </w:r>
      <w:proofErr w:type="spellStart"/>
      <w:r>
        <w:t>recolha</w:t>
      </w:r>
      <w:proofErr w:type="spellEnd"/>
      <w:r>
        <w:t xml:space="preserve"> d</w:t>
      </w:r>
      <w:r>
        <w:t xml:space="preserve">e </w:t>
      </w:r>
      <w:proofErr w:type="spellStart"/>
      <w:r>
        <w:t>vectores</w:t>
      </w:r>
      <w:proofErr w:type="spellEnd"/>
      <w:r>
        <w:t xml:space="preserve"> e </w:t>
      </w:r>
      <w:proofErr w:type="spellStart"/>
      <w:r>
        <w:t>xenomonitorização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focos</w:t>
      </w:r>
      <w:proofErr w:type="spellEnd"/>
      <w:r>
        <w:t xml:space="preserve"> de </w:t>
      </w:r>
      <w:proofErr w:type="spellStart"/>
      <w:r>
        <w:t>oncocercose</w:t>
      </w:r>
      <w:proofErr w:type="spellEnd"/>
      <w:r>
        <w:t xml:space="preserve"> e </w:t>
      </w:r>
      <w:proofErr w:type="spellStart"/>
      <w:r>
        <w:t>lariose</w:t>
      </w:r>
      <w:proofErr w:type="spellEnd"/>
      <w:r>
        <w:t xml:space="preserve"> </w:t>
      </w:r>
      <w:proofErr w:type="spellStart"/>
      <w:r>
        <w:t>linfática</w:t>
      </w:r>
      <w:proofErr w:type="spellEnd"/>
    </w:p>
    <w:p w14:paraId="7AEAE38F" w14:textId="77777777" w:rsidR="00833665" w:rsidRDefault="00FC6810">
      <w:pPr>
        <w:spacing w:after="810"/>
        <w:ind w:left="1048"/>
      </w:pPr>
      <w:proofErr w:type="spellStart"/>
      <w:r>
        <w:t>Acesso</w:t>
      </w:r>
      <w:proofErr w:type="spellEnd"/>
      <w:r>
        <w:t xml:space="preserve"> </w:t>
      </w:r>
      <w:proofErr w:type="spellStart"/>
      <w:r>
        <w:t>equitativo</w:t>
      </w:r>
      <w:proofErr w:type="spellEnd"/>
      <w:r>
        <w:t xml:space="preserve"> </w:t>
      </w:r>
      <w:proofErr w:type="spellStart"/>
      <w:r>
        <w:t>às</w:t>
      </w:r>
      <w:proofErr w:type="spellEnd"/>
      <w:r>
        <w:t xml:space="preserve"> </w:t>
      </w:r>
      <w:proofErr w:type="spellStart"/>
      <w:r>
        <w:t>intervenções</w:t>
      </w:r>
      <w:proofErr w:type="spellEnd"/>
      <w:r>
        <w:t xml:space="preserve"> das NTD para as </w:t>
      </w:r>
      <w:proofErr w:type="spellStart"/>
      <w:r>
        <w:t>populações</w:t>
      </w:r>
      <w:proofErr w:type="spellEnd"/>
      <w:r>
        <w:t xml:space="preserve"> </w:t>
      </w:r>
      <w:proofErr w:type="spellStart"/>
      <w:r>
        <w:t>vulneráveis</w:t>
      </w:r>
      <w:proofErr w:type="spellEnd"/>
    </w:p>
    <w:p w14:paraId="2028D545" w14:textId="77777777" w:rsidR="00833665" w:rsidRPr="00F035B5" w:rsidRDefault="00FC6810" w:rsidP="00F035B5">
      <w:pPr>
        <w:pStyle w:val="Heading1"/>
        <w:spacing w:after="0"/>
        <w:ind w:left="655"/>
        <w:rPr>
          <w:b/>
          <w:bCs/>
        </w:rPr>
      </w:pPr>
      <w:proofErr w:type="spellStart"/>
      <w:r w:rsidRPr="00F035B5">
        <w:rPr>
          <w:b/>
          <w:bCs/>
        </w:rPr>
        <w:lastRenderedPageBreak/>
        <w:t>Detalhes</w:t>
      </w:r>
      <w:proofErr w:type="spellEnd"/>
      <w:r w:rsidRPr="00F035B5">
        <w:rPr>
          <w:b/>
          <w:bCs/>
        </w:rPr>
        <w:t xml:space="preserve"> do </w:t>
      </w:r>
      <w:proofErr w:type="spellStart"/>
      <w:r w:rsidRPr="00F035B5">
        <w:rPr>
          <w:b/>
          <w:bCs/>
        </w:rPr>
        <w:t>Protocolo</w:t>
      </w:r>
      <w:proofErr w:type="spellEnd"/>
    </w:p>
    <w:p w14:paraId="598A7655" w14:textId="77777777" w:rsidR="00833665" w:rsidRDefault="00FC6810">
      <w:pPr>
        <w:numPr>
          <w:ilvl w:val="0"/>
          <w:numId w:val="4"/>
        </w:numPr>
        <w:spacing w:after="8" w:line="295" w:lineRule="auto"/>
        <w:ind w:right="10" w:hanging="633"/>
      </w:pPr>
      <w:proofErr w:type="spellStart"/>
      <w:r>
        <w:rPr>
          <w:sz w:val="24"/>
        </w:rPr>
        <w:t>Em</w:t>
      </w:r>
      <w:proofErr w:type="spellEnd"/>
      <w:r>
        <w:rPr>
          <w:sz w:val="24"/>
        </w:rPr>
        <w:t xml:space="preserve"> qual </w:t>
      </w:r>
      <w:proofErr w:type="spellStart"/>
      <w:r>
        <w:rPr>
          <w:sz w:val="24"/>
        </w:rPr>
        <w:t>deste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grupo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vulneráveis</w:t>
      </w:r>
      <w:proofErr w:type="spellEnd"/>
      <w:r>
        <w:rPr>
          <w:sz w:val="24"/>
        </w:rPr>
        <w:t xml:space="preserve"> se </w:t>
      </w:r>
      <w:proofErr w:type="spellStart"/>
      <w:r>
        <w:rPr>
          <w:sz w:val="24"/>
        </w:rPr>
        <w:t>concentrará</w:t>
      </w:r>
      <w:proofErr w:type="spellEnd"/>
      <w:r>
        <w:rPr>
          <w:sz w:val="24"/>
        </w:rPr>
        <w:t xml:space="preserve"> a </w:t>
      </w:r>
      <w:proofErr w:type="spellStart"/>
      <w:r>
        <w:rPr>
          <w:sz w:val="24"/>
        </w:rPr>
        <w:t>su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squisa</w:t>
      </w:r>
      <w:proofErr w:type="spellEnd"/>
      <w:r>
        <w:rPr>
          <w:sz w:val="24"/>
        </w:rPr>
        <w:t>?</w:t>
      </w:r>
    </w:p>
    <w:p w14:paraId="2FEA728C" w14:textId="77777777" w:rsidR="00833665" w:rsidRDefault="00FC6810">
      <w:pPr>
        <w:spacing w:after="263" w:line="295" w:lineRule="auto"/>
        <w:ind w:left="643" w:right="10"/>
      </w:pPr>
      <w:r>
        <w:rPr>
          <w:sz w:val="24"/>
        </w:rPr>
        <w:t>(</w:t>
      </w:r>
      <w:proofErr w:type="spellStart"/>
      <w:r>
        <w:rPr>
          <w:sz w:val="24"/>
        </w:rPr>
        <w:t>Seleccion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odo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os</w:t>
      </w:r>
      <w:proofErr w:type="spellEnd"/>
      <w:r>
        <w:rPr>
          <w:sz w:val="24"/>
        </w:rPr>
        <w:t xml:space="preserve"> </w:t>
      </w:r>
      <w:r>
        <w:rPr>
          <w:sz w:val="24"/>
        </w:rPr>
        <w:t xml:space="preserve">que se </w:t>
      </w:r>
      <w:proofErr w:type="spellStart"/>
      <w:r>
        <w:rPr>
          <w:sz w:val="24"/>
        </w:rPr>
        <w:t>aplicam</w:t>
      </w:r>
      <w:proofErr w:type="spellEnd"/>
      <w:r>
        <w:rPr>
          <w:sz w:val="24"/>
        </w:rPr>
        <w:t>)</w:t>
      </w:r>
    </w:p>
    <w:p w14:paraId="50392C44" w14:textId="77777777" w:rsidR="00833665" w:rsidRDefault="00FC6810">
      <w:pPr>
        <w:spacing w:after="218" w:line="259" w:lineRule="auto"/>
        <w:ind w:left="628"/>
      </w:pPr>
      <w:r>
        <w:rPr>
          <w:i/>
          <w:color w:val="6D6F72"/>
          <w:sz w:val="21"/>
        </w:rPr>
        <w:t>Check all that apply.</w:t>
      </w:r>
    </w:p>
    <w:p w14:paraId="3C640A84" w14:textId="77777777" w:rsidR="00833665" w:rsidRDefault="00FC6810">
      <w:pPr>
        <w:spacing w:after="60"/>
        <w:ind w:left="1048"/>
      </w:pPr>
      <w:r>
        <w:rPr>
          <w:noProof/>
          <w:color w:val="000000"/>
        </w:rPr>
        <mc:AlternateContent>
          <mc:Choice Requires="wpg">
            <w:drawing>
              <wp:anchor distT="0" distB="0" distL="114300" distR="114300" simplePos="0" relativeHeight="251668480" behindDoc="0" locked="0" layoutInCell="1" allowOverlap="1" wp14:anchorId="70B331C5" wp14:editId="25893F5D">
                <wp:simplePos x="0" y="0"/>
                <wp:positionH relativeFrom="column">
                  <wp:posOffset>452648</wp:posOffset>
                </wp:positionH>
                <wp:positionV relativeFrom="paragraph">
                  <wp:posOffset>-33408</wp:posOffset>
                </wp:positionV>
                <wp:extent cx="162000" cy="1610472"/>
                <wp:effectExtent l="0" t="0" r="0" b="0"/>
                <wp:wrapSquare wrapText="bothSides"/>
                <wp:docPr id="7679" name="Group 767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2000" cy="1610472"/>
                          <a:chOff x="0" y="0"/>
                          <a:chExt cx="162000" cy="1610472"/>
                        </a:xfrm>
                      </wpg:grpSpPr>
                      <wps:wsp>
                        <wps:cNvPr id="473" name="Shape 473"/>
                        <wps:cNvSpPr/>
                        <wps:spPr>
                          <a:xfrm>
                            <a:off x="0" y="0"/>
                            <a:ext cx="162000" cy="1620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2000" h="162003">
                                <a:moveTo>
                                  <a:pt x="0" y="0"/>
                                </a:moveTo>
                                <a:lnTo>
                                  <a:pt x="162000" y="0"/>
                                </a:lnTo>
                                <a:lnTo>
                                  <a:pt x="162000" y="162003"/>
                                </a:lnTo>
                                <a:lnTo>
                                  <a:pt x="0" y="162003"/>
                                </a:lnTo>
                                <a:close/>
                              </a:path>
                            </a:pathLst>
                          </a:custGeom>
                          <a:ln w="9529" cap="flat">
                            <a:miter lim="100000"/>
                          </a:ln>
                        </wps:spPr>
                        <wps:style>
                          <a:lnRef idx="1">
                            <a:srgbClr val="9AA0A6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4" name="Shape 474"/>
                        <wps:cNvSpPr/>
                        <wps:spPr>
                          <a:xfrm>
                            <a:off x="0" y="228709"/>
                            <a:ext cx="162000" cy="1619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2000" h="161999">
                                <a:moveTo>
                                  <a:pt x="0" y="0"/>
                                </a:moveTo>
                                <a:lnTo>
                                  <a:pt x="162000" y="0"/>
                                </a:lnTo>
                                <a:lnTo>
                                  <a:pt x="162000" y="161999"/>
                                </a:lnTo>
                                <a:lnTo>
                                  <a:pt x="0" y="161999"/>
                                </a:lnTo>
                                <a:close/>
                              </a:path>
                            </a:pathLst>
                          </a:custGeom>
                          <a:ln w="9529" cap="flat">
                            <a:miter lim="100000"/>
                          </a:ln>
                        </wps:spPr>
                        <wps:style>
                          <a:lnRef idx="1">
                            <a:srgbClr val="9AA0A6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5" name="Shape 475"/>
                        <wps:cNvSpPr/>
                        <wps:spPr>
                          <a:xfrm>
                            <a:off x="0" y="457414"/>
                            <a:ext cx="162000" cy="1619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2000" h="161999">
                                <a:moveTo>
                                  <a:pt x="0" y="0"/>
                                </a:moveTo>
                                <a:lnTo>
                                  <a:pt x="162000" y="0"/>
                                </a:lnTo>
                                <a:lnTo>
                                  <a:pt x="162000" y="161999"/>
                                </a:lnTo>
                                <a:lnTo>
                                  <a:pt x="0" y="161999"/>
                                </a:lnTo>
                                <a:close/>
                              </a:path>
                            </a:pathLst>
                          </a:custGeom>
                          <a:ln w="9529" cap="flat">
                            <a:miter lim="100000"/>
                          </a:ln>
                        </wps:spPr>
                        <wps:style>
                          <a:lnRef idx="1">
                            <a:srgbClr val="9AA0A6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6" name="Shape 476"/>
                        <wps:cNvSpPr/>
                        <wps:spPr>
                          <a:xfrm>
                            <a:off x="0" y="686119"/>
                            <a:ext cx="162000" cy="1619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2000" h="161999">
                                <a:moveTo>
                                  <a:pt x="0" y="0"/>
                                </a:moveTo>
                                <a:lnTo>
                                  <a:pt x="162000" y="0"/>
                                </a:lnTo>
                                <a:lnTo>
                                  <a:pt x="162000" y="161999"/>
                                </a:lnTo>
                                <a:lnTo>
                                  <a:pt x="0" y="161999"/>
                                </a:lnTo>
                                <a:close/>
                              </a:path>
                            </a:pathLst>
                          </a:custGeom>
                          <a:ln w="9529" cap="flat">
                            <a:miter lim="100000"/>
                          </a:ln>
                        </wps:spPr>
                        <wps:style>
                          <a:lnRef idx="1">
                            <a:srgbClr val="9AA0A6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7" name="Shape 477"/>
                        <wps:cNvSpPr/>
                        <wps:spPr>
                          <a:xfrm>
                            <a:off x="0" y="914825"/>
                            <a:ext cx="162000" cy="1619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2000" h="161999">
                                <a:moveTo>
                                  <a:pt x="0" y="0"/>
                                </a:moveTo>
                                <a:lnTo>
                                  <a:pt x="162000" y="0"/>
                                </a:lnTo>
                                <a:lnTo>
                                  <a:pt x="162000" y="161999"/>
                                </a:lnTo>
                                <a:lnTo>
                                  <a:pt x="0" y="161999"/>
                                </a:lnTo>
                                <a:close/>
                              </a:path>
                            </a:pathLst>
                          </a:custGeom>
                          <a:ln w="9529" cap="flat">
                            <a:miter lim="100000"/>
                          </a:ln>
                        </wps:spPr>
                        <wps:style>
                          <a:lnRef idx="1">
                            <a:srgbClr val="9AA0A6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8" name="Shape 478"/>
                        <wps:cNvSpPr/>
                        <wps:spPr>
                          <a:xfrm>
                            <a:off x="0" y="1143530"/>
                            <a:ext cx="162000" cy="1619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2000" h="161999">
                                <a:moveTo>
                                  <a:pt x="0" y="0"/>
                                </a:moveTo>
                                <a:lnTo>
                                  <a:pt x="162000" y="0"/>
                                </a:lnTo>
                                <a:lnTo>
                                  <a:pt x="162000" y="161999"/>
                                </a:lnTo>
                                <a:lnTo>
                                  <a:pt x="0" y="161999"/>
                                </a:lnTo>
                                <a:close/>
                              </a:path>
                            </a:pathLst>
                          </a:custGeom>
                          <a:ln w="9529" cap="flat">
                            <a:miter lim="100000"/>
                          </a:ln>
                        </wps:spPr>
                        <wps:style>
                          <a:lnRef idx="1">
                            <a:srgbClr val="9AA0A6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9" name="Shape 479"/>
                        <wps:cNvSpPr/>
                        <wps:spPr>
                          <a:xfrm>
                            <a:off x="0" y="1448473"/>
                            <a:ext cx="162000" cy="1619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2000" h="161999">
                                <a:moveTo>
                                  <a:pt x="0" y="0"/>
                                </a:moveTo>
                                <a:lnTo>
                                  <a:pt x="162000" y="0"/>
                                </a:lnTo>
                                <a:lnTo>
                                  <a:pt x="162000" y="161999"/>
                                </a:lnTo>
                                <a:lnTo>
                                  <a:pt x="0" y="161999"/>
                                </a:lnTo>
                                <a:close/>
                              </a:path>
                            </a:pathLst>
                          </a:custGeom>
                          <a:ln w="9529" cap="flat">
                            <a:miter lim="100000"/>
                          </a:ln>
                        </wps:spPr>
                        <wps:style>
                          <a:lnRef idx="1">
                            <a:srgbClr val="9AA0A6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7679" style="width:12.7559pt;height:126.809pt;position:absolute;mso-position-horizontal-relative:text;mso-position-horizontal:absolute;margin-left:35.6416pt;mso-position-vertical-relative:text;margin-top:-2.63062pt;" coordsize="1620,16104">
                <v:shape id="Shape 473" style="position:absolute;width:1620;height:1620;left:0;top:0;" coordsize="162000,162003" path="m0,0l162000,0l162000,162003l0,162003x">
                  <v:stroke weight="0.750349pt" endcap="flat" joinstyle="miter" miterlimit="4" on="true" color="#9aa0a6"/>
                  <v:fill on="false" color="#000000" opacity="0"/>
                </v:shape>
                <v:shape id="Shape 474" style="position:absolute;width:1620;height:1619;left:0;top:2287;" coordsize="162000,161999" path="m0,0l162000,0l162000,161999l0,161999x">
                  <v:stroke weight="0.750349pt" endcap="flat" joinstyle="miter" miterlimit="4" on="true" color="#9aa0a6"/>
                  <v:fill on="false" color="#000000" opacity="0"/>
                </v:shape>
                <v:shape id="Shape 475" style="position:absolute;width:1620;height:1619;left:0;top:4574;" coordsize="162000,161999" path="m0,0l162000,0l162000,161999l0,161999x">
                  <v:stroke weight="0.750349pt" endcap="flat" joinstyle="miter" miterlimit="4" on="true" color="#9aa0a6"/>
                  <v:fill on="false" color="#000000" opacity="0"/>
                </v:shape>
                <v:shape id="Shape 476" style="position:absolute;width:1620;height:1619;left:0;top:6861;" coordsize="162000,161999" path="m0,0l162000,0l162000,161999l0,161999x">
                  <v:stroke weight="0.750349pt" endcap="flat" joinstyle="miter" miterlimit="4" on="true" color="#9aa0a6"/>
                  <v:fill on="false" color="#000000" opacity="0"/>
                </v:shape>
                <v:shape id="Shape 477" style="position:absolute;width:1620;height:1619;left:0;top:9148;" coordsize="162000,161999" path="m0,0l162000,0l162000,161999l0,161999x">
                  <v:stroke weight="0.750349pt" endcap="flat" joinstyle="miter" miterlimit="4" on="true" color="#9aa0a6"/>
                  <v:fill on="false" color="#000000" opacity="0"/>
                </v:shape>
                <v:shape id="Shape 478" style="position:absolute;width:1620;height:1619;left:0;top:11435;" coordsize="162000,161999" path="m0,0l162000,0l162000,161999l0,161999x">
                  <v:stroke weight="0.750349pt" endcap="flat" joinstyle="miter" miterlimit="4" on="true" color="#9aa0a6"/>
                  <v:fill on="false" color="#000000" opacity="0"/>
                </v:shape>
                <v:shape id="Shape 479" style="position:absolute;width:1620;height:1619;left:0;top:14484;" coordsize="162000,161999" path="m0,0l162000,0l162000,161999l0,161999x">
                  <v:stroke weight="0.750349pt" endcap="flat" joinstyle="miter" miterlimit="4" on="true" color="#9aa0a6"/>
                  <v:fill on="false" color="#000000" opacity="0"/>
                </v:shape>
                <w10:wrap type="square"/>
              </v:group>
            </w:pict>
          </mc:Fallback>
        </mc:AlternateContent>
      </w:r>
      <w:proofErr w:type="spellStart"/>
      <w:r>
        <w:t>Nómadas</w:t>
      </w:r>
      <w:proofErr w:type="spellEnd"/>
    </w:p>
    <w:p w14:paraId="64F42D50" w14:textId="77777777" w:rsidR="00833665" w:rsidRDefault="00FC6810">
      <w:pPr>
        <w:spacing w:after="60"/>
        <w:ind w:left="1048"/>
      </w:pPr>
      <w:proofErr w:type="spellStart"/>
      <w:r>
        <w:t>Grupos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zonas de con </w:t>
      </w:r>
      <w:proofErr w:type="spellStart"/>
      <w:r>
        <w:t>ito</w:t>
      </w:r>
      <w:proofErr w:type="spellEnd"/>
    </w:p>
    <w:p w14:paraId="067B3B38" w14:textId="77777777" w:rsidR="00833665" w:rsidRDefault="00FC6810">
      <w:pPr>
        <w:spacing w:after="60"/>
        <w:ind w:left="1048"/>
      </w:pPr>
      <w:proofErr w:type="spellStart"/>
      <w:r>
        <w:t>Grupos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zonas </w:t>
      </w:r>
      <w:proofErr w:type="spellStart"/>
      <w:r>
        <w:t>difíceis</w:t>
      </w:r>
      <w:proofErr w:type="spellEnd"/>
      <w:r>
        <w:t xml:space="preserve"> de </w:t>
      </w:r>
      <w:proofErr w:type="spellStart"/>
      <w:r>
        <w:t>alcançar</w:t>
      </w:r>
      <w:proofErr w:type="spellEnd"/>
    </w:p>
    <w:p w14:paraId="409B8F10" w14:textId="77777777" w:rsidR="00833665" w:rsidRDefault="00FC6810">
      <w:pPr>
        <w:spacing w:after="60"/>
        <w:ind w:left="1048"/>
      </w:pPr>
      <w:proofErr w:type="spellStart"/>
      <w:r>
        <w:t>Refugiados</w:t>
      </w:r>
      <w:proofErr w:type="spellEnd"/>
    </w:p>
    <w:p w14:paraId="2ACC29BD" w14:textId="77777777" w:rsidR="00833665" w:rsidRDefault="00FC6810">
      <w:pPr>
        <w:spacing w:after="60"/>
        <w:ind w:left="1048"/>
      </w:pPr>
      <w:proofErr w:type="spellStart"/>
      <w:r>
        <w:t>Pessoas</w:t>
      </w:r>
      <w:proofErr w:type="spellEnd"/>
      <w:r>
        <w:t xml:space="preserve"> com de </w:t>
      </w:r>
      <w:proofErr w:type="spellStart"/>
      <w:r>
        <w:t>ciências</w:t>
      </w:r>
      <w:proofErr w:type="spellEnd"/>
      <w:r>
        <w:t xml:space="preserve"> </w:t>
      </w:r>
      <w:proofErr w:type="spellStart"/>
      <w:r>
        <w:t>relacionadas</w:t>
      </w:r>
      <w:proofErr w:type="spellEnd"/>
      <w:r>
        <w:t xml:space="preserve"> com DTN</w:t>
      </w:r>
    </w:p>
    <w:p w14:paraId="7569F1BA" w14:textId="77777777" w:rsidR="00833665" w:rsidRDefault="00FC6810">
      <w:pPr>
        <w:spacing w:line="435" w:lineRule="auto"/>
        <w:ind w:left="1048" w:right="6245"/>
      </w:pPr>
      <w:proofErr w:type="spellStart"/>
      <w:r>
        <w:t>Não</w:t>
      </w:r>
      <w:proofErr w:type="spellEnd"/>
      <w:r>
        <w:t xml:space="preserve"> se </w:t>
      </w:r>
      <w:proofErr w:type="spellStart"/>
      <w:r>
        <w:t>aplica</w:t>
      </w:r>
      <w:proofErr w:type="spellEnd"/>
      <w:r>
        <w:t xml:space="preserve"> </w:t>
      </w:r>
      <w:r>
        <w:rPr>
          <w:sz w:val="21"/>
        </w:rPr>
        <w:t>Other:</w:t>
      </w:r>
    </w:p>
    <w:p w14:paraId="7C6B6401" w14:textId="77777777" w:rsidR="00833665" w:rsidRDefault="00FC6810">
      <w:pPr>
        <w:spacing w:after="1066" w:line="259" w:lineRule="auto"/>
        <w:ind w:left="1786" w:firstLine="0"/>
      </w:pPr>
      <w:r>
        <w:rPr>
          <w:noProof/>
          <w:color w:val="000000"/>
        </w:rPr>
        <mc:AlternateContent>
          <mc:Choice Requires="wpg">
            <w:drawing>
              <wp:inline distT="0" distB="0" distL="0" distR="0" wp14:anchorId="1D50A2BC" wp14:editId="397FD8DE">
                <wp:extent cx="2715887" cy="9525"/>
                <wp:effectExtent l="0" t="0" r="0" b="0"/>
                <wp:docPr id="7651" name="Group 765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15887" cy="9525"/>
                          <a:chOff x="0" y="0"/>
                          <a:chExt cx="2715887" cy="9525"/>
                        </a:xfrm>
                      </wpg:grpSpPr>
                      <wps:wsp>
                        <wps:cNvPr id="9754" name="Shape 9754"/>
                        <wps:cNvSpPr/>
                        <wps:spPr>
                          <a:xfrm>
                            <a:off x="0" y="0"/>
                            <a:ext cx="2715887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15887" h="9525">
                                <a:moveTo>
                                  <a:pt x="0" y="0"/>
                                </a:moveTo>
                                <a:lnTo>
                                  <a:pt x="2715887" y="0"/>
                                </a:lnTo>
                                <a:lnTo>
                                  <a:pt x="2715887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DC1C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651" style="width:213.849pt;height:0.75pt;mso-position-horizontal-relative:char;mso-position-vertical-relative:line" coordsize="27158,95">
                <v:shape id="Shape 9755" style="position:absolute;width:27158;height:95;left:0;top:0;" coordsize="2715887,9525" path="m0,0l2715887,0l2715887,9525l0,9525l0,0">
                  <v:stroke weight="0pt" endcap="flat" joinstyle="miter" miterlimit="10" on="false" color="#000000" opacity="0"/>
                  <v:fill on="true" color="#bdc1c6"/>
                </v:shape>
              </v:group>
            </w:pict>
          </mc:Fallback>
        </mc:AlternateContent>
      </w:r>
    </w:p>
    <w:p w14:paraId="3EE868E2" w14:textId="77777777" w:rsidR="00833665" w:rsidRDefault="00FC6810">
      <w:pPr>
        <w:numPr>
          <w:ilvl w:val="0"/>
          <w:numId w:val="4"/>
        </w:numPr>
        <w:spacing w:after="0" w:line="295" w:lineRule="auto"/>
        <w:ind w:right="10" w:hanging="633"/>
      </w:pPr>
      <w:proofErr w:type="spellStart"/>
      <w:r>
        <w:rPr>
          <w:sz w:val="24"/>
        </w:rPr>
        <w:t>Em</w:t>
      </w:r>
      <w:proofErr w:type="spellEnd"/>
      <w:r>
        <w:rPr>
          <w:sz w:val="24"/>
        </w:rPr>
        <w:t xml:space="preserve"> qual </w:t>
      </w:r>
      <w:proofErr w:type="spellStart"/>
      <w:r>
        <w:rPr>
          <w:sz w:val="24"/>
        </w:rPr>
        <w:t>doença</w:t>
      </w:r>
      <w:proofErr w:type="spellEnd"/>
      <w:r>
        <w:rPr>
          <w:sz w:val="24"/>
        </w:rPr>
        <w:t xml:space="preserve">(s) </w:t>
      </w:r>
      <w:proofErr w:type="spellStart"/>
      <w:r>
        <w:rPr>
          <w:sz w:val="24"/>
        </w:rPr>
        <w:t>est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roject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irá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centrar</w:t>
      </w:r>
      <w:proofErr w:type="spellEnd"/>
      <w:r>
        <w:rPr>
          <w:sz w:val="24"/>
        </w:rPr>
        <w:t>-se? (</w:t>
      </w:r>
      <w:proofErr w:type="spellStart"/>
      <w:r>
        <w:rPr>
          <w:sz w:val="24"/>
        </w:rPr>
        <w:t>Selecciona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odas</w:t>
      </w:r>
      <w:proofErr w:type="spellEnd"/>
      <w:r>
        <w:rPr>
          <w:sz w:val="24"/>
        </w:rPr>
        <w:t xml:space="preserve"> as que se</w:t>
      </w:r>
      <w:r>
        <w:rPr>
          <w:sz w:val="24"/>
        </w:rPr>
        <w:tab/>
      </w:r>
      <w:r>
        <w:rPr>
          <w:color w:val="D93025"/>
          <w:sz w:val="24"/>
        </w:rPr>
        <w:t xml:space="preserve">* </w:t>
      </w:r>
      <w:proofErr w:type="spellStart"/>
      <w:r>
        <w:rPr>
          <w:sz w:val="24"/>
        </w:rPr>
        <w:t>aplicam</w:t>
      </w:r>
      <w:proofErr w:type="spellEnd"/>
      <w:r>
        <w:rPr>
          <w:sz w:val="24"/>
        </w:rPr>
        <w:t xml:space="preserve">).  </w:t>
      </w:r>
    </w:p>
    <w:p w14:paraId="750C7CF1" w14:textId="77777777" w:rsidR="00833665" w:rsidRDefault="00FC6810">
      <w:pPr>
        <w:spacing w:after="195" w:line="295" w:lineRule="auto"/>
        <w:ind w:left="643" w:right="10"/>
      </w:pPr>
      <w:r>
        <w:rPr>
          <w:sz w:val="24"/>
        </w:rPr>
        <w:t xml:space="preserve">NOTA: </w:t>
      </w:r>
      <w:proofErr w:type="spellStart"/>
      <w:r>
        <w:rPr>
          <w:sz w:val="24"/>
        </w:rPr>
        <w:t>Qualque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outr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oenç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ó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erá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considerada</w:t>
      </w:r>
      <w:proofErr w:type="spellEnd"/>
      <w:r>
        <w:rPr>
          <w:sz w:val="24"/>
        </w:rPr>
        <w:t xml:space="preserve"> se </w:t>
      </w:r>
      <w:proofErr w:type="spellStart"/>
      <w:r>
        <w:rPr>
          <w:sz w:val="24"/>
        </w:rPr>
        <w:t>estive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clarament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integrada</w:t>
      </w:r>
      <w:proofErr w:type="spellEnd"/>
      <w:r>
        <w:rPr>
          <w:sz w:val="24"/>
        </w:rPr>
        <w:t xml:space="preserve"> no </w:t>
      </w:r>
      <w:proofErr w:type="spellStart"/>
      <w:r>
        <w:rPr>
          <w:sz w:val="24"/>
        </w:rPr>
        <w:t>tratament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ou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onitorização</w:t>
      </w:r>
      <w:proofErr w:type="spellEnd"/>
      <w:r>
        <w:rPr>
          <w:sz w:val="24"/>
        </w:rPr>
        <w:t xml:space="preserve"> das </w:t>
      </w:r>
      <w:proofErr w:type="spellStart"/>
      <w:r>
        <w:rPr>
          <w:sz w:val="24"/>
        </w:rPr>
        <w:t>cinco</w:t>
      </w:r>
      <w:proofErr w:type="spellEnd"/>
      <w:r>
        <w:rPr>
          <w:sz w:val="24"/>
        </w:rPr>
        <w:t xml:space="preserve"> PC-NTD. </w:t>
      </w:r>
    </w:p>
    <w:p w14:paraId="7B221764" w14:textId="77777777" w:rsidR="00833665" w:rsidRDefault="00FC6810">
      <w:pPr>
        <w:spacing w:after="218" w:line="259" w:lineRule="auto"/>
        <w:ind w:left="628"/>
      </w:pPr>
      <w:r>
        <w:rPr>
          <w:i/>
          <w:color w:val="6D6F72"/>
          <w:sz w:val="21"/>
        </w:rPr>
        <w:t>Check all that apply.</w:t>
      </w:r>
    </w:p>
    <w:p w14:paraId="65E8629E" w14:textId="77777777" w:rsidR="00833665" w:rsidRDefault="00FC6810">
      <w:pPr>
        <w:spacing w:line="322" w:lineRule="auto"/>
        <w:ind w:left="1048" w:right="5146"/>
      </w:pPr>
      <w:r>
        <w:rPr>
          <w:noProof/>
          <w:color w:val="000000"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78AF9CEE" wp14:editId="04243FF7">
                <wp:simplePos x="0" y="0"/>
                <wp:positionH relativeFrom="column">
                  <wp:posOffset>452648</wp:posOffset>
                </wp:positionH>
                <wp:positionV relativeFrom="paragraph">
                  <wp:posOffset>-33399</wp:posOffset>
                </wp:positionV>
                <wp:extent cx="162000" cy="1381764"/>
                <wp:effectExtent l="0" t="0" r="0" b="0"/>
                <wp:wrapSquare wrapText="bothSides"/>
                <wp:docPr id="7682" name="Group 768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2000" cy="1381764"/>
                          <a:chOff x="0" y="0"/>
                          <a:chExt cx="162000" cy="1381764"/>
                        </a:xfrm>
                      </wpg:grpSpPr>
                      <wps:wsp>
                        <wps:cNvPr id="487" name="Shape 487"/>
                        <wps:cNvSpPr/>
                        <wps:spPr>
                          <a:xfrm>
                            <a:off x="0" y="0"/>
                            <a:ext cx="162000" cy="1619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2000" h="161999">
                                <a:moveTo>
                                  <a:pt x="0" y="0"/>
                                </a:moveTo>
                                <a:lnTo>
                                  <a:pt x="162000" y="0"/>
                                </a:lnTo>
                                <a:lnTo>
                                  <a:pt x="162000" y="161999"/>
                                </a:lnTo>
                                <a:lnTo>
                                  <a:pt x="0" y="161999"/>
                                </a:lnTo>
                                <a:close/>
                              </a:path>
                            </a:pathLst>
                          </a:custGeom>
                          <a:ln w="9529" cap="flat">
                            <a:miter lim="100000"/>
                          </a:ln>
                        </wps:spPr>
                        <wps:style>
                          <a:lnRef idx="1">
                            <a:srgbClr val="9AA0A6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8" name="Shape 488"/>
                        <wps:cNvSpPr/>
                        <wps:spPr>
                          <a:xfrm>
                            <a:off x="0" y="228705"/>
                            <a:ext cx="162000" cy="1619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2000" h="161999">
                                <a:moveTo>
                                  <a:pt x="0" y="0"/>
                                </a:moveTo>
                                <a:lnTo>
                                  <a:pt x="162000" y="0"/>
                                </a:lnTo>
                                <a:lnTo>
                                  <a:pt x="162000" y="161999"/>
                                </a:lnTo>
                                <a:lnTo>
                                  <a:pt x="0" y="161999"/>
                                </a:lnTo>
                                <a:close/>
                              </a:path>
                            </a:pathLst>
                          </a:custGeom>
                          <a:ln w="9529" cap="flat">
                            <a:miter lim="100000"/>
                          </a:ln>
                        </wps:spPr>
                        <wps:style>
                          <a:lnRef idx="1">
                            <a:srgbClr val="9AA0A6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9" name="Shape 489"/>
                        <wps:cNvSpPr/>
                        <wps:spPr>
                          <a:xfrm>
                            <a:off x="0" y="457411"/>
                            <a:ext cx="162000" cy="1619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2000" h="161999">
                                <a:moveTo>
                                  <a:pt x="0" y="0"/>
                                </a:moveTo>
                                <a:lnTo>
                                  <a:pt x="162000" y="0"/>
                                </a:lnTo>
                                <a:lnTo>
                                  <a:pt x="162000" y="161999"/>
                                </a:lnTo>
                                <a:lnTo>
                                  <a:pt x="0" y="161999"/>
                                </a:lnTo>
                                <a:close/>
                              </a:path>
                            </a:pathLst>
                          </a:custGeom>
                          <a:ln w="9529" cap="flat">
                            <a:miter lim="100000"/>
                          </a:ln>
                        </wps:spPr>
                        <wps:style>
                          <a:lnRef idx="1">
                            <a:srgbClr val="9AA0A6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0" name="Shape 490"/>
                        <wps:cNvSpPr/>
                        <wps:spPr>
                          <a:xfrm>
                            <a:off x="0" y="686116"/>
                            <a:ext cx="162000" cy="1619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2000" h="161999">
                                <a:moveTo>
                                  <a:pt x="0" y="0"/>
                                </a:moveTo>
                                <a:lnTo>
                                  <a:pt x="162000" y="0"/>
                                </a:lnTo>
                                <a:lnTo>
                                  <a:pt x="162000" y="161999"/>
                                </a:lnTo>
                                <a:lnTo>
                                  <a:pt x="0" y="161999"/>
                                </a:lnTo>
                                <a:close/>
                              </a:path>
                            </a:pathLst>
                          </a:custGeom>
                          <a:ln w="9529" cap="flat">
                            <a:miter lim="100000"/>
                          </a:ln>
                        </wps:spPr>
                        <wps:style>
                          <a:lnRef idx="1">
                            <a:srgbClr val="9AA0A6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1" name="Shape 491"/>
                        <wps:cNvSpPr/>
                        <wps:spPr>
                          <a:xfrm>
                            <a:off x="0" y="914822"/>
                            <a:ext cx="162000" cy="1619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2000" h="161999">
                                <a:moveTo>
                                  <a:pt x="0" y="0"/>
                                </a:moveTo>
                                <a:lnTo>
                                  <a:pt x="162000" y="0"/>
                                </a:lnTo>
                                <a:lnTo>
                                  <a:pt x="162000" y="161999"/>
                                </a:lnTo>
                                <a:lnTo>
                                  <a:pt x="0" y="161999"/>
                                </a:lnTo>
                                <a:close/>
                              </a:path>
                            </a:pathLst>
                          </a:custGeom>
                          <a:ln w="9529" cap="flat">
                            <a:miter lim="100000"/>
                          </a:ln>
                        </wps:spPr>
                        <wps:style>
                          <a:lnRef idx="1">
                            <a:srgbClr val="9AA0A6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2" name="Shape 492"/>
                        <wps:cNvSpPr/>
                        <wps:spPr>
                          <a:xfrm>
                            <a:off x="0" y="1219764"/>
                            <a:ext cx="162000" cy="1619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2000" h="161999">
                                <a:moveTo>
                                  <a:pt x="0" y="0"/>
                                </a:moveTo>
                                <a:lnTo>
                                  <a:pt x="162000" y="0"/>
                                </a:lnTo>
                                <a:lnTo>
                                  <a:pt x="162000" y="161999"/>
                                </a:lnTo>
                                <a:lnTo>
                                  <a:pt x="0" y="161999"/>
                                </a:lnTo>
                                <a:close/>
                              </a:path>
                            </a:pathLst>
                          </a:custGeom>
                          <a:ln w="9529" cap="flat">
                            <a:miter lim="100000"/>
                          </a:ln>
                        </wps:spPr>
                        <wps:style>
                          <a:lnRef idx="1">
                            <a:srgbClr val="9AA0A6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7682" style="width:12.7559pt;height:108.8pt;position:absolute;mso-position-horizontal-relative:text;mso-position-horizontal:absolute;margin-left:35.6416pt;mso-position-vertical-relative:text;margin-top:-2.62988pt;" coordsize="1620,13817">
                <v:shape id="Shape 487" style="position:absolute;width:1620;height:1619;left:0;top:0;" coordsize="162000,161999" path="m0,0l162000,0l162000,161999l0,161999x">
                  <v:stroke weight="0.750349pt" endcap="flat" joinstyle="miter" miterlimit="4" on="true" color="#9aa0a6"/>
                  <v:fill on="false" color="#000000" opacity="0"/>
                </v:shape>
                <v:shape id="Shape 488" style="position:absolute;width:1620;height:1619;left:0;top:2287;" coordsize="162000,161999" path="m0,0l162000,0l162000,161999l0,161999x">
                  <v:stroke weight="0.750349pt" endcap="flat" joinstyle="miter" miterlimit="4" on="true" color="#9aa0a6"/>
                  <v:fill on="false" color="#000000" opacity="0"/>
                </v:shape>
                <v:shape id="Shape 489" style="position:absolute;width:1620;height:1619;left:0;top:4574;" coordsize="162000,161999" path="m0,0l162000,0l162000,161999l0,161999x">
                  <v:stroke weight="0.750349pt" endcap="flat" joinstyle="miter" miterlimit="4" on="true" color="#9aa0a6"/>
                  <v:fill on="false" color="#000000" opacity="0"/>
                </v:shape>
                <v:shape id="Shape 490" style="position:absolute;width:1620;height:1619;left:0;top:6861;" coordsize="162000,161999" path="m0,0l162000,0l162000,161999l0,161999x">
                  <v:stroke weight="0.750349pt" endcap="flat" joinstyle="miter" miterlimit="4" on="true" color="#9aa0a6"/>
                  <v:fill on="false" color="#000000" opacity="0"/>
                </v:shape>
                <v:shape id="Shape 491" style="position:absolute;width:1620;height:1619;left:0;top:9148;" coordsize="162000,161999" path="m0,0l162000,0l162000,161999l0,161999x">
                  <v:stroke weight="0.750349pt" endcap="flat" joinstyle="miter" miterlimit="4" on="true" color="#9aa0a6"/>
                  <v:fill on="false" color="#000000" opacity="0"/>
                </v:shape>
                <v:shape id="Shape 492" style="position:absolute;width:1620;height:1619;left:0;top:12197;" coordsize="162000,161999" path="m0,0l162000,0l162000,161999l0,161999x">
                  <v:stroke weight="0.750349pt" endcap="flat" joinstyle="miter" miterlimit="4" on="true" color="#9aa0a6"/>
                  <v:fill on="false" color="#000000" opacity="0"/>
                </v:shape>
                <w10:wrap type="square"/>
              </v:group>
            </w:pict>
          </mc:Fallback>
        </mc:AlternateContent>
      </w:r>
      <w:proofErr w:type="spellStart"/>
      <w:r>
        <w:t>Filaríase</w:t>
      </w:r>
      <w:proofErr w:type="spellEnd"/>
      <w:r>
        <w:t xml:space="preserve"> </w:t>
      </w:r>
      <w:proofErr w:type="spellStart"/>
      <w:r>
        <w:t>li</w:t>
      </w:r>
      <w:r>
        <w:t>nfática</w:t>
      </w:r>
      <w:proofErr w:type="spellEnd"/>
      <w:r>
        <w:t xml:space="preserve"> </w:t>
      </w:r>
      <w:proofErr w:type="spellStart"/>
      <w:r>
        <w:t>Oncocercíase</w:t>
      </w:r>
      <w:proofErr w:type="spellEnd"/>
    </w:p>
    <w:p w14:paraId="1F1C3B04" w14:textId="77777777" w:rsidR="00833665" w:rsidRDefault="00FC6810">
      <w:pPr>
        <w:spacing w:after="60"/>
        <w:ind w:left="1048"/>
      </w:pPr>
      <w:proofErr w:type="spellStart"/>
      <w:r>
        <w:t>Parasitoses</w:t>
      </w:r>
      <w:proofErr w:type="spellEnd"/>
    </w:p>
    <w:p w14:paraId="1910C659" w14:textId="77777777" w:rsidR="00833665" w:rsidRDefault="00FC6810">
      <w:pPr>
        <w:spacing w:after="60"/>
        <w:ind w:left="1048"/>
      </w:pPr>
      <w:proofErr w:type="spellStart"/>
      <w:r>
        <w:t>Esquistossomose</w:t>
      </w:r>
      <w:proofErr w:type="spellEnd"/>
    </w:p>
    <w:p w14:paraId="3395F928" w14:textId="77777777" w:rsidR="00833665" w:rsidRDefault="00FC6810">
      <w:pPr>
        <w:spacing w:after="165"/>
        <w:ind w:left="1048"/>
      </w:pPr>
      <w:proofErr w:type="spellStart"/>
      <w:r>
        <w:t>Tracoma</w:t>
      </w:r>
      <w:proofErr w:type="spellEnd"/>
    </w:p>
    <w:p w14:paraId="1B844F8C" w14:textId="77777777" w:rsidR="00833665" w:rsidRDefault="00FC6810">
      <w:pPr>
        <w:spacing w:after="0" w:line="259" w:lineRule="auto"/>
        <w:ind w:left="713" w:firstLine="0"/>
      </w:pPr>
      <w:r>
        <w:rPr>
          <w:sz w:val="21"/>
        </w:rPr>
        <w:t>Other:</w:t>
      </w:r>
    </w:p>
    <w:p w14:paraId="3DEC636F" w14:textId="77777777" w:rsidR="00833665" w:rsidRDefault="00FC6810">
      <w:pPr>
        <w:spacing w:after="1065" w:line="259" w:lineRule="auto"/>
        <w:ind w:left="1786" w:firstLine="0"/>
      </w:pPr>
      <w:r>
        <w:rPr>
          <w:noProof/>
          <w:color w:val="000000"/>
        </w:rPr>
        <mc:AlternateContent>
          <mc:Choice Requires="wpg">
            <w:drawing>
              <wp:inline distT="0" distB="0" distL="0" distR="0" wp14:anchorId="7DB6909D" wp14:editId="5FD6C57A">
                <wp:extent cx="2715887" cy="9531"/>
                <wp:effectExtent l="0" t="0" r="0" b="0"/>
                <wp:docPr id="7653" name="Group 765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15887" cy="9531"/>
                          <a:chOff x="0" y="0"/>
                          <a:chExt cx="2715887" cy="9531"/>
                        </a:xfrm>
                      </wpg:grpSpPr>
                      <wps:wsp>
                        <wps:cNvPr id="9756" name="Shape 9756"/>
                        <wps:cNvSpPr/>
                        <wps:spPr>
                          <a:xfrm>
                            <a:off x="0" y="0"/>
                            <a:ext cx="2715887" cy="95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15887" h="9531">
                                <a:moveTo>
                                  <a:pt x="0" y="0"/>
                                </a:moveTo>
                                <a:lnTo>
                                  <a:pt x="2715887" y="0"/>
                                </a:lnTo>
                                <a:lnTo>
                                  <a:pt x="2715887" y="9531"/>
                                </a:lnTo>
                                <a:lnTo>
                                  <a:pt x="0" y="953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DC1C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653" style="width:213.849pt;height:0.750488pt;mso-position-horizontal-relative:char;mso-position-vertical-relative:line" coordsize="27158,95">
                <v:shape id="Shape 9757" style="position:absolute;width:27158;height:95;left:0;top:0;" coordsize="2715887,9531" path="m0,0l2715887,0l2715887,9531l0,9531l0,0">
                  <v:stroke weight="0pt" endcap="flat" joinstyle="miter" miterlimit="10" on="false" color="#000000" opacity="0"/>
                  <v:fill on="true" color="#bdc1c6"/>
                </v:shape>
              </v:group>
            </w:pict>
          </mc:Fallback>
        </mc:AlternateContent>
      </w:r>
    </w:p>
    <w:p w14:paraId="30AF6E4B" w14:textId="77777777" w:rsidR="00833665" w:rsidRDefault="00FC6810">
      <w:pPr>
        <w:numPr>
          <w:ilvl w:val="0"/>
          <w:numId w:val="4"/>
        </w:numPr>
        <w:spacing w:after="349" w:line="295" w:lineRule="auto"/>
        <w:ind w:right="10" w:hanging="633"/>
      </w:pPr>
      <w:r>
        <w:rPr>
          <w:sz w:val="24"/>
        </w:rPr>
        <w:t xml:space="preserve">Qual é a principal </w:t>
      </w:r>
      <w:proofErr w:type="spellStart"/>
      <w:r>
        <w:rPr>
          <w:sz w:val="24"/>
        </w:rPr>
        <w:t>questão</w:t>
      </w:r>
      <w:proofErr w:type="spellEnd"/>
      <w:r>
        <w:rPr>
          <w:sz w:val="24"/>
        </w:rPr>
        <w:t xml:space="preserve"> de </w:t>
      </w:r>
      <w:proofErr w:type="spellStart"/>
      <w:r>
        <w:rPr>
          <w:sz w:val="24"/>
        </w:rPr>
        <w:t>pesquisa</w:t>
      </w:r>
      <w:proofErr w:type="spellEnd"/>
      <w:r>
        <w:rPr>
          <w:sz w:val="24"/>
        </w:rPr>
        <w:t xml:space="preserve"> do </w:t>
      </w:r>
      <w:proofErr w:type="spellStart"/>
      <w:r>
        <w:rPr>
          <w:sz w:val="24"/>
        </w:rPr>
        <w:t>trabalh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roposto</w:t>
      </w:r>
      <w:proofErr w:type="spellEnd"/>
      <w:r>
        <w:rPr>
          <w:sz w:val="24"/>
        </w:rPr>
        <w:t>? (</w:t>
      </w:r>
      <w:proofErr w:type="spellStart"/>
      <w:r>
        <w:rPr>
          <w:sz w:val="24"/>
        </w:rPr>
        <w:t>máximo</w:t>
      </w:r>
      <w:proofErr w:type="spellEnd"/>
      <w:r>
        <w:rPr>
          <w:sz w:val="24"/>
        </w:rPr>
        <w:t xml:space="preserve"> 25</w:t>
      </w:r>
      <w:r>
        <w:rPr>
          <w:sz w:val="24"/>
        </w:rPr>
        <w:tab/>
      </w:r>
      <w:r>
        <w:rPr>
          <w:color w:val="D93025"/>
          <w:sz w:val="24"/>
        </w:rPr>
        <w:t xml:space="preserve">* </w:t>
      </w:r>
      <w:proofErr w:type="spellStart"/>
      <w:r>
        <w:rPr>
          <w:sz w:val="24"/>
        </w:rPr>
        <w:t>palavras</w:t>
      </w:r>
      <w:proofErr w:type="spellEnd"/>
      <w:r>
        <w:rPr>
          <w:sz w:val="24"/>
        </w:rPr>
        <w:t>)</w:t>
      </w:r>
    </w:p>
    <w:p w14:paraId="55270C56" w14:textId="77777777" w:rsidR="00833665" w:rsidRDefault="00FC6810">
      <w:pPr>
        <w:spacing w:after="420" w:line="259" w:lineRule="auto"/>
        <w:ind w:left="630" w:firstLine="0"/>
      </w:pPr>
      <w:r>
        <w:rPr>
          <w:noProof/>
          <w:color w:val="000000"/>
        </w:rPr>
        <mc:AlternateContent>
          <mc:Choice Requires="wpg">
            <w:drawing>
              <wp:inline distT="0" distB="0" distL="0" distR="0" wp14:anchorId="4D62CFA2" wp14:editId="62C44C6C">
                <wp:extent cx="5441303" cy="9525"/>
                <wp:effectExtent l="0" t="0" r="0" b="0"/>
                <wp:docPr id="7660" name="Group 766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41303" cy="9525"/>
                          <a:chOff x="0" y="0"/>
                          <a:chExt cx="5441303" cy="9525"/>
                        </a:xfrm>
                      </wpg:grpSpPr>
                      <wps:wsp>
                        <wps:cNvPr id="9758" name="Shape 9758"/>
                        <wps:cNvSpPr/>
                        <wps:spPr>
                          <a:xfrm>
                            <a:off x="0" y="0"/>
                            <a:ext cx="5441303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41303" h="9525">
                                <a:moveTo>
                                  <a:pt x="0" y="0"/>
                                </a:moveTo>
                                <a:lnTo>
                                  <a:pt x="5441303" y="0"/>
                                </a:lnTo>
                                <a:lnTo>
                                  <a:pt x="5441303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DC1C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660" style="width:428.449pt;height:0.75pt;mso-position-horizontal-relative:char;mso-position-vertical-relative:line" coordsize="54413,95">
                <v:shape id="Shape 9759" style="position:absolute;width:54413;height:95;left:0;top:0;" coordsize="5441303,9525" path="m0,0l5441303,0l5441303,9525l0,9525l0,0">
                  <v:stroke weight="0pt" endcap="flat" joinstyle="miter" miterlimit="10" on="false" color="#000000" opacity="0"/>
                  <v:fill on="true" color="#bdc1c6"/>
                </v:shape>
              </v:group>
            </w:pict>
          </mc:Fallback>
        </mc:AlternateContent>
      </w:r>
    </w:p>
    <w:p w14:paraId="561117F5" w14:textId="77777777" w:rsidR="00833665" w:rsidRDefault="00FC6810">
      <w:pPr>
        <w:spacing w:after="420" w:line="259" w:lineRule="auto"/>
        <w:ind w:left="630" w:firstLine="0"/>
      </w:pPr>
      <w:r>
        <w:rPr>
          <w:noProof/>
          <w:color w:val="000000"/>
        </w:rPr>
        <mc:AlternateContent>
          <mc:Choice Requires="wpg">
            <w:drawing>
              <wp:inline distT="0" distB="0" distL="0" distR="0" wp14:anchorId="1FB4AB85" wp14:editId="7124D073">
                <wp:extent cx="5441303" cy="9531"/>
                <wp:effectExtent l="0" t="0" r="0" b="0"/>
                <wp:docPr id="7664" name="Group 766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41303" cy="9531"/>
                          <a:chOff x="0" y="0"/>
                          <a:chExt cx="5441303" cy="9531"/>
                        </a:xfrm>
                      </wpg:grpSpPr>
                      <wps:wsp>
                        <wps:cNvPr id="9760" name="Shape 9760"/>
                        <wps:cNvSpPr/>
                        <wps:spPr>
                          <a:xfrm>
                            <a:off x="0" y="0"/>
                            <a:ext cx="5441303" cy="95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41303" h="9531">
                                <a:moveTo>
                                  <a:pt x="0" y="0"/>
                                </a:moveTo>
                                <a:lnTo>
                                  <a:pt x="5441303" y="0"/>
                                </a:lnTo>
                                <a:lnTo>
                                  <a:pt x="5441303" y="9531"/>
                                </a:lnTo>
                                <a:lnTo>
                                  <a:pt x="0" y="953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DC1C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664" style="width:428.449pt;height:0.750488pt;mso-position-horizontal-relative:char;mso-position-vertical-relative:line" coordsize="54413,95">
                <v:shape id="Shape 9761" style="position:absolute;width:54413;height:95;left:0;top:0;" coordsize="5441303,9531" path="m0,0l5441303,0l5441303,9531l0,9531l0,0">
                  <v:stroke weight="0pt" endcap="flat" joinstyle="miter" miterlimit="10" on="false" color="#000000" opacity="0"/>
                  <v:fill on="true" color="#bdc1c6"/>
                </v:shape>
              </v:group>
            </w:pict>
          </mc:Fallback>
        </mc:AlternateContent>
      </w:r>
    </w:p>
    <w:p w14:paraId="68D0EE3D" w14:textId="77777777" w:rsidR="00833665" w:rsidRDefault="00FC6810">
      <w:pPr>
        <w:spacing w:after="420" w:line="259" w:lineRule="auto"/>
        <w:ind w:left="630" w:firstLine="0"/>
      </w:pPr>
      <w:r>
        <w:rPr>
          <w:noProof/>
          <w:color w:val="000000"/>
        </w:rPr>
        <mc:AlternateContent>
          <mc:Choice Requires="wpg">
            <w:drawing>
              <wp:inline distT="0" distB="0" distL="0" distR="0" wp14:anchorId="2C5DC264" wp14:editId="23F73E7C">
                <wp:extent cx="5441303" cy="9531"/>
                <wp:effectExtent l="0" t="0" r="0" b="0"/>
                <wp:docPr id="7668" name="Group 766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41303" cy="9531"/>
                          <a:chOff x="0" y="0"/>
                          <a:chExt cx="5441303" cy="9531"/>
                        </a:xfrm>
                      </wpg:grpSpPr>
                      <wps:wsp>
                        <wps:cNvPr id="9762" name="Shape 9762"/>
                        <wps:cNvSpPr/>
                        <wps:spPr>
                          <a:xfrm>
                            <a:off x="0" y="0"/>
                            <a:ext cx="5441303" cy="95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41303" h="9531">
                                <a:moveTo>
                                  <a:pt x="0" y="0"/>
                                </a:moveTo>
                                <a:lnTo>
                                  <a:pt x="5441303" y="0"/>
                                </a:lnTo>
                                <a:lnTo>
                                  <a:pt x="5441303" y="9531"/>
                                </a:lnTo>
                                <a:lnTo>
                                  <a:pt x="0" y="953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DC1C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668" style="width:428.449pt;height:0.750488pt;mso-position-horizontal-relative:char;mso-position-vertical-relative:line" coordsize="54413,95">
                <v:shape id="Shape 9763" style="position:absolute;width:54413;height:95;left:0;top:0;" coordsize="5441303,9531" path="m0,0l5441303,0l5441303,9531l0,9531l0,0">
                  <v:stroke weight="0pt" endcap="flat" joinstyle="miter" miterlimit="10" on="false" color="#000000" opacity="0"/>
                  <v:fill on="true" color="#bdc1c6"/>
                </v:shape>
              </v:group>
            </w:pict>
          </mc:Fallback>
        </mc:AlternateContent>
      </w:r>
    </w:p>
    <w:p w14:paraId="32508B01" w14:textId="77777777" w:rsidR="00833665" w:rsidRDefault="00FC6810">
      <w:pPr>
        <w:spacing w:after="420" w:line="259" w:lineRule="auto"/>
        <w:ind w:left="630" w:firstLine="0"/>
      </w:pPr>
      <w:r>
        <w:rPr>
          <w:noProof/>
          <w:color w:val="000000"/>
        </w:rPr>
        <mc:AlternateContent>
          <mc:Choice Requires="wpg">
            <w:drawing>
              <wp:inline distT="0" distB="0" distL="0" distR="0" wp14:anchorId="5F24F1D0" wp14:editId="275D9F71">
                <wp:extent cx="5441303" cy="9531"/>
                <wp:effectExtent l="0" t="0" r="0" b="0"/>
                <wp:docPr id="7673" name="Group 767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41303" cy="9531"/>
                          <a:chOff x="0" y="0"/>
                          <a:chExt cx="5441303" cy="9531"/>
                        </a:xfrm>
                      </wpg:grpSpPr>
                      <wps:wsp>
                        <wps:cNvPr id="9764" name="Shape 9764"/>
                        <wps:cNvSpPr/>
                        <wps:spPr>
                          <a:xfrm>
                            <a:off x="0" y="0"/>
                            <a:ext cx="5441303" cy="95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41303" h="9531">
                                <a:moveTo>
                                  <a:pt x="0" y="0"/>
                                </a:moveTo>
                                <a:lnTo>
                                  <a:pt x="5441303" y="0"/>
                                </a:lnTo>
                                <a:lnTo>
                                  <a:pt x="5441303" y="9531"/>
                                </a:lnTo>
                                <a:lnTo>
                                  <a:pt x="0" y="953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DC1C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673" style="width:428.449pt;height:0.750488pt;mso-position-horizontal-relative:char;mso-position-vertical-relative:line" coordsize="54413,95">
                <v:shape id="Shape 9765" style="position:absolute;width:54413;height:95;left:0;top:0;" coordsize="5441303,9531" path="m0,0l5441303,0l5441303,9531l0,9531l0,0">
                  <v:stroke weight="0pt" endcap="flat" joinstyle="miter" miterlimit="10" on="false" color="#000000" opacity="0"/>
                  <v:fill on="true" color="#bdc1c6"/>
                </v:shape>
              </v:group>
            </w:pict>
          </mc:Fallback>
        </mc:AlternateContent>
      </w:r>
    </w:p>
    <w:p w14:paraId="56F16DF8" w14:textId="77777777" w:rsidR="00833665" w:rsidRDefault="00FC6810">
      <w:pPr>
        <w:spacing w:after="0" w:line="259" w:lineRule="auto"/>
        <w:ind w:left="630" w:firstLine="0"/>
      </w:pPr>
      <w:r>
        <w:rPr>
          <w:noProof/>
          <w:color w:val="000000"/>
        </w:rPr>
        <w:lastRenderedPageBreak/>
        <mc:AlternateContent>
          <mc:Choice Requires="wpg">
            <w:drawing>
              <wp:inline distT="0" distB="0" distL="0" distR="0" wp14:anchorId="4DBA7496" wp14:editId="051783B9">
                <wp:extent cx="5441303" cy="9525"/>
                <wp:effectExtent l="0" t="0" r="0" b="0"/>
                <wp:docPr id="7677" name="Group 767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41303" cy="9525"/>
                          <a:chOff x="0" y="0"/>
                          <a:chExt cx="5441303" cy="9525"/>
                        </a:xfrm>
                      </wpg:grpSpPr>
                      <wps:wsp>
                        <wps:cNvPr id="9766" name="Shape 9766"/>
                        <wps:cNvSpPr/>
                        <wps:spPr>
                          <a:xfrm>
                            <a:off x="0" y="0"/>
                            <a:ext cx="5441303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41303" h="9525">
                                <a:moveTo>
                                  <a:pt x="0" y="0"/>
                                </a:moveTo>
                                <a:lnTo>
                                  <a:pt x="5441303" y="0"/>
                                </a:lnTo>
                                <a:lnTo>
                                  <a:pt x="5441303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DC1C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677" style="width:428.449pt;height:0.75pt;mso-position-horizontal-relative:char;mso-position-vertical-relative:line" coordsize="54413,95">
                <v:shape id="Shape 9767" style="position:absolute;width:54413;height:95;left:0;top:0;" coordsize="5441303,9525" path="m0,0l5441303,0l5441303,9525l0,9525l0,0">
                  <v:stroke weight="0pt" endcap="flat" joinstyle="miter" miterlimit="10" on="false" color="#000000" opacity="0"/>
                  <v:fill on="true" color="#bdc1c6"/>
                </v:shape>
              </v:group>
            </w:pict>
          </mc:Fallback>
        </mc:AlternateContent>
      </w:r>
    </w:p>
    <w:p w14:paraId="07149D50" w14:textId="77777777" w:rsidR="00833665" w:rsidRDefault="00FC6810">
      <w:pPr>
        <w:numPr>
          <w:ilvl w:val="0"/>
          <w:numId w:val="4"/>
        </w:numPr>
        <w:spacing w:after="8" w:line="295" w:lineRule="auto"/>
        <w:ind w:right="10" w:hanging="633"/>
      </w:pPr>
      <w:proofErr w:type="spellStart"/>
      <w:r>
        <w:rPr>
          <w:sz w:val="24"/>
        </w:rPr>
        <w:t>Especifiqu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quaisque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outra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questões</w:t>
      </w:r>
      <w:proofErr w:type="spellEnd"/>
      <w:r>
        <w:rPr>
          <w:sz w:val="24"/>
        </w:rPr>
        <w:t xml:space="preserve"> de </w:t>
      </w:r>
      <w:proofErr w:type="spellStart"/>
      <w:r>
        <w:rPr>
          <w:sz w:val="24"/>
        </w:rPr>
        <w:t>pesquis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ou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objectivos</w:t>
      </w:r>
      <w:proofErr w:type="spellEnd"/>
      <w:r>
        <w:rPr>
          <w:sz w:val="24"/>
        </w:rPr>
        <w:t xml:space="preserve"> de </w:t>
      </w:r>
      <w:proofErr w:type="spellStart"/>
      <w:r>
        <w:rPr>
          <w:sz w:val="24"/>
        </w:rPr>
        <w:t>estudo</w:t>
      </w:r>
      <w:proofErr w:type="spellEnd"/>
    </w:p>
    <w:p w14:paraId="3CE3ADDA" w14:textId="77777777" w:rsidR="00833665" w:rsidRDefault="00FC6810">
      <w:pPr>
        <w:spacing w:after="349" w:line="295" w:lineRule="auto"/>
        <w:ind w:left="643" w:right="10"/>
      </w:pPr>
      <w:r>
        <w:rPr>
          <w:sz w:val="24"/>
        </w:rPr>
        <w:t>(</w:t>
      </w:r>
      <w:proofErr w:type="spellStart"/>
      <w:r>
        <w:rPr>
          <w:sz w:val="24"/>
        </w:rPr>
        <w:t>nã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ais</w:t>
      </w:r>
      <w:proofErr w:type="spellEnd"/>
      <w:r>
        <w:rPr>
          <w:sz w:val="24"/>
        </w:rPr>
        <w:t xml:space="preserve"> que 5) do </w:t>
      </w:r>
      <w:proofErr w:type="spellStart"/>
      <w:r>
        <w:rPr>
          <w:sz w:val="24"/>
        </w:rPr>
        <w:t>seu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rojecto</w:t>
      </w:r>
      <w:proofErr w:type="spellEnd"/>
      <w:r>
        <w:rPr>
          <w:sz w:val="24"/>
        </w:rPr>
        <w:t xml:space="preserve">. (200 </w:t>
      </w:r>
      <w:proofErr w:type="spellStart"/>
      <w:r>
        <w:rPr>
          <w:sz w:val="24"/>
        </w:rPr>
        <w:t>palavras</w:t>
      </w:r>
      <w:proofErr w:type="spellEnd"/>
      <w:r>
        <w:rPr>
          <w:sz w:val="24"/>
        </w:rPr>
        <w:t xml:space="preserve"> no </w:t>
      </w:r>
      <w:proofErr w:type="spellStart"/>
      <w:r>
        <w:rPr>
          <w:sz w:val="24"/>
        </w:rPr>
        <w:t>máximo</w:t>
      </w:r>
      <w:proofErr w:type="spellEnd"/>
      <w:r>
        <w:rPr>
          <w:sz w:val="24"/>
        </w:rPr>
        <w:t>)</w:t>
      </w:r>
    </w:p>
    <w:p w14:paraId="059148FC" w14:textId="77777777" w:rsidR="00833665" w:rsidRDefault="00FC6810">
      <w:pPr>
        <w:spacing w:after="420" w:line="259" w:lineRule="auto"/>
        <w:ind w:left="630" w:firstLine="0"/>
      </w:pPr>
      <w:r>
        <w:rPr>
          <w:noProof/>
          <w:color w:val="000000"/>
        </w:rPr>
        <mc:AlternateContent>
          <mc:Choice Requires="wpg">
            <w:drawing>
              <wp:inline distT="0" distB="0" distL="0" distR="0" wp14:anchorId="722512E4" wp14:editId="1352A7FF">
                <wp:extent cx="5441303" cy="9531"/>
                <wp:effectExtent l="0" t="0" r="0" b="0"/>
                <wp:docPr id="7819" name="Group 78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41303" cy="9531"/>
                          <a:chOff x="0" y="0"/>
                          <a:chExt cx="5441303" cy="9531"/>
                        </a:xfrm>
                      </wpg:grpSpPr>
                      <wps:wsp>
                        <wps:cNvPr id="9768" name="Shape 9768"/>
                        <wps:cNvSpPr/>
                        <wps:spPr>
                          <a:xfrm>
                            <a:off x="0" y="0"/>
                            <a:ext cx="5441303" cy="95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41303" h="9531">
                                <a:moveTo>
                                  <a:pt x="0" y="0"/>
                                </a:moveTo>
                                <a:lnTo>
                                  <a:pt x="5441303" y="0"/>
                                </a:lnTo>
                                <a:lnTo>
                                  <a:pt x="5441303" y="9531"/>
                                </a:lnTo>
                                <a:lnTo>
                                  <a:pt x="0" y="953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DC1C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819" style="width:428.449pt;height:0.750488pt;mso-position-horizontal-relative:char;mso-position-vertical-relative:line" coordsize="54413,95">
                <v:shape id="Shape 9769" style="position:absolute;width:54413;height:95;left:0;top:0;" coordsize="5441303,9531" path="m0,0l5441303,0l5441303,9531l0,9531l0,0">
                  <v:stroke weight="0pt" endcap="flat" joinstyle="miter" miterlimit="10" on="false" color="#000000" opacity="0"/>
                  <v:fill on="true" color="#bdc1c6"/>
                </v:shape>
              </v:group>
            </w:pict>
          </mc:Fallback>
        </mc:AlternateContent>
      </w:r>
    </w:p>
    <w:p w14:paraId="31A99548" w14:textId="77777777" w:rsidR="00833665" w:rsidRDefault="00FC6810">
      <w:pPr>
        <w:spacing w:after="420" w:line="259" w:lineRule="auto"/>
        <w:ind w:left="630" w:firstLine="0"/>
      </w:pPr>
      <w:r>
        <w:rPr>
          <w:noProof/>
          <w:color w:val="000000"/>
        </w:rPr>
        <mc:AlternateContent>
          <mc:Choice Requires="wpg">
            <w:drawing>
              <wp:inline distT="0" distB="0" distL="0" distR="0" wp14:anchorId="65039C27" wp14:editId="568A7F0D">
                <wp:extent cx="5441303" cy="9531"/>
                <wp:effectExtent l="0" t="0" r="0" b="0"/>
                <wp:docPr id="7821" name="Group 782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41303" cy="9531"/>
                          <a:chOff x="0" y="0"/>
                          <a:chExt cx="5441303" cy="9531"/>
                        </a:xfrm>
                      </wpg:grpSpPr>
                      <wps:wsp>
                        <wps:cNvPr id="9770" name="Shape 9770"/>
                        <wps:cNvSpPr/>
                        <wps:spPr>
                          <a:xfrm>
                            <a:off x="0" y="0"/>
                            <a:ext cx="5441303" cy="95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41303" h="9531">
                                <a:moveTo>
                                  <a:pt x="0" y="0"/>
                                </a:moveTo>
                                <a:lnTo>
                                  <a:pt x="5441303" y="0"/>
                                </a:lnTo>
                                <a:lnTo>
                                  <a:pt x="5441303" y="9531"/>
                                </a:lnTo>
                                <a:lnTo>
                                  <a:pt x="0" y="953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DC1C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821" style="width:428.449pt;height:0.750488pt;mso-position-horizontal-relative:char;mso-position-vertical-relative:line" coordsize="54413,95">
                <v:shape id="Shape 9771" style="position:absolute;width:54413;height:95;left:0;top:0;" coordsize="5441303,9531" path="m0,0l5441303,0l5441303,9531l0,9531l0,0">
                  <v:stroke weight="0pt" endcap="flat" joinstyle="miter" miterlimit="10" on="false" color="#000000" opacity="0"/>
                  <v:fill on="true" color="#bdc1c6"/>
                </v:shape>
              </v:group>
            </w:pict>
          </mc:Fallback>
        </mc:AlternateContent>
      </w:r>
    </w:p>
    <w:p w14:paraId="51D0CBAA" w14:textId="77777777" w:rsidR="00833665" w:rsidRDefault="00FC6810">
      <w:pPr>
        <w:spacing w:after="420" w:line="259" w:lineRule="auto"/>
        <w:ind w:left="630" w:firstLine="0"/>
      </w:pPr>
      <w:r>
        <w:rPr>
          <w:noProof/>
          <w:color w:val="000000"/>
        </w:rPr>
        <mc:AlternateContent>
          <mc:Choice Requires="wpg">
            <w:drawing>
              <wp:inline distT="0" distB="0" distL="0" distR="0" wp14:anchorId="1A38EB5E" wp14:editId="14AA403B">
                <wp:extent cx="5441303" cy="9525"/>
                <wp:effectExtent l="0" t="0" r="0" b="0"/>
                <wp:docPr id="7823" name="Group 782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41303" cy="9525"/>
                          <a:chOff x="0" y="0"/>
                          <a:chExt cx="5441303" cy="9525"/>
                        </a:xfrm>
                      </wpg:grpSpPr>
                      <wps:wsp>
                        <wps:cNvPr id="9772" name="Shape 9772"/>
                        <wps:cNvSpPr/>
                        <wps:spPr>
                          <a:xfrm>
                            <a:off x="0" y="0"/>
                            <a:ext cx="5441303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41303" h="9525">
                                <a:moveTo>
                                  <a:pt x="0" y="0"/>
                                </a:moveTo>
                                <a:lnTo>
                                  <a:pt x="5441303" y="0"/>
                                </a:lnTo>
                                <a:lnTo>
                                  <a:pt x="5441303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DC1C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823" style="width:428.449pt;height:0.75pt;mso-position-horizontal-relative:char;mso-position-vertical-relative:line" coordsize="54413,95">
                <v:shape id="Shape 9773" style="position:absolute;width:54413;height:95;left:0;top:0;" coordsize="5441303,9525" path="m0,0l5441303,0l5441303,9525l0,9525l0,0">
                  <v:stroke weight="0pt" endcap="flat" joinstyle="miter" miterlimit="10" on="false" color="#000000" opacity="0"/>
                  <v:fill on="true" color="#bdc1c6"/>
                </v:shape>
              </v:group>
            </w:pict>
          </mc:Fallback>
        </mc:AlternateContent>
      </w:r>
    </w:p>
    <w:p w14:paraId="522210CC" w14:textId="77777777" w:rsidR="00833665" w:rsidRDefault="00FC6810">
      <w:pPr>
        <w:spacing w:after="420" w:line="259" w:lineRule="auto"/>
        <w:ind w:left="630" w:firstLine="0"/>
      </w:pPr>
      <w:r>
        <w:rPr>
          <w:noProof/>
          <w:color w:val="000000"/>
        </w:rPr>
        <mc:AlternateContent>
          <mc:Choice Requires="wpg">
            <w:drawing>
              <wp:inline distT="0" distB="0" distL="0" distR="0" wp14:anchorId="626ECB0F" wp14:editId="4F70DE0F">
                <wp:extent cx="5441303" cy="9531"/>
                <wp:effectExtent l="0" t="0" r="0" b="0"/>
                <wp:docPr id="7826" name="Group 782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41303" cy="9531"/>
                          <a:chOff x="0" y="0"/>
                          <a:chExt cx="5441303" cy="9531"/>
                        </a:xfrm>
                      </wpg:grpSpPr>
                      <wps:wsp>
                        <wps:cNvPr id="9774" name="Shape 9774"/>
                        <wps:cNvSpPr/>
                        <wps:spPr>
                          <a:xfrm>
                            <a:off x="0" y="0"/>
                            <a:ext cx="5441303" cy="95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41303" h="9531">
                                <a:moveTo>
                                  <a:pt x="0" y="0"/>
                                </a:moveTo>
                                <a:lnTo>
                                  <a:pt x="5441303" y="0"/>
                                </a:lnTo>
                                <a:lnTo>
                                  <a:pt x="5441303" y="9531"/>
                                </a:lnTo>
                                <a:lnTo>
                                  <a:pt x="0" y="953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DC1C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826" style="width:428.449pt;height:0.750488pt;mso-position-horizontal-relative:char;mso-position-vertical-relative:line" coordsize="54413,95">
                <v:shape id="Shape 9775" style="position:absolute;width:54413;height:95;left:0;top:0;" coordsize="5441303,9531" path="m0,0l5441303,0l5441303,9531l0,9531l0,0">
                  <v:stroke weight="0pt" endcap="flat" joinstyle="miter" miterlimit="10" on="false" color="#000000" opacity="0"/>
                  <v:fill on="true" color="#bdc1c6"/>
                </v:shape>
              </v:group>
            </w:pict>
          </mc:Fallback>
        </mc:AlternateContent>
      </w:r>
    </w:p>
    <w:p w14:paraId="7FEB4C5B" w14:textId="77777777" w:rsidR="00833665" w:rsidRDefault="00FC6810">
      <w:pPr>
        <w:spacing w:after="735" w:line="259" w:lineRule="auto"/>
        <w:ind w:left="630" w:firstLine="0"/>
      </w:pPr>
      <w:r>
        <w:rPr>
          <w:noProof/>
          <w:color w:val="000000"/>
        </w:rPr>
        <mc:AlternateContent>
          <mc:Choice Requires="wpg">
            <w:drawing>
              <wp:inline distT="0" distB="0" distL="0" distR="0" wp14:anchorId="3803B699" wp14:editId="0180DA90">
                <wp:extent cx="5441303" cy="9531"/>
                <wp:effectExtent l="0" t="0" r="0" b="0"/>
                <wp:docPr id="7827" name="Group 782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41303" cy="9531"/>
                          <a:chOff x="0" y="0"/>
                          <a:chExt cx="5441303" cy="9531"/>
                        </a:xfrm>
                      </wpg:grpSpPr>
                      <wps:wsp>
                        <wps:cNvPr id="9776" name="Shape 9776"/>
                        <wps:cNvSpPr/>
                        <wps:spPr>
                          <a:xfrm>
                            <a:off x="0" y="0"/>
                            <a:ext cx="5441303" cy="95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41303" h="9531">
                                <a:moveTo>
                                  <a:pt x="0" y="0"/>
                                </a:moveTo>
                                <a:lnTo>
                                  <a:pt x="5441303" y="0"/>
                                </a:lnTo>
                                <a:lnTo>
                                  <a:pt x="5441303" y="9531"/>
                                </a:lnTo>
                                <a:lnTo>
                                  <a:pt x="0" y="953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DC1C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827" style="width:428.449pt;height:0.750488pt;mso-position-horizontal-relative:char;mso-position-vertical-relative:line" coordsize="54413,95">
                <v:shape id="Shape 9777" style="position:absolute;width:54413;height:95;left:0;top:0;" coordsize="5441303,9531" path="m0,0l5441303,0l5441303,9531l0,9531l0,0">
                  <v:stroke weight="0pt" endcap="flat" joinstyle="miter" miterlimit="10" on="false" color="#000000" opacity="0"/>
                  <v:fill on="true" color="#bdc1c6"/>
                </v:shape>
              </v:group>
            </w:pict>
          </mc:Fallback>
        </mc:AlternateContent>
      </w:r>
    </w:p>
    <w:p w14:paraId="00DD2EA2" w14:textId="77777777" w:rsidR="00833665" w:rsidRDefault="00FC6810">
      <w:pPr>
        <w:numPr>
          <w:ilvl w:val="0"/>
          <w:numId w:val="4"/>
        </w:numPr>
        <w:spacing w:after="349" w:line="295" w:lineRule="auto"/>
        <w:ind w:right="10" w:hanging="633"/>
      </w:pPr>
      <w:proofErr w:type="spellStart"/>
      <w:r>
        <w:rPr>
          <w:sz w:val="24"/>
        </w:rPr>
        <w:t>Afirme</w:t>
      </w:r>
      <w:proofErr w:type="spellEnd"/>
      <w:r>
        <w:rPr>
          <w:sz w:val="24"/>
        </w:rPr>
        <w:t xml:space="preserve"> as </w:t>
      </w:r>
      <w:proofErr w:type="spellStart"/>
      <w:r>
        <w:rPr>
          <w:sz w:val="24"/>
        </w:rPr>
        <w:t>hipóteses</w:t>
      </w:r>
      <w:proofErr w:type="spellEnd"/>
      <w:r>
        <w:rPr>
          <w:sz w:val="24"/>
        </w:rPr>
        <w:t xml:space="preserve"> que </w:t>
      </w:r>
      <w:proofErr w:type="spellStart"/>
      <w:r>
        <w:rPr>
          <w:sz w:val="24"/>
        </w:rPr>
        <w:t>estã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na</w:t>
      </w:r>
      <w:proofErr w:type="spellEnd"/>
      <w:r>
        <w:rPr>
          <w:sz w:val="24"/>
        </w:rPr>
        <w:t xml:space="preserve"> base da </w:t>
      </w:r>
      <w:proofErr w:type="spellStart"/>
      <w:r>
        <w:rPr>
          <w:sz w:val="24"/>
        </w:rPr>
        <w:t>su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squis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roposta</w:t>
      </w:r>
      <w:proofErr w:type="spellEnd"/>
      <w:r>
        <w:rPr>
          <w:sz w:val="24"/>
        </w:rPr>
        <w:t>.</w:t>
      </w:r>
    </w:p>
    <w:p w14:paraId="40529BCC" w14:textId="77777777" w:rsidR="00833665" w:rsidRDefault="00FC6810">
      <w:pPr>
        <w:spacing w:after="420" w:line="259" w:lineRule="auto"/>
        <w:ind w:left="630" w:firstLine="0"/>
      </w:pPr>
      <w:r>
        <w:rPr>
          <w:noProof/>
          <w:color w:val="000000"/>
        </w:rPr>
        <mc:AlternateContent>
          <mc:Choice Requires="wpg">
            <w:drawing>
              <wp:inline distT="0" distB="0" distL="0" distR="0" wp14:anchorId="474D64A9" wp14:editId="7F1B7086">
                <wp:extent cx="5441303" cy="9531"/>
                <wp:effectExtent l="0" t="0" r="0" b="0"/>
                <wp:docPr id="7829" name="Group 78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41303" cy="9531"/>
                          <a:chOff x="0" y="0"/>
                          <a:chExt cx="5441303" cy="9531"/>
                        </a:xfrm>
                      </wpg:grpSpPr>
                      <wps:wsp>
                        <wps:cNvPr id="9778" name="Shape 9778"/>
                        <wps:cNvSpPr/>
                        <wps:spPr>
                          <a:xfrm>
                            <a:off x="0" y="0"/>
                            <a:ext cx="5441303" cy="95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41303" h="9531">
                                <a:moveTo>
                                  <a:pt x="0" y="0"/>
                                </a:moveTo>
                                <a:lnTo>
                                  <a:pt x="5441303" y="0"/>
                                </a:lnTo>
                                <a:lnTo>
                                  <a:pt x="5441303" y="9531"/>
                                </a:lnTo>
                                <a:lnTo>
                                  <a:pt x="0" y="953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DC1C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829" style="width:428.449pt;height:0.750488pt;mso-position-horizontal-relative:char;mso-position-vertical-relative:line" coordsize="54413,95">
                <v:shape id="Shape 9779" style="position:absolute;width:54413;height:95;left:0;top:0;" coordsize="5441303,9531" path="m0,0l5441303,0l5441303,9531l0,9531l0,0">
                  <v:stroke weight="0pt" endcap="flat" joinstyle="miter" miterlimit="10" on="false" color="#000000" opacity="0"/>
                  <v:fill on="true" color="#bdc1c6"/>
                </v:shape>
              </v:group>
            </w:pict>
          </mc:Fallback>
        </mc:AlternateContent>
      </w:r>
    </w:p>
    <w:p w14:paraId="3C2FBBA0" w14:textId="77777777" w:rsidR="00833665" w:rsidRDefault="00FC6810">
      <w:pPr>
        <w:spacing w:after="420" w:line="259" w:lineRule="auto"/>
        <w:ind w:left="630" w:firstLine="0"/>
      </w:pPr>
      <w:r>
        <w:rPr>
          <w:noProof/>
          <w:color w:val="000000"/>
        </w:rPr>
        <mc:AlternateContent>
          <mc:Choice Requires="wpg">
            <w:drawing>
              <wp:inline distT="0" distB="0" distL="0" distR="0" wp14:anchorId="5AB8B4C5" wp14:editId="7AFBDF93">
                <wp:extent cx="5441303" cy="9525"/>
                <wp:effectExtent l="0" t="0" r="0" b="0"/>
                <wp:docPr id="7830" name="Group 78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41303" cy="9525"/>
                          <a:chOff x="0" y="0"/>
                          <a:chExt cx="5441303" cy="9525"/>
                        </a:xfrm>
                      </wpg:grpSpPr>
                      <wps:wsp>
                        <wps:cNvPr id="9780" name="Shape 9780"/>
                        <wps:cNvSpPr/>
                        <wps:spPr>
                          <a:xfrm>
                            <a:off x="0" y="0"/>
                            <a:ext cx="5441303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41303" h="9525">
                                <a:moveTo>
                                  <a:pt x="0" y="0"/>
                                </a:moveTo>
                                <a:lnTo>
                                  <a:pt x="5441303" y="0"/>
                                </a:lnTo>
                                <a:lnTo>
                                  <a:pt x="5441303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DC1C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830" style="width:428.449pt;height:0.75pt;mso-position-horizontal-relative:char;mso-position-vertical-relative:line" coordsize="54413,95">
                <v:shape id="Shape 9781" style="position:absolute;width:54413;height:95;left:0;top:0;" coordsize="5441303,9525" path="m0,0l5441303,0l5441303,9525l0,9525l0,0">
                  <v:stroke weight="0pt" endcap="flat" joinstyle="miter" miterlimit="10" on="false" color="#000000" opacity="0"/>
                  <v:fill on="true" color="#bdc1c6"/>
                </v:shape>
              </v:group>
            </w:pict>
          </mc:Fallback>
        </mc:AlternateContent>
      </w:r>
    </w:p>
    <w:p w14:paraId="0E3DB841" w14:textId="77777777" w:rsidR="00833665" w:rsidRDefault="00FC6810">
      <w:pPr>
        <w:spacing w:after="420" w:line="259" w:lineRule="auto"/>
        <w:ind w:left="630" w:firstLine="0"/>
      </w:pPr>
      <w:r>
        <w:rPr>
          <w:noProof/>
          <w:color w:val="000000"/>
        </w:rPr>
        <mc:AlternateContent>
          <mc:Choice Requires="wpg">
            <w:drawing>
              <wp:inline distT="0" distB="0" distL="0" distR="0" wp14:anchorId="2BBD0DD4" wp14:editId="0EC84893">
                <wp:extent cx="5441303" cy="9531"/>
                <wp:effectExtent l="0" t="0" r="0" b="0"/>
                <wp:docPr id="7831" name="Group 783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41303" cy="9531"/>
                          <a:chOff x="0" y="0"/>
                          <a:chExt cx="5441303" cy="9531"/>
                        </a:xfrm>
                      </wpg:grpSpPr>
                      <wps:wsp>
                        <wps:cNvPr id="9782" name="Shape 9782"/>
                        <wps:cNvSpPr/>
                        <wps:spPr>
                          <a:xfrm>
                            <a:off x="0" y="0"/>
                            <a:ext cx="5441303" cy="95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41303" h="9531">
                                <a:moveTo>
                                  <a:pt x="0" y="0"/>
                                </a:moveTo>
                                <a:lnTo>
                                  <a:pt x="5441303" y="0"/>
                                </a:lnTo>
                                <a:lnTo>
                                  <a:pt x="5441303" y="9531"/>
                                </a:lnTo>
                                <a:lnTo>
                                  <a:pt x="0" y="953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DC1C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831" style="width:428.449pt;height:0.750488pt;mso-position-horizontal-relative:char;mso-position-vertical-relative:line" coordsize="54413,95">
                <v:shape id="Shape 9783" style="position:absolute;width:54413;height:95;left:0;top:0;" coordsize="5441303,9531" path="m0,0l5441303,0l5441303,9531l0,9531l0,0">
                  <v:stroke weight="0pt" endcap="flat" joinstyle="miter" miterlimit="10" on="false" color="#000000" opacity="0"/>
                  <v:fill on="true" color="#bdc1c6"/>
                </v:shape>
              </v:group>
            </w:pict>
          </mc:Fallback>
        </mc:AlternateContent>
      </w:r>
    </w:p>
    <w:p w14:paraId="70D241E5" w14:textId="77777777" w:rsidR="00833665" w:rsidRDefault="00FC6810">
      <w:pPr>
        <w:spacing w:after="420" w:line="259" w:lineRule="auto"/>
        <w:ind w:left="630" w:firstLine="0"/>
      </w:pPr>
      <w:r>
        <w:rPr>
          <w:noProof/>
          <w:color w:val="000000"/>
        </w:rPr>
        <mc:AlternateContent>
          <mc:Choice Requires="wpg">
            <w:drawing>
              <wp:inline distT="0" distB="0" distL="0" distR="0" wp14:anchorId="3494D89D" wp14:editId="4D46D521">
                <wp:extent cx="5441303" cy="9531"/>
                <wp:effectExtent l="0" t="0" r="0" b="0"/>
                <wp:docPr id="7832" name="Group 783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41303" cy="9531"/>
                          <a:chOff x="0" y="0"/>
                          <a:chExt cx="5441303" cy="9531"/>
                        </a:xfrm>
                      </wpg:grpSpPr>
                      <wps:wsp>
                        <wps:cNvPr id="9784" name="Shape 9784"/>
                        <wps:cNvSpPr/>
                        <wps:spPr>
                          <a:xfrm>
                            <a:off x="0" y="0"/>
                            <a:ext cx="5441303" cy="95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41303" h="9531">
                                <a:moveTo>
                                  <a:pt x="0" y="0"/>
                                </a:moveTo>
                                <a:lnTo>
                                  <a:pt x="5441303" y="0"/>
                                </a:lnTo>
                                <a:lnTo>
                                  <a:pt x="5441303" y="9531"/>
                                </a:lnTo>
                                <a:lnTo>
                                  <a:pt x="0" y="953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DC1C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832" style="width:428.449pt;height:0.750488pt;mso-position-horizontal-relative:char;mso-position-vertical-relative:line" coordsize="54413,95">
                <v:shape id="Shape 9785" style="position:absolute;width:54413;height:95;left:0;top:0;" coordsize="5441303,9531" path="m0,0l5441303,0l5441303,9531l0,9531l0,0">
                  <v:stroke weight="0pt" endcap="flat" joinstyle="miter" miterlimit="10" on="false" color="#000000" opacity="0"/>
                  <v:fill on="true" color="#bdc1c6"/>
                </v:shape>
              </v:group>
            </w:pict>
          </mc:Fallback>
        </mc:AlternateContent>
      </w:r>
    </w:p>
    <w:p w14:paraId="4D36D571" w14:textId="77777777" w:rsidR="00833665" w:rsidRDefault="00FC6810">
      <w:pPr>
        <w:spacing w:after="735" w:line="259" w:lineRule="auto"/>
        <w:ind w:left="630" w:firstLine="0"/>
      </w:pPr>
      <w:r>
        <w:rPr>
          <w:noProof/>
          <w:color w:val="000000"/>
        </w:rPr>
        <mc:AlternateContent>
          <mc:Choice Requires="wpg">
            <w:drawing>
              <wp:inline distT="0" distB="0" distL="0" distR="0" wp14:anchorId="316B2184" wp14:editId="75F18636">
                <wp:extent cx="5441303" cy="9525"/>
                <wp:effectExtent l="0" t="0" r="0" b="0"/>
                <wp:docPr id="7833" name="Group 783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41303" cy="9525"/>
                          <a:chOff x="0" y="0"/>
                          <a:chExt cx="5441303" cy="9525"/>
                        </a:xfrm>
                      </wpg:grpSpPr>
                      <wps:wsp>
                        <wps:cNvPr id="9786" name="Shape 9786"/>
                        <wps:cNvSpPr/>
                        <wps:spPr>
                          <a:xfrm>
                            <a:off x="0" y="0"/>
                            <a:ext cx="5441303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41303" h="9525">
                                <a:moveTo>
                                  <a:pt x="0" y="0"/>
                                </a:moveTo>
                                <a:lnTo>
                                  <a:pt x="5441303" y="0"/>
                                </a:lnTo>
                                <a:lnTo>
                                  <a:pt x="5441303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DC1C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833" style="width:428.449pt;height:0.75pt;mso-position-horizontal-relative:char;mso-position-vertical-relative:line" coordsize="54413,95">
                <v:shape id="Shape 9787" style="position:absolute;width:54413;height:95;left:0;top:0;" coordsize="5441303,9525" path="m0,0l5441303,0l5441303,9525l0,9525l0,0">
                  <v:stroke weight="0pt" endcap="flat" joinstyle="miter" miterlimit="10" on="false" color="#000000" opacity="0"/>
                  <v:fill on="true" color="#bdc1c6"/>
                </v:shape>
              </v:group>
            </w:pict>
          </mc:Fallback>
        </mc:AlternateContent>
      </w:r>
    </w:p>
    <w:p w14:paraId="4BA73594" w14:textId="77777777" w:rsidR="00833665" w:rsidRDefault="00FC6810">
      <w:pPr>
        <w:numPr>
          <w:ilvl w:val="0"/>
          <w:numId w:val="4"/>
        </w:numPr>
        <w:spacing w:after="349" w:line="295" w:lineRule="auto"/>
        <w:ind w:right="10" w:hanging="633"/>
      </w:pPr>
      <w:proofErr w:type="spellStart"/>
      <w:r>
        <w:rPr>
          <w:sz w:val="24"/>
        </w:rPr>
        <w:t>Descrev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em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etalhe</w:t>
      </w:r>
      <w:proofErr w:type="spellEnd"/>
      <w:r>
        <w:rPr>
          <w:sz w:val="24"/>
        </w:rPr>
        <w:t xml:space="preserve"> a </w:t>
      </w:r>
      <w:proofErr w:type="spellStart"/>
      <w:r>
        <w:rPr>
          <w:sz w:val="24"/>
        </w:rPr>
        <w:t>lógica</w:t>
      </w:r>
      <w:proofErr w:type="spellEnd"/>
      <w:r>
        <w:rPr>
          <w:sz w:val="24"/>
        </w:rPr>
        <w:t>/</w:t>
      </w:r>
      <w:proofErr w:type="spellStart"/>
      <w:r>
        <w:rPr>
          <w:sz w:val="24"/>
        </w:rPr>
        <w:t>justificação</w:t>
      </w:r>
      <w:proofErr w:type="spellEnd"/>
      <w:r>
        <w:rPr>
          <w:sz w:val="24"/>
        </w:rPr>
        <w:t xml:space="preserve"> da </w:t>
      </w:r>
      <w:proofErr w:type="spellStart"/>
      <w:r>
        <w:rPr>
          <w:sz w:val="24"/>
        </w:rPr>
        <w:t>razão</w:t>
      </w:r>
      <w:proofErr w:type="spellEnd"/>
      <w:r>
        <w:rPr>
          <w:sz w:val="24"/>
        </w:rPr>
        <w:t xml:space="preserve"> pela qual o </w:t>
      </w:r>
      <w:proofErr w:type="spellStart"/>
      <w:r>
        <w:rPr>
          <w:sz w:val="24"/>
        </w:rPr>
        <w:t>seu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rojecto</w:t>
      </w:r>
      <w:proofErr w:type="spellEnd"/>
      <w:r>
        <w:rPr>
          <w:sz w:val="24"/>
        </w:rPr>
        <w:t xml:space="preserve"> é</w:t>
      </w:r>
      <w:r>
        <w:rPr>
          <w:sz w:val="24"/>
        </w:rPr>
        <w:tab/>
      </w:r>
      <w:r>
        <w:rPr>
          <w:color w:val="D93025"/>
          <w:sz w:val="24"/>
        </w:rPr>
        <w:t xml:space="preserve">* </w:t>
      </w:r>
      <w:proofErr w:type="spellStart"/>
      <w:r>
        <w:rPr>
          <w:sz w:val="24"/>
        </w:rPr>
        <w:t>importante</w:t>
      </w:r>
      <w:proofErr w:type="spellEnd"/>
      <w:r>
        <w:rPr>
          <w:sz w:val="24"/>
        </w:rPr>
        <w:t xml:space="preserve">. (700 </w:t>
      </w:r>
      <w:proofErr w:type="spellStart"/>
      <w:r>
        <w:rPr>
          <w:sz w:val="24"/>
        </w:rPr>
        <w:t>palavras</w:t>
      </w:r>
      <w:proofErr w:type="spellEnd"/>
      <w:r>
        <w:rPr>
          <w:sz w:val="24"/>
        </w:rPr>
        <w:t xml:space="preserve"> no </w:t>
      </w:r>
      <w:proofErr w:type="spellStart"/>
      <w:r>
        <w:rPr>
          <w:sz w:val="24"/>
        </w:rPr>
        <w:t>máximo</w:t>
      </w:r>
      <w:proofErr w:type="spellEnd"/>
      <w:r>
        <w:rPr>
          <w:sz w:val="24"/>
        </w:rPr>
        <w:t>)</w:t>
      </w:r>
    </w:p>
    <w:p w14:paraId="68BF4D53" w14:textId="77777777" w:rsidR="00833665" w:rsidRDefault="00FC6810">
      <w:pPr>
        <w:spacing w:after="420" w:line="259" w:lineRule="auto"/>
        <w:ind w:left="630" w:firstLine="0"/>
      </w:pPr>
      <w:r>
        <w:rPr>
          <w:noProof/>
          <w:color w:val="000000"/>
        </w:rPr>
        <mc:AlternateContent>
          <mc:Choice Requires="wpg">
            <w:drawing>
              <wp:inline distT="0" distB="0" distL="0" distR="0" wp14:anchorId="4DB6CDD6" wp14:editId="79036D45">
                <wp:extent cx="5441303" cy="9531"/>
                <wp:effectExtent l="0" t="0" r="0" b="0"/>
                <wp:docPr id="7835" name="Group 783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41303" cy="9531"/>
                          <a:chOff x="0" y="0"/>
                          <a:chExt cx="5441303" cy="9531"/>
                        </a:xfrm>
                      </wpg:grpSpPr>
                      <wps:wsp>
                        <wps:cNvPr id="9788" name="Shape 9788"/>
                        <wps:cNvSpPr/>
                        <wps:spPr>
                          <a:xfrm>
                            <a:off x="0" y="0"/>
                            <a:ext cx="5441303" cy="95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41303" h="9531">
                                <a:moveTo>
                                  <a:pt x="0" y="0"/>
                                </a:moveTo>
                                <a:lnTo>
                                  <a:pt x="5441303" y="0"/>
                                </a:lnTo>
                                <a:lnTo>
                                  <a:pt x="5441303" y="9531"/>
                                </a:lnTo>
                                <a:lnTo>
                                  <a:pt x="0" y="953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DC1C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835" style="width:428.449pt;height:0.750488pt;mso-position-horizontal-relative:char;mso-position-vertical-relative:line" coordsize="54413,95">
                <v:shape id="Shape 9789" style="position:absolute;width:54413;height:95;left:0;top:0;" coordsize="5441303,9531" path="m0,0l5441303,0l5441303,9531l0,9531l0,0">
                  <v:stroke weight="0pt" endcap="flat" joinstyle="miter" miterlimit="10" on="false" color="#000000" opacity="0"/>
                  <v:fill on="true" color="#bdc1c6"/>
                </v:shape>
              </v:group>
            </w:pict>
          </mc:Fallback>
        </mc:AlternateContent>
      </w:r>
    </w:p>
    <w:p w14:paraId="0E064BD6" w14:textId="77777777" w:rsidR="00833665" w:rsidRDefault="00FC6810">
      <w:pPr>
        <w:spacing w:after="420" w:line="259" w:lineRule="auto"/>
        <w:ind w:left="630" w:firstLine="0"/>
      </w:pPr>
      <w:r>
        <w:rPr>
          <w:noProof/>
          <w:color w:val="000000"/>
        </w:rPr>
        <mc:AlternateContent>
          <mc:Choice Requires="wpg">
            <w:drawing>
              <wp:inline distT="0" distB="0" distL="0" distR="0" wp14:anchorId="1383EACD" wp14:editId="46D38254">
                <wp:extent cx="5441303" cy="9531"/>
                <wp:effectExtent l="0" t="0" r="0" b="0"/>
                <wp:docPr id="7836" name="Group 783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41303" cy="9531"/>
                          <a:chOff x="0" y="0"/>
                          <a:chExt cx="5441303" cy="9531"/>
                        </a:xfrm>
                      </wpg:grpSpPr>
                      <wps:wsp>
                        <wps:cNvPr id="9790" name="Shape 9790"/>
                        <wps:cNvSpPr/>
                        <wps:spPr>
                          <a:xfrm>
                            <a:off x="0" y="0"/>
                            <a:ext cx="5441303" cy="95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41303" h="9531">
                                <a:moveTo>
                                  <a:pt x="0" y="0"/>
                                </a:moveTo>
                                <a:lnTo>
                                  <a:pt x="5441303" y="0"/>
                                </a:lnTo>
                                <a:lnTo>
                                  <a:pt x="5441303" y="9531"/>
                                </a:lnTo>
                                <a:lnTo>
                                  <a:pt x="0" y="953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DC1C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836" style="width:428.449pt;height:0.750488pt;mso-position-horizontal-relative:char;mso-position-vertical-relative:line" coordsize="54413,95">
                <v:shape id="Shape 9791" style="position:absolute;width:54413;height:95;left:0;top:0;" coordsize="5441303,9531" path="m0,0l5441303,0l5441303,9531l0,9531l0,0">
                  <v:stroke weight="0pt" endcap="flat" joinstyle="miter" miterlimit="10" on="false" color="#000000" opacity="0"/>
                  <v:fill on="true" color="#bdc1c6"/>
                </v:shape>
              </v:group>
            </w:pict>
          </mc:Fallback>
        </mc:AlternateContent>
      </w:r>
    </w:p>
    <w:p w14:paraId="22980CB0" w14:textId="77777777" w:rsidR="00833665" w:rsidRDefault="00FC6810">
      <w:pPr>
        <w:spacing w:after="420" w:line="259" w:lineRule="auto"/>
        <w:ind w:left="630" w:firstLine="0"/>
      </w:pPr>
      <w:r>
        <w:rPr>
          <w:noProof/>
          <w:color w:val="000000"/>
        </w:rPr>
        <mc:AlternateContent>
          <mc:Choice Requires="wpg">
            <w:drawing>
              <wp:inline distT="0" distB="0" distL="0" distR="0" wp14:anchorId="3B3BB1C6" wp14:editId="7C1FC9ED">
                <wp:extent cx="5441303" cy="9531"/>
                <wp:effectExtent l="0" t="0" r="0" b="0"/>
                <wp:docPr id="7837" name="Group 783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41303" cy="9531"/>
                          <a:chOff x="0" y="0"/>
                          <a:chExt cx="5441303" cy="9531"/>
                        </a:xfrm>
                      </wpg:grpSpPr>
                      <wps:wsp>
                        <wps:cNvPr id="9792" name="Shape 9792"/>
                        <wps:cNvSpPr/>
                        <wps:spPr>
                          <a:xfrm>
                            <a:off x="0" y="0"/>
                            <a:ext cx="5441303" cy="95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41303" h="9531">
                                <a:moveTo>
                                  <a:pt x="0" y="0"/>
                                </a:moveTo>
                                <a:lnTo>
                                  <a:pt x="5441303" y="0"/>
                                </a:lnTo>
                                <a:lnTo>
                                  <a:pt x="5441303" y="9531"/>
                                </a:lnTo>
                                <a:lnTo>
                                  <a:pt x="0" y="953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DC1C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837" style="width:428.449pt;height:0.750488pt;mso-position-horizontal-relative:char;mso-position-vertical-relative:line" coordsize="54413,95">
                <v:shape id="Shape 9793" style="position:absolute;width:54413;height:95;left:0;top:0;" coordsize="5441303,9531" path="m0,0l5441303,0l5441303,9531l0,9531l0,0">
                  <v:stroke weight="0pt" endcap="flat" joinstyle="miter" miterlimit="10" on="false" color="#000000" opacity="0"/>
                  <v:fill on="true" color="#bdc1c6"/>
                </v:shape>
              </v:group>
            </w:pict>
          </mc:Fallback>
        </mc:AlternateContent>
      </w:r>
    </w:p>
    <w:p w14:paraId="3E2B7B67" w14:textId="77777777" w:rsidR="00833665" w:rsidRDefault="00FC6810">
      <w:pPr>
        <w:spacing w:after="420" w:line="259" w:lineRule="auto"/>
        <w:ind w:left="630" w:firstLine="0"/>
      </w:pPr>
      <w:r>
        <w:rPr>
          <w:noProof/>
          <w:color w:val="000000"/>
        </w:rPr>
        <mc:AlternateContent>
          <mc:Choice Requires="wpg">
            <w:drawing>
              <wp:inline distT="0" distB="0" distL="0" distR="0" wp14:anchorId="6A92707F" wp14:editId="0EF2AB74">
                <wp:extent cx="5441303" cy="9525"/>
                <wp:effectExtent l="0" t="0" r="0" b="0"/>
                <wp:docPr id="7839" name="Group 783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41303" cy="9525"/>
                          <a:chOff x="0" y="0"/>
                          <a:chExt cx="5441303" cy="9525"/>
                        </a:xfrm>
                      </wpg:grpSpPr>
                      <wps:wsp>
                        <wps:cNvPr id="9794" name="Shape 9794"/>
                        <wps:cNvSpPr/>
                        <wps:spPr>
                          <a:xfrm>
                            <a:off x="0" y="0"/>
                            <a:ext cx="5441303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41303" h="9525">
                                <a:moveTo>
                                  <a:pt x="0" y="0"/>
                                </a:moveTo>
                                <a:lnTo>
                                  <a:pt x="5441303" y="0"/>
                                </a:lnTo>
                                <a:lnTo>
                                  <a:pt x="5441303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DC1C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839" style="width:428.449pt;height:0.75pt;mso-position-horizontal-relative:char;mso-position-vertical-relative:line" coordsize="54413,95">
                <v:shape id="Shape 9795" style="position:absolute;width:54413;height:95;left:0;top:0;" coordsize="5441303,9525" path="m0,0l5441303,0l5441303,9525l0,9525l0,0">
                  <v:stroke weight="0pt" endcap="flat" joinstyle="miter" miterlimit="10" on="false" color="#000000" opacity="0"/>
                  <v:fill on="true" color="#bdc1c6"/>
                </v:shape>
              </v:group>
            </w:pict>
          </mc:Fallback>
        </mc:AlternateContent>
      </w:r>
    </w:p>
    <w:p w14:paraId="2529F27D" w14:textId="77777777" w:rsidR="00833665" w:rsidRDefault="00FC6810">
      <w:pPr>
        <w:spacing w:after="735" w:line="259" w:lineRule="auto"/>
        <w:ind w:left="630" w:firstLine="0"/>
      </w:pPr>
      <w:r>
        <w:rPr>
          <w:noProof/>
          <w:color w:val="000000"/>
        </w:rPr>
        <mc:AlternateContent>
          <mc:Choice Requires="wpg">
            <w:drawing>
              <wp:inline distT="0" distB="0" distL="0" distR="0" wp14:anchorId="0EA84986" wp14:editId="69195EFC">
                <wp:extent cx="5441303" cy="9531"/>
                <wp:effectExtent l="0" t="0" r="0" b="0"/>
                <wp:docPr id="7840" name="Group 784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41303" cy="9531"/>
                          <a:chOff x="0" y="0"/>
                          <a:chExt cx="5441303" cy="9531"/>
                        </a:xfrm>
                      </wpg:grpSpPr>
                      <wps:wsp>
                        <wps:cNvPr id="9796" name="Shape 9796"/>
                        <wps:cNvSpPr/>
                        <wps:spPr>
                          <a:xfrm>
                            <a:off x="0" y="0"/>
                            <a:ext cx="5441303" cy="95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41303" h="9531">
                                <a:moveTo>
                                  <a:pt x="0" y="0"/>
                                </a:moveTo>
                                <a:lnTo>
                                  <a:pt x="5441303" y="0"/>
                                </a:lnTo>
                                <a:lnTo>
                                  <a:pt x="5441303" y="9531"/>
                                </a:lnTo>
                                <a:lnTo>
                                  <a:pt x="0" y="953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DC1C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840" style="width:428.449pt;height:0.750488pt;mso-position-horizontal-relative:char;mso-position-vertical-relative:line" coordsize="54413,95">
                <v:shape id="Shape 9797" style="position:absolute;width:54413;height:95;left:0;top:0;" coordsize="5441303,9531" path="m0,0l5441303,0l5441303,9531l0,9531l0,0">
                  <v:stroke weight="0pt" endcap="flat" joinstyle="miter" miterlimit="10" on="false" color="#000000" opacity="0"/>
                  <v:fill on="true" color="#bdc1c6"/>
                </v:shape>
              </v:group>
            </w:pict>
          </mc:Fallback>
        </mc:AlternateContent>
      </w:r>
    </w:p>
    <w:p w14:paraId="5548779B" w14:textId="77777777" w:rsidR="00833665" w:rsidRDefault="00FC6810">
      <w:pPr>
        <w:numPr>
          <w:ilvl w:val="0"/>
          <w:numId w:val="4"/>
        </w:numPr>
        <w:spacing w:after="8" w:line="295" w:lineRule="auto"/>
        <w:ind w:right="10" w:hanging="633"/>
      </w:pPr>
      <w:proofErr w:type="spellStart"/>
      <w:r>
        <w:rPr>
          <w:sz w:val="24"/>
        </w:rPr>
        <w:lastRenderedPageBreak/>
        <w:t>Descrever</w:t>
      </w:r>
      <w:proofErr w:type="spellEnd"/>
      <w:r>
        <w:rPr>
          <w:sz w:val="24"/>
        </w:rPr>
        <w:t xml:space="preserve"> a </w:t>
      </w:r>
      <w:proofErr w:type="spellStart"/>
      <w:r>
        <w:rPr>
          <w:sz w:val="24"/>
        </w:rPr>
        <w:t>concepção</w:t>
      </w:r>
      <w:proofErr w:type="spellEnd"/>
      <w:r>
        <w:rPr>
          <w:sz w:val="24"/>
        </w:rPr>
        <w:t xml:space="preserve"> do </w:t>
      </w:r>
      <w:proofErr w:type="spellStart"/>
      <w:r>
        <w:rPr>
          <w:sz w:val="24"/>
        </w:rPr>
        <w:t>estudo</w:t>
      </w:r>
      <w:proofErr w:type="spellEnd"/>
      <w:r>
        <w:rPr>
          <w:sz w:val="24"/>
        </w:rPr>
        <w:t xml:space="preserve"> e </w:t>
      </w:r>
      <w:proofErr w:type="spellStart"/>
      <w:r>
        <w:rPr>
          <w:sz w:val="24"/>
        </w:rPr>
        <w:t>método</w:t>
      </w:r>
      <w:proofErr w:type="spellEnd"/>
      <w:r>
        <w:rPr>
          <w:sz w:val="24"/>
        </w:rPr>
        <w:t xml:space="preserve">(s) de </w:t>
      </w:r>
      <w:proofErr w:type="spellStart"/>
      <w:r>
        <w:rPr>
          <w:sz w:val="24"/>
        </w:rPr>
        <w:t>pesquisa</w:t>
      </w:r>
      <w:proofErr w:type="spellEnd"/>
      <w:r>
        <w:rPr>
          <w:sz w:val="24"/>
        </w:rPr>
        <w:t xml:space="preserve"> que </w:t>
      </w:r>
      <w:proofErr w:type="spellStart"/>
      <w:r>
        <w:rPr>
          <w:sz w:val="24"/>
        </w:rPr>
        <w:t>será</w:t>
      </w:r>
      <w:proofErr w:type="spellEnd"/>
      <w:r>
        <w:rPr>
          <w:sz w:val="24"/>
        </w:rPr>
        <w:t>(</w:t>
      </w:r>
      <w:proofErr w:type="spellStart"/>
      <w:r>
        <w:rPr>
          <w:sz w:val="24"/>
        </w:rPr>
        <w:t>ão</w:t>
      </w:r>
      <w:proofErr w:type="spellEnd"/>
      <w:r>
        <w:rPr>
          <w:sz w:val="24"/>
        </w:rPr>
        <w:t>)</w:t>
      </w:r>
      <w:r>
        <w:rPr>
          <w:sz w:val="24"/>
        </w:rPr>
        <w:tab/>
      </w:r>
      <w:r>
        <w:rPr>
          <w:color w:val="D93025"/>
          <w:sz w:val="24"/>
        </w:rPr>
        <w:t>*</w:t>
      </w:r>
    </w:p>
    <w:p w14:paraId="5821591D" w14:textId="77777777" w:rsidR="00833665" w:rsidRDefault="00FC6810">
      <w:pPr>
        <w:spacing w:after="349" w:line="295" w:lineRule="auto"/>
        <w:ind w:left="643" w:right="168"/>
      </w:pPr>
      <w:proofErr w:type="spellStart"/>
      <w:r>
        <w:rPr>
          <w:sz w:val="24"/>
        </w:rPr>
        <w:t>utilizado</w:t>
      </w:r>
      <w:proofErr w:type="spellEnd"/>
      <w:r>
        <w:rPr>
          <w:sz w:val="24"/>
        </w:rPr>
        <w:t xml:space="preserve">(s) </w:t>
      </w:r>
      <w:proofErr w:type="spellStart"/>
      <w:r>
        <w:rPr>
          <w:sz w:val="24"/>
        </w:rPr>
        <w:t>nest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rojecto</w:t>
      </w:r>
      <w:proofErr w:type="spellEnd"/>
      <w:r>
        <w:rPr>
          <w:sz w:val="24"/>
        </w:rPr>
        <w:t xml:space="preserve">. </w:t>
      </w:r>
      <w:proofErr w:type="spellStart"/>
      <w:r>
        <w:rPr>
          <w:sz w:val="24"/>
        </w:rPr>
        <w:t>Inclui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lanos</w:t>
      </w:r>
      <w:proofErr w:type="spellEnd"/>
      <w:r>
        <w:rPr>
          <w:sz w:val="24"/>
        </w:rPr>
        <w:t xml:space="preserve"> para ferrament</w:t>
      </w:r>
      <w:r>
        <w:rPr>
          <w:sz w:val="24"/>
        </w:rPr>
        <w:t xml:space="preserve">as de </w:t>
      </w:r>
      <w:proofErr w:type="spellStart"/>
      <w:r>
        <w:rPr>
          <w:sz w:val="24"/>
        </w:rPr>
        <w:t>recolha</w:t>
      </w:r>
      <w:proofErr w:type="spellEnd"/>
      <w:r>
        <w:rPr>
          <w:sz w:val="24"/>
        </w:rPr>
        <w:t xml:space="preserve"> de dados, </w:t>
      </w:r>
      <w:proofErr w:type="spellStart"/>
      <w:r>
        <w:rPr>
          <w:sz w:val="24"/>
        </w:rPr>
        <w:t>investigaçõe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laboratoriais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diagnósticos</w:t>
      </w:r>
      <w:proofErr w:type="spellEnd"/>
      <w:r>
        <w:rPr>
          <w:sz w:val="24"/>
        </w:rPr>
        <w:t xml:space="preserve">, etc. (500 </w:t>
      </w:r>
      <w:proofErr w:type="spellStart"/>
      <w:r>
        <w:rPr>
          <w:sz w:val="24"/>
        </w:rPr>
        <w:t>palavras</w:t>
      </w:r>
      <w:proofErr w:type="spellEnd"/>
      <w:r>
        <w:rPr>
          <w:sz w:val="24"/>
        </w:rPr>
        <w:t xml:space="preserve"> no </w:t>
      </w:r>
      <w:proofErr w:type="spellStart"/>
      <w:r>
        <w:rPr>
          <w:sz w:val="24"/>
        </w:rPr>
        <w:t>máximo</w:t>
      </w:r>
      <w:proofErr w:type="spellEnd"/>
      <w:r>
        <w:rPr>
          <w:sz w:val="24"/>
        </w:rPr>
        <w:t>)</w:t>
      </w:r>
    </w:p>
    <w:p w14:paraId="12648547" w14:textId="77777777" w:rsidR="00833665" w:rsidRDefault="00FC6810">
      <w:pPr>
        <w:spacing w:after="420" w:line="259" w:lineRule="auto"/>
        <w:ind w:left="630" w:firstLine="0"/>
      </w:pPr>
      <w:r>
        <w:rPr>
          <w:noProof/>
          <w:color w:val="000000"/>
        </w:rPr>
        <mc:AlternateContent>
          <mc:Choice Requires="wpg">
            <w:drawing>
              <wp:inline distT="0" distB="0" distL="0" distR="0" wp14:anchorId="0D5DEA6D" wp14:editId="66F71B41">
                <wp:extent cx="5441303" cy="9531"/>
                <wp:effectExtent l="0" t="0" r="0" b="0"/>
                <wp:docPr id="7841" name="Group 784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41303" cy="9531"/>
                          <a:chOff x="0" y="0"/>
                          <a:chExt cx="5441303" cy="9531"/>
                        </a:xfrm>
                      </wpg:grpSpPr>
                      <wps:wsp>
                        <wps:cNvPr id="9798" name="Shape 9798"/>
                        <wps:cNvSpPr/>
                        <wps:spPr>
                          <a:xfrm>
                            <a:off x="0" y="0"/>
                            <a:ext cx="5441303" cy="95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41303" h="9531">
                                <a:moveTo>
                                  <a:pt x="0" y="0"/>
                                </a:moveTo>
                                <a:lnTo>
                                  <a:pt x="5441303" y="0"/>
                                </a:lnTo>
                                <a:lnTo>
                                  <a:pt x="5441303" y="9531"/>
                                </a:lnTo>
                                <a:lnTo>
                                  <a:pt x="0" y="953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DC1C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841" style="width:428.449pt;height:0.750488pt;mso-position-horizontal-relative:char;mso-position-vertical-relative:line" coordsize="54413,95">
                <v:shape id="Shape 9799" style="position:absolute;width:54413;height:95;left:0;top:0;" coordsize="5441303,9531" path="m0,0l5441303,0l5441303,9531l0,9531l0,0">
                  <v:stroke weight="0pt" endcap="flat" joinstyle="miter" miterlimit="10" on="false" color="#000000" opacity="0"/>
                  <v:fill on="true" color="#bdc1c6"/>
                </v:shape>
              </v:group>
            </w:pict>
          </mc:Fallback>
        </mc:AlternateContent>
      </w:r>
    </w:p>
    <w:p w14:paraId="3559C32B" w14:textId="77777777" w:rsidR="00833665" w:rsidRDefault="00FC6810">
      <w:pPr>
        <w:spacing w:after="420" w:line="259" w:lineRule="auto"/>
        <w:ind w:left="630" w:firstLine="0"/>
      </w:pPr>
      <w:r>
        <w:rPr>
          <w:noProof/>
          <w:color w:val="000000"/>
        </w:rPr>
        <mc:AlternateContent>
          <mc:Choice Requires="wpg">
            <w:drawing>
              <wp:inline distT="0" distB="0" distL="0" distR="0" wp14:anchorId="30DD8DA4" wp14:editId="3E8F9E2D">
                <wp:extent cx="5441303" cy="9531"/>
                <wp:effectExtent l="0" t="0" r="0" b="0"/>
                <wp:docPr id="7844" name="Group 784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41303" cy="9531"/>
                          <a:chOff x="0" y="0"/>
                          <a:chExt cx="5441303" cy="9531"/>
                        </a:xfrm>
                      </wpg:grpSpPr>
                      <wps:wsp>
                        <wps:cNvPr id="9800" name="Shape 9800"/>
                        <wps:cNvSpPr/>
                        <wps:spPr>
                          <a:xfrm>
                            <a:off x="0" y="0"/>
                            <a:ext cx="5441303" cy="95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41303" h="9531">
                                <a:moveTo>
                                  <a:pt x="0" y="0"/>
                                </a:moveTo>
                                <a:lnTo>
                                  <a:pt x="5441303" y="0"/>
                                </a:lnTo>
                                <a:lnTo>
                                  <a:pt x="5441303" y="9531"/>
                                </a:lnTo>
                                <a:lnTo>
                                  <a:pt x="0" y="953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DC1C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844" style="width:428.449pt;height:0.750488pt;mso-position-horizontal-relative:char;mso-position-vertical-relative:line" coordsize="54413,95">
                <v:shape id="Shape 9801" style="position:absolute;width:54413;height:95;left:0;top:0;" coordsize="5441303,9531" path="m0,0l5441303,0l5441303,9531l0,9531l0,0">
                  <v:stroke weight="0pt" endcap="flat" joinstyle="miter" miterlimit="10" on="false" color="#000000" opacity="0"/>
                  <v:fill on="true" color="#bdc1c6"/>
                </v:shape>
              </v:group>
            </w:pict>
          </mc:Fallback>
        </mc:AlternateContent>
      </w:r>
    </w:p>
    <w:p w14:paraId="4FA1224F" w14:textId="77777777" w:rsidR="00833665" w:rsidRDefault="00FC6810">
      <w:pPr>
        <w:spacing w:after="420" w:line="259" w:lineRule="auto"/>
        <w:ind w:left="630" w:firstLine="0"/>
      </w:pPr>
      <w:r>
        <w:rPr>
          <w:noProof/>
          <w:color w:val="000000"/>
        </w:rPr>
        <mc:AlternateContent>
          <mc:Choice Requires="wpg">
            <w:drawing>
              <wp:inline distT="0" distB="0" distL="0" distR="0" wp14:anchorId="26B3F6C5" wp14:editId="610EB5E9">
                <wp:extent cx="5441303" cy="9525"/>
                <wp:effectExtent l="0" t="0" r="0" b="0"/>
                <wp:docPr id="7847" name="Group 784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41303" cy="9525"/>
                          <a:chOff x="0" y="0"/>
                          <a:chExt cx="5441303" cy="9525"/>
                        </a:xfrm>
                      </wpg:grpSpPr>
                      <wps:wsp>
                        <wps:cNvPr id="9802" name="Shape 9802"/>
                        <wps:cNvSpPr/>
                        <wps:spPr>
                          <a:xfrm>
                            <a:off x="0" y="0"/>
                            <a:ext cx="5441303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41303" h="9525">
                                <a:moveTo>
                                  <a:pt x="0" y="0"/>
                                </a:moveTo>
                                <a:lnTo>
                                  <a:pt x="5441303" y="0"/>
                                </a:lnTo>
                                <a:lnTo>
                                  <a:pt x="5441303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DC1C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847" style="width:428.449pt;height:0.75pt;mso-position-horizontal-relative:char;mso-position-vertical-relative:line" coordsize="54413,95">
                <v:shape id="Shape 9803" style="position:absolute;width:54413;height:95;left:0;top:0;" coordsize="5441303,9525" path="m0,0l5441303,0l5441303,9525l0,9525l0,0">
                  <v:stroke weight="0pt" endcap="flat" joinstyle="miter" miterlimit="10" on="false" color="#000000" opacity="0"/>
                  <v:fill on="true" color="#bdc1c6"/>
                </v:shape>
              </v:group>
            </w:pict>
          </mc:Fallback>
        </mc:AlternateContent>
      </w:r>
    </w:p>
    <w:p w14:paraId="73AE1ACB" w14:textId="77777777" w:rsidR="00833665" w:rsidRDefault="00FC6810">
      <w:pPr>
        <w:spacing w:after="420" w:line="259" w:lineRule="auto"/>
        <w:ind w:left="630" w:firstLine="0"/>
      </w:pPr>
      <w:r>
        <w:rPr>
          <w:noProof/>
          <w:color w:val="000000"/>
        </w:rPr>
        <mc:AlternateContent>
          <mc:Choice Requires="wpg">
            <w:drawing>
              <wp:inline distT="0" distB="0" distL="0" distR="0" wp14:anchorId="0C659D64" wp14:editId="3153AE77">
                <wp:extent cx="5441303" cy="9531"/>
                <wp:effectExtent l="0" t="0" r="0" b="0"/>
                <wp:docPr id="7848" name="Group 784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41303" cy="9531"/>
                          <a:chOff x="0" y="0"/>
                          <a:chExt cx="5441303" cy="9531"/>
                        </a:xfrm>
                      </wpg:grpSpPr>
                      <wps:wsp>
                        <wps:cNvPr id="9804" name="Shape 9804"/>
                        <wps:cNvSpPr/>
                        <wps:spPr>
                          <a:xfrm>
                            <a:off x="0" y="0"/>
                            <a:ext cx="5441303" cy="95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41303" h="9531">
                                <a:moveTo>
                                  <a:pt x="0" y="0"/>
                                </a:moveTo>
                                <a:lnTo>
                                  <a:pt x="5441303" y="0"/>
                                </a:lnTo>
                                <a:lnTo>
                                  <a:pt x="5441303" y="9531"/>
                                </a:lnTo>
                                <a:lnTo>
                                  <a:pt x="0" y="953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DC1C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848" style="width:428.449pt;height:0.750488pt;mso-position-horizontal-relative:char;mso-position-vertical-relative:line" coordsize="54413,95">
                <v:shape id="Shape 9805" style="position:absolute;width:54413;height:95;left:0;top:0;" coordsize="5441303,9531" path="m0,0l5441303,0l5441303,9531l0,9531l0,0">
                  <v:stroke weight="0pt" endcap="flat" joinstyle="miter" miterlimit="10" on="false" color="#000000" opacity="0"/>
                  <v:fill on="true" color="#bdc1c6"/>
                </v:shape>
              </v:group>
            </w:pict>
          </mc:Fallback>
        </mc:AlternateContent>
      </w:r>
    </w:p>
    <w:p w14:paraId="7946E5BD" w14:textId="77777777" w:rsidR="00833665" w:rsidRDefault="00FC6810">
      <w:pPr>
        <w:spacing w:after="0" w:line="259" w:lineRule="auto"/>
        <w:ind w:left="630" w:firstLine="0"/>
      </w:pPr>
      <w:r>
        <w:rPr>
          <w:noProof/>
          <w:color w:val="000000"/>
        </w:rPr>
        <mc:AlternateContent>
          <mc:Choice Requires="wpg">
            <w:drawing>
              <wp:inline distT="0" distB="0" distL="0" distR="0" wp14:anchorId="7258DA5A" wp14:editId="55BDA7B4">
                <wp:extent cx="5441303" cy="9531"/>
                <wp:effectExtent l="0" t="0" r="0" b="0"/>
                <wp:docPr id="7849" name="Group 784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41303" cy="9531"/>
                          <a:chOff x="0" y="0"/>
                          <a:chExt cx="5441303" cy="9531"/>
                        </a:xfrm>
                      </wpg:grpSpPr>
                      <wps:wsp>
                        <wps:cNvPr id="9806" name="Shape 9806"/>
                        <wps:cNvSpPr/>
                        <wps:spPr>
                          <a:xfrm>
                            <a:off x="0" y="0"/>
                            <a:ext cx="5441303" cy="95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41303" h="9531">
                                <a:moveTo>
                                  <a:pt x="0" y="0"/>
                                </a:moveTo>
                                <a:lnTo>
                                  <a:pt x="5441303" y="0"/>
                                </a:lnTo>
                                <a:lnTo>
                                  <a:pt x="5441303" y="9531"/>
                                </a:lnTo>
                                <a:lnTo>
                                  <a:pt x="0" y="953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DC1C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849" style="width:428.449pt;height:0.750488pt;mso-position-horizontal-relative:char;mso-position-vertical-relative:line" coordsize="54413,95">
                <v:shape id="Shape 9807" style="position:absolute;width:54413;height:95;left:0;top:0;" coordsize="5441303,9531" path="m0,0l5441303,0l5441303,9531l0,9531l0,0">
                  <v:stroke weight="0pt" endcap="flat" joinstyle="miter" miterlimit="10" on="false" color="#000000" opacity="0"/>
                  <v:fill on="true" color="#bdc1c6"/>
                </v:shape>
              </v:group>
            </w:pict>
          </mc:Fallback>
        </mc:AlternateContent>
      </w:r>
    </w:p>
    <w:p w14:paraId="2FE87793" w14:textId="77777777" w:rsidR="00833665" w:rsidRDefault="00FC6810">
      <w:pPr>
        <w:numPr>
          <w:ilvl w:val="0"/>
          <w:numId w:val="4"/>
        </w:numPr>
        <w:spacing w:after="375" w:line="295" w:lineRule="auto"/>
        <w:ind w:right="10" w:hanging="633"/>
      </w:pPr>
      <w:proofErr w:type="spellStart"/>
      <w:r>
        <w:rPr>
          <w:sz w:val="24"/>
        </w:rPr>
        <w:t>Descrever</w:t>
      </w:r>
      <w:proofErr w:type="spellEnd"/>
      <w:r>
        <w:rPr>
          <w:sz w:val="24"/>
        </w:rPr>
        <w:t xml:space="preserve"> o </w:t>
      </w:r>
      <w:proofErr w:type="spellStart"/>
      <w:r>
        <w:rPr>
          <w:sz w:val="24"/>
        </w:rPr>
        <w:t>esquema</w:t>
      </w:r>
      <w:proofErr w:type="spellEnd"/>
      <w:r>
        <w:rPr>
          <w:sz w:val="24"/>
        </w:rPr>
        <w:t xml:space="preserve"> para </w:t>
      </w:r>
      <w:proofErr w:type="spellStart"/>
      <w:r>
        <w:rPr>
          <w:sz w:val="24"/>
        </w:rPr>
        <w:t>avaliar</w:t>
      </w:r>
      <w:proofErr w:type="spellEnd"/>
      <w:r>
        <w:rPr>
          <w:sz w:val="24"/>
        </w:rPr>
        <w:t xml:space="preserve"> o </w:t>
      </w:r>
      <w:proofErr w:type="spellStart"/>
      <w:r>
        <w:rPr>
          <w:sz w:val="24"/>
        </w:rPr>
        <w:t>efeito</w:t>
      </w:r>
      <w:proofErr w:type="spellEnd"/>
      <w:r>
        <w:rPr>
          <w:sz w:val="24"/>
        </w:rPr>
        <w:t xml:space="preserve"> a </w:t>
      </w:r>
      <w:proofErr w:type="spellStart"/>
      <w:r>
        <w:rPr>
          <w:sz w:val="24"/>
        </w:rPr>
        <w:t>curt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raz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ou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intermédi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razo</w:t>
      </w:r>
      <w:proofErr w:type="spellEnd"/>
      <w:r>
        <w:rPr>
          <w:sz w:val="24"/>
        </w:rPr>
        <w:t xml:space="preserve"> da </w:t>
      </w:r>
      <w:proofErr w:type="spellStart"/>
      <w:r>
        <w:rPr>
          <w:sz w:val="24"/>
        </w:rPr>
        <w:t>intervençã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obre</w:t>
      </w:r>
      <w:proofErr w:type="spellEnd"/>
      <w:r>
        <w:rPr>
          <w:sz w:val="24"/>
        </w:rPr>
        <w:t xml:space="preserve"> as </w:t>
      </w:r>
      <w:proofErr w:type="spellStart"/>
      <w:r>
        <w:rPr>
          <w:sz w:val="24"/>
        </w:rPr>
        <w:t>variáveis</w:t>
      </w:r>
      <w:proofErr w:type="spellEnd"/>
      <w:r>
        <w:rPr>
          <w:sz w:val="24"/>
        </w:rPr>
        <w:t xml:space="preserve"> de interesse.</w:t>
      </w:r>
    </w:p>
    <w:p w14:paraId="04401C3F" w14:textId="77777777" w:rsidR="00833665" w:rsidRDefault="00FC6810">
      <w:pPr>
        <w:spacing w:after="420" w:line="259" w:lineRule="auto"/>
        <w:ind w:left="630" w:firstLine="0"/>
      </w:pPr>
      <w:r>
        <w:rPr>
          <w:noProof/>
          <w:color w:val="000000"/>
        </w:rPr>
        <mc:AlternateContent>
          <mc:Choice Requires="wpg">
            <w:drawing>
              <wp:inline distT="0" distB="0" distL="0" distR="0" wp14:anchorId="67D78BB7" wp14:editId="5317D7D3">
                <wp:extent cx="5441303" cy="9531"/>
                <wp:effectExtent l="0" t="0" r="0" b="0"/>
                <wp:docPr id="8483" name="Group 848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41303" cy="9531"/>
                          <a:chOff x="0" y="0"/>
                          <a:chExt cx="5441303" cy="9531"/>
                        </a:xfrm>
                      </wpg:grpSpPr>
                      <wps:wsp>
                        <wps:cNvPr id="9808" name="Shape 9808"/>
                        <wps:cNvSpPr/>
                        <wps:spPr>
                          <a:xfrm>
                            <a:off x="0" y="0"/>
                            <a:ext cx="5441303" cy="95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41303" h="9531">
                                <a:moveTo>
                                  <a:pt x="0" y="0"/>
                                </a:moveTo>
                                <a:lnTo>
                                  <a:pt x="5441303" y="0"/>
                                </a:lnTo>
                                <a:lnTo>
                                  <a:pt x="5441303" y="9531"/>
                                </a:lnTo>
                                <a:lnTo>
                                  <a:pt x="0" y="953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DC1C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8483" style="width:428.449pt;height:0.750488pt;mso-position-horizontal-relative:char;mso-position-vertical-relative:line" coordsize="54413,95">
                <v:shape id="Shape 9809" style="position:absolute;width:54413;height:95;left:0;top:0;" coordsize="5441303,9531" path="m0,0l5441303,0l5441303,9531l0,9531l0,0">
                  <v:stroke weight="0pt" endcap="flat" joinstyle="miter" miterlimit="10" on="false" color="#000000" opacity="0"/>
                  <v:fill on="true" color="#bdc1c6"/>
                </v:shape>
              </v:group>
            </w:pict>
          </mc:Fallback>
        </mc:AlternateContent>
      </w:r>
    </w:p>
    <w:p w14:paraId="2A884832" w14:textId="77777777" w:rsidR="00833665" w:rsidRDefault="00FC6810">
      <w:pPr>
        <w:spacing w:after="420" w:line="259" w:lineRule="auto"/>
        <w:ind w:left="630" w:firstLine="0"/>
      </w:pPr>
      <w:r>
        <w:rPr>
          <w:noProof/>
          <w:color w:val="000000"/>
        </w:rPr>
        <mc:AlternateContent>
          <mc:Choice Requires="wpg">
            <w:drawing>
              <wp:inline distT="0" distB="0" distL="0" distR="0" wp14:anchorId="54BFAC84" wp14:editId="584A2F40">
                <wp:extent cx="5441303" cy="9531"/>
                <wp:effectExtent l="0" t="0" r="0" b="0"/>
                <wp:docPr id="8484" name="Group 848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41303" cy="9531"/>
                          <a:chOff x="0" y="0"/>
                          <a:chExt cx="5441303" cy="9531"/>
                        </a:xfrm>
                      </wpg:grpSpPr>
                      <wps:wsp>
                        <wps:cNvPr id="9810" name="Shape 9810"/>
                        <wps:cNvSpPr/>
                        <wps:spPr>
                          <a:xfrm>
                            <a:off x="0" y="0"/>
                            <a:ext cx="5441303" cy="95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41303" h="9531">
                                <a:moveTo>
                                  <a:pt x="0" y="0"/>
                                </a:moveTo>
                                <a:lnTo>
                                  <a:pt x="5441303" y="0"/>
                                </a:lnTo>
                                <a:lnTo>
                                  <a:pt x="5441303" y="9531"/>
                                </a:lnTo>
                                <a:lnTo>
                                  <a:pt x="0" y="953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DC1C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8484" style="width:428.449pt;height:0.750488pt;mso-position-horizontal-relative:char;mso-position-vertical-relative:line" coordsize="54413,95">
                <v:shape id="Shape 9811" style="position:absolute;width:54413;height:95;left:0;top:0;" coordsize="5441303,9531" path="m0,0l5441303,0l5441303,9531l0,9531l0,0">
                  <v:stroke weight="0pt" endcap="flat" joinstyle="miter" miterlimit="10" on="false" color="#000000" opacity="0"/>
                  <v:fill on="true" color="#bdc1c6"/>
                </v:shape>
              </v:group>
            </w:pict>
          </mc:Fallback>
        </mc:AlternateContent>
      </w:r>
    </w:p>
    <w:p w14:paraId="49467F8E" w14:textId="77777777" w:rsidR="00833665" w:rsidRDefault="00FC6810">
      <w:pPr>
        <w:spacing w:after="420" w:line="259" w:lineRule="auto"/>
        <w:ind w:left="630" w:firstLine="0"/>
      </w:pPr>
      <w:r>
        <w:rPr>
          <w:noProof/>
          <w:color w:val="000000"/>
        </w:rPr>
        <mc:AlternateContent>
          <mc:Choice Requires="wpg">
            <w:drawing>
              <wp:inline distT="0" distB="0" distL="0" distR="0" wp14:anchorId="31038849" wp14:editId="6F9030C8">
                <wp:extent cx="5441303" cy="9531"/>
                <wp:effectExtent l="0" t="0" r="0" b="0"/>
                <wp:docPr id="8485" name="Group 848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41303" cy="9531"/>
                          <a:chOff x="0" y="0"/>
                          <a:chExt cx="5441303" cy="9531"/>
                        </a:xfrm>
                      </wpg:grpSpPr>
                      <wps:wsp>
                        <wps:cNvPr id="9812" name="Shape 9812"/>
                        <wps:cNvSpPr/>
                        <wps:spPr>
                          <a:xfrm>
                            <a:off x="0" y="0"/>
                            <a:ext cx="5441303" cy="95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41303" h="9531">
                                <a:moveTo>
                                  <a:pt x="0" y="0"/>
                                </a:moveTo>
                                <a:lnTo>
                                  <a:pt x="5441303" y="0"/>
                                </a:lnTo>
                                <a:lnTo>
                                  <a:pt x="5441303" y="9531"/>
                                </a:lnTo>
                                <a:lnTo>
                                  <a:pt x="0" y="953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DC1C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8485" style="width:428.449pt;height:0.750488pt;mso-position-horizontal-relative:char;mso-position-vertical-relative:line" coordsize="54413,95">
                <v:shape id="Shape 9813" style="position:absolute;width:54413;height:95;left:0;top:0;" coordsize="5441303,9531" path="m0,0l5441303,0l5441303,9531l0,9531l0,0">
                  <v:stroke weight="0pt" endcap="flat" joinstyle="miter" miterlimit="10" on="false" color="#000000" opacity="0"/>
                  <v:fill on="true" color="#bdc1c6"/>
                </v:shape>
              </v:group>
            </w:pict>
          </mc:Fallback>
        </mc:AlternateContent>
      </w:r>
    </w:p>
    <w:p w14:paraId="309838D0" w14:textId="77777777" w:rsidR="00833665" w:rsidRDefault="00FC6810">
      <w:pPr>
        <w:spacing w:after="420" w:line="259" w:lineRule="auto"/>
        <w:ind w:left="630" w:firstLine="0"/>
      </w:pPr>
      <w:r>
        <w:rPr>
          <w:noProof/>
          <w:color w:val="000000"/>
        </w:rPr>
        <mc:AlternateContent>
          <mc:Choice Requires="wpg">
            <w:drawing>
              <wp:inline distT="0" distB="0" distL="0" distR="0" wp14:anchorId="09AC67D0" wp14:editId="3617537B">
                <wp:extent cx="5441303" cy="9525"/>
                <wp:effectExtent l="0" t="0" r="0" b="0"/>
                <wp:docPr id="8486" name="Group 84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41303" cy="9525"/>
                          <a:chOff x="0" y="0"/>
                          <a:chExt cx="5441303" cy="9525"/>
                        </a:xfrm>
                      </wpg:grpSpPr>
                      <wps:wsp>
                        <wps:cNvPr id="9814" name="Shape 9814"/>
                        <wps:cNvSpPr/>
                        <wps:spPr>
                          <a:xfrm>
                            <a:off x="0" y="0"/>
                            <a:ext cx="5441303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41303" h="9525">
                                <a:moveTo>
                                  <a:pt x="0" y="0"/>
                                </a:moveTo>
                                <a:lnTo>
                                  <a:pt x="5441303" y="0"/>
                                </a:lnTo>
                                <a:lnTo>
                                  <a:pt x="5441303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DC1C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8486" style="width:428.449pt;height:0.75pt;mso-position-horizontal-relative:char;mso-position-vertical-relative:line" coordsize="54413,95">
                <v:shape id="Shape 9815" style="position:absolute;width:54413;height:95;left:0;top:0;" coordsize="5441303,9525" path="m0,0l5441303,0l5441303,9525l0,9525l0,0">
                  <v:stroke weight="0pt" endcap="flat" joinstyle="miter" miterlimit="10" on="false" color="#000000" opacity="0"/>
                  <v:fill on="true" color="#bdc1c6"/>
                </v:shape>
              </v:group>
            </w:pict>
          </mc:Fallback>
        </mc:AlternateContent>
      </w:r>
    </w:p>
    <w:p w14:paraId="5AC84F50" w14:textId="77777777" w:rsidR="00833665" w:rsidRDefault="00FC6810">
      <w:pPr>
        <w:spacing w:after="413" w:line="259" w:lineRule="auto"/>
        <w:ind w:left="630" w:firstLine="0"/>
      </w:pPr>
      <w:r>
        <w:rPr>
          <w:noProof/>
          <w:color w:val="000000"/>
        </w:rPr>
        <mc:AlternateContent>
          <mc:Choice Requires="wpg">
            <w:drawing>
              <wp:inline distT="0" distB="0" distL="0" distR="0" wp14:anchorId="37EA6303" wp14:editId="35E52EF3">
                <wp:extent cx="5441303" cy="9531"/>
                <wp:effectExtent l="0" t="0" r="0" b="0"/>
                <wp:docPr id="8487" name="Group 848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41303" cy="9531"/>
                          <a:chOff x="0" y="0"/>
                          <a:chExt cx="5441303" cy="9531"/>
                        </a:xfrm>
                      </wpg:grpSpPr>
                      <wps:wsp>
                        <wps:cNvPr id="9816" name="Shape 9816"/>
                        <wps:cNvSpPr/>
                        <wps:spPr>
                          <a:xfrm>
                            <a:off x="0" y="0"/>
                            <a:ext cx="5441303" cy="95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41303" h="9531">
                                <a:moveTo>
                                  <a:pt x="0" y="0"/>
                                </a:moveTo>
                                <a:lnTo>
                                  <a:pt x="5441303" y="0"/>
                                </a:lnTo>
                                <a:lnTo>
                                  <a:pt x="5441303" y="9531"/>
                                </a:lnTo>
                                <a:lnTo>
                                  <a:pt x="0" y="953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DC1C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8487" style="width:428.449pt;height:0.750488pt;mso-position-horizontal-relative:char;mso-position-vertical-relative:line" coordsize="54413,95">
                <v:shape id="Shape 9817" style="position:absolute;width:54413;height:95;left:0;top:0;" coordsize="5441303,9531" path="m0,0l5441303,0l5441303,9531l0,9531l0,0">
                  <v:stroke weight="0pt" endcap="flat" joinstyle="miter" miterlimit="10" on="false" color="#000000" opacity="0"/>
                  <v:fill on="true" color="#bdc1c6"/>
                </v:shape>
              </v:group>
            </w:pict>
          </mc:Fallback>
        </mc:AlternateContent>
      </w:r>
    </w:p>
    <w:p w14:paraId="413E2A4D" w14:textId="77777777" w:rsidR="00833665" w:rsidRPr="00F035B5" w:rsidRDefault="00FC6810" w:rsidP="00F035B5">
      <w:pPr>
        <w:pStyle w:val="Heading1"/>
        <w:spacing w:after="0"/>
        <w:ind w:left="655"/>
        <w:rPr>
          <w:b/>
          <w:bCs/>
        </w:rPr>
      </w:pPr>
      <w:proofErr w:type="spellStart"/>
      <w:r w:rsidRPr="00F035B5">
        <w:rPr>
          <w:b/>
          <w:bCs/>
        </w:rPr>
        <w:t>Perguntas</w:t>
      </w:r>
      <w:proofErr w:type="spellEnd"/>
      <w:r w:rsidRPr="00F035B5">
        <w:rPr>
          <w:b/>
          <w:bCs/>
        </w:rPr>
        <w:t xml:space="preserve"> </w:t>
      </w:r>
      <w:proofErr w:type="spellStart"/>
      <w:r w:rsidRPr="00F035B5">
        <w:rPr>
          <w:b/>
          <w:bCs/>
        </w:rPr>
        <w:t>adicionais</w:t>
      </w:r>
      <w:proofErr w:type="spellEnd"/>
    </w:p>
    <w:p w14:paraId="08E9A07F" w14:textId="77777777" w:rsidR="00833665" w:rsidRDefault="00FC6810" w:rsidP="00F035B5">
      <w:pPr>
        <w:numPr>
          <w:ilvl w:val="0"/>
          <w:numId w:val="5"/>
        </w:numPr>
        <w:spacing w:after="0" w:line="295" w:lineRule="auto"/>
        <w:ind w:right="10" w:hanging="633"/>
      </w:pPr>
      <w:proofErr w:type="spellStart"/>
      <w:r>
        <w:rPr>
          <w:sz w:val="24"/>
        </w:rPr>
        <w:t>Descrev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revemente</w:t>
      </w:r>
      <w:proofErr w:type="spellEnd"/>
      <w:r>
        <w:rPr>
          <w:sz w:val="24"/>
        </w:rPr>
        <w:t xml:space="preserve"> o </w:t>
      </w:r>
      <w:proofErr w:type="spellStart"/>
      <w:r>
        <w:rPr>
          <w:sz w:val="24"/>
        </w:rPr>
        <w:t>seu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nível</w:t>
      </w:r>
      <w:proofErr w:type="spellEnd"/>
      <w:r>
        <w:rPr>
          <w:sz w:val="24"/>
        </w:rPr>
        <w:t xml:space="preserve"> de </w:t>
      </w:r>
      <w:proofErr w:type="spellStart"/>
      <w:r>
        <w:rPr>
          <w:sz w:val="24"/>
        </w:rPr>
        <w:t>envolvimento</w:t>
      </w:r>
      <w:proofErr w:type="spellEnd"/>
      <w:r>
        <w:rPr>
          <w:sz w:val="24"/>
        </w:rPr>
        <w:t xml:space="preserve"> com o </w:t>
      </w:r>
      <w:proofErr w:type="spellStart"/>
      <w:r>
        <w:rPr>
          <w:sz w:val="24"/>
        </w:rPr>
        <w:t>program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nacional</w:t>
      </w:r>
      <w:proofErr w:type="spellEnd"/>
      <w:r>
        <w:rPr>
          <w:sz w:val="24"/>
        </w:rPr>
        <w:tab/>
      </w:r>
      <w:r>
        <w:rPr>
          <w:color w:val="D93025"/>
          <w:sz w:val="24"/>
        </w:rPr>
        <w:t xml:space="preserve">* </w:t>
      </w:r>
      <w:r>
        <w:rPr>
          <w:sz w:val="24"/>
        </w:rPr>
        <w:t xml:space="preserve">de DTN </w:t>
      </w:r>
      <w:proofErr w:type="spellStart"/>
      <w:r>
        <w:rPr>
          <w:sz w:val="24"/>
        </w:rPr>
        <w:t>n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eterminação</w:t>
      </w:r>
      <w:proofErr w:type="spellEnd"/>
      <w:r>
        <w:rPr>
          <w:sz w:val="24"/>
        </w:rPr>
        <w:t xml:space="preserve"> dos </w:t>
      </w:r>
      <w:proofErr w:type="spellStart"/>
      <w:r>
        <w:rPr>
          <w:sz w:val="24"/>
        </w:rPr>
        <w:t>objectivos</w:t>
      </w:r>
      <w:proofErr w:type="spellEnd"/>
      <w:r>
        <w:rPr>
          <w:sz w:val="24"/>
        </w:rPr>
        <w:t xml:space="preserve"> de </w:t>
      </w:r>
      <w:proofErr w:type="spellStart"/>
      <w:r>
        <w:rPr>
          <w:sz w:val="24"/>
        </w:rPr>
        <w:t>estudo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abordagem</w:t>
      </w:r>
      <w:proofErr w:type="spellEnd"/>
      <w:r>
        <w:rPr>
          <w:sz w:val="24"/>
        </w:rPr>
        <w:t xml:space="preserve"> e </w:t>
      </w:r>
      <w:proofErr w:type="spellStart"/>
      <w:r>
        <w:rPr>
          <w:sz w:val="24"/>
        </w:rPr>
        <w:t>sítios</w:t>
      </w:r>
      <w:proofErr w:type="spellEnd"/>
      <w:r>
        <w:rPr>
          <w:sz w:val="24"/>
        </w:rPr>
        <w:t xml:space="preserve">. (150 </w:t>
      </w:r>
      <w:proofErr w:type="spellStart"/>
      <w:r>
        <w:rPr>
          <w:sz w:val="24"/>
        </w:rPr>
        <w:t>palavras</w:t>
      </w:r>
      <w:proofErr w:type="spellEnd"/>
      <w:r>
        <w:rPr>
          <w:sz w:val="24"/>
        </w:rPr>
        <w:t xml:space="preserve"> no </w:t>
      </w:r>
      <w:proofErr w:type="spellStart"/>
      <w:r>
        <w:rPr>
          <w:sz w:val="24"/>
        </w:rPr>
        <w:t>máximo</w:t>
      </w:r>
      <w:proofErr w:type="spellEnd"/>
      <w:r>
        <w:rPr>
          <w:sz w:val="24"/>
        </w:rPr>
        <w:t>)</w:t>
      </w:r>
    </w:p>
    <w:p w14:paraId="05BED76C" w14:textId="77777777" w:rsidR="00833665" w:rsidRDefault="00FC6810">
      <w:pPr>
        <w:spacing w:after="420" w:line="259" w:lineRule="auto"/>
        <w:ind w:left="630" w:firstLine="0"/>
      </w:pPr>
      <w:r>
        <w:rPr>
          <w:noProof/>
          <w:color w:val="000000"/>
        </w:rPr>
        <mc:AlternateContent>
          <mc:Choice Requires="wpg">
            <w:drawing>
              <wp:inline distT="0" distB="0" distL="0" distR="0" wp14:anchorId="3446F758" wp14:editId="218BC75C">
                <wp:extent cx="5441303" cy="9531"/>
                <wp:effectExtent l="0" t="0" r="0" b="0"/>
                <wp:docPr id="8488" name="Group 848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41303" cy="9531"/>
                          <a:chOff x="0" y="0"/>
                          <a:chExt cx="5441303" cy="9531"/>
                        </a:xfrm>
                      </wpg:grpSpPr>
                      <wps:wsp>
                        <wps:cNvPr id="9818" name="Shape 9818"/>
                        <wps:cNvSpPr/>
                        <wps:spPr>
                          <a:xfrm>
                            <a:off x="0" y="0"/>
                            <a:ext cx="5441303" cy="95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41303" h="9531">
                                <a:moveTo>
                                  <a:pt x="0" y="0"/>
                                </a:moveTo>
                                <a:lnTo>
                                  <a:pt x="5441303" y="0"/>
                                </a:lnTo>
                                <a:lnTo>
                                  <a:pt x="5441303" y="9531"/>
                                </a:lnTo>
                                <a:lnTo>
                                  <a:pt x="0" y="953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DC1C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8488" style="width:428.449pt;height:0.750488pt;mso-position-horizontal-relative:char;mso-position-vertical-relative:line" coordsize="54413,95">
                <v:shape id="Shape 9819" style="position:absolute;width:54413;height:95;left:0;top:0;" coordsize="5441303,9531" path="m0,0l5441303,0l5441303,9531l0,9531l0,0">
                  <v:stroke weight="0pt" endcap="flat" joinstyle="miter" miterlimit="10" on="false" color="#000000" opacity="0"/>
                  <v:fill on="true" color="#bdc1c6"/>
                </v:shape>
              </v:group>
            </w:pict>
          </mc:Fallback>
        </mc:AlternateContent>
      </w:r>
    </w:p>
    <w:p w14:paraId="055AEEF4" w14:textId="77777777" w:rsidR="00833665" w:rsidRDefault="00FC6810">
      <w:pPr>
        <w:spacing w:after="420" w:line="259" w:lineRule="auto"/>
        <w:ind w:left="630" w:firstLine="0"/>
      </w:pPr>
      <w:r>
        <w:rPr>
          <w:noProof/>
          <w:color w:val="000000"/>
        </w:rPr>
        <mc:AlternateContent>
          <mc:Choice Requires="wpg">
            <w:drawing>
              <wp:inline distT="0" distB="0" distL="0" distR="0" wp14:anchorId="0A6BC67A" wp14:editId="63A9F6AF">
                <wp:extent cx="5441303" cy="9525"/>
                <wp:effectExtent l="0" t="0" r="0" b="0"/>
                <wp:docPr id="8489" name="Group 848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41303" cy="9525"/>
                          <a:chOff x="0" y="0"/>
                          <a:chExt cx="5441303" cy="9525"/>
                        </a:xfrm>
                      </wpg:grpSpPr>
                      <wps:wsp>
                        <wps:cNvPr id="9820" name="Shape 9820"/>
                        <wps:cNvSpPr/>
                        <wps:spPr>
                          <a:xfrm>
                            <a:off x="0" y="0"/>
                            <a:ext cx="5441303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41303" h="9525">
                                <a:moveTo>
                                  <a:pt x="0" y="0"/>
                                </a:moveTo>
                                <a:lnTo>
                                  <a:pt x="5441303" y="0"/>
                                </a:lnTo>
                                <a:lnTo>
                                  <a:pt x="5441303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DC1C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8489" style="width:428.449pt;height:0.75pt;mso-position-horizontal-relative:char;mso-position-vertical-relative:line" coordsize="54413,95">
                <v:shape id="Shape 9821" style="position:absolute;width:54413;height:95;left:0;top:0;" coordsize="5441303,9525" path="m0,0l5441303,0l5441303,9525l0,9525l0,0">
                  <v:stroke weight="0pt" endcap="flat" joinstyle="miter" miterlimit="10" on="false" color="#000000" opacity="0"/>
                  <v:fill on="true" color="#bdc1c6"/>
                </v:shape>
              </v:group>
            </w:pict>
          </mc:Fallback>
        </mc:AlternateContent>
      </w:r>
    </w:p>
    <w:p w14:paraId="0C8DBA45" w14:textId="77777777" w:rsidR="00833665" w:rsidRDefault="00FC6810">
      <w:pPr>
        <w:spacing w:after="420" w:line="259" w:lineRule="auto"/>
        <w:ind w:left="630" w:firstLine="0"/>
      </w:pPr>
      <w:r>
        <w:rPr>
          <w:noProof/>
          <w:color w:val="000000"/>
        </w:rPr>
        <mc:AlternateContent>
          <mc:Choice Requires="wpg">
            <w:drawing>
              <wp:inline distT="0" distB="0" distL="0" distR="0" wp14:anchorId="0A69728A" wp14:editId="0A5BDF3E">
                <wp:extent cx="5441303" cy="9531"/>
                <wp:effectExtent l="0" t="0" r="0" b="0"/>
                <wp:docPr id="8490" name="Group 849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41303" cy="9531"/>
                          <a:chOff x="0" y="0"/>
                          <a:chExt cx="5441303" cy="9531"/>
                        </a:xfrm>
                      </wpg:grpSpPr>
                      <wps:wsp>
                        <wps:cNvPr id="9822" name="Shape 9822"/>
                        <wps:cNvSpPr/>
                        <wps:spPr>
                          <a:xfrm>
                            <a:off x="0" y="0"/>
                            <a:ext cx="5441303" cy="95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41303" h="9531">
                                <a:moveTo>
                                  <a:pt x="0" y="0"/>
                                </a:moveTo>
                                <a:lnTo>
                                  <a:pt x="5441303" y="0"/>
                                </a:lnTo>
                                <a:lnTo>
                                  <a:pt x="5441303" y="9531"/>
                                </a:lnTo>
                                <a:lnTo>
                                  <a:pt x="0" y="953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DC1C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8490" style="width:428.449pt;height:0.750488pt;mso-position-horizontal-relative:char;mso-position-vertical-relative:line" coordsize="54413,95">
                <v:shape id="Shape 9823" style="position:absolute;width:54413;height:95;left:0;top:0;" coordsize="5441303,9531" path="m0,0l5441303,0l5441303,9531l0,9531l0,0">
                  <v:stroke weight="0pt" endcap="flat" joinstyle="miter" miterlimit="10" on="false" color="#000000" opacity="0"/>
                  <v:fill on="true" color="#bdc1c6"/>
                </v:shape>
              </v:group>
            </w:pict>
          </mc:Fallback>
        </mc:AlternateContent>
      </w:r>
    </w:p>
    <w:p w14:paraId="342FA250" w14:textId="77777777" w:rsidR="00833665" w:rsidRDefault="00FC6810">
      <w:pPr>
        <w:spacing w:after="420" w:line="259" w:lineRule="auto"/>
        <w:ind w:left="630" w:firstLine="0"/>
      </w:pPr>
      <w:r>
        <w:rPr>
          <w:noProof/>
          <w:color w:val="000000"/>
        </w:rPr>
        <mc:AlternateContent>
          <mc:Choice Requires="wpg">
            <w:drawing>
              <wp:inline distT="0" distB="0" distL="0" distR="0" wp14:anchorId="01900F77" wp14:editId="0EADF5B7">
                <wp:extent cx="5441303" cy="9531"/>
                <wp:effectExtent l="0" t="0" r="0" b="0"/>
                <wp:docPr id="8491" name="Group 849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41303" cy="9531"/>
                          <a:chOff x="0" y="0"/>
                          <a:chExt cx="5441303" cy="9531"/>
                        </a:xfrm>
                      </wpg:grpSpPr>
                      <wps:wsp>
                        <wps:cNvPr id="9824" name="Shape 9824"/>
                        <wps:cNvSpPr/>
                        <wps:spPr>
                          <a:xfrm>
                            <a:off x="0" y="0"/>
                            <a:ext cx="5441303" cy="95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41303" h="9531">
                                <a:moveTo>
                                  <a:pt x="0" y="0"/>
                                </a:moveTo>
                                <a:lnTo>
                                  <a:pt x="5441303" y="0"/>
                                </a:lnTo>
                                <a:lnTo>
                                  <a:pt x="5441303" y="9531"/>
                                </a:lnTo>
                                <a:lnTo>
                                  <a:pt x="0" y="953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DC1C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8491" style="width:428.449pt;height:0.750488pt;mso-position-horizontal-relative:char;mso-position-vertical-relative:line" coordsize="54413,95">
                <v:shape id="Shape 9825" style="position:absolute;width:54413;height:95;left:0;top:0;" coordsize="5441303,9531" path="m0,0l5441303,0l5441303,9531l0,9531l0,0">
                  <v:stroke weight="0pt" endcap="flat" joinstyle="miter" miterlimit="10" on="false" color="#000000" opacity="0"/>
                  <v:fill on="true" color="#bdc1c6"/>
                </v:shape>
              </v:group>
            </w:pict>
          </mc:Fallback>
        </mc:AlternateContent>
      </w:r>
    </w:p>
    <w:p w14:paraId="2272A836" w14:textId="77777777" w:rsidR="00833665" w:rsidRDefault="00FC6810">
      <w:pPr>
        <w:spacing w:after="735" w:line="259" w:lineRule="auto"/>
        <w:ind w:left="630" w:firstLine="0"/>
      </w:pPr>
      <w:r>
        <w:rPr>
          <w:noProof/>
          <w:color w:val="000000"/>
        </w:rPr>
        <mc:AlternateContent>
          <mc:Choice Requires="wpg">
            <w:drawing>
              <wp:inline distT="0" distB="0" distL="0" distR="0" wp14:anchorId="42B82AC6" wp14:editId="2E4DC33D">
                <wp:extent cx="5441303" cy="9525"/>
                <wp:effectExtent l="0" t="0" r="0" b="0"/>
                <wp:docPr id="8492" name="Group 849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41303" cy="9525"/>
                          <a:chOff x="0" y="0"/>
                          <a:chExt cx="5441303" cy="9525"/>
                        </a:xfrm>
                      </wpg:grpSpPr>
                      <wps:wsp>
                        <wps:cNvPr id="9826" name="Shape 9826"/>
                        <wps:cNvSpPr/>
                        <wps:spPr>
                          <a:xfrm>
                            <a:off x="0" y="0"/>
                            <a:ext cx="5441303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41303" h="9525">
                                <a:moveTo>
                                  <a:pt x="0" y="0"/>
                                </a:moveTo>
                                <a:lnTo>
                                  <a:pt x="5441303" y="0"/>
                                </a:lnTo>
                                <a:lnTo>
                                  <a:pt x="5441303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DC1C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8492" style="width:428.449pt;height:0.75pt;mso-position-horizontal-relative:char;mso-position-vertical-relative:line" coordsize="54413,95">
                <v:shape id="Shape 9827" style="position:absolute;width:54413;height:95;left:0;top:0;" coordsize="5441303,9525" path="m0,0l5441303,0l5441303,9525l0,9525l0,0">
                  <v:stroke weight="0pt" endcap="flat" joinstyle="miter" miterlimit="10" on="false" color="#000000" opacity="0"/>
                  <v:fill on="true" color="#bdc1c6"/>
                </v:shape>
              </v:group>
            </w:pict>
          </mc:Fallback>
        </mc:AlternateContent>
      </w:r>
    </w:p>
    <w:p w14:paraId="23ABEE98" w14:textId="77777777" w:rsidR="00833665" w:rsidRDefault="00FC6810">
      <w:pPr>
        <w:numPr>
          <w:ilvl w:val="0"/>
          <w:numId w:val="5"/>
        </w:numPr>
        <w:spacing w:after="349" w:line="295" w:lineRule="auto"/>
        <w:ind w:right="10" w:hanging="633"/>
      </w:pPr>
      <w:proofErr w:type="spellStart"/>
      <w:r>
        <w:rPr>
          <w:sz w:val="24"/>
        </w:rPr>
        <w:lastRenderedPageBreak/>
        <w:t>Descrev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revement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com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irá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envolver</w:t>
      </w:r>
      <w:proofErr w:type="spellEnd"/>
      <w:r>
        <w:rPr>
          <w:sz w:val="24"/>
        </w:rPr>
        <w:t xml:space="preserve"> a </w:t>
      </w:r>
      <w:proofErr w:type="spellStart"/>
      <w:r>
        <w:rPr>
          <w:sz w:val="24"/>
        </w:rPr>
        <w:t>comunidade</w:t>
      </w:r>
      <w:proofErr w:type="spellEnd"/>
      <w:r>
        <w:rPr>
          <w:sz w:val="24"/>
        </w:rPr>
        <w:t xml:space="preserve"> no </w:t>
      </w:r>
      <w:proofErr w:type="spellStart"/>
      <w:r>
        <w:rPr>
          <w:sz w:val="24"/>
        </w:rPr>
        <w:t>processo</w:t>
      </w:r>
      <w:proofErr w:type="spellEnd"/>
      <w:r>
        <w:rPr>
          <w:sz w:val="24"/>
        </w:rPr>
        <w:t xml:space="preserve"> de</w:t>
      </w:r>
      <w:r>
        <w:rPr>
          <w:sz w:val="24"/>
        </w:rPr>
        <w:tab/>
      </w:r>
      <w:r>
        <w:rPr>
          <w:color w:val="D93025"/>
          <w:sz w:val="24"/>
        </w:rPr>
        <w:t xml:space="preserve">* </w:t>
      </w:r>
      <w:proofErr w:type="spellStart"/>
      <w:r>
        <w:rPr>
          <w:sz w:val="24"/>
        </w:rPr>
        <w:t>pesquisa</w:t>
      </w:r>
      <w:proofErr w:type="spellEnd"/>
      <w:r>
        <w:rPr>
          <w:sz w:val="24"/>
        </w:rPr>
        <w:t>.</w:t>
      </w:r>
    </w:p>
    <w:p w14:paraId="15ED01EE" w14:textId="77777777" w:rsidR="00833665" w:rsidRDefault="00FC6810">
      <w:pPr>
        <w:spacing w:after="420" w:line="259" w:lineRule="auto"/>
        <w:ind w:left="630" w:firstLine="0"/>
      </w:pPr>
      <w:r>
        <w:rPr>
          <w:noProof/>
          <w:color w:val="000000"/>
        </w:rPr>
        <mc:AlternateContent>
          <mc:Choice Requires="wpg">
            <w:drawing>
              <wp:inline distT="0" distB="0" distL="0" distR="0" wp14:anchorId="7847BA19" wp14:editId="72BB4119">
                <wp:extent cx="5441303" cy="9531"/>
                <wp:effectExtent l="0" t="0" r="0" b="0"/>
                <wp:docPr id="8493" name="Group 849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41303" cy="9531"/>
                          <a:chOff x="0" y="0"/>
                          <a:chExt cx="5441303" cy="9531"/>
                        </a:xfrm>
                      </wpg:grpSpPr>
                      <wps:wsp>
                        <wps:cNvPr id="9828" name="Shape 9828"/>
                        <wps:cNvSpPr/>
                        <wps:spPr>
                          <a:xfrm>
                            <a:off x="0" y="0"/>
                            <a:ext cx="5441303" cy="95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41303" h="9531">
                                <a:moveTo>
                                  <a:pt x="0" y="0"/>
                                </a:moveTo>
                                <a:lnTo>
                                  <a:pt x="5441303" y="0"/>
                                </a:lnTo>
                                <a:lnTo>
                                  <a:pt x="5441303" y="9531"/>
                                </a:lnTo>
                                <a:lnTo>
                                  <a:pt x="0" y="953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DC1C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8493" style="width:428.449pt;height:0.750488pt;mso-position-horizontal-relative:char;mso-position-vertical-relative:line" coordsize="54413,95">
                <v:shape id="Shape 9829" style="position:absolute;width:54413;height:95;left:0;top:0;" coordsize="5441303,9531" path="m0,0l5441303,0l5441303,9531l0,9531l0,0">
                  <v:stroke weight="0pt" endcap="flat" joinstyle="miter" miterlimit="10" on="false" color="#000000" opacity="0"/>
                  <v:fill on="true" color="#bdc1c6"/>
                </v:shape>
              </v:group>
            </w:pict>
          </mc:Fallback>
        </mc:AlternateContent>
      </w:r>
    </w:p>
    <w:p w14:paraId="406FD097" w14:textId="77777777" w:rsidR="00833665" w:rsidRDefault="00FC6810">
      <w:pPr>
        <w:spacing w:after="420" w:line="259" w:lineRule="auto"/>
        <w:ind w:left="630" w:firstLine="0"/>
      </w:pPr>
      <w:r>
        <w:rPr>
          <w:noProof/>
          <w:color w:val="000000"/>
        </w:rPr>
        <mc:AlternateContent>
          <mc:Choice Requires="wpg">
            <w:drawing>
              <wp:inline distT="0" distB="0" distL="0" distR="0" wp14:anchorId="14BD4B34" wp14:editId="3CFACBC1">
                <wp:extent cx="5441303" cy="9531"/>
                <wp:effectExtent l="0" t="0" r="0" b="0"/>
                <wp:docPr id="8494" name="Group 849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41303" cy="9531"/>
                          <a:chOff x="0" y="0"/>
                          <a:chExt cx="5441303" cy="9531"/>
                        </a:xfrm>
                      </wpg:grpSpPr>
                      <wps:wsp>
                        <wps:cNvPr id="9830" name="Shape 9830"/>
                        <wps:cNvSpPr/>
                        <wps:spPr>
                          <a:xfrm>
                            <a:off x="0" y="0"/>
                            <a:ext cx="5441303" cy="95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41303" h="9531">
                                <a:moveTo>
                                  <a:pt x="0" y="0"/>
                                </a:moveTo>
                                <a:lnTo>
                                  <a:pt x="5441303" y="0"/>
                                </a:lnTo>
                                <a:lnTo>
                                  <a:pt x="5441303" y="9531"/>
                                </a:lnTo>
                                <a:lnTo>
                                  <a:pt x="0" y="953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DC1C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8494" style="width:428.449pt;height:0.750488pt;mso-position-horizontal-relative:char;mso-position-vertical-relative:line" coordsize="54413,95">
                <v:shape id="Shape 9831" style="position:absolute;width:54413;height:95;left:0;top:0;" coordsize="5441303,9531" path="m0,0l5441303,0l5441303,9531l0,9531l0,0">
                  <v:stroke weight="0pt" endcap="flat" joinstyle="miter" miterlimit="10" on="false" color="#000000" opacity="0"/>
                  <v:fill on="true" color="#bdc1c6"/>
                </v:shape>
              </v:group>
            </w:pict>
          </mc:Fallback>
        </mc:AlternateContent>
      </w:r>
    </w:p>
    <w:p w14:paraId="1CA2157D" w14:textId="77777777" w:rsidR="00833665" w:rsidRDefault="00FC6810">
      <w:pPr>
        <w:spacing w:after="420" w:line="259" w:lineRule="auto"/>
        <w:ind w:left="630" w:firstLine="0"/>
      </w:pPr>
      <w:r>
        <w:rPr>
          <w:noProof/>
          <w:color w:val="000000"/>
        </w:rPr>
        <mc:AlternateContent>
          <mc:Choice Requires="wpg">
            <w:drawing>
              <wp:inline distT="0" distB="0" distL="0" distR="0" wp14:anchorId="7C6777FD" wp14:editId="28730CB0">
                <wp:extent cx="5441303" cy="9531"/>
                <wp:effectExtent l="0" t="0" r="0" b="0"/>
                <wp:docPr id="8495" name="Group 849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41303" cy="9531"/>
                          <a:chOff x="0" y="0"/>
                          <a:chExt cx="5441303" cy="9531"/>
                        </a:xfrm>
                      </wpg:grpSpPr>
                      <wps:wsp>
                        <wps:cNvPr id="9832" name="Shape 9832"/>
                        <wps:cNvSpPr/>
                        <wps:spPr>
                          <a:xfrm>
                            <a:off x="0" y="0"/>
                            <a:ext cx="5441303" cy="95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41303" h="9531">
                                <a:moveTo>
                                  <a:pt x="0" y="0"/>
                                </a:moveTo>
                                <a:lnTo>
                                  <a:pt x="5441303" y="0"/>
                                </a:lnTo>
                                <a:lnTo>
                                  <a:pt x="5441303" y="9531"/>
                                </a:lnTo>
                                <a:lnTo>
                                  <a:pt x="0" y="953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DC1C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8495" style="width:428.449pt;height:0.750488pt;mso-position-horizontal-relative:char;mso-position-vertical-relative:line" coordsize="54413,95">
                <v:shape id="Shape 9833" style="position:absolute;width:54413;height:95;left:0;top:0;" coordsize="5441303,9531" path="m0,0l5441303,0l5441303,9531l0,9531l0,0">
                  <v:stroke weight="0pt" endcap="flat" joinstyle="miter" miterlimit="10" on="false" color="#000000" opacity="0"/>
                  <v:fill on="true" color="#bdc1c6"/>
                </v:shape>
              </v:group>
            </w:pict>
          </mc:Fallback>
        </mc:AlternateContent>
      </w:r>
    </w:p>
    <w:p w14:paraId="111F0DB7" w14:textId="77777777" w:rsidR="00833665" w:rsidRDefault="00FC6810">
      <w:pPr>
        <w:spacing w:after="420" w:line="259" w:lineRule="auto"/>
        <w:ind w:left="630" w:firstLine="0"/>
      </w:pPr>
      <w:r>
        <w:rPr>
          <w:noProof/>
          <w:color w:val="000000"/>
        </w:rPr>
        <mc:AlternateContent>
          <mc:Choice Requires="wpg">
            <w:drawing>
              <wp:inline distT="0" distB="0" distL="0" distR="0" wp14:anchorId="60BA8571" wp14:editId="6E9E2128">
                <wp:extent cx="5441303" cy="9525"/>
                <wp:effectExtent l="0" t="0" r="0" b="0"/>
                <wp:docPr id="8496" name="Group 849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41303" cy="9525"/>
                          <a:chOff x="0" y="0"/>
                          <a:chExt cx="5441303" cy="9525"/>
                        </a:xfrm>
                      </wpg:grpSpPr>
                      <wps:wsp>
                        <wps:cNvPr id="9834" name="Shape 9834"/>
                        <wps:cNvSpPr/>
                        <wps:spPr>
                          <a:xfrm>
                            <a:off x="0" y="0"/>
                            <a:ext cx="5441303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41303" h="9525">
                                <a:moveTo>
                                  <a:pt x="0" y="0"/>
                                </a:moveTo>
                                <a:lnTo>
                                  <a:pt x="5441303" y="0"/>
                                </a:lnTo>
                                <a:lnTo>
                                  <a:pt x="5441303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DC1C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8496" style="width:428.449pt;height:0.75pt;mso-position-horizontal-relative:char;mso-position-vertical-relative:line" coordsize="54413,95">
                <v:shape id="Shape 9835" style="position:absolute;width:54413;height:95;left:0;top:0;" coordsize="5441303,9525" path="m0,0l5441303,0l5441303,9525l0,9525l0,0">
                  <v:stroke weight="0pt" endcap="flat" joinstyle="miter" miterlimit="10" on="false" color="#000000" opacity="0"/>
                  <v:fill on="true" color="#bdc1c6"/>
                </v:shape>
              </v:group>
            </w:pict>
          </mc:Fallback>
        </mc:AlternateContent>
      </w:r>
    </w:p>
    <w:p w14:paraId="6F5DECE2" w14:textId="77777777" w:rsidR="00833665" w:rsidRDefault="00FC6810">
      <w:pPr>
        <w:spacing w:after="0" w:line="259" w:lineRule="auto"/>
        <w:ind w:left="630" w:firstLine="0"/>
      </w:pPr>
      <w:r>
        <w:rPr>
          <w:noProof/>
          <w:color w:val="000000"/>
        </w:rPr>
        <mc:AlternateContent>
          <mc:Choice Requires="wpg">
            <w:drawing>
              <wp:inline distT="0" distB="0" distL="0" distR="0" wp14:anchorId="436AE4F5" wp14:editId="76DE545B">
                <wp:extent cx="5441303" cy="9531"/>
                <wp:effectExtent l="0" t="0" r="0" b="0"/>
                <wp:docPr id="8497" name="Group 849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41303" cy="9531"/>
                          <a:chOff x="0" y="0"/>
                          <a:chExt cx="5441303" cy="9531"/>
                        </a:xfrm>
                      </wpg:grpSpPr>
                      <wps:wsp>
                        <wps:cNvPr id="9836" name="Shape 9836"/>
                        <wps:cNvSpPr/>
                        <wps:spPr>
                          <a:xfrm>
                            <a:off x="0" y="0"/>
                            <a:ext cx="5441303" cy="95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41303" h="9531">
                                <a:moveTo>
                                  <a:pt x="0" y="0"/>
                                </a:moveTo>
                                <a:lnTo>
                                  <a:pt x="5441303" y="0"/>
                                </a:lnTo>
                                <a:lnTo>
                                  <a:pt x="5441303" y="9531"/>
                                </a:lnTo>
                                <a:lnTo>
                                  <a:pt x="0" y="953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DC1C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8497" style="width:428.449pt;height:0.750488pt;mso-position-horizontal-relative:char;mso-position-vertical-relative:line" coordsize="54413,95">
                <v:shape id="Shape 9837" style="position:absolute;width:54413;height:95;left:0;top:0;" coordsize="5441303,9531" path="m0,0l5441303,0l5441303,9531l0,9531l0,0">
                  <v:stroke weight="0pt" endcap="flat" joinstyle="miter" miterlimit="10" on="false" color="#000000" opacity="0"/>
                  <v:fill on="true" color="#bdc1c6"/>
                </v:shape>
              </v:group>
            </w:pict>
          </mc:Fallback>
        </mc:AlternateContent>
      </w:r>
    </w:p>
    <w:p w14:paraId="01559E47" w14:textId="77777777" w:rsidR="00833665" w:rsidRDefault="00FC6810">
      <w:pPr>
        <w:numPr>
          <w:ilvl w:val="0"/>
          <w:numId w:val="5"/>
        </w:numPr>
        <w:spacing w:after="349" w:line="295" w:lineRule="auto"/>
        <w:ind w:right="10" w:hanging="633"/>
      </w:pPr>
      <w:r>
        <w:rPr>
          <w:sz w:val="24"/>
        </w:rPr>
        <w:t xml:space="preserve">Lista de </w:t>
      </w:r>
      <w:proofErr w:type="spellStart"/>
      <w:r>
        <w:rPr>
          <w:sz w:val="24"/>
        </w:rPr>
        <w:t>referências</w:t>
      </w:r>
      <w:proofErr w:type="spellEnd"/>
      <w:r>
        <w:rPr>
          <w:sz w:val="24"/>
        </w:rPr>
        <w:t xml:space="preserve"> (</w:t>
      </w:r>
      <w:proofErr w:type="spellStart"/>
      <w:r>
        <w:rPr>
          <w:sz w:val="24"/>
        </w:rPr>
        <w:t>literatur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cadémica</w:t>
      </w:r>
      <w:proofErr w:type="spellEnd"/>
      <w:r>
        <w:rPr>
          <w:sz w:val="24"/>
        </w:rPr>
        <w:t xml:space="preserve"> e </w:t>
      </w:r>
      <w:proofErr w:type="spellStart"/>
      <w:r>
        <w:rPr>
          <w:sz w:val="24"/>
        </w:rPr>
        <w:t>cinzenta</w:t>
      </w:r>
      <w:proofErr w:type="spellEnd"/>
      <w:r>
        <w:rPr>
          <w:sz w:val="24"/>
        </w:rPr>
        <w:t xml:space="preserve">) de </w:t>
      </w:r>
      <w:proofErr w:type="spellStart"/>
      <w:r>
        <w:rPr>
          <w:sz w:val="24"/>
        </w:rPr>
        <w:t>apoio</w:t>
      </w:r>
      <w:proofErr w:type="spellEnd"/>
      <w:r>
        <w:rPr>
          <w:sz w:val="24"/>
        </w:rPr>
        <w:t xml:space="preserve"> à </w:t>
      </w:r>
      <w:proofErr w:type="spellStart"/>
      <w:r>
        <w:rPr>
          <w:sz w:val="24"/>
        </w:rPr>
        <w:t>candidatura</w:t>
      </w:r>
      <w:proofErr w:type="spellEnd"/>
      <w:r>
        <w:rPr>
          <w:sz w:val="24"/>
        </w:rPr>
        <w:t xml:space="preserve">. (15 </w:t>
      </w:r>
      <w:proofErr w:type="spellStart"/>
      <w:r>
        <w:rPr>
          <w:sz w:val="24"/>
        </w:rPr>
        <w:t>referências</w:t>
      </w:r>
      <w:proofErr w:type="spellEnd"/>
      <w:r>
        <w:rPr>
          <w:sz w:val="24"/>
        </w:rPr>
        <w:t xml:space="preserve"> no </w:t>
      </w:r>
      <w:proofErr w:type="spellStart"/>
      <w:r>
        <w:rPr>
          <w:sz w:val="24"/>
        </w:rPr>
        <w:t>máximo</w:t>
      </w:r>
      <w:proofErr w:type="spellEnd"/>
      <w:r>
        <w:rPr>
          <w:sz w:val="24"/>
        </w:rPr>
        <w:t>)</w:t>
      </w:r>
    </w:p>
    <w:p w14:paraId="4CA5CD27" w14:textId="77777777" w:rsidR="00833665" w:rsidRDefault="00FC6810">
      <w:pPr>
        <w:spacing w:after="420" w:line="259" w:lineRule="auto"/>
        <w:ind w:left="630" w:firstLine="0"/>
      </w:pPr>
      <w:r>
        <w:rPr>
          <w:noProof/>
          <w:color w:val="000000"/>
        </w:rPr>
        <mc:AlternateContent>
          <mc:Choice Requires="wpg">
            <w:drawing>
              <wp:inline distT="0" distB="0" distL="0" distR="0" wp14:anchorId="4A572098" wp14:editId="0B8A32AD">
                <wp:extent cx="5441303" cy="9525"/>
                <wp:effectExtent l="0" t="0" r="0" b="0"/>
                <wp:docPr id="8603" name="Group 860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41303" cy="9525"/>
                          <a:chOff x="0" y="0"/>
                          <a:chExt cx="5441303" cy="9525"/>
                        </a:xfrm>
                      </wpg:grpSpPr>
                      <wps:wsp>
                        <wps:cNvPr id="9838" name="Shape 9838"/>
                        <wps:cNvSpPr/>
                        <wps:spPr>
                          <a:xfrm>
                            <a:off x="0" y="0"/>
                            <a:ext cx="5441303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41303" h="9525">
                                <a:moveTo>
                                  <a:pt x="0" y="0"/>
                                </a:moveTo>
                                <a:lnTo>
                                  <a:pt x="5441303" y="0"/>
                                </a:lnTo>
                                <a:lnTo>
                                  <a:pt x="5441303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DC1C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8603" style="width:428.449pt;height:0.75pt;mso-position-horizontal-relative:char;mso-position-vertical-relative:line" coordsize="54413,95">
                <v:shape id="Shape 9839" style="position:absolute;width:54413;height:95;left:0;top:0;" coordsize="5441303,9525" path="m0,0l5441303,0l5441303,9525l0,9525l0,0">
                  <v:stroke weight="0pt" endcap="flat" joinstyle="miter" miterlimit="10" on="false" color="#000000" opacity="0"/>
                  <v:fill on="true" color="#bdc1c6"/>
                </v:shape>
              </v:group>
            </w:pict>
          </mc:Fallback>
        </mc:AlternateContent>
      </w:r>
    </w:p>
    <w:p w14:paraId="0FBC3653" w14:textId="77777777" w:rsidR="00833665" w:rsidRDefault="00FC6810">
      <w:pPr>
        <w:spacing w:after="420" w:line="259" w:lineRule="auto"/>
        <w:ind w:left="630" w:firstLine="0"/>
      </w:pPr>
      <w:r>
        <w:rPr>
          <w:noProof/>
          <w:color w:val="000000"/>
        </w:rPr>
        <mc:AlternateContent>
          <mc:Choice Requires="wpg">
            <w:drawing>
              <wp:inline distT="0" distB="0" distL="0" distR="0" wp14:anchorId="4FC6C6F3" wp14:editId="17CB49A6">
                <wp:extent cx="5441303" cy="9531"/>
                <wp:effectExtent l="0" t="0" r="0" b="0"/>
                <wp:docPr id="8604" name="Group 860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41303" cy="9531"/>
                          <a:chOff x="0" y="0"/>
                          <a:chExt cx="5441303" cy="9531"/>
                        </a:xfrm>
                      </wpg:grpSpPr>
                      <wps:wsp>
                        <wps:cNvPr id="9840" name="Shape 9840"/>
                        <wps:cNvSpPr/>
                        <wps:spPr>
                          <a:xfrm>
                            <a:off x="0" y="0"/>
                            <a:ext cx="5441303" cy="95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41303" h="9531">
                                <a:moveTo>
                                  <a:pt x="0" y="0"/>
                                </a:moveTo>
                                <a:lnTo>
                                  <a:pt x="5441303" y="0"/>
                                </a:lnTo>
                                <a:lnTo>
                                  <a:pt x="5441303" y="9531"/>
                                </a:lnTo>
                                <a:lnTo>
                                  <a:pt x="0" y="953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DC1C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8604" style="width:428.449pt;height:0.750488pt;mso-position-horizontal-relative:char;mso-position-vertical-relative:line" coordsize="54413,95">
                <v:shape id="Shape 9841" style="position:absolute;width:54413;height:95;left:0;top:0;" coordsize="5441303,9531" path="m0,0l5441303,0l5441303,9531l0,9531l0,0">
                  <v:stroke weight="0pt" endcap="flat" joinstyle="miter" miterlimit="10" on="false" color="#000000" opacity="0"/>
                  <v:fill on="true" color="#bdc1c6"/>
                </v:shape>
              </v:group>
            </w:pict>
          </mc:Fallback>
        </mc:AlternateContent>
      </w:r>
    </w:p>
    <w:p w14:paraId="427CD556" w14:textId="77777777" w:rsidR="00833665" w:rsidRDefault="00FC6810">
      <w:pPr>
        <w:spacing w:after="420" w:line="259" w:lineRule="auto"/>
        <w:ind w:left="630" w:firstLine="0"/>
      </w:pPr>
      <w:r>
        <w:rPr>
          <w:noProof/>
          <w:color w:val="000000"/>
        </w:rPr>
        <mc:AlternateContent>
          <mc:Choice Requires="wpg">
            <w:drawing>
              <wp:inline distT="0" distB="0" distL="0" distR="0" wp14:anchorId="6CD511F6" wp14:editId="451EEE19">
                <wp:extent cx="5441303" cy="9531"/>
                <wp:effectExtent l="0" t="0" r="0" b="0"/>
                <wp:docPr id="8605" name="Group 860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41303" cy="9531"/>
                          <a:chOff x="0" y="0"/>
                          <a:chExt cx="5441303" cy="9531"/>
                        </a:xfrm>
                      </wpg:grpSpPr>
                      <wps:wsp>
                        <wps:cNvPr id="9842" name="Shape 9842"/>
                        <wps:cNvSpPr/>
                        <wps:spPr>
                          <a:xfrm>
                            <a:off x="0" y="0"/>
                            <a:ext cx="5441303" cy="95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41303" h="9531">
                                <a:moveTo>
                                  <a:pt x="0" y="0"/>
                                </a:moveTo>
                                <a:lnTo>
                                  <a:pt x="5441303" y="0"/>
                                </a:lnTo>
                                <a:lnTo>
                                  <a:pt x="5441303" y="9531"/>
                                </a:lnTo>
                                <a:lnTo>
                                  <a:pt x="0" y="953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DC1C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8605" style="width:428.449pt;height:0.750488pt;mso-position-horizontal-relative:char;mso-position-vertical-relative:line" coordsize="54413,95">
                <v:shape id="Shape 9843" style="position:absolute;width:54413;height:95;left:0;top:0;" coordsize="5441303,9531" path="m0,0l5441303,0l5441303,9531l0,9531l0,0">
                  <v:stroke weight="0pt" endcap="flat" joinstyle="miter" miterlimit="10" on="false" color="#000000" opacity="0"/>
                  <v:fill on="true" color="#bdc1c6"/>
                </v:shape>
              </v:group>
            </w:pict>
          </mc:Fallback>
        </mc:AlternateContent>
      </w:r>
    </w:p>
    <w:p w14:paraId="4A110D26" w14:textId="77777777" w:rsidR="00833665" w:rsidRDefault="00FC6810">
      <w:pPr>
        <w:spacing w:after="420" w:line="259" w:lineRule="auto"/>
        <w:ind w:left="630" w:firstLine="0"/>
      </w:pPr>
      <w:r>
        <w:rPr>
          <w:noProof/>
          <w:color w:val="000000"/>
        </w:rPr>
        <mc:AlternateContent>
          <mc:Choice Requires="wpg">
            <w:drawing>
              <wp:inline distT="0" distB="0" distL="0" distR="0" wp14:anchorId="4EA105EE" wp14:editId="126D54EE">
                <wp:extent cx="5441303" cy="9531"/>
                <wp:effectExtent l="0" t="0" r="0" b="0"/>
                <wp:docPr id="8606" name="Group 860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41303" cy="9531"/>
                          <a:chOff x="0" y="0"/>
                          <a:chExt cx="5441303" cy="9531"/>
                        </a:xfrm>
                      </wpg:grpSpPr>
                      <wps:wsp>
                        <wps:cNvPr id="9844" name="Shape 9844"/>
                        <wps:cNvSpPr/>
                        <wps:spPr>
                          <a:xfrm>
                            <a:off x="0" y="0"/>
                            <a:ext cx="5441303" cy="95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41303" h="9531">
                                <a:moveTo>
                                  <a:pt x="0" y="0"/>
                                </a:moveTo>
                                <a:lnTo>
                                  <a:pt x="5441303" y="0"/>
                                </a:lnTo>
                                <a:lnTo>
                                  <a:pt x="5441303" y="9531"/>
                                </a:lnTo>
                                <a:lnTo>
                                  <a:pt x="0" y="953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DC1C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8606" style="width:428.449pt;height:0.750488pt;mso-position-horizontal-relative:char;mso-position-vertical-relative:line" coordsize="54413,95">
                <v:shape id="Shape 9845" style="position:absolute;width:54413;height:95;left:0;top:0;" coordsize="5441303,9531" path="m0,0l5441303,0l5441303,9531l0,9531l0,0">
                  <v:stroke weight="0pt" endcap="flat" joinstyle="miter" miterlimit="10" on="false" color="#000000" opacity="0"/>
                  <v:fill on="true" color="#bdc1c6"/>
                </v:shape>
              </v:group>
            </w:pict>
          </mc:Fallback>
        </mc:AlternateContent>
      </w:r>
    </w:p>
    <w:p w14:paraId="0B323A88" w14:textId="77777777" w:rsidR="00833665" w:rsidRDefault="00FC6810">
      <w:pPr>
        <w:spacing w:after="735" w:line="259" w:lineRule="auto"/>
        <w:ind w:left="630" w:firstLine="0"/>
      </w:pPr>
      <w:r>
        <w:rPr>
          <w:noProof/>
          <w:color w:val="000000"/>
        </w:rPr>
        <mc:AlternateContent>
          <mc:Choice Requires="wpg">
            <w:drawing>
              <wp:inline distT="0" distB="0" distL="0" distR="0" wp14:anchorId="075FDD4B" wp14:editId="03B94DE2">
                <wp:extent cx="5441303" cy="9525"/>
                <wp:effectExtent l="0" t="0" r="0" b="0"/>
                <wp:docPr id="8607" name="Group 860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41303" cy="9525"/>
                          <a:chOff x="0" y="0"/>
                          <a:chExt cx="5441303" cy="9525"/>
                        </a:xfrm>
                      </wpg:grpSpPr>
                      <wps:wsp>
                        <wps:cNvPr id="9846" name="Shape 9846"/>
                        <wps:cNvSpPr/>
                        <wps:spPr>
                          <a:xfrm>
                            <a:off x="0" y="0"/>
                            <a:ext cx="5441303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41303" h="9525">
                                <a:moveTo>
                                  <a:pt x="0" y="0"/>
                                </a:moveTo>
                                <a:lnTo>
                                  <a:pt x="5441303" y="0"/>
                                </a:lnTo>
                                <a:lnTo>
                                  <a:pt x="5441303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DC1C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8607" style="width:428.449pt;height:0.75pt;mso-position-horizontal-relative:char;mso-position-vertical-relative:line" coordsize="54413,95">
                <v:shape id="Shape 9847" style="position:absolute;width:54413;height:95;left:0;top:0;" coordsize="5441303,9525" path="m0,0l5441303,0l5441303,9525l0,9525l0,0">
                  <v:stroke weight="0pt" endcap="flat" joinstyle="miter" miterlimit="10" on="false" color="#000000" opacity="0"/>
                  <v:fill on="true" color="#bdc1c6"/>
                </v:shape>
              </v:group>
            </w:pict>
          </mc:Fallback>
        </mc:AlternateContent>
      </w:r>
    </w:p>
    <w:p w14:paraId="20FC3113" w14:textId="77777777" w:rsidR="00833665" w:rsidRDefault="00FC6810">
      <w:pPr>
        <w:numPr>
          <w:ilvl w:val="0"/>
          <w:numId w:val="5"/>
        </w:numPr>
        <w:spacing w:after="210" w:line="295" w:lineRule="auto"/>
        <w:ind w:right="10" w:hanging="633"/>
      </w:pPr>
      <w:r>
        <w:rPr>
          <w:sz w:val="24"/>
        </w:rPr>
        <w:t xml:space="preserve">** </w:t>
      </w:r>
      <w:proofErr w:type="spellStart"/>
      <w:r>
        <w:rPr>
          <w:sz w:val="24"/>
        </w:rPr>
        <w:t>Est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rgunt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plica</w:t>
      </w:r>
      <w:proofErr w:type="spellEnd"/>
      <w:r>
        <w:rPr>
          <w:sz w:val="24"/>
        </w:rPr>
        <w:t xml:space="preserve">-se </w:t>
      </w:r>
      <w:proofErr w:type="spellStart"/>
      <w:r>
        <w:rPr>
          <w:sz w:val="24"/>
        </w:rPr>
        <w:t>apena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o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candidatos</w:t>
      </w:r>
      <w:proofErr w:type="spellEnd"/>
      <w:r>
        <w:rPr>
          <w:sz w:val="24"/>
        </w:rPr>
        <w:t xml:space="preserve"> à </w:t>
      </w:r>
      <w:proofErr w:type="spellStart"/>
      <w:r>
        <w:rPr>
          <w:sz w:val="24"/>
        </w:rPr>
        <w:t>categoria</w:t>
      </w:r>
      <w:proofErr w:type="spellEnd"/>
      <w:r>
        <w:rPr>
          <w:sz w:val="24"/>
        </w:rPr>
        <w:t xml:space="preserve"> de </w:t>
      </w:r>
      <w:proofErr w:type="spellStart"/>
      <w:r>
        <w:rPr>
          <w:sz w:val="24"/>
        </w:rPr>
        <w:t>bolsa</w:t>
      </w:r>
      <w:proofErr w:type="spellEnd"/>
      <w:r>
        <w:rPr>
          <w:sz w:val="24"/>
        </w:rPr>
        <w:t xml:space="preserve"> para </w:t>
      </w:r>
      <w:proofErr w:type="spellStart"/>
      <w:r>
        <w:rPr>
          <w:sz w:val="24"/>
        </w:rPr>
        <w:t>investigadores</w:t>
      </w:r>
      <w:proofErr w:type="spellEnd"/>
      <w:r>
        <w:rPr>
          <w:sz w:val="24"/>
        </w:rPr>
        <w:t xml:space="preserve"> a </w:t>
      </w:r>
      <w:proofErr w:type="spellStart"/>
      <w:r>
        <w:rPr>
          <w:sz w:val="24"/>
        </w:rPr>
        <w:t>meio</w:t>
      </w:r>
      <w:proofErr w:type="spellEnd"/>
      <w:r>
        <w:rPr>
          <w:sz w:val="24"/>
        </w:rPr>
        <w:t xml:space="preserve"> da </w:t>
      </w:r>
      <w:proofErr w:type="spellStart"/>
      <w:r>
        <w:rPr>
          <w:sz w:val="24"/>
        </w:rPr>
        <w:t>carreira</w:t>
      </w:r>
      <w:proofErr w:type="spellEnd"/>
      <w:r>
        <w:rPr>
          <w:sz w:val="24"/>
        </w:rPr>
        <w:t>/</w:t>
      </w:r>
      <w:proofErr w:type="spellStart"/>
      <w:r>
        <w:rPr>
          <w:sz w:val="24"/>
        </w:rPr>
        <w:t>séniores</w:t>
      </w:r>
      <w:proofErr w:type="spellEnd"/>
      <w:r>
        <w:rPr>
          <w:sz w:val="24"/>
        </w:rPr>
        <w:t xml:space="preserve">. </w:t>
      </w:r>
      <w:proofErr w:type="spellStart"/>
      <w:r>
        <w:rPr>
          <w:sz w:val="24"/>
        </w:rPr>
        <w:t>Est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ols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irá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financ</w:t>
      </w:r>
      <w:r>
        <w:rPr>
          <w:sz w:val="24"/>
        </w:rPr>
        <w:t>ia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lgum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specto</w:t>
      </w:r>
      <w:proofErr w:type="spellEnd"/>
      <w:r>
        <w:rPr>
          <w:sz w:val="24"/>
        </w:rPr>
        <w:t xml:space="preserve"> da </w:t>
      </w:r>
      <w:proofErr w:type="spellStart"/>
      <w:r>
        <w:rPr>
          <w:sz w:val="24"/>
        </w:rPr>
        <w:t>investigaçã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financiad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o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outra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fontes</w:t>
      </w:r>
      <w:proofErr w:type="spellEnd"/>
      <w:r>
        <w:rPr>
          <w:sz w:val="24"/>
        </w:rPr>
        <w:t>?</w:t>
      </w:r>
    </w:p>
    <w:p w14:paraId="05F36C30" w14:textId="77777777" w:rsidR="00833665" w:rsidRDefault="00FC6810">
      <w:pPr>
        <w:spacing w:after="299" w:line="259" w:lineRule="auto"/>
        <w:ind w:left="628"/>
      </w:pPr>
      <w:r>
        <w:rPr>
          <w:i/>
          <w:sz w:val="24"/>
        </w:rPr>
        <w:t>Mark only one oval.</w:t>
      </w:r>
    </w:p>
    <w:p w14:paraId="668A2F73" w14:textId="77777777" w:rsidR="00833665" w:rsidRDefault="00FC6810">
      <w:pPr>
        <w:spacing w:after="150"/>
        <w:ind w:left="1048"/>
      </w:pPr>
      <w:r>
        <w:rPr>
          <w:noProof/>
          <w:color w:val="000000"/>
        </w:rPr>
        <mc:AlternateContent>
          <mc:Choice Requires="wpg">
            <w:drawing>
              <wp:anchor distT="0" distB="0" distL="114300" distR="114300" simplePos="0" relativeHeight="251670528" behindDoc="0" locked="0" layoutInCell="1" allowOverlap="1" wp14:anchorId="76ED7D16" wp14:editId="0FE4B8B8">
                <wp:simplePos x="0" y="0"/>
                <wp:positionH relativeFrom="column">
                  <wp:posOffset>452648</wp:posOffset>
                </wp:positionH>
                <wp:positionV relativeFrom="paragraph">
                  <wp:posOffset>-33399</wp:posOffset>
                </wp:positionV>
                <wp:extent cx="295412" cy="447886"/>
                <wp:effectExtent l="0" t="0" r="0" b="0"/>
                <wp:wrapSquare wrapText="bothSides"/>
                <wp:docPr id="8618" name="Group 86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5412" cy="447886"/>
                          <a:chOff x="0" y="0"/>
                          <a:chExt cx="295412" cy="447886"/>
                        </a:xfrm>
                      </wpg:grpSpPr>
                      <wps:wsp>
                        <wps:cNvPr id="641" name="Shape 641"/>
                        <wps:cNvSpPr/>
                        <wps:spPr>
                          <a:xfrm>
                            <a:off x="0" y="0"/>
                            <a:ext cx="295412" cy="1619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5412" h="161999">
                                <a:moveTo>
                                  <a:pt x="0" y="81000"/>
                                </a:moveTo>
                                <a:cubicBezTo>
                                  <a:pt x="0" y="75667"/>
                                  <a:pt x="519" y="70402"/>
                                  <a:pt x="1556" y="65181"/>
                                </a:cubicBezTo>
                                <a:cubicBezTo>
                                  <a:pt x="2594" y="59959"/>
                                  <a:pt x="4130" y="54899"/>
                                  <a:pt x="6166" y="49981"/>
                                </a:cubicBezTo>
                                <a:cubicBezTo>
                                  <a:pt x="8201" y="45076"/>
                                  <a:pt x="10696" y="40407"/>
                                  <a:pt x="13651" y="35985"/>
                                </a:cubicBezTo>
                                <a:cubicBezTo>
                                  <a:pt x="16606" y="31564"/>
                                  <a:pt x="19964" y="27471"/>
                                  <a:pt x="23724" y="23719"/>
                                </a:cubicBezTo>
                                <a:cubicBezTo>
                                  <a:pt x="27485" y="19962"/>
                                  <a:pt x="31577" y="16601"/>
                                  <a:pt x="35999" y="13643"/>
                                </a:cubicBezTo>
                                <a:cubicBezTo>
                                  <a:pt x="40421" y="10691"/>
                                  <a:pt x="45089" y="8198"/>
                                  <a:pt x="50003" y="6164"/>
                                </a:cubicBezTo>
                                <a:cubicBezTo>
                                  <a:pt x="54916" y="4124"/>
                                  <a:pt x="59981" y="2598"/>
                                  <a:pt x="65198" y="1563"/>
                                </a:cubicBezTo>
                                <a:cubicBezTo>
                                  <a:pt x="70414" y="521"/>
                                  <a:pt x="75682" y="0"/>
                                  <a:pt x="81000" y="0"/>
                                </a:cubicBezTo>
                                <a:lnTo>
                                  <a:pt x="214412" y="0"/>
                                </a:lnTo>
                                <a:cubicBezTo>
                                  <a:pt x="219731" y="0"/>
                                  <a:pt x="224998" y="521"/>
                                  <a:pt x="230214" y="1563"/>
                                </a:cubicBezTo>
                                <a:cubicBezTo>
                                  <a:pt x="235431" y="2598"/>
                                  <a:pt x="240496" y="4124"/>
                                  <a:pt x="245409" y="6164"/>
                                </a:cubicBezTo>
                                <a:cubicBezTo>
                                  <a:pt x="250323" y="8198"/>
                                  <a:pt x="254991" y="10691"/>
                                  <a:pt x="259413" y="13643"/>
                                </a:cubicBezTo>
                                <a:cubicBezTo>
                                  <a:pt x="263836" y="16601"/>
                                  <a:pt x="267927" y="19962"/>
                                  <a:pt x="271688" y="23719"/>
                                </a:cubicBezTo>
                                <a:cubicBezTo>
                                  <a:pt x="275449" y="27471"/>
                                  <a:pt x="278806" y="31564"/>
                                  <a:pt x="281761" y="35985"/>
                                </a:cubicBezTo>
                                <a:cubicBezTo>
                                  <a:pt x="284716" y="40407"/>
                                  <a:pt x="287211" y="45076"/>
                                  <a:pt x="289246" y="49994"/>
                                </a:cubicBezTo>
                                <a:cubicBezTo>
                                  <a:pt x="291282" y="54899"/>
                                  <a:pt x="292818" y="59972"/>
                                  <a:pt x="293856" y="65193"/>
                                </a:cubicBezTo>
                                <a:cubicBezTo>
                                  <a:pt x="294893" y="70402"/>
                                  <a:pt x="295412" y="75667"/>
                                  <a:pt x="295412" y="81000"/>
                                </a:cubicBezTo>
                                <a:cubicBezTo>
                                  <a:pt x="295412" y="86314"/>
                                  <a:pt x="294893" y="91579"/>
                                  <a:pt x="293856" y="96800"/>
                                </a:cubicBezTo>
                                <a:cubicBezTo>
                                  <a:pt x="292818" y="102015"/>
                                  <a:pt x="291282" y="107076"/>
                                  <a:pt x="289246" y="111993"/>
                                </a:cubicBezTo>
                                <a:cubicBezTo>
                                  <a:pt x="287211" y="116892"/>
                                  <a:pt x="284716" y="121568"/>
                                  <a:pt x="281761" y="125989"/>
                                </a:cubicBezTo>
                                <a:cubicBezTo>
                                  <a:pt x="278806" y="130404"/>
                                  <a:pt x="275449" y="134503"/>
                                  <a:pt x="271688" y="138268"/>
                                </a:cubicBezTo>
                                <a:cubicBezTo>
                                  <a:pt x="267927" y="142032"/>
                                  <a:pt x="263836" y="145380"/>
                                  <a:pt x="259413" y="148332"/>
                                </a:cubicBezTo>
                                <a:cubicBezTo>
                                  <a:pt x="254991" y="151290"/>
                                  <a:pt x="250323" y="153783"/>
                                  <a:pt x="245409" y="155823"/>
                                </a:cubicBezTo>
                                <a:cubicBezTo>
                                  <a:pt x="240496" y="157857"/>
                                  <a:pt x="235431" y="159395"/>
                                  <a:pt x="230214" y="160437"/>
                                </a:cubicBezTo>
                                <a:cubicBezTo>
                                  <a:pt x="224998" y="161472"/>
                                  <a:pt x="219731" y="161993"/>
                                  <a:pt x="214412" y="161999"/>
                                </a:cubicBezTo>
                                <a:lnTo>
                                  <a:pt x="81000" y="161999"/>
                                </a:lnTo>
                                <a:cubicBezTo>
                                  <a:pt x="75682" y="161993"/>
                                  <a:pt x="70414" y="161472"/>
                                  <a:pt x="65198" y="160437"/>
                                </a:cubicBezTo>
                                <a:cubicBezTo>
                                  <a:pt x="59981" y="159395"/>
                                  <a:pt x="54916" y="157851"/>
                                  <a:pt x="50003" y="155811"/>
                                </a:cubicBezTo>
                                <a:cubicBezTo>
                                  <a:pt x="45089" y="153783"/>
                                  <a:pt x="40421" y="151290"/>
                                  <a:pt x="35999" y="148332"/>
                                </a:cubicBezTo>
                                <a:cubicBezTo>
                                  <a:pt x="31577" y="145380"/>
                                  <a:pt x="27485" y="142032"/>
                                  <a:pt x="23724" y="138268"/>
                                </a:cubicBezTo>
                                <a:cubicBezTo>
                                  <a:pt x="19964" y="134503"/>
                                  <a:pt x="16606" y="130404"/>
                                  <a:pt x="13651" y="125989"/>
                                </a:cubicBezTo>
                                <a:cubicBezTo>
                                  <a:pt x="10696" y="121568"/>
                                  <a:pt x="8201" y="116892"/>
                                  <a:pt x="6166" y="111993"/>
                                </a:cubicBezTo>
                                <a:cubicBezTo>
                                  <a:pt x="4130" y="107076"/>
                                  <a:pt x="2594" y="102015"/>
                                  <a:pt x="1556" y="96800"/>
                                </a:cubicBezTo>
                                <a:cubicBezTo>
                                  <a:pt x="519" y="91579"/>
                                  <a:pt x="0" y="86314"/>
                                  <a:pt x="0" y="81000"/>
                                </a:cubicBezTo>
                                <a:close/>
                              </a:path>
                            </a:pathLst>
                          </a:custGeom>
                          <a:ln w="9529" cap="flat">
                            <a:miter lim="100000"/>
                          </a:ln>
                        </wps:spPr>
                        <wps:style>
                          <a:lnRef idx="1">
                            <a:srgbClr val="9AA0A6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2" name="Shape 642"/>
                        <wps:cNvSpPr/>
                        <wps:spPr>
                          <a:xfrm>
                            <a:off x="0" y="285886"/>
                            <a:ext cx="295412" cy="1619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5412" h="161999">
                                <a:moveTo>
                                  <a:pt x="0" y="81000"/>
                                </a:moveTo>
                                <a:cubicBezTo>
                                  <a:pt x="0" y="75685"/>
                                  <a:pt x="519" y="70408"/>
                                  <a:pt x="1556" y="65187"/>
                                </a:cubicBezTo>
                                <a:cubicBezTo>
                                  <a:pt x="2594" y="59965"/>
                                  <a:pt x="4130" y="54905"/>
                                  <a:pt x="6166" y="49988"/>
                                </a:cubicBezTo>
                                <a:cubicBezTo>
                                  <a:pt x="8201" y="45076"/>
                                  <a:pt x="10696" y="40407"/>
                                  <a:pt x="13651" y="35985"/>
                                </a:cubicBezTo>
                                <a:cubicBezTo>
                                  <a:pt x="16606" y="31570"/>
                                  <a:pt x="19964" y="27490"/>
                                  <a:pt x="23724" y="23719"/>
                                </a:cubicBezTo>
                                <a:cubicBezTo>
                                  <a:pt x="27485" y="19962"/>
                                  <a:pt x="31577" y="16601"/>
                                  <a:pt x="35999" y="13649"/>
                                </a:cubicBezTo>
                                <a:cubicBezTo>
                                  <a:pt x="40421" y="10697"/>
                                  <a:pt x="45089" y="8198"/>
                                  <a:pt x="50003" y="6158"/>
                                </a:cubicBezTo>
                                <a:cubicBezTo>
                                  <a:pt x="54916" y="4118"/>
                                  <a:pt x="59981" y="2586"/>
                                  <a:pt x="65198" y="1550"/>
                                </a:cubicBezTo>
                                <a:cubicBezTo>
                                  <a:pt x="70414" y="521"/>
                                  <a:pt x="75682" y="0"/>
                                  <a:pt x="81000" y="0"/>
                                </a:cubicBezTo>
                                <a:lnTo>
                                  <a:pt x="214412" y="0"/>
                                </a:lnTo>
                                <a:cubicBezTo>
                                  <a:pt x="219731" y="0"/>
                                  <a:pt x="224998" y="521"/>
                                  <a:pt x="230214" y="1550"/>
                                </a:cubicBezTo>
                                <a:cubicBezTo>
                                  <a:pt x="235431" y="2586"/>
                                  <a:pt x="240496" y="4111"/>
                                  <a:pt x="245409" y="6145"/>
                                </a:cubicBezTo>
                                <a:cubicBezTo>
                                  <a:pt x="250323" y="8186"/>
                                  <a:pt x="254991" y="10691"/>
                                  <a:pt x="259413" y="13643"/>
                                </a:cubicBezTo>
                                <a:cubicBezTo>
                                  <a:pt x="263836" y="16601"/>
                                  <a:pt x="267927" y="19962"/>
                                  <a:pt x="271688" y="23719"/>
                                </a:cubicBezTo>
                                <a:cubicBezTo>
                                  <a:pt x="275449" y="27490"/>
                                  <a:pt x="278806" y="31570"/>
                                  <a:pt x="281761" y="35985"/>
                                </a:cubicBezTo>
                                <a:cubicBezTo>
                                  <a:pt x="284716" y="40407"/>
                                  <a:pt x="287211" y="45076"/>
                                  <a:pt x="289246" y="49988"/>
                                </a:cubicBezTo>
                                <a:cubicBezTo>
                                  <a:pt x="291282" y="54905"/>
                                  <a:pt x="292818" y="59965"/>
                                  <a:pt x="293856" y="65187"/>
                                </a:cubicBezTo>
                                <a:cubicBezTo>
                                  <a:pt x="294893" y="70408"/>
                                  <a:pt x="295412" y="75685"/>
                                  <a:pt x="295412" y="81000"/>
                                </a:cubicBezTo>
                                <a:cubicBezTo>
                                  <a:pt x="295412" y="86308"/>
                                  <a:pt x="294893" y="91579"/>
                                  <a:pt x="293856" y="96788"/>
                                </a:cubicBezTo>
                                <a:cubicBezTo>
                                  <a:pt x="292818" y="102003"/>
                                  <a:pt x="291282" y="107063"/>
                                  <a:pt x="289246" y="111975"/>
                                </a:cubicBezTo>
                                <a:cubicBezTo>
                                  <a:pt x="287211" y="116880"/>
                                  <a:pt x="284716" y="121555"/>
                                  <a:pt x="281761" y="125971"/>
                                </a:cubicBezTo>
                                <a:cubicBezTo>
                                  <a:pt x="278806" y="130404"/>
                                  <a:pt x="275449" y="134497"/>
                                  <a:pt x="271688" y="138268"/>
                                </a:cubicBezTo>
                                <a:cubicBezTo>
                                  <a:pt x="267927" y="142025"/>
                                  <a:pt x="263836" y="145374"/>
                                  <a:pt x="259413" y="148326"/>
                                </a:cubicBezTo>
                                <a:cubicBezTo>
                                  <a:pt x="254991" y="151284"/>
                                  <a:pt x="250323" y="153789"/>
                                  <a:pt x="245409" y="155829"/>
                                </a:cubicBezTo>
                                <a:cubicBezTo>
                                  <a:pt x="240496" y="157863"/>
                                  <a:pt x="235431" y="159401"/>
                                  <a:pt x="230214" y="160443"/>
                                </a:cubicBezTo>
                                <a:cubicBezTo>
                                  <a:pt x="224998" y="161479"/>
                                  <a:pt x="219731" y="161999"/>
                                  <a:pt x="214412" y="161999"/>
                                </a:cubicBezTo>
                                <a:lnTo>
                                  <a:pt x="81000" y="161999"/>
                                </a:lnTo>
                                <a:cubicBezTo>
                                  <a:pt x="75682" y="161999"/>
                                  <a:pt x="70414" y="161479"/>
                                  <a:pt x="65198" y="160443"/>
                                </a:cubicBezTo>
                                <a:cubicBezTo>
                                  <a:pt x="59981" y="159401"/>
                                  <a:pt x="54916" y="157863"/>
                                  <a:pt x="50003" y="155829"/>
                                </a:cubicBezTo>
                                <a:cubicBezTo>
                                  <a:pt x="45089" y="153789"/>
                                  <a:pt x="40421" y="151284"/>
                                  <a:pt x="35999" y="148338"/>
                                </a:cubicBezTo>
                                <a:cubicBezTo>
                                  <a:pt x="31577" y="145386"/>
                                  <a:pt x="27485" y="142025"/>
                                  <a:pt x="23724" y="138268"/>
                                </a:cubicBezTo>
                                <a:cubicBezTo>
                                  <a:pt x="19964" y="134497"/>
                                  <a:pt x="16606" y="130404"/>
                                  <a:pt x="13651" y="125983"/>
                                </a:cubicBezTo>
                                <a:cubicBezTo>
                                  <a:pt x="10696" y="121562"/>
                                  <a:pt x="8201" y="116892"/>
                                  <a:pt x="6166" y="111987"/>
                                </a:cubicBezTo>
                                <a:cubicBezTo>
                                  <a:pt x="4130" y="107063"/>
                                  <a:pt x="2594" y="102003"/>
                                  <a:pt x="1556" y="96788"/>
                                </a:cubicBezTo>
                                <a:cubicBezTo>
                                  <a:pt x="519" y="91579"/>
                                  <a:pt x="0" y="86308"/>
                                  <a:pt x="0" y="81000"/>
                                </a:cubicBezTo>
                                <a:close/>
                              </a:path>
                            </a:pathLst>
                          </a:custGeom>
                          <a:ln w="9529" cap="flat">
                            <a:miter lim="100000"/>
                          </a:ln>
                        </wps:spPr>
                        <wps:style>
                          <a:lnRef idx="1">
                            <a:srgbClr val="9AA0A6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8618" style="width:23.2608pt;height:35.2666pt;position:absolute;mso-position-horizontal-relative:text;mso-position-horizontal:absolute;margin-left:35.6416pt;mso-position-vertical-relative:text;margin-top:-2.62988pt;" coordsize="2954,4478">
                <v:shape id="Shape 641" style="position:absolute;width:2954;height:1619;left:0;top:0;" coordsize="295412,161999" path="m0,81000c0,75667,519,70402,1556,65181c2594,59959,4130,54899,6166,49981c8201,45076,10696,40407,13651,35985c16606,31564,19964,27471,23724,23719c27485,19962,31577,16601,35999,13643c40421,10691,45089,8198,50003,6164c54916,4124,59981,2598,65198,1563c70414,521,75682,0,81000,0l214412,0c219731,0,224998,521,230214,1563c235431,2598,240496,4124,245409,6164c250323,8198,254991,10691,259413,13643c263836,16601,267927,19962,271688,23719c275449,27471,278806,31564,281761,35985c284716,40407,287211,45076,289246,49994c291282,54899,292818,59972,293856,65193c294893,70402,295412,75667,295412,81000c295412,86314,294893,91579,293856,96800c292818,102015,291282,107076,289246,111993c287211,116892,284716,121568,281761,125989c278806,130404,275449,134503,271688,138268c267927,142032,263836,145380,259413,148332c254991,151290,250323,153783,245409,155823c240496,157857,235431,159395,230214,160437c224998,161472,219731,161993,214412,161999l81000,161999c75682,161993,70414,161472,65198,160437c59981,159395,54916,157851,50003,155811c45089,153783,40421,151290,35999,148332c31577,145380,27485,142032,23724,138268c19964,134503,16606,130404,13651,125989c10696,121568,8201,116892,6166,111993c4130,107076,2594,102015,1556,96800c519,91579,0,86314,0,81000x">
                  <v:stroke weight="0.750349pt" endcap="flat" joinstyle="miter" miterlimit="4" on="true" color="#9aa0a6"/>
                  <v:fill on="false" color="#000000" opacity="0"/>
                </v:shape>
                <v:shape id="Shape 642" style="position:absolute;width:2954;height:1619;left:0;top:2858;" coordsize="295412,161999" path="m0,81000c0,75685,519,70408,1556,65187c2594,59965,4130,54905,6166,49988c8201,45076,10696,40407,13651,35985c16606,31570,19964,27490,23724,23719c27485,19962,31577,16601,35999,13649c40421,10697,45089,8198,50003,6158c54916,4118,59981,2586,65198,1550c70414,521,75682,0,81000,0l214412,0c219731,0,224998,521,230214,1550c235431,2586,240496,4111,245409,6145c250323,8186,254991,10691,259413,13643c263836,16601,267927,19962,271688,23719c275449,27490,278806,31570,281761,35985c284716,40407,287211,45076,289246,49988c291282,54905,292818,59965,293856,65187c294893,70408,295412,75685,295412,81000c295412,86308,294893,91579,293856,96788c292818,102003,291282,107063,289246,111975c287211,116880,284716,121555,281761,125971c278806,130404,275449,134497,271688,138268c267927,142025,263836,145374,259413,148326c254991,151284,250323,153789,245409,155829c240496,157863,235431,159401,230214,160443c224998,161479,219731,161999,214412,161999l81000,161999c75682,161999,70414,161479,65198,160443c59981,159401,54916,157863,50003,155829c45089,153789,40421,151284,35999,148338c31577,145386,27485,142025,23724,138268c19964,134497,16606,130404,13651,125983c10696,121562,8201,116892,6166,111987c4130,107063,2594,102003,1556,96788c519,91579,0,86308,0,81000x">
                  <v:stroke weight="0.750349pt" endcap="flat" joinstyle="miter" miterlimit="4" on="true" color="#9aa0a6"/>
                  <v:fill on="false" color="#000000" opacity="0"/>
                </v:shape>
                <w10:wrap type="square"/>
              </v:group>
            </w:pict>
          </mc:Fallback>
        </mc:AlternateContent>
      </w:r>
      <w:r>
        <w:t>Sim</w:t>
      </w:r>
    </w:p>
    <w:p w14:paraId="5E4B2997" w14:textId="77777777" w:rsidR="00833665" w:rsidRDefault="00FC6810">
      <w:pPr>
        <w:spacing w:after="1036"/>
        <w:ind w:left="1048"/>
      </w:pPr>
      <w:proofErr w:type="spellStart"/>
      <w:r>
        <w:t>Não</w:t>
      </w:r>
      <w:proofErr w:type="spellEnd"/>
    </w:p>
    <w:p w14:paraId="04876565" w14:textId="77777777" w:rsidR="00833665" w:rsidRDefault="00FC6810">
      <w:pPr>
        <w:numPr>
          <w:ilvl w:val="0"/>
          <w:numId w:val="5"/>
        </w:numPr>
        <w:spacing w:after="349" w:line="295" w:lineRule="auto"/>
        <w:ind w:right="10" w:hanging="633"/>
      </w:pPr>
      <w:r>
        <w:rPr>
          <w:sz w:val="24"/>
        </w:rPr>
        <w:t xml:space="preserve">**Se a </w:t>
      </w:r>
      <w:proofErr w:type="spellStart"/>
      <w:r>
        <w:rPr>
          <w:sz w:val="24"/>
        </w:rPr>
        <w:t>resposta</w:t>
      </w:r>
      <w:proofErr w:type="spellEnd"/>
      <w:r>
        <w:rPr>
          <w:sz w:val="24"/>
        </w:rPr>
        <w:t xml:space="preserve"> for </w:t>
      </w:r>
      <w:proofErr w:type="spellStart"/>
      <w:r>
        <w:rPr>
          <w:sz w:val="24"/>
        </w:rPr>
        <w:t>afirmativa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justificar</w:t>
      </w:r>
      <w:proofErr w:type="spellEnd"/>
      <w:r>
        <w:rPr>
          <w:sz w:val="24"/>
        </w:rPr>
        <w:t xml:space="preserve"> a </w:t>
      </w:r>
      <w:proofErr w:type="spellStart"/>
      <w:r>
        <w:rPr>
          <w:sz w:val="24"/>
        </w:rPr>
        <w:t>necessidad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est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contribuição</w:t>
      </w:r>
      <w:proofErr w:type="spellEnd"/>
      <w:r>
        <w:rPr>
          <w:sz w:val="24"/>
        </w:rPr>
        <w:t xml:space="preserve"> para o </w:t>
      </w:r>
      <w:proofErr w:type="spellStart"/>
      <w:r>
        <w:rPr>
          <w:sz w:val="24"/>
        </w:rPr>
        <w:t>financiamento</w:t>
      </w:r>
      <w:proofErr w:type="spellEnd"/>
      <w:r>
        <w:rPr>
          <w:sz w:val="24"/>
        </w:rPr>
        <w:t xml:space="preserve"> da </w:t>
      </w:r>
      <w:proofErr w:type="spellStart"/>
      <w:r>
        <w:rPr>
          <w:sz w:val="24"/>
        </w:rPr>
        <w:t>investigação</w:t>
      </w:r>
      <w:proofErr w:type="spellEnd"/>
      <w:r>
        <w:rPr>
          <w:sz w:val="24"/>
        </w:rPr>
        <w:t>? (</w:t>
      </w:r>
      <w:proofErr w:type="spellStart"/>
      <w:r>
        <w:rPr>
          <w:sz w:val="24"/>
        </w:rPr>
        <w:t>máximo</w:t>
      </w:r>
      <w:proofErr w:type="spellEnd"/>
      <w:r>
        <w:rPr>
          <w:sz w:val="24"/>
        </w:rPr>
        <w:t xml:space="preserve"> 100 </w:t>
      </w:r>
      <w:proofErr w:type="spellStart"/>
      <w:r>
        <w:rPr>
          <w:sz w:val="24"/>
        </w:rPr>
        <w:t>palavras</w:t>
      </w:r>
      <w:proofErr w:type="spellEnd"/>
      <w:r>
        <w:rPr>
          <w:sz w:val="24"/>
        </w:rPr>
        <w:t>)</w:t>
      </w:r>
    </w:p>
    <w:p w14:paraId="59497782" w14:textId="77777777" w:rsidR="00833665" w:rsidRDefault="00FC6810">
      <w:pPr>
        <w:spacing w:after="420" w:line="259" w:lineRule="auto"/>
        <w:ind w:left="630" w:firstLine="0"/>
      </w:pPr>
      <w:r>
        <w:rPr>
          <w:noProof/>
          <w:color w:val="000000"/>
        </w:rPr>
        <mc:AlternateContent>
          <mc:Choice Requires="wpg">
            <w:drawing>
              <wp:inline distT="0" distB="0" distL="0" distR="0" wp14:anchorId="548F2AE8" wp14:editId="136DEBBD">
                <wp:extent cx="5441303" cy="9531"/>
                <wp:effectExtent l="0" t="0" r="0" b="0"/>
                <wp:docPr id="8608" name="Group 860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41303" cy="9531"/>
                          <a:chOff x="0" y="0"/>
                          <a:chExt cx="5441303" cy="9531"/>
                        </a:xfrm>
                      </wpg:grpSpPr>
                      <wps:wsp>
                        <wps:cNvPr id="9848" name="Shape 9848"/>
                        <wps:cNvSpPr/>
                        <wps:spPr>
                          <a:xfrm>
                            <a:off x="0" y="0"/>
                            <a:ext cx="5441303" cy="95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41303" h="9531">
                                <a:moveTo>
                                  <a:pt x="0" y="0"/>
                                </a:moveTo>
                                <a:lnTo>
                                  <a:pt x="5441303" y="0"/>
                                </a:lnTo>
                                <a:lnTo>
                                  <a:pt x="5441303" y="9531"/>
                                </a:lnTo>
                                <a:lnTo>
                                  <a:pt x="0" y="953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DC1C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8608" style="width:428.449pt;height:0.750488pt;mso-position-horizontal-relative:char;mso-position-vertical-relative:line" coordsize="54413,95">
                <v:shape id="Shape 9849" style="position:absolute;width:54413;height:95;left:0;top:0;" coordsize="5441303,9531" path="m0,0l5441303,0l5441303,9531l0,9531l0,0">
                  <v:stroke weight="0pt" endcap="flat" joinstyle="miter" miterlimit="10" on="false" color="#000000" opacity="0"/>
                  <v:fill on="true" color="#bdc1c6"/>
                </v:shape>
              </v:group>
            </w:pict>
          </mc:Fallback>
        </mc:AlternateContent>
      </w:r>
    </w:p>
    <w:p w14:paraId="727A8952" w14:textId="77777777" w:rsidR="00833665" w:rsidRDefault="00FC6810">
      <w:pPr>
        <w:spacing w:after="420" w:line="259" w:lineRule="auto"/>
        <w:ind w:left="630" w:firstLine="0"/>
      </w:pPr>
      <w:r>
        <w:rPr>
          <w:noProof/>
          <w:color w:val="000000"/>
        </w:rPr>
        <w:lastRenderedPageBreak/>
        <mc:AlternateContent>
          <mc:Choice Requires="wpg">
            <w:drawing>
              <wp:inline distT="0" distB="0" distL="0" distR="0" wp14:anchorId="7AF962E3" wp14:editId="4C538544">
                <wp:extent cx="5441303" cy="9531"/>
                <wp:effectExtent l="0" t="0" r="0" b="0"/>
                <wp:docPr id="8609" name="Group 860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41303" cy="9531"/>
                          <a:chOff x="0" y="0"/>
                          <a:chExt cx="5441303" cy="9531"/>
                        </a:xfrm>
                      </wpg:grpSpPr>
                      <wps:wsp>
                        <wps:cNvPr id="9850" name="Shape 9850"/>
                        <wps:cNvSpPr/>
                        <wps:spPr>
                          <a:xfrm>
                            <a:off x="0" y="0"/>
                            <a:ext cx="5441303" cy="95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41303" h="9531">
                                <a:moveTo>
                                  <a:pt x="0" y="0"/>
                                </a:moveTo>
                                <a:lnTo>
                                  <a:pt x="5441303" y="0"/>
                                </a:lnTo>
                                <a:lnTo>
                                  <a:pt x="5441303" y="9531"/>
                                </a:lnTo>
                                <a:lnTo>
                                  <a:pt x="0" y="953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DC1C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8609" style="width:428.449pt;height:0.750488pt;mso-position-horizontal-relative:char;mso-position-vertical-relative:line" coordsize="54413,95">
                <v:shape id="Shape 9851" style="position:absolute;width:54413;height:95;left:0;top:0;" coordsize="5441303,9531" path="m0,0l5441303,0l5441303,9531l0,9531l0,0">
                  <v:stroke weight="0pt" endcap="flat" joinstyle="miter" miterlimit="10" on="false" color="#000000" opacity="0"/>
                  <v:fill on="true" color="#bdc1c6"/>
                </v:shape>
              </v:group>
            </w:pict>
          </mc:Fallback>
        </mc:AlternateContent>
      </w:r>
    </w:p>
    <w:p w14:paraId="61F2F97C" w14:textId="77777777" w:rsidR="00833665" w:rsidRDefault="00FC6810">
      <w:pPr>
        <w:spacing w:after="420" w:line="259" w:lineRule="auto"/>
        <w:ind w:left="630" w:firstLine="0"/>
      </w:pPr>
      <w:r>
        <w:rPr>
          <w:noProof/>
          <w:color w:val="000000"/>
        </w:rPr>
        <mc:AlternateContent>
          <mc:Choice Requires="wpg">
            <w:drawing>
              <wp:inline distT="0" distB="0" distL="0" distR="0" wp14:anchorId="3B2C63A3" wp14:editId="30F72734">
                <wp:extent cx="5441303" cy="9525"/>
                <wp:effectExtent l="0" t="0" r="0" b="0"/>
                <wp:docPr id="8610" name="Group 86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41303" cy="9525"/>
                          <a:chOff x="0" y="0"/>
                          <a:chExt cx="5441303" cy="9525"/>
                        </a:xfrm>
                      </wpg:grpSpPr>
                      <wps:wsp>
                        <wps:cNvPr id="9852" name="Shape 9852"/>
                        <wps:cNvSpPr/>
                        <wps:spPr>
                          <a:xfrm>
                            <a:off x="0" y="0"/>
                            <a:ext cx="5441303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41303" h="9525">
                                <a:moveTo>
                                  <a:pt x="0" y="0"/>
                                </a:moveTo>
                                <a:lnTo>
                                  <a:pt x="5441303" y="0"/>
                                </a:lnTo>
                                <a:lnTo>
                                  <a:pt x="5441303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DC1C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8610" style="width:428.449pt;height:0.75pt;mso-position-horizontal-relative:char;mso-position-vertical-relative:line" coordsize="54413,95">
                <v:shape id="Shape 9853" style="position:absolute;width:54413;height:95;left:0;top:0;" coordsize="5441303,9525" path="m0,0l5441303,0l5441303,9525l0,9525l0,0">
                  <v:stroke weight="0pt" endcap="flat" joinstyle="miter" miterlimit="10" on="false" color="#000000" opacity="0"/>
                  <v:fill on="true" color="#bdc1c6"/>
                </v:shape>
              </v:group>
            </w:pict>
          </mc:Fallback>
        </mc:AlternateContent>
      </w:r>
    </w:p>
    <w:p w14:paraId="4159FD10" w14:textId="77777777" w:rsidR="00833665" w:rsidRDefault="00FC6810">
      <w:pPr>
        <w:spacing w:after="420" w:line="259" w:lineRule="auto"/>
        <w:ind w:left="630" w:firstLine="0"/>
      </w:pPr>
      <w:r>
        <w:rPr>
          <w:noProof/>
          <w:color w:val="000000"/>
        </w:rPr>
        <mc:AlternateContent>
          <mc:Choice Requires="wpg">
            <w:drawing>
              <wp:inline distT="0" distB="0" distL="0" distR="0" wp14:anchorId="14A7B835" wp14:editId="01527338">
                <wp:extent cx="5441303" cy="9531"/>
                <wp:effectExtent l="0" t="0" r="0" b="0"/>
                <wp:docPr id="8611" name="Group 86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41303" cy="9531"/>
                          <a:chOff x="0" y="0"/>
                          <a:chExt cx="5441303" cy="9531"/>
                        </a:xfrm>
                      </wpg:grpSpPr>
                      <wps:wsp>
                        <wps:cNvPr id="9854" name="Shape 9854"/>
                        <wps:cNvSpPr/>
                        <wps:spPr>
                          <a:xfrm>
                            <a:off x="0" y="0"/>
                            <a:ext cx="5441303" cy="95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41303" h="9531">
                                <a:moveTo>
                                  <a:pt x="0" y="0"/>
                                </a:moveTo>
                                <a:lnTo>
                                  <a:pt x="5441303" y="0"/>
                                </a:lnTo>
                                <a:lnTo>
                                  <a:pt x="5441303" y="9531"/>
                                </a:lnTo>
                                <a:lnTo>
                                  <a:pt x="0" y="953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DC1C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8611" style="width:428.449pt;height:0.750488pt;mso-position-horizontal-relative:char;mso-position-vertical-relative:line" coordsize="54413,95">
                <v:shape id="Shape 9855" style="position:absolute;width:54413;height:95;left:0;top:0;" coordsize="5441303,9531" path="m0,0l5441303,0l5441303,9531l0,9531l0,0">
                  <v:stroke weight="0pt" endcap="flat" joinstyle="miter" miterlimit="10" on="false" color="#000000" opacity="0"/>
                  <v:fill on="true" color="#bdc1c6"/>
                </v:shape>
              </v:group>
            </w:pict>
          </mc:Fallback>
        </mc:AlternateContent>
      </w:r>
    </w:p>
    <w:p w14:paraId="344E21AF" w14:textId="77777777" w:rsidR="00833665" w:rsidRDefault="00FC6810">
      <w:pPr>
        <w:spacing w:after="735" w:line="259" w:lineRule="auto"/>
        <w:ind w:left="630" w:firstLine="0"/>
      </w:pPr>
      <w:r>
        <w:rPr>
          <w:noProof/>
          <w:color w:val="000000"/>
        </w:rPr>
        <mc:AlternateContent>
          <mc:Choice Requires="wpg">
            <w:drawing>
              <wp:inline distT="0" distB="0" distL="0" distR="0" wp14:anchorId="531AD407" wp14:editId="47450296">
                <wp:extent cx="5441303" cy="9531"/>
                <wp:effectExtent l="0" t="0" r="0" b="0"/>
                <wp:docPr id="8612" name="Group 86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41303" cy="9531"/>
                          <a:chOff x="0" y="0"/>
                          <a:chExt cx="5441303" cy="9531"/>
                        </a:xfrm>
                      </wpg:grpSpPr>
                      <wps:wsp>
                        <wps:cNvPr id="9856" name="Shape 9856"/>
                        <wps:cNvSpPr/>
                        <wps:spPr>
                          <a:xfrm>
                            <a:off x="0" y="0"/>
                            <a:ext cx="5441303" cy="95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41303" h="9531">
                                <a:moveTo>
                                  <a:pt x="0" y="0"/>
                                </a:moveTo>
                                <a:lnTo>
                                  <a:pt x="5441303" y="0"/>
                                </a:lnTo>
                                <a:lnTo>
                                  <a:pt x="5441303" y="9531"/>
                                </a:lnTo>
                                <a:lnTo>
                                  <a:pt x="0" y="953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DC1C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8612" style="width:428.449pt;height:0.750488pt;mso-position-horizontal-relative:char;mso-position-vertical-relative:line" coordsize="54413,95">
                <v:shape id="Shape 9857" style="position:absolute;width:54413;height:95;left:0;top:0;" coordsize="5441303,9531" path="m0,0l5441303,0l5441303,9531l0,9531l0,0">
                  <v:stroke weight="0pt" endcap="flat" joinstyle="miter" miterlimit="10" on="false" color="#000000" opacity="0"/>
                  <v:fill on="true" color="#bdc1c6"/>
                </v:shape>
              </v:group>
            </w:pict>
          </mc:Fallback>
        </mc:AlternateContent>
      </w:r>
    </w:p>
    <w:p w14:paraId="346F0C5E" w14:textId="1B89B59C" w:rsidR="00833665" w:rsidRDefault="00FC6810">
      <w:pPr>
        <w:numPr>
          <w:ilvl w:val="0"/>
          <w:numId w:val="5"/>
        </w:numPr>
        <w:spacing w:after="349" w:line="295" w:lineRule="auto"/>
        <w:ind w:right="10" w:hanging="633"/>
      </w:pPr>
      <w:proofErr w:type="spellStart"/>
      <w:r>
        <w:rPr>
          <w:sz w:val="24"/>
        </w:rPr>
        <w:t>List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odo</w:t>
      </w:r>
      <w:proofErr w:type="spellEnd"/>
      <w:r>
        <w:rPr>
          <w:sz w:val="24"/>
        </w:rPr>
        <w:t xml:space="preserve"> o </w:t>
      </w:r>
      <w:proofErr w:type="spellStart"/>
      <w:r>
        <w:rPr>
          <w:sz w:val="24"/>
        </w:rPr>
        <w:t>pessoal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chave</w:t>
      </w:r>
      <w:proofErr w:type="spellEnd"/>
      <w:r>
        <w:rPr>
          <w:sz w:val="24"/>
        </w:rPr>
        <w:t xml:space="preserve"> que </w:t>
      </w:r>
      <w:proofErr w:type="spellStart"/>
      <w:r>
        <w:rPr>
          <w:sz w:val="24"/>
        </w:rPr>
        <w:t>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poiará</w:t>
      </w:r>
      <w:proofErr w:type="spellEnd"/>
      <w:r>
        <w:rPr>
          <w:sz w:val="24"/>
        </w:rPr>
        <w:t xml:space="preserve"> no </w:t>
      </w:r>
      <w:proofErr w:type="spellStart"/>
      <w:r>
        <w:rPr>
          <w:sz w:val="24"/>
        </w:rPr>
        <w:t>seu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rojecto</w:t>
      </w:r>
      <w:proofErr w:type="spellEnd"/>
      <w:r>
        <w:rPr>
          <w:sz w:val="24"/>
        </w:rPr>
        <w:t>. (</w:t>
      </w:r>
      <w:proofErr w:type="spellStart"/>
      <w:r>
        <w:rPr>
          <w:sz w:val="24"/>
        </w:rPr>
        <w:t>Nã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fornece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ais</w:t>
      </w:r>
      <w:proofErr w:type="spellEnd"/>
      <w:r>
        <w:rPr>
          <w:sz w:val="24"/>
        </w:rPr>
        <w:t xml:space="preserve"> </w:t>
      </w:r>
      <w:r>
        <w:rPr>
          <w:sz w:val="24"/>
        </w:rPr>
        <w:t xml:space="preserve">do que </w:t>
      </w:r>
      <w:proofErr w:type="spellStart"/>
      <w:r>
        <w:rPr>
          <w:sz w:val="24"/>
        </w:rPr>
        <w:t>trê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nomes</w:t>
      </w:r>
      <w:proofErr w:type="spellEnd"/>
      <w:r>
        <w:rPr>
          <w:sz w:val="24"/>
        </w:rPr>
        <w:t xml:space="preserve">. Para </w:t>
      </w:r>
      <w:proofErr w:type="spellStart"/>
      <w:r>
        <w:rPr>
          <w:sz w:val="24"/>
        </w:rPr>
        <w:t>cada</w:t>
      </w:r>
      <w:proofErr w:type="spellEnd"/>
      <w:r>
        <w:rPr>
          <w:sz w:val="24"/>
        </w:rPr>
        <w:t xml:space="preserve"> um, </w:t>
      </w:r>
      <w:proofErr w:type="spellStart"/>
      <w:r>
        <w:rPr>
          <w:sz w:val="24"/>
        </w:rPr>
        <w:t>indicar</w:t>
      </w:r>
      <w:proofErr w:type="spellEnd"/>
      <w:r>
        <w:rPr>
          <w:sz w:val="24"/>
        </w:rPr>
        <w:t xml:space="preserve"> a </w:t>
      </w:r>
      <w:proofErr w:type="spellStart"/>
      <w:r>
        <w:rPr>
          <w:sz w:val="24"/>
        </w:rPr>
        <w:t>su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osição</w:t>
      </w:r>
      <w:proofErr w:type="spellEnd"/>
      <w:r>
        <w:rPr>
          <w:sz w:val="24"/>
        </w:rPr>
        <w:t xml:space="preserve"> actual e as </w:t>
      </w:r>
      <w:proofErr w:type="spellStart"/>
      <w:r>
        <w:rPr>
          <w:sz w:val="24"/>
        </w:rPr>
        <w:t>funções</w:t>
      </w:r>
      <w:proofErr w:type="spellEnd"/>
      <w:r>
        <w:rPr>
          <w:sz w:val="24"/>
        </w:rPr>
        <w:t>/</w:t>
      </w:r>
      <w:proofErr w:type="spellStart"/>
      <w:r>
        <w:rPr>
          <w:sz w:val="24"/>
        </w:rPr>
        <w:t>responsabilidad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retendidas</w:t>
      </w:r>
      <w:proofErr w:type="spellEnd"/>
      <w:r>
        <w:rPr>
          <w:sz w:val="24"/>
        </w:rPr>
        <w:t>)</w:t>
      </w:r>
    </w:p>
    <w:p w14:paraId="233A4B2A" w14:textId="77777777" w:rsidR="00833665" w:rsidRDefault="00FC6810">
      <w:pPr>
        <w:spacing w:after="420" w:line="259" w:lineRule="auto"/>
        <w:ind w:left="630" w:firstLine="0"/>
      </w:pPr>
      <w:r>
        <w:rPr>
          <w:noProof/>
          <w:color w:val="000000"/>
        </w:rPr>
        <mc:AlternateContent>
          <mc:Choice Requires="wpg">
            <w:drawing>
              <wp:inline distT="0" distB="0" distL="0" distR="0" wp14:anchorId="3D8104F7" wp14:editId="19A854B8">
                <wp:extent cx="5441303" cy="9531"/>
                <wp:effectExtent l="0" t="0" r="0" b="0"/>
                <wp:docPr id="8613" name="Group 86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41303" cy="9531"/>
                          <a:chOff x="0" y="0"/>
                          <a:chExt cx="5441303" cy="9531"/>
                        </a:xfrm>
                      </wpg:grpSpPr>
                      <wps:wsp>
                        <wps:cNvPr id="9858" name="Shape 9858"/>
                        <wps:cNvSpPr/>
                        <wps:spPr>
                          <a:xfrm>
                            <a:off x="0" y="0"/>
                            <a:ext cx="5441303" cy="95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41303" h="9531">
                                <a:moveTo>
                                  <a:pt x="0" y="0"/>
                                </a:moveTo>
                                <a:lnTo>
                                  <a:pt x="5441303" y="0"/>
                                </a:lnTo>
                                <a:lnTo>
                                  <a:pt x="5441303" y="9531"/>
                                </a:lnTo>
                                <a:lnTo>
                                  <a:pt x="0" y="953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DC1C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8613" style="width:428.449pt;height:0.750488pt;mso-position-horizontal-relative:char;mso-position-vertical-relative:line" coordsize="54413,95">
                <v:shape id="Shape 9859" style="position:absolute;width:54413;height:95;left:0;top:0;" coordsize="5441303,9531" path="m0,0l5441303,0l5441303,9531l0,9531l0,0">
                  <v:stroke weight="0pt" endcap="flat" joinstyle="miter" miterlimit="10" on="false" color="#000000" opacity="0"/>
                  <v:fill on="true" color="#bdc1c6"/>
                </v:shape>
              </v:group>
            </w:pict>
          </mc:Fallback>
        </mc:AlternateContent>
      </w:r>
    </w:p>
    <w:p w14:paraId="0E625C02" w14:textId="77777777" w:rsidR="00833665" w:rsidRDefault="00FC6810">
      <w:pPr>
        <w:spacing w:after="420" w:line="259" w:lineRule="auto"/>
        <w:ind w:left="630" w:firstLine="0"/>
      </w:pPr>
      <w:r>
        <w:rPr>
          <w:noProof/>
          <w:color w:val="000000"/>
        </w:rPr>
        <mc:AlternateContent>
          <mc:Choice Requires="wpg">
            <w:drawing>
              <wp:inline distT="0" distB="0" distL="0" distR="0" wp14:anchorId="69C6DA47" wp14:editId="0CB0C1EB">
                <wp:extent cx="5441303" cy="9525"/>
                <wp:effectExtent l="0" t="0" r="0" b="0"/>
                <wp:docPr id="8614" name="Group 86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41303" cy="9525"/>
                          <a:chOff x="0" y="0"/>
                          <a:chExt cx="5441303" cy="9525"/>
                        </a:xfrm>
                      </wpg:grpSpPr>
                      <wps:wsp>
                        <wps:cNvPr id="9860" name="Shape 9860"/>
                        <wps:cNvSpPr/>
                        <wps:spPr>
                          <a:xfrm>
                            <a:off x="0" y="0"/>
                            <a:ext cx="5441303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41303" h="9525">
                                <a:moveTo>
                                  <a:pt x="0" y="0"/>
                                </a:moveTo>
                                <a:lnTo>
                                  <a:pt x="5441303" y="0"/>
                                </a:lnTo>
                                <a:lnTo>
                                  <a:pt x="5441303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DC1C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8614" style="width:428.449pt;height:0.75pt;mso-position-horizontal-relative:char;mso-position-vertical-relative:line" coordsize="54413,95">
                <v:shape id="Shape 9861" style="position:absolute;width:54413;height:95;left:0;top:0;" coordsize="5441303,9525" path="m0,0l5441303,0l5441303,9525l0,9525l0,0">
                  <v:stroke weight="0pt" endcap="flat" joinstyle="miter" miterlimit="10" on="false" color="#000000" opacity="0"/>
                  <v:fill on="true" color="#bdc1c6"/>
                </v:shape>
              </v:group>
            </w:pict>
          </mc:Fallback>
        </mc:AlternateContent>
      </w:r>
    </w:p>
    <w:p w14:paraId="6E7072B8" w14:textId="77777777" w:rsidR="00833665" w:rsidRDefault="00FC6810">
      <w:pPr>
        <w:spacing w:after="420" w:line="259" w:lineRule="auto"/>
        <w:ind w:left="630" w:firstLine="0"/>
      </w:pPr>
      <w:r>
        <w:rPr>
          <w:noProof/>
          <w:color w:val="000000"/>
        </w:rPr>
        <mc:AlternateContent>
          <mc:Choice Requires="wpg">
            <w:drawing>
              <wp:inline distT="0" distB="0" distL="0" distR="0" wp14:anchorId="740C0BF7" wp14:editId="0D33FA65">
                <wp:extent cx="5441303" cy="9531"/>
                <wp:effectExtent l="0" t="0" r="0" b="0"/>
                <wp:docPr id="8615" name="Group 86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41303" cy="9531"/>
                          <a:chOff x="0" y="0"/>
                          <a:chExt cx="5441303" cy="9531"/>
                        </a:xfrm>
                      </wpg:grpSpPr>
                      <wps:wsp>
                        <wps:cNvPr id="9862" name="Shape 9862"/>
                        <wps:cNvSpPr/>
                        <wps:spPr>
                          <a:xfrm>
                            <a:off x="0" y="0"/>
                            <a:ext cx="5441303" cy="95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41303" h="9531">
                                <a:moveTo>
                                  <a:pt x="0" y="0"/>
                                </a:moveTo>
                                <a:lnTo>
                                  <a:pt x="5441303" y="0"/>
                                </a:lnTo>
                                <a:lnTo>
                                  <a:pt x="5441303" y="9531"/>
                                </a:lnTo>
                                <a:lnTo>
                                  <a:pt x="0" y="953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DC1C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8615" style="width:428.449pt;height:0.750488pt;mso-position-horizontal-relative:char;mso-position-vertical-relative:line" coordsize="54413,95">
                <v:shape id="Shape 9863" style="position:absolute;width:54413;height:95;left:0;top:0;" coordsize="5441303,9531" path="m0,0l5441303,0l5441303,9531l0,9531l0,0">
                  <v:stroke weight="0pt" endcap="flat" joinstyle="miter" miterlimit="10" on="false" color="#000000" opacity="0"/>
                  <v:fill on="true" color="#bdc1c6"/>
                </v:shape>
              </v:group>
            </w:pict>
          </mc:Fallback>
        </mc:AlternateContent>
      </w:r>
    </w:p>
    <w:p w14:paraId="6AEDED4F" w14:textId="77777777" w:rsidR="00833665" w:rsidRDefault="00FC6810">
      <w:pPr>
        <w:spacing w:after="420" w:line="259" w:lineRule="auto"/>
        <w:ind w:left="630" w:firstLine="0"/>
      </w:pPr>
      <w:r>
        <w:rPr>
          <w:noProof/>
          <w:color w:val="000000"/>
        </w:rPr>
        <mc:AlternateContent>
          <mc:Choice Requires="wpg">
            <w:drawing>
              <wp:inline distT="0" distB="0" distL="0" distR="0" wp14:anchorId="1E19AB51" wp14:editId="59CE05DC">
                <wp:extent cx="5441303" cy="9531"/>
                <wp:effectExtent l="0" t="0" r="0" b="0"/>
                <wp:docPr id="8616" name="Group 86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41303" cy="9531"/>
                          <a:chOff x="0" y="0"/>
                          <a:chExt cx="5441303" cy="9531"/>
                        </a:xfrm>
                      </wpg:grpSpPr>
                      <wps:wsp>
                        <wps:cNvPr id="9864" name="Shape 9864"/>
                        <wps:cNvSpPr/>
                        <wps:spPr>
                          <a:xfrm>
                            <a:off x="0" y="0"/>
                            <a:ext cx="5441303" cy="95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41303" h="9531">
                                <a:moveTo>
                                  <a:pt x="0" y="0"/>
                                </a:moveTo>
                                <a:lnTo>
                                  <a:pt x="5441303" y="0"/>
                                </a:lnTo>
                                <a:lnTo>
                                  <a:pt x="5441303" y="9531"/>
                                </a:lnTo>
                                <a:lnTo>
                                  <a:pt x="0" y="953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DC1C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8616" style="width:428.449pt;height:0.750488pt;mso-position-horizontal-relative:char;mso-position-vertical-relative:line" coordsize="54413,95">
                <v:shape id="Shape 9865" style="position:absolute;width:54413;height:95;left:0;top:0;" coordsize="5441303,9531" path="m0,0l5441303,0l5441303,9531l0,9531l0,0">
                  <v:stroke weight="0pt" endcap="flat" joinstyle="miter" miterlimit="10" on="false" color="#000000" opacity="0"/>
                  <v:fill on="true" color="#bdc1c6"/>
                </v:shape>
              </v:group>
            </w:pict>
          </mc:Fallback>
        </mc:AlternateContent>
      </w:r>
    </w:p>
    <w:p w14:paraId="44B5E244" w14:textId="77777777" w:rsidR="00833665" w:rsidRDefault="00FC6810">
      <w:pPr>
        <w:spacing w:after="0" w:line="259" w:lineRule="auto"/>
        <w:ind w:left="630" w:firstLine="0"/>
      </w:pPr>
      <w:r>
        <w:rPr>
          <w:noProof/>
          <w:color w:val="000000"/>
        </w:rPr>
        <mc:AlternateContent>
          <mc:Choice Requires="wpg">
            <w:drawing>
              <wp:inline distT="0" distB="0" distL="0" distR="0" wp14:anchorId="4FC3B50B" wp14:editId="220544F5">
                <wp:extent cx="5441303" cy="9531"/>
                <wp:effectExtent l="0" t="0" r="0" b="0"/>
                <wp:docPr id="8617" name="Group 86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41303" cy="9531"/>
                          <a:chOff x="0" y="0"/>
                          <a:chExt cx="5441303" cy="9531"/>
                        </a:xfrm>
                      </wpg:grpSpPr>
                      <wps:wsp>
                        <wps:cNvPr id="9866" name="Shape 9866"/>
                        <wps:cNvSpPr/>
                        <wps:spPr>
                          <a:xfrm>
                            <a:off x="0" y="0"/>
                            <a:ext cx="5441303" cy="95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41303" h="9531">
                                <a:moveTo>
                                  <a:pt x="0" y="0"/>
                                </a:moveTo>
                                <a:lnTo>
                                  <a:pt x="5441303" y="0"/>
                                </a:lnTo>
                                <a:lnTo>
                                  <a:pt x="5441303" y="9531"/>
                                </a:lnTo>
                                <a:lnTo>
                                  <a:pt x="0" y="953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DC1C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8617" style="width:428.449pt;height:0.750488pt;mso-position-horizontal-relative:char;mso-position-vertical-relative:line" coordsize="54413,95">
                <v:shape id="Shape 9867" style="position:absolute;width:54413;height:95;left:0;top:0;" coordsize="5441303,9531" path="m0,0l5441303,0l5441303,9531l0,9531l0,0">
                  <v:stroke weight="0pt" endcap="flat" joinstyle="miter" miterlimit="10" on="false" color="#000000" opacity="0"/>
                  <v:fill on="true" color="#bdc1c6"/>
                </v:shape>
              </v:group>
            </w:pict>
          </mc:Fallback>
        </mc:AlternateContent>
      </w:r>
    </w:p>
    <w:p w14:paraId="10B61A35" w14:textId="77777777" w:rsidR="00833665" w:rsidRDefault="00FC6810">
      <w:pPr>
        <w:numPr>
          <w:ilvl w:val="0"/>
          <w:numId w:val="5"/>
        </w:numPr>
        <w:spacing w:after="349" w:line="295" w:lineRule="auto"/>
        <w:ind w:right="10" w:hanging="633"/>
      </w:pPr>
      <w:proofErr w:type="spellStart"/>
      <w:r>
        <w:rPr>
          <w:sz w:val="24"/>
        </w:rPr>
        <w:t>Já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competiu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nteriormente</w:t>
      </w:r>
      <w:proofErr w:type="spellEnd"/>
      <w:r>
        <w:rPr>
          <w:sz w:val="24"/>
        </w:rPr>
        <w:t xml:space="preserve"> com </w:t>
      </w:r>
      <w:proofErr w:type="spellStart"/>
      <w:r>
        <w:rPr>
          <w:sz w:val="24"/>
        </w:rPr>
        <w:t>sucess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com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investigador</w:t>
      </w:r>
      <w:proofErr w:type="spellEnd"/>
      <w:r>
        <w:rPr>
          <w:sz w:val="24"/>
        </w:rPr>
        <w:t xml:space="preserve"> princi</w:t>
      </w:r>
      <w:r>
        <w:rPr>
          <w:sz w:val="24"/>
        </w:rPr>
        <w:t xml:space="preserve">pal para </w:t>
      </w:r>
      <w:proofErr w:type="spellStart"/>
      <w:r>
        <w:rPr>
          <w:sz w:val="24"/>
        </w:rPr>
        <w:t>um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grand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olsa</w:t>
      </w:r>
      <w:proofErr w:type="spellEnd"/>
      <w:r>
        <w:rPr>
          <w:sz w:val="24"/>
        </w:rPr>
        <w:t xml:space="preserve"> de </w:t>
      </w:r>
      <w:proofErr w:type="spellStart"/>
      <w:r>
        <w:rPr>
          <w:sz w:val="24"/>
        </w:rPr>
        <w:t>investigação</w:t>
      </w:r>
      <w:proofErr w:type="spellEnd"/>
      <w:r>
        <w:rPr>
          <w:sz w:val="24"/>
        </w:rPr>
        <w:t xml:space="preserve"> </w:t>
      </w:r>
      <w:proofErr w:type="gramStart"/>
      <w:r>
        <w:rPr>
          <w:sz w:val="24"/>
        </w:rPr>
        <w:t>( ≥</w:t>
      </w:r>
      <w:proofErr w:type="gramEnd"/>
      <w:r>
        <w:rPr>
          <w:sz w:val="24"/>
        </w:rPr>
        <w:t xml:space="preserve"> USD 70.000)?</w:t>
      </w:r>
    </w:p>
    <w:p w14:paraId="35180C04" w14:textId="77777777" w:rsidR="00833665" w:rsidRDefault="00FC6810">
      <w:pPr>
        <w:spacing w:after="299" w:line="259" w:lineRule="auto"/>
        <w:ind w:left="628"/>
      </w:pPr>
      <w:r>
        <w:rPr>
          <w:i/>
          <w:sz w:val="24"/>
        </w:rPr>
        <w:t>Mark only one oval.</w:t>
      </w:r>
    </w:p>
    <w:p w14:paraId="7691C819" w14:textId="77777777" w:rsidR="00833665" w:rsidRDefault="00FC6810">
      <w:pPr>
        <w:spacing w:after="150"/>
        <w:ind w:left="1048"/>
      </w:pPr>
      <w:r>
        <w:rPr>
          <w:noProof/>
          <w:color w:val="000000"/>
        </w:rPr>
        <mc:AlternateContent>
          <mc:Choice Requires="wpg">
            <w:drawing>
              <wp:anchor distT="0" distB="0" distL="114300" distR="114300" simplePos="0" relativeHeight="251671552" behindDoc="0" locked="0" layoutInCell="1" allowOverlap="1" wp14:anchorId="3F333C4D" wp14:editId="2B9D32E3">
                <wp:simplePos x="0" y="0"/>
                <wp:positionH relativeFrom="column">
                  <wp:posOffset>452648</wp:posOffset>
                </wp:positionH>
                <wp:positionV relativeFrom="paragraph">
                  <wp:posOffset>-33411</wp:posOffset>
                </wp:positionV>
                <wp:extent cx="295412" cy="447886"/>
                <wp:effectExtent l="0" t="0" r="0" b="0"/>
                <wp:wrapSquare wrapText="bothSides"/>
                <wp:docPr id="7646" name="Group 764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5412" cy="447886"/>
                          <a:chOff x="0" y="0"/>
                          <a:chExt cx="295412" cy="447886"/>
                        </a:xfrm>
                      </wpg:grpSpPr>
                      <wps:wsp>
                        <wps:cNvPr id="689" name="Shape 689"/>
                        <wps:cNvSpPr/>
                        <wps:spPr>
                          <a:xfrm>
                            <a:off x="0" y="0"/>
                            <a:ext cx="295412" cy="1619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5412" h="161999">
                                <a:moveTo>
                                  <a:pt x="0" y="81000"/>
                                </a:moveTo>
                                <a:cubicBezTo>
                                  <a:pt x="0" y="75679"/>
                                  <a:pt x="519" y="70408"/>
                                  <a:pt x="1556" y="65193"/>
                                </a:cubicBezTo>
                                <a:cubicBezTo>
                                  <a:pt x="2594" y="59972"/>
                                  <a:pt x="4130" y="54905"/>
                                  <a:pt x="6166" y="49994"/>
                                </a:cubicBezTo>
                                <a:cubicBezTo>
                                  <a:pt x="8201" y="45083"/>
                                  <a:pt x="10696" y="40407"/>
                                  <a:pt x="13651" y="35985"/>
                                </a:cubicBezTo>
                                <a:cubicBezTo>
                                  <a:pt x="16606" y="31570"/>
                                  <a:pt x="19964" y="27471"/>
                                  <a:pt x="23724" y="23719"/>
                                </a:cubicBezTo>
                                <a:cubicBezTo>
                                  <a:pt x="27485" y="19955"/>
                                  <a:pt x="31577" y="16594"/>
                                  <a:pt x="35999" y="13643"/>
                                </a:cubicBezTo>
                                <a:cubicBezTo>
                                  <a:pt x="40421" y="10697"/>
                                  <a:pt x="45089" y="8198"/>
                                  <a:pt x="50003" y="6164"/>
                                </a:cubicBezTo>
                                <a:cubicBezTo>
                                  <a:pt x="54916" y="4124"/>
                                  <a:pt x="59981" y="2586"/>
                                  <a:pt x="65198" y="1556"/>
                                </a:cubicBezTo>
                                <a:cubicBezTo>
                                  <a:pt x="70414" y="521"/>
                                  <a:pt x="75682" y="0"/>
                                  <a:pt x="81000" y="0"/>
                                </a:cubicBezTo>
                                <a:lnTo>
                                  <a:pt x="214412" y="0"/>
                                </a:lnTo>
                                <a:cubicBezTo>
                                  <a:pt x="219731" y="0"/>
                                  <a:pt x="224998" y="521"/>
                                  <a:pt x="230214" y="1556"/>
                                </a:cubicBezTo>
                                <a:cubicBezTo>
                                  <a:pt x="235431" y="2586"/>
                                  <a:pt x="240496" y="4124"/>
                                  <a:pt x="245409" y="6164"/>
                                </a:cubicBezTo>
                                <a:cubicBezTo>
                                  <a:pt x="250323" y="8198"/>
                                  <a:pt x="254991" y="10697"/>
                                  <a:pt x="259413" y="13655"/>
                                </a:cubicBezTo>
                                <a:cubicBezTo>
                                  <a:pt x="263836" y="16601"/>
                                  <a:pt x="267927" y="19955"/>
                                  <a:pt x="271688" y="23719"/>
                                </a:cubicBezTo>
                                <a:cubicBezTo>
                                  <a:pt x="275449" y="27471"/>
                                  <a:pt x="278806" y="31570"/>
                                  <a:pt x="281761" y="35985"/>
                                </a:cubicBezTo>
                                <a:cubicBezTo>
                                  <a:pt x="284716" y="40407"/>
                                  <a:pt x="287211" y="45083"/>
                                  <a:pt x="289246" y="49994"/>
                                </a:cubicBezTo>
                                <a:cubicBezTo>
                                  <a:pt x="291282" y="54905"/>
                                  <a:pt x="292818" y="59972"/>
                                  <a:pt x="293856" y="65193"/>
                                </a:cubicBezTo>
                                <a:cubicBezTo>
                                  <a:pt x="294893" y="70408"/>
                                  <a:pt x="295412" y="75679"/>
                                  <a:pt x="295412" y="81000"/>
                                </a:cubicBezTo>
                                <a:cubicBezTo>
                                  <a:pt x="295412" y="86327"/>
                                  <a:pt x="294893" y="91591"/>
                                  <a:pt x="293856" y="96800"/>
                                </a:cubicBezTo>
                                <a:cubicBezTo>
                                  <a:pt x="292818" y="102015"/>
                                  <a:pt x="291282" y="107076"/>
                                  <a:pt x="289246" y="111993"/>
                                </a:cubicBezTo>
                                <a:cubicBezTo>
                                  <a:pt x="287211" y="116892"/>
                                  <a:pt x="284716" y="121568"/>
                                  <a:pt x="281761" y="125989"/>
                                </a:cubicBezTo>
                                <a:cubicBezTo>
                                  <a:pt x="278806" y="130404"/>
                                  <a:pt x="275449" y="134503"/>
                                  <a:pt x="271688" y="138274"/>
                                </a:cubicBezTo>
                                <a:cubicBezTo>
                                  <a:pt x="267927" y="142032"/>
                                  <a:pt x="263836" y="145393"/>
                                  <a:pt x="259413" y="148351"/>
                                </a:cubicBezTo>
                                <a:cubicBezTo>
                                  <a:pt x="254991" y="151309"/>
                                  <a:pt x="250323" y="153801"/>
                                  <a:pt x="245409" y="155829"/>
                                </a:cubicBezTo>
                                <a:cubicBezTo>
                                  <a:pt x="240496" y="157869"/>
                                  <a:pt x="235431" y="159407"/>
                                  <a:pt x="230214" y="160437"/>
                                </a:cubicBezTo>
                                <a:cubicBezTo>
                                  <a:pt x="224998" y="161472"/>
                                  <a:pt x="219731" y="161993"/>
                                  <a:pt x="214412" y="161999"/>
                                </a:cubicBezTo>
                                <a:lnTo>
                                  <a:pt x="81000" y="161999"/>
                                </a:lnTo>
                                <a:cubicBezTo>
                                  <a:pt x="75682" y="161993"/>
                                  <a:pt x="70414" y="161472"/>
                                  <a:pt x="65198" y="160437"/>
                                </a:cubicBezTo>
                                <a:cubicBezTo>
                                  <a:pt x="59981" y="159407"/>
                                  <a:pt x="54916" y="157869"/>
                                  <a:pt x="50003" y="155829"/>
                                </a:cubicBezTo>
                                <a:cubicBezTo>
                                  <a:pt x="45089" y="153801"/>
                                  <a:pt x="40421" y="151309"/>
                                  <a:pt x="35999" y="148351"/>
                                </a:cubicBezTo>
                                <a:cubicBezTo>
                                  <a:pt x="31577" y="145393"/>
                                  <a:pt x="27485" y="142032"/>
                                  <a:pt x="23724" y="138274"/>
                                </a:cubicBezTo>
                                <a:cubicBezTo>
                                  <a:pt x="19964" y="134503"/>
                                  <a:pt x="16606" y="130404"/>
                                  <a:pt x="13651" y="125989"/>
                                </a:cubicBezTo>
                                <a:cubicBezTo>
                                  <a:pt x="10696" y="121568"/>
                                  <a:pt x="8201" y="116892"/>
                                  <a:pt x="6166" y="111993"/>
                                </a:cubicBezTo>
                                <a:cubicBezTo>
                                  <a:pt x="4130" y="107076"/>
                                  <a:pt x="2594" y="102015"/>
                                  <a:pt x="1556" y="96800"/>
                                </a:cubicBezTo>
                                <a:cubicBezTo>
                                  <a:pt x="519" y="91591"/>
                                  <a:pt x="0" y="86327"/>
                                  <a:pt x="0" y="81000"/>
                                </a:cubicBezTo>
                                <a:close/>
                              </a:path>
                            </a:pathLst>
                          </a:custGeom>
                          <a:ln w="9529" cap="flat">
                            <a:miter lim="100000"/>
                          </a:ln>
                        </wps:spPr>
                        <wps:style>
                          <a:lnRef idx="1">
                            <a:srgbClr val="9AA0A6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0" name="Shape 690"/>
                        <wps:cNvSpPr/>
                        <wps:spPr>
                          <a:xfrm>
                            <a:off x="0" y="285886"/>
                            <a:ext cx="295412" cy="1619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5412" h="161999">
                                <a:moveTo>
                                  <a:pt x="0" y="81000"/>
                                </a:moveTo>
                                <a:cubicBezTo>
                                  <a:pt x="0" y="75673"/>
                                  <a:pt x="519" y="70396"/>
                                  <a:pt x="1556" y="65181"/>
                                </a:cubicBezTo>
                                <a:cubicBezTo>
                                  <a:pt x="2594" y="59965"/>
                                  <a:pt x="4130" y="54905"/>
                                  <a:pt x="6166" y="49988"/>
                                </a:cubicBezTo>
                                <a:cubicBezTo>
                                  <a:pt x="8201" y="45070"/>
                                  <a:pt x="10696" y="40394"/>
                                  <a:pt x="13651" y="35973"/>
                                </a:cubicBezTo>
                                <a:cubicBezTo>
                                  <a:pt x="16606" y="31552"/>
                                  <a:pt x="19964" y="27459"/>
                                  <a:pt x="23724" y="23707"/>
                                </a:cubicBezTo>
                                <a:cubicBezTo>
                                  <a:pt x="27485" y="19949"/>
                                  <a:pt x="31577" y="16588"/>
                                  <a:pt x="35999" y="13643"/>
                                </a:cubicBezTo>
                                <a:cubicBezTo>
                                  <a:pt x="40421" y="10678"/>
                                  <a:pt x="45089" y="8186"/>
                                  <a:pt x="50003" y="6152"/>
                                </a:cubicBezTo>
                                <a:cubicBezTo>
                                  <a:pt x="54916" y="4118"/>
                                  <a:pt x="59981" y="2586"/>
                                  <a:pt x="65198" y="1550"/>
                                </a:cubicBezTo>
                                <a:cubicBezTo>
                                  <a:pt x="70414" y="521"/>
                                  <a:pt x="75682" y="0"/>
                                  <a:pt x="81000" y="0"/>
                                </a:cubicBezTo>
                                <a:lnTo>
                                  <a:pt x="214412" y="0"/>
                                </a:lnTo>
                                <a:cubicBezTo>
                                  <a:pt x="219731" y="0"/>
                                  <a:pt x="224998" y="521"/>
                                  <a:pt x="230214" y="1550"/>
                                </a:cubicBezTo>
                                <a:cubicBezTo>
                                  <a:pt x="235431" y="2586"/>
                                  <a:pt x="240496" y="4118"/>
                                  <a:pt x="245409" y="6152"/>
                                </a:cubicBezTo>
                                <a:cubicBezTo>
                                  <a:pt x="250323" y="8186"/>
                                  <a:pt x="254991" y="10678"/>
                                  <a:pt x="259413" y="13643"/>
                                </a:cubicBezTo>
                                <a:cubicBezTo>
                                  <a:pt x="263836" y="16588"/>
                                  <a:pt x="267927" y="19949"/>
                                  <a:pt x="271688" y="23707"/>
                                </a:cubicBezTo>
                                <a:cubicBezTo>
                                  <a:pt x="275449" y="27459"/>
                                  <a:pt x="278806" y="31552"/>
                                  <a:pt x="281761" y="35973"/>
                                </a:cubicBezTo>
                                <a:cubicBezTo>
                                  <a:pt x="284716" y="40394"/>
                                  <a:pt x="287211" y="45070"/>
                                  <a:pt x="289246" y="49988"/>
                                </a:cubicBezTo>
                                <a:cubicBezTo>
                                  <a:pt x="291282" y="54905"/>
                                  <a:pt x="292818" y="59965"/>
                                  <a:pt x="293856" y="65181"/>
                                </a:cubicBezTo>
                                <a:cubicBezTo>
                                  <a:pt x="294893" y="70396"/>
                                  <a:pt x="295412" y="75673"/>
                                  <a:pt x="295412" y="81000"/>
                                </a:cubicBezTo>
                                <a:cubicBezTo>
                                  <a:pt x="295412" y="86314"/>
                                  <a:pt x="294893" y="91579"/>
                                  <a:pt x="293856" y="96788"/>
                                </a:cubicBezTo>
                                <a:cubicBezTo>
                                  <a:pt x="292818" y="102009"/>
                                  <a:pt x="291282" y="107076"/>
                                  <a:pt x="289246" y="111987"/>
                                </a:cubicBezTo>
                                <a:cubicBezTo>
                                  <a:pt x="287211" y="116898"/>
                                  <a:pt x="284716" y="121574"/>
                                  <a:pt x="281761" y="125995"/>
                                </a:cubicBezTo>
                                <a:cubicBezTo>
                                  <a:pt x="278806" y="130411"/>
                                  <a:pt x="275449" y="134510"/>
                                  <a:pt x="271688" y="138268"/>
                                </a:cubicBezTo>
                                <a:cubicBezTo>
                                  <a:pt x="267927" y="142025"/>
                                  <a:pt x="263836" y="145386"/>
                                  <a:pt x="259413" y="148338"/>
                                </a:cubicBezTo>
                                <a:cubicBezTo>
                                  <a:pt x="254991" y="151296"/>
                                  <a:pt x="250323" y="153789"/>
                                  <a:pt x="245409" y="155817"/>
                                </a:cubicBezTo>
                                <a:cubicBezTo>
                                  <a:pt x="240496" y="157857"/>
                                  <a:pt x="235431" y="159395"/>
                                  <a:pt x="230214" y="160437"/>
                                </a:cubicBezTo>
                                <a:cubicBezTo>
                                  <a:pt x="224998" y="161466"/>
                                  <a:pt x="219731" y="161987"/>
                                  <a:pt x="214412" y="161999"/>
                                </a:cubicBezTo>
                                <a:lnTo>
                                  <a:pt x="81000" y="161999"/>
                                </a:lnTo>
                                <a:cubicBezTo>
                                  <a:pt x="75682" y="161987"/>
                                  <a:pt x="70414" y="161466"/>
                                  <a:pt x="65198" y="160437"/>
                                </a:cubicBezTo>
                                <a:cubicBezTo>
                                  <a:pt x="59981" y="159395"/>
                                  <a:pt x="54916" y="157857"/>
                                  <a:pt x="50003" y="155817"/>
                                </a:cubicBezTo>
                                <a:cubicBezTo>
                                  <a:pt x="45089" y="153789"/>
                                  <a:pt x="40421" y="151296"/>
                                  <a:pt x="35999" y="148338"/>
                                </a:cubicBezTo>
                                <a:cubicBezTo>
                                  <a:pt x="31577" y="145386"/>
                                  <a:pt x="27485" y="142025"/>
                                  <a:pt x="23724" y="138268"/>
                                </a:cubicBezTo>
                                <a:cubicBezTo>
                                  <a:pt x="19964" y="134510"/>
                                  <a:pt x="16606" y="130411"/>
                                  <a:pt x="13651" y="125995"/>
                                </a:cubicBezTo>
                                <a:cubicBezTo>
                                  <a:pt x="10696" y="121574"/>
                                  <a:pt x="8201" y="116898"/>
                                  <a:pt x="6166" y="111987"/>
                                </a:cubicBezTo>
                                <a:cubicBezTo>
                                  <a:pt x="4130" y="107076"/>
                                  <a:pt x="2594" y="102009"/>
                                  <a:pt x="1556" y="96788"/>
                                </a:cubicBezTo>
                                <a:cubicBezTo>
                                  <a:pt x="519" y="91579"/>
                                  <a:pt x="0" y="86314"/>
                                  <a:pt x="0" y="81000"/>
                                </a:cubicBezTo>
                                <a:close/>
                              </a:path>
                            </a:pathLst>
                          </a:custGeom>
                          <a:ln w="9529" cap="flat">
                            <a:miter lim="100000"/>
                          </a:ln>
                        </wps:spPr>
                        <wps:style>
                          <a:lnRef idx="1">
                            <a:srgbClr val="9AA0A6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7646" style="width:23.2608pt;height:35.2666pt;position:absolute;mso-position-horizontal-relative:text;mso-position-horizontal:absolute;margin-left:35.6416pt;mso-position-vertical-relative:text;margin-top:-2.63086pt;" coordsize="2954,4478">
                <v:shape id="Shape 689" style="position:absolute;width:2954;height:1619;left:0;top:0;" coordsize="295412,161999" path="m0,81000c0,75679,519,70408,1556,65193c2594,59972,4130,54905,6166,49994c8201,45083,10696,40407,13651,35985c16606,31570,19964,27471,23724,23719c27485,19955,31577,16594,35999,13643c40421,10697,45089,8198,50003,6164c54916,4124,59981,2586,65198,1556c70414,521,75682,0,81000,0l214412,0c219731,0,224998,521,230214,1556c235431,2586,240496,4124,245409,6164c250323,8198,254991,10697,259413,13655c263836,16601,267927,19955,271688,23719c275449,27471,278806,31570,281761,35985c284716,40407,287211,45083,289246,49994c291282,54905,292818,59972,293856,65193c294893,70408,295412,75679,295412,81000c295412,86327,294893,91591,293856,96800c292818,102015,291282,107076,289246,111993c287211,116892,284716,121568,281761,125989c278806,130404,275449,134503,271688,138274c267927,142032,263836,145393,259413,148351c254991,151309,250323,153801,245409,155829c240496,157869,235431,159407,230214,160437c224998,161472,219731,161993,214412,161999l81000,161999c75682,161993,70414,161472,65198,160437c59981,159407,54916,157869,50003,155829c45089,153801,40421,151309,35999,148351c31577,145393,27485,142032,23724,138274c19964,134503,16606,130404,13651,125989c10696,121568,8201,116892,6166,111993c4130,107076,2594,102015,1556,96800c519,91591,0,86327,0,81000x">
                  <v:stroke weight="0.750349pt" endcap="flat" joinstyle="miter" miterlimit="4" on="true" color="#9aa0a6"/>
                  <v:fill on="false" color="#000000" opacity="0"/>
                </v:shape>
                <v:shape id="Shape 690" style="position:absolute;width:2954;height:1619;left:0;top:2858;" coordsize="295412,161999" path="m0,81000c0,75673,519,70396,1556,65181c2594,59965,4130,54905,6166,49988c8201,45070,10696,40394,13651,35973c16606,31552,19964,27459,23724,23707c27485,19949,31577,16588,35999,13643c40421,10678,45089,8186,50003,6152c54916,4118,59981,2586,65198,1550c70414,521,75682,0,81000,0l214412,0c219731,0,224998,521,230214,1550c235431,2586,240496,4118,245409,6152c250323,8186,254991,10678,259413,13643c263836,16588,267927,19949,271688,23707c275449,27459,278806,31552,281761,35973c284716,40394,287211,45070,289246,49988c291282,54905,292818,59965,293856,65181c294893,70396,295412,75673,295412,81000c295412,86314,294893,91579,293856,96788c292818,102009,291282,107076,289246,111987c287211,116898,284716,121574,281761,125995c278806,130411,275449,134510,271688,138268c267927,142025,263836,145386,259413,148338c254991,151296,250323,153789,245409,155817c240496,157857,235431,159395,230214,160437c224998,161466,219731,161987,214412,161999l81000,161999c75682,161987,70414,161466,65198,160437c59981,159395,54916,157857,50003,155817c45089,153789,40421,151296,35999,148338c31577,145386,27485,142025,23724,138268c19964,134510,16606,130411,13651,125995c10696,121574,8201,116898,6166,111987c4130,107076,2594,102009,1556,96788c519,91579,0,86314,0,81000x">
                  <v:stroke weight="0.750349pt" endcap="flat" joinstyle="miter" miterlimit="4" on="true" color="#9aa0a6"/>
                  <v:fill on="false" color="#000000" opacity="0"/>
                </v:shape>
                <w10:wrap type="square"/>
              </v:group>
            </w:pict>
          </mc:Fallback>
        </mc:AlternateContent>
      </w:r>
      <w:r>
        <w:t>Sim</w:t>
      </w:r>
    </w:p>
    <w:p w14:paraId="51B64E55" w14:textId="77777777" w:rsidR="00833665" w:rsidRDefault="00FC6810">
      <w:pPr>
        <w:spacing w:after="1036"/>
        <w:ind w:left="1048"/>
      </w:pPr>
      <w:proofErr w:type="spellStart"/>
      <w:r>
        <w:t>Não</w:t>
      </w:r>
      <w:proofErr w:type="spellEnd"/>
    </w:p>
    <w:p w14:paraId="59E7F868" w14:textId="77777777" w:rsidR="00833665" w:rsidRDefault="00FC6810">
      <w:pPr>
        <w:numPr>
          <w:ilvl w:val="0"/>
          <w:numId w:val="5"/>
        </w:numPr>
        <w:spacing w:after="349" w:line="295" w:lineRule="auto"/>
        <w:ind w:right="10" w:hanging="633"/>
      </w:pPr>
      <w:r>
        <w:rPr>
          <w:sz w:val="24"/>
        </w:rPr>
        <w:t xml:space="preserve">Se </w:t>
      </w:r>
      <w:proofErr w:type="spellStart"/>
      <w:r>
        <w:rPr>
          <w:sz w:val="24"/>
        </w:rPr>
        <w:t>respondeu</w:t>
      </w:r>
      <w:proofErr w:type="spellEnd"/>
      <w:r>
        <w:rPr>
          <w:sz w:val="24"/>
        </w:rPr>
        <w:t xml:space="preserve"> "Sim" </w:t>
      </w:r>
      <w:proofErr w:type="spellStart"/>
      <w:r>
        <w:rPr>
          <w:sz w:val="24"/>
        </w:rPr>
        <w:t>a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onto</w:t>
      </w:r>
      <w:proofErr w:type="spellEnd"/>
      <w:r>
        <w:rPr>
          <w:sz w:val="24"/>
        </w:rPr>
        <w:t xml:space="preserve"> anterior, </w:t>
      </w:r>
      <w:proofErr w:type="spellStart"/>
      <w:r>
        <w:rPr>
          <w:sz w:val="24"/>
        </w:rPr>
        <w:t>indique</w:t>
      </w:r>
      <w:proofErr w:type="spellEnd"/>
      <w:r>
        <w:rPr>
          <w:sz w:val="24"/>
        </w:rPr>
        <w:t xml:space="preserve"> o </w:t>
      </w:r>
      <w:proofErr w:type="spellStart"/>
      <w:r>
        <w:rPr>
          <w:sz w:val="24"/>
        </w:rPr>
        <w:t>financiador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ano</w:t>
      </w:r>
      <w:proofErr w:type="spellEnd"/>
      <w:r>
        <w:rPr>
          <w:sz w:val="24"/>
        </w:rPr>
        <w:t xml:space="preserve"> e </w:t>
      </w:r>
      <w:proofErr w:type="spellStart"/>
      <w:r>
        <w:rPr>
          <w:sz w:val="24"/>
        </w:rPr>
        <w:t>montant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recebid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l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eu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aio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rémio</w:t>
      </w:r>
      <w:proofErr w:type="spellEnd"/>
      <w:r>
        <w:rPr>
          <w:sz w:val="24"/>
        </w:rPr>
        <w:t xml:space="preserve"> (</w:t>
      </w:r>
      <w:proofErr w:type="gramStart"/>
      <w:r>
        <w:rPr>
          <w:sz w:val="24"/>
        </w:rPr>
        <w:t>e.g.</w:t>
      </w:r>
      <w:proofErr w:type="gramEnd"/>
      <w:r>
        <w:rPr>
          <w:sz w:val="24"/>
        </w:rPr>
        <w:t xml:space="preserve"> EDCTP Development Grant, 2010, USD 100,000).</w:t>
      </w:r>
    </w:p>
    <w:p w14:paraId="33318C58" w14:textId="77777777" w:rsidR="00833665" w:rsidRDefault="00FC6810">
      <w:pPr>
        <w:spacing w:after="735" w:line="259" w:lineRule="auto"/>
        <w:ind w:left="630" w:firstLine="0"/>
      </w:pPr>
      <w:r>
        <w:rPr>
          <w:noProof/>
          <w:color w:val="000000"/>
        </w:rPr>
        <mc:AlternateContent>
          <mc:Choice Requires="wpg">
            <w:drawing>
              <wp:inline distT="0" distB="0" distL="0" distR="0" wp14:anchorId="48B5EAEF" wp14:editId="06029CB5">
                <wp:extent cx="2725416" cy="9531"/>
                <wp:effectExtent l="0" t="0" r="0" b="0"/>
                <wp:docPr id="7639" name="Group 763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25416" cy="9531"/>
                          <a:chOff x="0" y="0"/>
                          <a:chExt cx="2725416" cy="9531"/>
                        </a:xfrm>
                      </wpg:grpSpPr>
                      <wps:wsp>
                        <wps:cNvPr id="9868" name="Shape 9868"/>
                        <wps:cNvSpPr/>
                        <wps:spPr>
                          <a:xfrm>
                            <a:off x="0" y="0"/>
                            <a:ext cx="2725416" cy="95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5416" h="9531">
                                <a:moveTo>
                                  <a:pt x="0" y="0"/>
                                </a:moveTo>
                                <a:lnTo>
                                  <a:pt x="2725416" y="0"/>
                                </a:lnTo>
                                <a:lnTo>
                                  <a:pt x="2725416" y="9531"/>
                                </a:lnTo>
                                <a:lnTo>
                                  <a:pt x="0" y="953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DC1C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639" style="width:214.6pt;height:0.750488pt;mso-position-horizontal-relative:char;mso-position-vertical-relative:line" coordsize="27254,95">
                <v:shape id="Shape 9869" style="position:absolute;width:27254;height:95;left:0;top:0;" coordsize="2725416,9531" path="m0,0l2725416,0l2725416,9531l0,9531l0,0">
                  <v:stroke weight="0pt" endcap="flat" joinstyle="miter" miterlimit="10" on="false" color="#000000" opacity="0"/>
                  <v:fill on="true" color="#bdc1c6"/>
                </v:shape>
              </v:group>
            </w:pict>
          </mc:Fallback>
        </mc:AlternateContent>
      </w:r>
    </w:p>
    <w:p w14:paraId="0EE1C84A" w14:textId="77777777" w:rsidR="00833665" w:rsidRDefault="00FC6810">
      <w:pPr>
        <w:numPr>
          <w:ilvl w:val="0"/>
          <w:numId w:val="5"/>
        </w:numPr>
        <w:spacing w:after="210" w:line="295" w:lineRule="auto"/>
        <w:ind w:right="10" w:hanging="633"/>
      </w:pPr>
      <w:r>
        <w:rPr>
          <w:sz w:val="24"/>
        </w:rPr>
        <w:t xml:space="preserve">Este </w:t>
      </w:r>
      <w:proofErr w:type="spellStart"/>
      <w:r>
        <w:rPr>
          <w:sz w:val="24"/>
        </w:rPr>
        <w:t>project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fo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reviament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presentado</w:t>
      </w:r>
      <w:proofErr w:type="spellEnd"/>
      <w:r>
        <w:rPr>
          <w:sz w:val="24"/>
        </w:rPr>
        <w:t xml:space="preserve">, é </w:t>
      </w:r>
      <w:proofErr w:type="spellStart"/>
      <w:r>
        <w:rPr>
          <w:sz w:val="24"/>
        </w:rPr>
        <w:t>actualment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financiad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ou</w:t>
      </w:r>
      <w:proofErr w:type="spellEnd"/>
      <w:r>
        <w:rPr>
          <w:sz w:val="24"/>
        </w:rPr>
        <w:tab/>
      </w:r>
      <w:r>
        <w:rPr>
          <w:color w:val="D93025"/>
          <w:sz w:val="24"/>
        </w:rPr>
        <w:t xml:space="preserve">* </w:t>
      </w:r>
      <w:proofErr w:type="spellStart"/>
      <w:r>
        <w:rPr>
          <w:sz w:val="24"/>
        </w:rPr>
        <w:t>apoiad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or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ou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está</w:t>
      </w:r>
      <w:proofErr w:type="spellEnd"/>
      <w:r>
        <w:rPr>
          <w:sz w:val="24"/>
        </w:rPr>
        <w:t xml:space="preserve"> a ser </w:t>
      </w:r>
      <w:proofErr w:type="spellStart"/>
      <w:r>
        <w:rPr>
          <w:sz w:val="24"/>
        </w:rPr>
        <w:t>considerado</w:t>
      </w:r>
      <w:proofErr w:type="spellEnd"/>
      <w:r>
        <w:rPr>
          <w:sz w:val="24"/>
        </w:rPr>
        <w:t xml:space="preserve"> para </w:t>
      </w:r>
      <w:proofErr w:type="spellStart"/>
      <w:r>
        <w:rPr>
          <w:sz w:val="24"/>
        </w:rPr>
        <w:t>financiament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ou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poio</w:t>
      </w:r>
      <w:proofErr w:type="spellEnd"/>
      <w:r>
        <w:rPr>
          <w:sz w:val="24"/>
        </w:rPr>
        <w:t xml:space="preserve"> de </w:t>
      </w:r>
      <w:proofErr w:type="spellStart"/>
      <w:r>
        <w:rPr>
          <w:sz w:val="24"/>
        </w:rPr>
        <w:t>outr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gênci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ou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atrocinador</w:t>
      </w:r>
      <w:proofErr w:type="spellEnd"/>
      <w:r>
        <w:rPr>
          <w:sz w:val="24"/>
        </w:rPr>
        <w:t>?</w:t>
      </w:r>
    </w:p>
    <w:p w14:paraId="06CD7AD4" w14:textId="77777777" w:rsidR="00833665" w:rsidRDefault="00FC6810">
      <w:pPr>
        <w:spacing w:after="299" w:line="259" w:lineRule="auto"/>
        <w:ind w:left="628"/>
      </w:pPr>
      <w:r>
        <w:rPr>
          <w:i/>
          <w:sz w:val="24"/>
        </w:rPr>
        <w:lastRenderedPageBreak/>
        <w:t>Mark only one oval.</w:t>
      </w:r>
    </w:p>
    <w:p w14:paraId="13EDD67C" w14:textId="77777777" w:rsidR="00833665" w:rsidRDefault="00FC6810">
      <w:pPr>
        <w:spacing w:after="150"/>
        <w:ind w:left="1048"/>
      </w:pPr>
      <w:r>
        <w:rPr>
          <w:noProof/>
          <w:color w:val="000000"/>
        </w:rPr>
        <mc:AlternateContent>
          <mc:Choice Requires="wpg">
            <w:drawing>
              <wp:anchor distT="0" distB="0" distL="114300" distR="114300" simplePos="0" relativeHeight="251672576" behindDoc="0" locked="0" layoutInCell="1" allowOverlap="1" wp14:anchorId="2D4282FA" wp14:editId="6BA785A3">
                <wp:simplePos x="0" y="0"/>
                <wp:positionH relativeFrom="column">
                  <wp:posOffset>452648</wp:posOffset>
                </wp:positionH>
                <wp:positionV relativeFrom="paragraph">
                  <wp:posOffset>-33399</wp:posOffset>
                </wp:positionV>
                <wp:extent cx="295412" cy="447886"/>
                <wp:effectExtent l="0" t="0" r="0" b="0"/>
                <wp:wrapSquare wrapText="bothSides"/>
                <wp:docPr id="7647" name="Group 764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5412" cy="447886"/>
                          <a:chOff x="0" y="0"/>
                          <a:chExt cx="295412" cy="447886"/>
                        </a:xfrm>
                      </wpg:grpSpPr>
                      <wps:wsp>
                        <wps:cNvPr id="698" name="Shape 698"/>
                        <wps:cNvSpPr/>
                        <wps:spPr>
                          <a:xfrm>
                            <a:off x="0" y="0"/>
                            <a:ext cx="295412" cy="1619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5412" h="161999">
                                <a:moveTo>
                                  <a:pt x="0" y="81000"/>
                                </a:moveTo>
                                <a:cubicBezTo>
                                  <a:pt x="0" y="75667"/>
                                  <a:pt x="519" y="70402"/>
                                  <a:pt x="1556" y="65187"/>
                                </a:cubicBezTo>
                                <a:cubicBezTo>
                                  <a:pt x="2594" y="59972"/>
                                  <a:pt x="4130" y="54899"/>
                                  <a:pt x="6166" y="49994"/>
                                </a:cubicBezTo>
                                <a:cubicBezTo>
                                  <a:pt x="8201" y="45076"/>
                                  <a:pt x="10696" y="40407"/>
                                  <a:pt x="13651" y="35985"/>
                                </a:cubicBezTo>
                                <a:cubicBezTo>
                                  <a:pt x="16606" y="31564"/>
                                  <a:pt x="19964" y="27471"/>
                                  <a:pt x="23724" y="23719"/>
                                </a:cubicBezTo>
                                <a:cubicBezTo>
                                  <a:pt x="27485" y="19962"/>
                                  <a:pt x="31577" y="16601"/>
                                  <a:pt x="35999" y="13643"/>
                                </a:cubicBezTo>
                                <a:cubicBezTo>
                                  <a:pt x="40421" y="10691"/>
                                  <a:pt x="45089" y="8198"/>
                                  <a:pt x="50003" y="6164"/>
                                </a:cubicBezTo>
                                <a:cubicBezTo>
                                  <a:pt x="54916" y="4124"/>
                                  <a:pt x="59981" y="2598"/>
                                  <a:pt x="65198" y="1563"/>
                                </a:cubicBezTo>
                                <a:cubicBezTo>
                                  <a:pt x="70414" y="521"/>
                                  <a:pt x="75682" y="0"/>
                                  <a:pt x="81000" y="0"/>
                                </a:cubicBezTo>
                                <a:lnTo>
                                  <a:pt x="214412" y="0"/>
                                </a:lnTo>
                                <a:cubicBezTo>
                                  <a:pt x="219731" y="0"/>
                                  <a:pt x="224998" y="521"/>
                                  <a:pt x="230214" y="1563"/>
                                </a:cubicBezTo>
                                <a:cubicBezTo>
                                  <a:pt x="235431" y="2598"/>
                                  <a:pt x="240496" y="4124"/>
                                  <a:pt x="245409" y="6164"/>
                                </a:cubicBezTo>
                                <a:cubicBezTo>
                                  <a:pt x="250323" y="8198"/>
                                  <a:pt x="254991" y="10691"/>
                                  <a:pt x="259413" y="13643"/>
                                </a:cubicBezTo>
                                <a:cubicBezTo>
                                  <a:pt x="263836" y="16601"/>
                                  <a:pt x="267927" y="19962"/>
                                  <a:pt x="271688" y="23719"/>
                                </a:cubicBezTo>
                                <a:cubicBezTo>
                                  <a:pt x="275449" y="27471"/>
                                  <a:pt x="278806" y="31564"/>
                                  <a:pt x="281761" y="35985"/>
                                </a:cubicBezTo>
                                <a:cubicBezTo>
                                  <a:pt x="284716" y="40407"/>
                                  <a:pt x="287211" y="45076"/>
                                  <a:pt x="289246" y="49994"/>
                                </a:cubicBezTo>
                                <a:cubicBezTo>
                                  <a:pt x="291282" y="54899"/>
                                  <a:pt x="292818" y="59972"/>
                                  <a:pt x="293856" y="65187"/>
                                </a:cubicBezTo>
                                <a:cubicBezTo>
                                  <a:pt x="294893" y="70402"/>
                                  <a:pt x="295412" y="75667"/>
                                  <a:pt x="295412" y="81000"/>
                                </a:cubicBezTo>
                                <a:cubicBezTo>
                                  <a:pt x="295412" y="86314"/>
                                  <a:pt x="294893" y="91573"/>
                                  <a:pt x="293856" y="96794"/>
                                </a:cubicBezTo>
                                <a:cubicBezTo>
                                  <a:pt x="292818" y="102003"/>
                                  <a:pt x="291282" y="107069"/>
                                  <a:pt x="289246" y="111981"/>
                                </a:cubicBezTo>
                                <a:cubicBezTo>
                                  <a:pt x="287211" y="116892"/>
                                  <a:pt x="284716" y="121568"/>
                                  <a:pt x="281761" y="125983"/>
                                </a:cubicBezTo>
                                <a:cubicBezTo>
                                  <a:pt x="278806" y="130404"/>
                                  <a:pt x="275449" y="134503"/>
                                  <a:pt x="271688" y="138261"/>
                                </a:cubicBezTo>
                                <a:cubicBezTo>
                                  <a:pt x="267927" y="142019"/>
                                  <a:pt x="263836" y="145380"/>
                                  <a:pt x="259413" y="148332"/>
                                </a:cubicBezTo>
                                <a:cubicBezTo>
                                  <a:pt x="254991" y="151290"/>
                                  <a:pt x="250323" y="153783"/>
                                  <a:pt x="245409" y="155823"/>
                                </a:cubicBezTo>
                                <a:cubicBezTo>
                                  <a:pt x="240496" y="157857"/>
                                  <a:pt x="235431" y="159395"/>
                                  <a:pt x="230214" y="160437"/>
                                </a:cubicBezTo>
                                <a:cubicBezTo>
                                  <a:pt x="224998" y="161472"/>
                                  <a:pt x="219731" y="161993"/>
                                  <a:pt x="214412" y="161999"/>
                                </a:cubicBezTo>
                                <a:lnTo>
                                  <a:pt x="81000" y="161999"/>
                                </a:lnTo>
                                <a:cubicBezTo>
                                  <a:pt x="75682" y="161993"/>
                                  <a:pt x="70414" y="161472"/>
                                  <a:pt x="65198" y="160437"/>
                                </a:cubicBezTo>
                                <a:cubicBezTo>
                                  <a:pt x="59981" y="159395"/>
                                  <a:pt x="54916" y="157857"/>
                                  <a:pt x="50003" y="155823"/>
                                </a:cubicBezTo>
                                <a:cubicBezTo>
                                  <a:pt x="45089" y="153783"/>
                                  <a:pt x="40421" y="151290"/>
                                  <a:pt x="35999" y="148332"/>
                                </a:cubicBezTo>
                                <a:cubicBezTo>
                                  <a:pt x="31577" y="145380"/>
                                  <a:pt x="27485" y="142019"/>
                                  <a:pt x="23724" y="138261"/>
                                </a:cubicBezTo>
                                <a:cubicBezTo>
                                  <a:pt x="19964" y="134503"/>
                                  <a:pt x="16606" y="130404"/>
                                  <a:pt x="13651" y="125983"/>
                                </a:cubicBezTo>
                                <a:cubicBezTo>
                                  <a:pt x="10696" y="121568"/>
                                  <a:pt x="8201" y="116892"/>
                                  <a:pt x="6166" y="111981"/>
                                </a:cubicBezTo>
                                <a:cubicBezTo>
                                  <a:pt x="4130" y="107069"/>
                                  <a:pt x="2594" y="102003"/>
                                  <a:pt x="1556" y="96794"/>
                                </a:cubicBezTo>
                                <a:cubicBezTo>
                                  <a:pt x="519" y="91573"/>
                                  <a:pt x="0" y="86314"/>
                                  <a:pt x="0" y="81000"/>
                                </a:cubicBezTo>
                                <a:close/>
                              </a:path>
                            </a:pathLst>
                          </a:custGeom>
                          <a:ln w="9529" cap="flat">
                            <a:miter lim="100000"/>
                          </a:ln>
                        </wps:spPr>
                        <wps:style>
                          <a:lnRef idx="1">
                            <a:srgbClr val="9AA0A6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9" name="Shape 699"/>
                        <wps:cNvSpPr/>
                        <wps:spPr>
                          <a:xfrm>
                            <a:off x="0" y="285880"/>
                            <a:ext cx="295412" cy="1620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5412" h="162006">
                                <a:moveTo>
                                  <a:pt x="0" y="81006"/>
                                </a:moveTo>
                                <a:cubicBezTo>
                                  <a:pt x="0" y="75692"/>
                                  <a:pt x="519" y="70414"/>
                                  <a:pt x="1556" y="65193"/>
                                </a:cubicBezTo>
                                <a:cubicBezTo>
                                  <a:pt x="2594" y="59972"/>
                                  <a:pt x="4130" y="54911"/>
                                  <a:pt x="6166" y="49994"/>
                                </a:cubicBezTo>
                                <a:cubicBezTo>
                                  <a:pt x="8201" y="45083"/>
                                  <a:pt x="10696" y="40407"/>
                                  <a:pt x="13651" y="35992"/>
                                </a:cubicBezTo>
                                <a:cubicBezTo>
                                  <a:pt x="16606" y="31570"/>
                                  <a:pt x="19964" y="27484"/>
                                  <a:pt x="23724" y="23726"/>
                                </a:cubicBezTo>
                                <a:cubicBezTo>
                                  <a:pt x="27485" y="19955"/>
                                  <a:pt x="31577" y="16594"/>
                                  <a:pt x="35999" y="13636"/>
                                </a:cubicBezTo>
                                <a:cubicBezTo>
                                  <a:pt x="40421" y="10685"/>
                                  <a:pt x="45089" y="8204"/>
                                  <a:pt x="50003" y="6164"/>
                                </a:cubicBezTo>
                                <a:cubicBezTo>
                                  <a:pt x="54916" y="4124"/>
                                  <a:pt x="59981" y="2592"/>
                                  <a:pt x="65198" y="1556"/>
                                </a:cubicBezTo>
                                <a:cubicBezTo>
                                  <a:pt x="70414" y="527"/>
                                  <a:pt x="75682" y="0"/>
                                  <a:pt x="81000" y="0"/>
                                </a:cubicBezTo>
                                <a:lnTo>
                                  <a:pt x="214412" y="0"/>
                                </a:lnTo>
                                <a:cubicBezTo>
                                  <a:pt x="219731" y="0"/>
                                  <a:pt x="224998" y="527"/>
                                  <a:pt x="230214" y="1556"/>
                                </a:cubicBezTo>
                                <a:cubicBezTo>
                                  <a:pt x="235431" y="2592"/>
                                  <a:pt x="240496" y="4124"/>
                                  <a:pt x="245409" y="6164"/>
                                </a:cubicBezTo>
                                <a:cubicBezTo>
                                  <a:pt x="250323" y="8204"/>
                                  <a:pt x="254991" y="10697"/>
                                  <a:pt x="259413" y="13643"/>
                                </a:cubicBezTo>
                                <a:cubicBezTo>
                                  <a:pt x="263836" y="16594"/>
                                  <a:pt x="267927" y="19955"/>
                                  <a:pt x="271688" y="23726"/>
                                </a:cubicBezTo>
                                <a:cubicBezTo>
                                  <a:pt x="275449" y="27484"/>
                                  <a:pt x="278806" y="31570"/>
                                  <a:pt x="281761" y="35992"/>
                                </a:cubicBezTo>
                                <a:cubicBezTo>
                                  <a:pt x="284716" y="40407"/>
                                  <a:pt x="287211" y="45083"/>
                                  <a:pt x="289246" y="49994"/>
                                </a:cubicBezTo>
                                <a:cubicBezTo>
                                  <a:pt x="291282" y="54911"/>
                                  <a:pt x="292818" y="59972"/>
                                  <a:pt x="293856" y="65193"/>
                                </a:cubicBezTo>
                                <a:cubicBezTo>
                                  <a:pt x="294893" y="70414"/>
                                  <a:pt x="295412" y="75692"/>
                                  <a:pt x="295412" y="81006"/>
                                </a:cubicBezTo>
                                <a:cubicBezTo>
                                  <a:pt x="295412" y="86314"/>
                                  <a:pt x="294893" y="91585"/>
                                  <a:pt x="293856" y="96794"/>
                                </a:cubicBezTo>
                                <a:cubicBezTo>
                                  <a:pt x="292818" y="102009"/>
                                  <a:pt x="291282" y="107069"/>
                                  <a:pt x="289246" y="111993"/>
                                </a:cubicBezTo>
                                <a:cubicBezTo>
                                  <a:pt x="287211" y="116904"/>
                                  <a:pt x="284716" y="121580"/>
                                  <a:pt x="281761" y="125995"/>
                                </a:cubicBezTo>
                                <a:cubicBezTo>
                                  <a:pt x="278806" y="130417"/>
                                  <a:pt x="275449" y="134516"/>
                                  <a:pt x="271688" y="138274"/>
                                </a:cubicBezTo>
                                <a:cubicBezTo>
                                  <a:pt x="267927" y="142032"/>
                                  <a:pt x="263836" y="145393"/>
                                  <a:pt x="259413" y="148344"/>
                                </a:cubicBezTo>
                                <a:cubicBezTo>
                                  <a:pt x="254991" y="151302"/>
                                  <a:pt x="250323" y="153795"/>
                                  <a:pt x="245409" y="155823"/>
                                </a:cubicBezTo>
                                <a:cubicBezTo>
                                  <a:pt x="240496" y="157863"/>
                                  <a:pt x="235431" y="159395"/>
                                  <a:pt x="230214" y="160437"/>
                                </a:cubicBezTo>
                                <a:cubicBezTo>
                                  <a:pt x="224998" y="161472"/>
                                  <a:pt x="219731" y="161993"/>
                                  <a:pt x="214412" y="162006"/>
                                </a:cubicBezTo>
                                <a:lnTo>
                                  <a:pt x="81000" y="162006"/>
                                </a:lnTo>
                                <a:cubicBezTo>
                                  <a:pt x="75682" y="161993"/>
                                  <a:pt x="70414" y="161472"/>
                                  <a:pt x="65198" y="160437"/>
                                </a:cubicBezTo>
                                <a:cubicBezTo>
                                  <a:pt x="59981" y="159395"/>
                                  <a:pt x="54916" y="157863"/>
                                  <a:pt x="50003" y="155823"/>
                                </a:cubicBezTo>
                                <a:cubicBezTo>
                                  <a:pt x="45089" y="153795"/>
                                  <a:pt x="40421" y="151302"/>
                                  <a:pt x="35999" y="148344"/>
                                </a:cubicBezTo>
                                <a:cubicBezTo>
                                  <a:pt x="31577" y="145393"/>
                                  <a:pt x="27485" y="142032"/>
                                  <a:pt x="23724" y="138274"/>
                                </a:cubicBezTo>
                                <a:cubicBezTo>
                                  <a:pt x="19964" y="134516"/>
                                  <a:pt x="16606" y="130417"/>
                                  <a:pt x="13651" y="125995"/>
                                </a:cubicBezTo>
                                <a:cubicBezTo>
                                  <a:pt x="10696" y="121580"/>
                                  <a:pt x="8201" y="116904"/>
                                  <a:pt x="6166" y="111993"/>
                                </a:cubicBezTo>
                                <a:cubicBezTo>
                                  <a:pt x="4130" y="107069"/>
                                  <a:pt x="2594" y="102009"/>
                                  <a:pt x="1556" y="96794"/>
                                </a:cubicBezTo>
                                <a:cubicBezTo>
                                  <a:pt x="519" y="91585"/>
                                  <a:pt x="0" y="86314"/>
                                  <a:pt x="0" y="81006"/>
                                </a:cubicBezTo>
                                <a:close/>
                              </a:path>
                            </a:pathLst>
                          </a:custGeom>
                          <a:ln w="9529" cap="flat">
                            <a:miter lim="100000"/>
                          </a:ln>
                        </wps:spPr>
                        <wps:style>
                          <a:lnRef idx="1">
                            <a:srgbClr val="9AA0A6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7647" style="width:23.2608pt;height:35.2666pt;position:absolute;mso-position-horizontal-relative:text;mso-position-horizontal:absolute;margin-left:35.6416pt;mso-position-vertical-relative:text;margin-top:-2.62988pt;" coordsize="2954,4478">
                <v:shape id="Shape 698" style="position:absolute;width:2954;height:1619;left:0;top:0;" coordsize="295412,161999" path="m0,81000c0,75667,519,70402,1556,65187c2594,59972,4130,54899,6166,49994c8201,45076,10696,40407,13651,35985c16606,31564,19964,27471,23724,23719c27485,19962,31577,16601,35999,13643c40421,10691,45089,8198,50003,6164c54916,4124,59981,2598,65198,1563c70414,521,75682,0,81000,0l214412,0c219731,0,224998,521,230214,1563c235431,2598,240496,4124,245409,6164c250323,8198,254991,10691,259413,13643c263836,16601,267927,19962,271688,23719c275449,27471,278806,31564,281761,35985c284716,40407,287211,45076,289246,49994c291282,54899,292818,59972,293856,65187c294893,70402,295412,75667,295412,81000c295412,86314,294893,91573,293856,96794c292818,102003,291282,107069,289246,111981c287211,116892,284716,121568,281761,125983c278806,130404,275449,134503,271688,138261c267927,142019,263836,145380,259413,148332c254991,151290,250323,153783,245409,155823c240496,157857,235431,159395,230214,160437c224998,161472,219731,161993,214412,161999l81000,161999c75682,161993,70414,161472,65198,160437c59981,159395,54916,157857,50003,155823c45089,153783,40421,151290,35999,148332c31577,145380,27485,142019,23724,138261c19964,134503,16606,130404,13651,125983c10696,121568,8201,116892,6166,111981c4130,107069,2594,102003,1556,96794c519,91573,0,86314,0,81000x">
                  <v:stroke weight="0.750349pt" endcap="flat" joinstyle="miter" miterlimit="4" on="true" color="#9aa0a6"/>
                  <v:fill on="false" color="#000000" opacity="0"/>
                </v:shape>
                <v:shape id="Shape 699" style="position:absolute;width:2954;height:1620;left:0;top:2858;" coordsize="295412,162006" path="m0,81006c0,75692,519,70414,1556,65193c2594,59972,4130,54911,6166,49994c8201,45083,10696,40407,13651,35992c16606,31570,19964,27484,23724,23726c27485,19955,31577,16594,35999,13636c40421,10685,45089,8204,50003,6164c54916,4124,59981,2592,65198,1556c70414,527,75682,0,81000,0l214412,0c219731,0,224998,527,230214,1556c235431,2592,240496,4124,245409,6164c250323,8204,254991,10697,259413,13643c263836,16594,267927,19955,271688,23726c275449,27484,278806,31570,281761,35992c284716,40407,287211,45083,289246,49994c291282,54911,292818,59972,293856,65193c294893,70414,295412,75692,295412,81006c295412,86314,294893,91585,293856,96794c292818,102009,291282,107069,289246,111993c287211,116904,284716,121580,281761,125995c278806,130417,275449,134516,271688,138274c267927,142032,263836,145393,259413,148344c254991,151302,250323,153795,245409,155823c240496,157863,235431,159395,230214,160437c224998,161472,219731,161993,214412,162006l81000,162006c75682,161993,70414,161472,65198,160437c59981,159395,54916,157863,50003,155823c45089,153795,40421,151302,35999,148344c31577,145393,27485,142032,23724,138274c19964,134516,16606,130417,13651,125995c10696,121580,8201,116904,6166,111993c4130,107069,2594,102009,1556,96794c519,91585,0,86314,0,81006x">
                  <v:stroke weight="0.750349pt" endcap="flat" joinstyle="miter" miterlimit="4" on="true" color="#9aa0a6"/>
                  <v:fill on="false" color="#000000" opacity="0"/>
                </v:shape>
                <w10:wrap type="square"/>
              </v:group>
            </w:pict>
          </mc:Fallback>
        </mc:AlternateContent>
      </w:r>
      <w:r>
        <w:t>Sim</w:t>
      </w:r>
    </w:p>
    <w:p w14:paraId="264A00C1" w14:textId="77777777" w:rsidR="00833665" w:rsidRDefault="00FC6810">
      <w:pPr>
        <w:spacing w:after="1036"/>
        <w:ind w:left="1048"/>
      </w:pPr>
      <w:proofErr w:type="spellStart"/>
      <w:r>
        <w:t>Não</w:t>
      </w:r>
      <w:proofErr w:type="spellEnd"/>
    </w:p>
    <w:p w14:paraId="000BBE50" w14:textId="77777777" w:rsidR="00833665" w:rsidRDefault="00FC6810">
      <w:pPr>
        <w:numPr>
          <w:ilvl w:val="0"/>
          <w:numId w:val="5"/>
        </w:numPr>
        <w:spacing w:after="349" w:line="295" w:lineRule="auto"/>
        <w:ind w:right="10" w:hanging="633"/>
      </w:pPr>
      <w:proofErr w:type="spellStart"/>
      <w:r>
        <w:rPr>
          <w:sz w:val="24"/>
        </w:rPr>
        <w:t>Em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cas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firmativo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fornece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etalhe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obr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ond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fo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feit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m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ubmissão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montant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olicitado</w:t>
      </w:r>
      <w:proofErr w:type="spellEnd"/>
      <w:r>
        <w:rPr>
          <w:sz w:val="24"/>
        </w:rPr>
        <w:t xml:space="preserve">, e </w:t>
      </w:r>
      <w:proofErr w:type="spellStart"/>
      <w:r>
        <w:rPr>
          <w:sz w:val="24"/>
        </w:rPr>
        <w:t>resultado</w:t>
      </w:r>
      <w:proofErr w:type="spellEnd"/>
      <w:r>
        <w:rPr>
          <w:sz w:val="24"/>
        </w:rPr>
        <w:t xml:space="preserve">, se </w:t>
      </w:r>
      <w:proofErr w:type="spellStart"/>
      <w:r>
        <w:rPr>
          <w:sz w:val="24"/>
        </w:rPr>
        <w:t>conhecido</w:t>
      </w:r>
      <w:proofErr w:type="spellEnd"/>
      <w:r>
        <w:rPr>
          <w:sz w:val="24"/>
        </w:rPr>
        <w:t>.</w:t>
      </w:r>
    </w:p>
    <w:p w14:paraId="5D90C081" w14:textId="77777777" w:rsidR="00833665" w:rsidRDefault="00FC6810">
      <w:pPr>
        <w:spacing w:after="420" w:line="259" w:lineRule="auto"/>
        <w:ind w:left="630" w:firstLine="0"/>
      </w:pPr>
      <w:r>
        <w:rPr>
          <w:noProof/>
          <w:color w:val="000000"/>
        </w:rPr>
        <mc:AlternateContent>
          <mc:Choice Requires="wpg">
            <w:drawing>
              <wp:inline distT="0" distB="0" distL="0" distR="0" wp14:anchorId="14BEAFBC" wp14:editId="726879F7">
                <wp:extent cx="5441303" cy="9531"/>
                <wp:effectExtent l="0" t="0" r="0" b="0"/>
                <wp:docPr id="7640" name="Group 764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41303" cy="9531"/>
                          <a:chOff x="0" y="0"/>
                          <a:chExt cx="5441303" cy="9531"/>
                        </a:xfrm>
                      </wpg:grpSpPr>
                      <wps:wsp>
                        <wps:cNvPr id="9870" name="Shape 9870"/>
                        <wps:cNvSpPr/>
                        <wps:spPr>
                          <a:xfrm>
                            <a:off x="0" y="0"/>
                            <a:ext cx="5441303" cy="95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41303" h="9531">
                                <a:moveTo>
                                  <a:pt x="0" y="0"/>
                                </a:moveTo>
                                <a:lnTo>
                                  <a:pt x="5441303" y="0"/>
                                </a:lnTo>
                                <a:lnTo>
                                  <a:pt x="5441303" y="9531"/>
                                </a:lnTo>
                                <a:lnTo>
                                  <a:pt x="0" y="953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DC1C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640" style="width:428.449pt;height:0.750488pt;mso-position-horizontal-relative:char;mso-position-vertical-relative:line" coordsize="54413,95">
                <v:shape id="Shape 9871" style="position:absolute;width:54413;height:95;left:0;top:0;" coordsize="5441303,9531" path="m0,0l5441303,0l5441303,9531l0,9531l0,0">
                  <v:stroke weight="0pt" endcap="flat" joinstyle="miter" miterlimit="10" on="false" color="#000000" opacity="0"/>
                  <v:fill on="true" color="#bdc1c6"/>
                </v:shape>
              </v:group>
            </w:pict>
          </mc:Fallback>
        </mc:AlternateContent>
      </w:r>
    </w:p>
    <w:p w14:paraId="1535EC9C" w14:textId="77777777" w:rsidR="00833665" w:rsidRDefault="00FC6810">
      <w:pPr>
        <w:spacing w:after="420" w:line="259" w:lineRule="auto"/>
        <w:ind w:left="630" w:firstLine="0"/>
      </w:pPr>
      <w:r>
        <w:rPr>
          <w:noProof/>
          <w:color w:val="000000"/>
        </w:rPr>
        <mc:AlternateContent>
          <mc:Choice Requires="wpg">
            <w:drawing>
              <wp:inline distT="0" distB="0" distL="0" distR="0" wp14:anchorId="2D1BDB30" wp14:editId="20B48DFE">
                <wp:extent cx="5441303" cy="9531"/>
                <wp:effectExtent l="0" t="0" r="0" b="0"/>
                <wp:docPr id="7641" name="Group 764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41303" cy="9531"/>
                          <a:chOff x="0" y="0"/>
                          <a:chExt cx="5441303" cy="9531"/>
                        </a:xfrm>
                      </wpg:grpSpPr>
                      <wps:wsp>
                        <wps:cNvPr id="9872" name="Shape 9872"/>
                        <wps:cNvSpPr/>
                        <wps:spPr>
                          <a:xfrm>
                            <a:off x="0" y="0"/>
                            <a:ext cx="5441303" cy="95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41303" h="9531">
                                <a:moveTo>
                                  <a:pt x="0" y="0"/>
                                </a:moveTo>
                                <a:lnTo>
                                  <a:pt x="5441303" y="0"/>
                                </a:lnTo>
                                <a:lnTo>
                                  <a:pt x="5441303" y="9531"/>
                                </a:lnTo>
                                <a:lnTo>
                                  <a:pt x="0" y="953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DC1C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641" style="width:428.449pt;height:0.750488pt;mso-position-horizontal-relative:char;mso-position-vertical-relative:line" coordsize="54413,95">
                <v:shape id="Shape 9873" style="position:absolute;width:54413;height:95;left:0;top:0;" coordsize="5441303,9531" path="m0,0l5441303,0l5441303,9531l0,9531l0,0">
                  <v:stroke weight="0pt" endcap="flat" joinstyle="miter" miterlimit="10" on="false" color="#000000" opacity="0"/>
                  <v:fill on="true" color="#bdc1c6"/>
                </v:shape>
              </v:group>
            </w:pict>
          </mc:Fallback>
        </mc:AlternateContent>
      </w:r>
    </w:p>
    <w:p w14:paraId="50C2D252" w14:textId="77777777" w:rsidR="00833665" w:rsidRDefault="00FC6810">
      <w:pPr>
        <w:spacing w:after="420" w:line="259" w:lineRule="auto"/>
        <w:ind w:left="630" w:firstLine="0"/>
      </w:pPr>
      <w:r>
        <w:rPr>
          <w:noProof/>
          <w:color w:val="000000"/>
        </w:rPr>
        <mc:AlternateContent>
          <mc:Choice Requires="wpg">
            <w:drawing>
              <wp:inline distT="0" distB="0" distL="0" distR="0" wp14:anchorId="49B7FCAD" wp14:editId="3265438D">
                <wp:extent cx="5441303" cy="9525"/>
                <wp:effectExtent l="0" t="0" r="0" b="0"/>
                <wp:docPr id="7642" name="Group 764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41303" cy="9525"/>
                          <a:chOff x="0" y="0"/>
                          <a:chExt cx="5441303" cy="9525"/>
                        </a:xfrm>
                      </wpg:grpSpPr>
                      <wps:wsp>
                        <wps:cNvPr id="9874" name="Shape 9874"/>
                        <wps:cNvSpPr/>
                        <wps:spPr>
                          <a:xfrm>
                            <a:off x="0" y="0"/>
                            <a:ext cx="5441303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41303" h="9525">
                                <a:moveTo>
                                  <a:pt x="0" y="0"/>
                                </a:moveTo>
                                <a:lnTo>
                                  <a:pt x="5441303" y="0"/>
                                </a:lnTo>
                                <a:lnTo>
                                  <a:pt x="5441303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DC1C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642" style="width:428.449pt;height:0.75pt;mso-position-horizontal-relative:char;mso-position-vertical-relative:line" coordsize="54413,95">
                <v:shape id="Shape 9875" style="position:absolute;width:54413;height:95;left:0;top:0;" coordsize="5441303,9525" path="m0,0l5441303,0l5441303,9525l0,9525l0,0">
                  <v:stroke weight="0pt" endcap="flat" joinstyle="miter" miterlimit="10" on="false" color="#000000" opacity="0"/>
                  <v:fill on="true" color="#bdc1c6"/>
                </v:shape>
              </v:group>
            </w:pict>
          </mc:Fallback>
        </mc:AlternateContent>
      </w:r>
    </w:p>
    <w:p w14:paraId="5D0B6FBA" w14:textId="77777777" w:rsidR="00833665" w:rsidRDefault="00FC6810">
      <w:pPr>
        <w:spacing w:after="420" w:line="259" w:lineRule="auto"/>
        <w:ind w:left="630" w:firstLine="0"/>
      </w:pPr>
      <w:r>
        <w:rPr>
          <w:noProof/>
          <w:color w:val="000000"/>
        </w:rPr>
        <mc:AlternateContent>
          <mc:Choice Requires="wpg">
            <w:drawing>
              <wp:inline distT="0" distB="0" distL="0" distR="0" wp14:anchorId="71DD55BB" wp14:editId="532EDB26">
                <wp:extent cx="5441303" cy="9531"/>
                <wp:effectExtent l="0" t="0" r="0" b="0"/>
                <wp:docPr id="7643" name="Group 764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41303" cy="9531"/>
                          <a:chOff x="0" y="0"/>
                          <a:chExt cx="5441303" cy="9531"/>
                        </a:xfrm>
                      </wpg:grpSpPr>
                      <wps:wsp>
                        <wps:cNvPr id="9876" name="Shape 9876"/>
                        <wps:cNvSpPr/>
                        <wps:spPr>
                          <a:xfrm>
                            <a:off x="0" y="0"/>
                            <a:ext cx="5441303" cy="95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41303" h="9531">
                                <a:moveTo>
                                  <a:pt x="0" y="0"/>
                                </a:moveTo>
                                <a:lnTo>
                                  <a:pt x="5441303" y="0"/>
                                </a:lnTo>
                                <a:lnTo>
                                  <a:pt x="5441303" y="9531"/>
                                </a:lnTo>
                                <a:lnTo>
                                  <a:pt x="0" y="953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DC1C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643" style="width:428.449pt;height:0.750488pt;mso-position-horizontal-relative:char;mso-position-vertical-relative:line" coordsize="54413,95">
                <v:shape id="Shape 9877" style="position:absolute;width:54413;height:95;left:0;top:0;" coordsize="5441303,9531" path="m0,0l5441303,0l5441303,9531l0,9531l0,0">
                  <v:stroke weight="0pt" endcap="flat" joinstyle="miter" miterlimit="10" on="false" color="#000000" opacity="0"/>
                  <v:fill on="true" color="#bdc1c6"/>
                </v:shape>
              </v:group>
            </w:pict>
          </mc:Fallback>
        </mc:AlternateContent>
      </w:r>
    </w:p>
    <w:p w14:paraId="1ACA078B" w14:textId="77777777" w:rsidR="00833665" w:rsidRDefault="00FC6810">
      <w:pPr>
        <w:spacing w:after="735" w:line="259" w:lineRule="auto"/>
        <w:ind w:left="630" w:firstLine="0"/>
      </w:pPr>
      <w:r>
        <w:rPr>
          <w:noProof/>
          <w:color w:val="000000"/>
        </w:rPr>
        <mc:AlternateContent>
          <mc:Choice Requires="wpg">
            <w:drawing>
              <wp:inline distT="0" distB="0" distL="0" distR="0" wp14:anchorId="479A1027" wp14:editId="7C6A8FB7">
                <wp:extent cx="5441303" cy="9531"/>
                <wp:effectExtent l="0" t="0" r="0" b="0"/>
                <wp:docPr id="7644" name="Group 764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41303" cy="9531"/>
                          <a:chOff x="0" y="0"/>
                          <a:chExt cx="5441303" cy="9531"/>
                        </a:xfrm>
                      </wpg:grpSpPr>
                      <wps:wsp>
                        <wps:cNvPr id="9878" name="Shape 9878"/>
                        <wps:cNvSpPr/>
                        <wps:spPr>
                          <a:xfrm>
                            <a:off x="0" y="0"/>
                            <a:ext cx="5441303" cy="95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41303" h="9531">
                                <a:moveTo>
                                  <a:pt x="0" y="0"/>
                                </a:moveTo>
                                <a:lnTo>
                                  <a:pt x="5441303" y="0"/>
                                </a:lnTo>
                                <a:lnTo>
                                  <a:pt x="5441303" y="9531"/>
                                </a:lnTo>
                                <a:lnTo>
                                  <a:pt x="0" y="953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DC1C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644" style="width:428.449pt;height:0.750488pt;mso-position-horizontal-relative:char;mso-position-vertical-relative:line" coordsize="54413,95">
                <v:shape id="Shape 9879" style="position:absolute;width:54413;height:95;left:0;top:0;" coordsize="5441303,9531" path="m0,0l5441303,0l5441303,9531l0,9531l0,0">
                  <v:stroke weight="0pt" endcap="flat" joinstyle="miter" miterlimit="10" on="false" color="#000000" opacity="0"/>
                  <v:fill on="true" color="#bdc1c6"/>
                </v:shape>
              </v:group>
            </w:pict>
          </mc:Fallback>
        </mc:AlternateContent>
      </w:r>
    </w:p>
    <w:p w14:paraId="53901239" w14:textId="77777777" w:rsidR="00833665" w:rsidRDefault="00FC6810">
      <w:pPr>
        <w:numPr>
          <w:ilvl w:val="0"/>
          <w:numId w:val="5"/>
        </w:numPr>
        <w:spacing w:after="349" w:line="295" w:lineRule="auto"/>
        <w:ind w:right="10" w:hanging="633"/>
      </w:pPr>
      <w:proofErr w:type="spellStart"/>
      <w:r>
        <w:rPr>
          <w:sz w:val="24"/>
        </w:rPr>
        <w:t>Duraçã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estimada</w:t>
      </w:r>
      <w:proofErr w:type="spellEnd"/>
      <w:r>
        <w:rPr>
          <w:sz w:val="24"/>
        </w:rPr>
        <w:t xml:space="preserve"> do </w:t>
      </w:r>
      <w:proofErr w:type="spellStart"/>
      <w:r>
        <w:rPr>
          <w:sz w:val="24"/>
        </w:rPr>
        <w:t>project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em</w:t>
      </w:r>
      <w:proofErr w:type="spellEnd"/>
      <w:r>
        <w:rPr>
          <w:sz w:val="24"/>
        </w:rPr>
        <w:t xml:space="preserve"> meses (</w:t>
      </w:r>
      <w:proofErr w:type="spellStart"/>
      <w:r>
        <w:rPr>
          <w:sz w:val="24"/>
        </w:rPr>
        <w:t>nã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ev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exceder</w:t>
      </w:r>
      <w:proofErr w:type="spellEnd"/>
      <w:r>
        <w:rPr>
          <w:sz w:val="24"/>
        </w:rPr>
        <w:t xml:space="preserve"> 10 meses) </w:t>
      </w:r>
      <w:r>
        <w:rPr>
          <w:color w:val="D93025"/>
          <w:sz w:val="24"/>
        </w:rPr>
        <w:t>*</w:t>
      </w:r>
    </w:p>
    <w:p w14:paraId="5917ED6C" w14:textId="77777777" w:rsidR="00833665" w:rsidRDefault="00FC6810">
      <w:pPr>
        <w:spacing w:after="0" w:line="259" w:lineRule="auto"/>
        <w:ind w:left="630" w:firstLine="0"/>
      </w:pPr>
      <w:r>
        <w:rPr>
          <w:noProof/>
          <w:color w:val="000000"/>
        </w:rPr>
        <mc:AlternateContent>
          <mc:Choice Requires="wpg">
            <w:drawing>
              <wp:inline distT="0" distB="0" distL="0" distR="0" wp14:anchorId="1F1860BC" wp14:editId="0543CC84">
                <wp:extent cx="2725416" cy="9525"/>
                <wp:effectExtent l="0" t="0" r="0" b="0"/>
                <wp:docPr id="7645" name="Group 764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25416" cy="9525"/>
                          <a:chOff x="0" y="0"/>
                          <a:chExt cx="2725416" cy="9525"/>
                        </a:xfrm>
                      </wpg:grpSpPr>
                      <wps:wsp>
                        <wps:cNvPr id="9880" name="Shape 9880"/>
                        <wps:cNvSpPr/>
                        <wps:spPr>
                          <a:xfrm>
                            <a:off x="0" y="0"/>
                            <a:ext cx="2725416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5416" h="9525">
                                <a:moveTo>
                                  <a:pt x="0" y="0"/>
                                </a:moveTo>
                                <a:lnTo>
                                  <a:pt x="2725416" y="0"/>
                                </a:lnTo>
                                <a:lnTo>
                                  <a:pt x="2725416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DC1C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645" style="width:214.6pt;height:0.75pt;mso-position-horizontal-relative:char;mso-position-vertical-relative:line" coordsize="27254,95">
                <v:shape id="Shape 9881" style="position:absolute;width:27254;height:95;left:0;top:0;" coordsize="2725416,9525" path="m0,0l2725416,0l2725416,9525l0,9525l0,0">
                  <v:stroke weight="0pt" endcap="flat" joinstyle="miter" miterlimit="10" on="false" color="#000000" opacity="0"/>
                  <v:fill on="true" color="#bdc1c6"/>
                </v:shape>
              </v:group>
            </w:pict>
          </mc:Fallback>
        </mc:AlternateContent>
      </w:r>
    </w:p>
    <w:p w14:paraId="05FC247A" w14:textId="77777777" w:rsidR="00833665" w:rsidRDefault="00FC6810">
      <w:pPr>
        <w:numPr>
          <w:ilvl w:val="0"/>
          <w:numId w:val="5"/>
        </w:numPr>
        <w:spacing w:after="510" w:line="295" w:lineRule="auto"/>
        <w:ind w:right="10" w:hanging="633"/>
      </w:pPr>
      <w:r>
        <w:rPr>
          <w:sz w:val="24"/>
        </w:rPr>
        <w:t xml:space="preserve">Qual é o </w:t>
      </w:r>
      <w:proofErr w:type="spellStart"/>
      <w:r>
        <w:rPr>
          <w:sz w:val="24"/>
        </w:rPr>
        <w:t>voss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lan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roposto</w:t>
      </w:r>
      <w:proofErr w:type="spellEnd"/>
      <w:r>
        <w:rPr>
          <w:sz w:val="24"/>
        </w:rPr>
        <w:t xml:space="preserve"> para </w:t>
      </w:r>
      <w:proofErr w:type="spellStart"/>
      <w:r>
        <w:rPr>
          <w:sz w:val="24"/>
        </w:rPr>
        <w:t>transferi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conhecim</w:t>
      </w:r>
      <w:r>
        <w:rPr>
          <w:sz w:val="24"/>
        </w:rPr>
        <w:t>entos</w:t>
      </w:r>
      <w:proofErr w:type="spellEnd"/>
      <w:r>
        <w:rPr>
          <w:sz w:val="24"/>
        </w:rPr>
        <w:t xml:space="preserve"> e/</w:t>
      </w:r>
      <w:proofErr w:type="spellStart"/>
      <w:r>
        <w:rPr>
          <w:sz w:val="24"/>
        </w:rPr>
        <w:t>ou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issemina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resultados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po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exemplo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publicaçõe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em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jornai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revisto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or</w:t>
      </w:r>
      <w:proofErr w:type="spellEnd"/>
      <w:r>
        <w:rPr>
          <w:sz w:val="24"/>
        </w:rPr>
        <w:t xml:space="preserve"> pares, blogs, </w:t>
      </w:r>
      <w:proofErr w:type="spellStart"/>
      <w:r>
        <w:rPr>
          <w:sz w:val="24"/>
        </w:rPr>
        <w:t>evento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comunitários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apresentaçõe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em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conferências</w:t>
      </w:r>
      <w:proofErr w:type="spellEnd"/>
      <w:r>
        <w:rPr>
          <w:sz w:val="24"/>
        </w:rPr>
        <w:t xml:space="preserve">? (100 </w:t>
      </w:r>
      <w:proofErr w:type="spellStart"/>
      <w:r>
        <w:rPr>
          <w:sz w:val="24"/>
        </w:rPr>
        <w:t>palavras</w:t>
      </w:r>
      <w:proofErr w:type="spellEnd"/>
      <w:r>
        <w:rPr>
          <w:sz w:val="24"/>
        </w:rPr>
        <w:t xml:space="preserve"> no </w:t>
      </w:r>
      <w:proofErr w:type="spellStart"/>
      <w:r>
        <w:rPr>
          <w:sz w:val="24"/>
        </w:rPr>
        <w:t>máximo</w:t>
      </w:r>
      <w:proofErr w:type="spellEnd"/>
      <w:r>
        <w:rPr>
          <w:sz w:val="24"/>
        </w:rPr>
        <w:t>)</w:t>
      </w:r>
    </w:p>
    <w:p w14:paraId="35100070" w14:textId="77777777" w:rsidR="00833665" w:rsidRDefault="00FC6810">
      <w:pPr>
        <w:spacing w:after="420" w:line="259" w:lineRule="auto"/>
        <w:ind w:left="630" w:firstLine="0"/>
      </w:pPr>
      <w:r>
        <w:rPr>
          <w:noProof/>
          <w:color w:val="000000"/>
        </w:rPr>
        <mc:AlternateContent>
          <mc:Choice Requires="wpg">
            <w:drawing>
              <wp:inline distT="0" distB="0" distL="0" distR="0" wp14:anchorId="15098A9E" wp14:editId="2A179EC0">
                <wp:extent cx="5441303" cy="9531"/>
                <wp:effectExtent l="0" t="0" r="0" b="0"/>
                <wp:docPr id="7655" name="Group 76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41303" cy="9531"/>
                          <a:chOff x="0" y="0"/>
                          <a:chExt cx="5441303" cy="9531"/>
                        </a:xfrm>
                      </wpg:grpSpPr>
                      <wps:wsp>
                        <wps:cNvPr id="9882" name="Shape 9882"/>
                        <wps:cNvSpPr/>
                        <wps:spPr>
                          <a:xfrm>
                            <a:off x="0" y="0"/>
                            <a:ext cx="5441303" cy="95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41303" h="9531">
                                <a:moveTo>
                                  <a:pt x="0" y="0"/>
                                </a:moveTo>
                                <a:lnTo>
                                  <a:pt x="5441303" y="0"/>
                                </a:lnTo>
                                <a:lnTo>
                                  <a:pt x="5441303" y="9531"/>
                                </a:lnTo>
                                <a:lnTo>
                                  <a:pt x="0" y="953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DC1C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655" style="width:428.449pt;height:0.750488pt;mso-position-horizontal-relative:char;mso-position-vertical-relative:line" coordsize="54413,95">
                <v:shape id="Shape 9883" style="position:absolute;width:54413;height:95;left:0;top:0;" coordsize="5441303,9531" path="m0,0l5441303,0l5441303,9531l0,9531l0,0">
                  <v:stroke weight="0pt" endcap="flat" joinstyle="miter" miterlimit="10" on="false" color="#000000" opacity="0"/>
                  <v:fill on="true" color="#bdc1c6"/>
                </v:shape>
              </v:group>
            </w:pict>
          </mc:Fallback>
        </mc:AlternateContent>
      </w:r>
    </w:p>
    <w:p w14:paraId="41ED914B" w14:textId="77777777" w:rsidR="00833665" w:rsidRDefault="00FC6810">
      <w:pPr>
        <w:spacing w:after="420" w:line="259" w:lineRule="auto"/>
        <w:ind w:left="630" w:firstLine="0"/>
      </w:pPr>
      <w:r>
        <w:rPr>
          <w:noProof/>
          <w:color w:val="000000"/>
        </w:rPr>
        <mc:AlternateContent>
          <mc:Choice Requires="wpg">
            <w:drawing>
              <wp:inline distT="0" distB="0" distL="0" distR="0" wp14:anchorId="6731ECF0" wp14:editId="015B8E14">
                <wp:extent cx="5441303" cy="9531"/>
                <wp:effectExtent l="0" t="0" r="0" b="0"/>
                <wp:docPr id="7661" name="Group 766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41303" cy="9531"/>
                          <a:chOff x="0" y="0"/>
                          <a:chExt cx="5441303" cy="9531"/>
                        </a:xfrm>
                      </wpg:grpSpPr>
                      <wps:wsp>
                        <wps:cNvPr id="9884" name="Shape 9884"/>
                        <wps:cNvSpPr/>
                        <wps:spPr>
                          <a:xfrm>
                            <a:off x="0" y="0"/>
                            <a:ext cx="5441303" cy="95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41303" h="9531">
                                <a:moveTo>
                                  <a:pt x="0" y="0"/>
                                </a:moveTo>
                                <a:lnTo>
                                  <a:pt x="5441303" y="0"/>
                                </a:lnTo>
                                <a:lnTo>
                                  <a:pt x="5441303" y="9531"/>
                                </a:lnTo>
                                <a:lnTo>
                                  <a:pt x="0" y="953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DC1C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661" style="width:428.449pt;height:0.750488pt;mso-position-horizontal-relative:char;mso-position-vertical-relative:line" coordsize="54413,95">
                <v:shape id="Shape 9885" style="position:absolute;width:54413;height:95;left:0;top:0;" coordsize="5441303,9531" path="m0,0l5441303,0l5441303,9531l0,9531l0,0">
                  <v:stroke weight="0pt" endcap="flat" joinstyle="miter" miterlimit="10" on="false" color="#000000" opacity="0"/>
                  <v:fill on="true" color="#bdc1c6"/>
                </v:shape>
              </v:group>
            </w:pict>
          </mc:Fallback>
        </mc:AlternateContent>
      </w:r>
    </w:p>
    <w:p w14:paraId="51EBC476" w14:textId="77777777" w:rsidR="00833665" w:rsidRDefault="00FC6810">
      <w:pPr>
        <w:spacing w:after="420" w:line="259" w:lineRule="auto"/>
        <w:ind w:left="630" w:firstLine="0"/>
      </w:pPr>
      <w:r>
        <w:rPr>
          <w:noProof/>
          <w:color w:val="000000"/>
        </w:rPr>
        <mc:AlternateContent>
          <mc:Choice Requires="wpg">
            <w:drawing>
              <wp:inline distT="0" distB="0" distL="0" distR="0" wp14:anchorId="30665568" wp14:editId="60E73CD7">
                <wp:extent cx="5441303" cy="9525"/>
                <wp:effectExtent l="0" t="0" r="0" b="0"/>
                <wp:docPr id="7662" name="Group 766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41303" cy="9525"/>
                          <a:chOff x="0" y="0"/>
                          <a:chExt cx="5441303" cy="9525"/>
                        </a:xfrm>
                      </wpg:grpSpPr>
                      <wps:wsp>
                        <wps:cNvPr id="9886" name="Shape 9886"/>
                        <wps:cNvSpPr/>
                        <wps:spPr>
                          <a:xfrm>
                            <a:off x="0" y="0"/>
                            <a:ext cx="5441303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41303" h="9525">
                                <a:moveTo>
                                  <a:pt x="0" y="0"/>
                                </a:moveTo>
                                <a:lnTo>
                                  <a:pt x="5441303" y="0"/>
                                </a:lnTo>
                                <a:lnTo>
                                  <a:pt x="5441303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DC1C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662" style="width:428.449pt;height:0.75pt;mso-position-horizontal-relative:char;mso-position-vertical-relative:line" coordsize="54413,95">
                <v:shape id="Shape 9887" style="position:absolute;width:54413;height:95;left:0;top:0;" coordsize="5441303,9525" path="m0,0l5441303,0l5441303,9525l0,9525l0,0">
                  <v:stroke weight="0pt" endcap="flat" joinstyle="miter" miterlimit="10" on="false" color="#000000" opacity="0"/>
                  <v:fill on="true" color="#bdc1c6"/>
                </v:shape>
              </v:group>
            </w:pict>
          </mc:Fallback>
        </mc:AlternateContent>
      </w:r>
    </w:p>
    <w:p w14:paraId="5CDCB104" w14:textId="77777777" w:rsidR="00833665" w:rsidRDefault="00FC6810">
      <w:pPr>
        <w:spacing w:after="420" w:line="259" w:lineRule="auto"/>
        <w:ind w:left="630" w:firstLine="0"/>
      </w:pPr>
      <w:r>
        <w:rPr>
          <w:noProof/>
          <w:color w:val="000000"/>
        </w:rPr>
        <mc:AlternateContent>
          <mc:Choice Requires="wpg">
            <w:drawing>
              <wp:inline distT="0" distB="0" distL="0" distR="0" wp14:anchorId="2215E314" wp14:editId="3CB545B1">
                <wp:extent cx="5441303" cy="9531"/>
                <wp:effectExtent l="0" t="0" r="0" b="0"/>
                <wp:docPr id="7663" name="Group 766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41303" cy="9531"/>
                          <a:chOff x="0" y="0"/>
                          <a:chExt cx="5441303" cy="9531"/>
                        </a:xfrm>
                      </wpg:grpSpPr>
                      <wps:wsp>
                        <wps:cNvPr id="9888" name="Shape 9888"/>
                        <wps:cNvSpPr/>
                        <wps:spPr>
                          <a:xfrm>
                            <a:off x="0" y="0"/>
                            <a:ext cx="5441303" cy="95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41303" h="9531">
                                <a:moveTo>
                                  <a:pt x="0" y="0"/>
                                </a:moveTo>
                                <a:lnTo>
                                  <a:pt x="5441303" y="0"/>
                                </a:lnTo>
                                <a:lnTo>
                                  <a:pt x="5441303" y="9531"/>
                                </a:lnTo>
                                <a:lnTo>
                                  <a:pt x="0" y="953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DC1C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663" style="width:428.449pt;height:0.750488pt;mso-position-horizontal-relative:char;mso-position-vertical-relative:line" coordsize="54413,95">
                <v:shape id="Shape 9889" style="position:absolute;width:54413;height:95;left:0;top:0;" coordsize="5441303,9531" path="m0,0l5441303,0l5441303,9531l0,9531l0,0">
                  <v:stroke weight="0pt" endcap="flat" joinstyle="miter" miterlimit="10" on="false" color="#000000" opacity="0"/>
                  <v:fill on="true" color="#bdc1c6"/>
                </v:shape>
              </v:group>
            </w:pict>
          </mc:Fallback>
        </mc:AlternateContent>
      </w:r>
    </w:p>
    <w:p w14:paraId="197FD19A" w14:textId="77777777" w:rsidR="00833665" w:rsidRDefault="00FC6810">
      <w:pPr>
        <w:spacing w:after="735" w:line="259" w:lineRule="auto"/>
        <w:ind w:left="630" w:firstLine="0"/>
      </w:pPr>
      <w:r>
        <w:rPr>
          <w:noProof/>
          <w:color w:val="000000"/>
        </w:rPr>
        <mc:AlternateContent>
          <mc:Choice Requires="wpg">
            <w:drawing>
              <wp:inline distT="0" distB="0" distL="0" distR="0" wp14:anchorId="113F5F76" wp14:editId="473DE245">
                <wp:extent cx="5441303" cy="9531"/>
                <wp:effectExtent l="0" t="0" r="0" b="0"/>
                <wp:docPr id="7665" name="Group 766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41303" cy="9531"/>
                          <a:chOff x="0" y="0"/>
                          <a:chExt cx="5441303" cy="9531"/>
                        </a:xfrm>
                      </wpg:grpSpPr>
                      <wps:wsp>
                        <wps:cNvPr id="9890" name="Shape 9890"/>
                        <wps:cNvSpPr/>
                        <wps:spPr>
                          <a:xfrm>
                            <a:off x="0" y="0"/>
                            <a:ext cx="5441303" cy="95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41303" h="9531">
                                <a:moveTo>
                                  <a:pt x="0" y="0"/>
                                </a:moveTo>
                                <a:lnTo>
                                  <a:pt x="5441303" y="0"/>
                                </a:lnTo>
                                <a:lnTo>
                                  <a:pt x="5441303" y="9531"/>
                                </a:lnTo>
                                <a:lnTo>
                                  <a:pt x="0" y="953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DC1C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665" style="width:428.449pt;height:0.750488pt;mso-position-horizontal-relative:char;mso-position-vertical-relative:line" coordsize="54413,95">
                <v:shape id="Shape 9891" style="position:absolute;width:54413;height:95;left:0;top:0;" coordsize="5441303,9531" path="m0,0l5441303,0l5441303,9531l0,9531l0,0">
                  <v:stroke weight="0pt" endcap="flat" joinstyle="miter" miterlimit="10" on="false" color="#000000" opacity="0"/>
                  <v:fill on="true" color="#bdc1c6"/>
                </v:shape>
              </v:group>
            </w:pict>
          </mc:Fallback>
        </mc:AlternateContent>
      </w:r>
    </w:p>
    <w:p w14:paraId="5798D10B" w14:textId="77777777" w:rsidR="00833665" w:rsidRDefault="00FC6810">
      <w:pPr>
        <w:numPr>
          <w:ilvl w:val="0"/>
          <w:numId w:val="5"/>
        </w:numPr>
        <w:spacing w:after="8" w:line="295" w:lineRule="auto"/>
        <w:ind w:right="10" w:hanging="633"/>
      </w:pPr>
      <w:proofErr w:type="spellStart"/>
      <w:r>
        <w:rPr>
          <w:sz w:val="24"/>
        </w:rPr>
        <w:t>Especificar</w:t>
      </w:r>
      <w:proofErr w:type="spellEnd"/>
      <w:r>
        <w:rPr>
          <w:sz w:val="24"/>
        </w:rPr>
        <w:t xml:space="preserve"> o </w:t>
      </w:r>
      <w:proofErr w:type="spellStart"/>
      <w:r>
        <w:rPr>
          <w:sz w:val="24"/>
        </w:rPr>
        <w:t>montante</w:t>
      </w:r>
      <w:proofErr w:type="spellEnd"/>
      <w:r>
        <w:rPr>
          <w:sz w:val="24"/>
        </w:rPr>
        <w:t xml:space="preserve"> que </w:t>
      </w:r>
      <w:proofErr w:type="spellStart"/>
      <w:r>
        <w:rPr>
          <w:sz w:val="24"/>
        </w:rPr>
        <w:t>pretend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olicita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em</w:t>
      </w:r>
      <w:proofErr w:type="spellEnd"/>
      <w:r>
        <w:rPr>
          <w:sz w:val="24"/>
        </w:rPr>
        <w:t xml:space="preserve"> USD (USD 10.000 </w:t>
      </w:r>
      <w:proofErr w:type="spellStart"/>
      <w:r>
        <w:rPr>
          <w:sz w:val="24"/>
        </w:rPr>
        <w:t>até</w:t>
      </w:r>
      <w:proofErr w:type="spellEnd"/>
      <w:r>
        <w:rPr>
          <w:sz w:val="24"/>
        </w:rPr>
        <w:t xml:space="preserve"> US</w:t>
      </w:r>
      <w:r>
        <w:rPr>
          <w:sz w:val="24"/>
        </w:rPr>
        <w:t>D</w:t>
      </w:r>
      <w:r>
        <w:rPr>
          <w:sz w:val="24"/>
        </w:rPr>
        <w:tab/>
      </w:r>
      <w:r>
        <w:rPr>
          <w:color w:val="D93025"/>
          <w:sz w:val="24"/>
        </w:rPr>
        <w:t>*</w:t>
      </w:r>
    </w:p>
    <w:p w14:paraId="1C987382" w14:textId="77777777" w:rsidR="00833665" w:rsidRDefault="00FC6810">
      <w:pPr>
        <w:spacing w:after="349" w:line="295" w:lineRule="auto"/>
        <w:ind w:left="643" w:right="10"/>
      </w:pPr>
      <w:r>
        <w:rPr>
          <w:sz w:val="24"/>
        </w:rPr>
        <w:t>30.000).</w:t>
      </w:r>
    </w:p>
    <w:p w14:paraId="1F93F3E8" w14:textId="77777777" w:rsidR="00833665" w:rsidRDefault="00FC6810">
      <w:pPr>
        <w:spacing w:after="735" w:line="259" w:lineRule="auto"/>
        <w:ind w:left="630" w:firstLine="0"/>
      </w:pPr>
      <w:r>
        <w:rPr>
          <w:noProof/>
          <w:color w:val="000000"/>
        </w:rPr>
        <w:lastRenderedPageBreak/>
        <mc:AlternateContent>
          <mc:Choice Requires="wpg">
            <w:drawing>
              <wp:inline distT="0" distB="0" distL="0" distR="0" wp14:anchorId="2C1E57F2" wp14:editId="2320A174">
                <wp:extent cx="2725416" cy="9531"/>
                <wp:effectExtent l="0" t="0" r="0" b="0"/>
                <wp:docPr id="7667" name="Group 766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25416" cy="9531"/>
                          <a:chOff x="0" y="0"/>
                          <a:chExt cx="2725416" cy="9531"/>
                        </a:xfrm>
                      </wpg:grpSpPr>
                      <wps:wsp>
                        <wps:cNvPr id="9892" name="Shape 9892"/>
                        <wps:cNvSpPr/>
                        <wps:spPr>
                          <a:xfrm>
                            <a:off x="0" y="0"/>
                            <a:ext cx="2725416" cy="95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5416" h="9531">
                                <a:moveTo>
                                  <a:pt x="0" y="0"/>
                                </a:moveTo>
                                <a:lnTo>
                                  <a:pt x="2725416" y="0"/>
                                </a:lnTo>
                                <a:lnTo>
                                  <a:pt x="2725416" y="9531"/>
                                </a:lnTo>
                                <a:lnTo>
                                  <a:pt x="0" y="953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DC1C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667" style="width:214.6pt;height:0.750488pt;mso-position-horizontal-relative:char;mso-position-vertical-relative:line" coordsize="27254,95">
                <v:shape id="Shape 9893" style="position:absolute;width:27254;height:95;left:0;top:0;" coordsize="2725416,9531" path="m0,0l2725416,0l2725416,9531l0,9531l0,0">
                  <v:stroke weight="0pt" endcap="flat" joinstyle="miter" miterlimit="10" on="false" color="#000000" opacity="0"/>
                  <v:fill on="true" color="#bdc1c6"/>
                </v:shape>
              </v:group>
            </w:pict>
          </mc:Fallback>
        </mc:AlternateContent>
      </w:r>
    </w:p>
    <w:p w14:paraId="0A00CF2B" w14:textId="77777777" w:rsidR="00833665" w:rsidRDefault="00FC6810">
      <w:pPr>
        <w:spacing w:after="0" w:line="295" w:lineRule="auto"/>
        <w:ind w:left="-5" w:right="10"/>
      </w:pPr>
      <w:r>
        <w:rPr>
          <w:sz w:val="24"/>
        </w:rPr>
        <w:t>ORÇAMENTO</w:t>
      </w:r>
    </w:p>
    <w:p w14:paraId="5C186DD3" w14:textId="77777777" w:rsidR="00833665" w:rsidRDefault="00FC6810">
      <w:pPr>
        <w:ind w:left="10"/>
      </w:pPr>
      <w:proofErr w:type="spellStart"/>
      <w:r>
        <w:t>Fornecer</w:t>
      </w:r>
      <w:proofErr w:type="spellEnd"/>
      <w:r>
        <w:t xml:space="preserve"> o </w:t>
      </w:r>
      <w:proofErr w:type="spellStart"/>
      <w:r>
        <w:t>máximo</w:t>
      </w:r>
      <w:proofErr w:type="spellEnd"/>
      <w:r>
        <w:t xml:space="preserve"> de </w:t>
      </w:r>
      <w:proofErr w:type="spellStart"/>
      <w:r>
        <w:t>detalhes</w:t>
      </w:r>
      <w:proofErr w:type="spellEnd"/>
      <w:r>
        <w:t xml:space="preserve"> </w:t>
      </w:r>
      <w:proofErr w:type="spellStart"/>
      <w:r>
        <w:t>possível</w:t>
      </w:r>
      <w:proofErr w:type="spellEnd"/>
      <w:r>
        <w:t xml:space="preserve">, </w:t>
      </w:r>
      <w:proofErr w:type="spellStart"/>
      <w:r>
        <w:t>abordando</w:t>
      </w:r>
      <w:proofErr w:type="spellEnd"/>
      <w:r>
        <w:t xml:space="preserve"> </w:t>
      </w:r>
      <w:proofErr w:type="spellStart"/>
      <w:r>
        <w:t>pelo</w:t>
      </w:r>
      <w:proofErr w:type="spellEnd"/>
      <w:r>
        <w:t xml:space="preserve"> </w:t>
      </w:r>
      <w:proofErr w:type="spellStart"/>
      <w:r>
        <w:t>menos</w:t>
      </w:r>
      <w:proofErr w:type="spellEnd"/>
      <w:r>
        <w:t xml:space="preserve"> as </w:t>
      </w:r>
      <w:proofErr w:type="spellStart"/>
      <w:r>
        <w:t>seguintes</w:t>
      </w:r>
      <w:proofErr w:type="spellEnd"/>
      <w:r>
        <w:t xml:space="preserve"> </w:t>
      </w:r>
      <w:proofErr w:type="spellStart"/>
      <w:r>
        <w:t>rubricas</w:t>
      </w:r>
      <w:proofErr w:type="spellEnd"/>
      <w:r>
        <w:t xml:space="preserve"> </w:t>
      </w:r>
      <w:proofErr w:type="spellStart"/>
      <w:r>
        <w:t>orçamentais</w:t>
      </w:r>
      <w:proofErr w:type="spellEnd"/>
      <w:r>
        <w:t xml:space="preserve">: </w:t>
      </w:r>
    </w:p>
    <w:p w14:paraId="303A2340" w14:textId="77777777" w:rsidR="00833665" w:rsidRDefault="00FC6810">
      <w:pPr>
        <w:numPr>
          <w:ilvl w:val="1"/>
          <w:numId w:val="5"/>
        </w:numPr>
        <w:ind w:hanging="236"/>
      </w:pPr>
      <w:r>
        <w:t xml:space="preserve">Custos de </w:t>
      </w:r>
      <w:proofErr w:type="spellStart"/>
      <w:r>
        <w:t>pessoal</w:t>
      </w:r>
      <w:proofErr w:type="spellEnd"/>
      <w:r>
        <w:t xml:space="preserve">, </w:t>
      </w:r>
      <w:proofErr w:type="spellStart"/>
      <w:r>
        <w:t>por</w:t>
      </w:r>
      <w:proofErr w:type="spellEnd"/>
      <w:r>
        <w:t xml:space="preserve"> </w:t>
      </w:r>
      <w:proofErr w:type="spellStart"/>
      <w:r>
        <w:t>exemplo</w:t>
      </w:r>
      <w:proofErr w:type="spellEnd"/>
      <w:r>
        <w:t xml:space="preserve">, per diems e outros </w:t>
      </w:r>
      <w:proofErr w:type="spellStart"/>
      <w:r>
        <w:t>reembolsos</w:t>
      </w:r>
      <w:proofErr w:type="spellEnd"/>
      <w:r>
        <w:t xml:space="preserve">, etc. </w:t>
      </w:r>
    </w:p>
    <w:p w14:paraId="416721CC" w14:textId="77777777" w:rsidR="00833665" w:rsidRDefault="00FC6810">
      <w:pPr>
        <w:numPr>
          <w:ilvl w:val="1"/>
          <w:numId w:val="5"/>
        </w:numPr>
        <w:ind w:hanging="236"/>
      </w:pPr>
      <w:proofErr w:type="spellStart"/>
      <w:r>
        <w:t>Transporte</w:t>
      </w:r>
      <w:proofErr w:type="spellEnd"/>
      <w:r>
        <w:t xml:space="preserve"> local, </w:t>
      </w:r>
      <w:proofErr w:type="spellStart"/>
      <w:r>
        <w:t>por</w:t>
      </w:r>
      <w:proofErr w:type="spellEnd"/>
      <w:r>
        <w:t xml:space="preserve"> </w:t>
      </w:r>
      <w:proofErr w:type="spellStart"/>
      <w:r>
        <w:t>exemplo</w:t>
      </w:r>
      <w:proofErr w:type="spellEnd"/>
      <w:r>
        <w:t xml:space="preserve">, </w:t>
      </w:r>
      <w:proofErr w:type="spellStart"/>
      <w:r>
        <w:t>aluguer</w:t>
      </w:r>
      <w:proofErr w:type="spellEnd"/>
      <w:r>
        <w:t xml:space="preserve"> de </w:t>
      </w:r>
      <w:proofErr w:type="spellStart"/>
      <w:r>
        <w:t>veículo</w:t>
      </w:r>
      <w:proofErr w:type="spellEnd"/>
      <w:r>
        <w:t xml:space="preserve">, </w:t>
      </w:r>
      <w:proofErr w:type="spellStart"/>
      <w:r>
        <w:t>combustível</w:t>
      </w:r>
      <w:proofErr w:type="spellEnd"/>
      <w:r>
        <w:t xml:space="preserve">, etc. </w:t>
      </w:r>
    </w:p>
    <w:p w14:paraId="2C8856E4" w14:textId="77777777" w:rsidR="00833665" w:rsidRDefault="00FC6810">
      <w:pPr>
        <w:numPr>
          <w:ilvl w:val="1"/>
          <w:numId w:val="5"/>
        </w:numPr>
        <w:ind w:hanging="236"/>
      </w:pPr>
      <w:proofErr w:type="spellStart"/>
      <w:r>
        <w:t>Logística</w:t>
      </w:r>
      <w:proofErr w:type="spellEnd"/>
      <w:r>
        <w:t>/</w:t>
      </w:r>
      <w:proofErr w:type="spellStart"/>
      <w:r>
        <w:t>Fornecimentos</w:t>
      </w:r>
      <w:proofErr w:type="spellEnd"/>
      <w:r>
        <w:t>/</w:t>
      </w:r>
      <w:proofErr w:type="spellStart"/>
      <w:r>
        <w:t>Consumíveis</w:t>
      </w:r>
      <w:proofErr w:type="spellEnd"/>
      <w:r>
        <w:t xml:space="preserve"> </w:t>
      </w:r>
    </w:p>
    <w:p w14:paraId="057A431F" w14:textId="77777777" w:rsidR="00833665" w:rsidRDefault="00FC6810">
      <w:pPr>
        <w:numPr>
          <w:ilvl w:val="1"/>
          <w:numId w:val="5"/>
        </w:numPr>
        <w:ind w:hanging="236"/>
      </w:pPr>
      <w:proofErr w:type="spellStart"/>
      <w:r>
        <w:t>Comunicação</w:t>
      </w:r>
      <w:proofErr w:type="spellEnd"/>
    </w:p>
    <w:p w14:paraId="3E6DAB04" w14:textId="77777777" w:rsidR="00833665" w:rsidRDefault="00FC6810">
      <w:pPr>
        <w:numPr>
          <w:ilvl w:val="1"/>
          <w:numId w:val="5"/>
        </w:numPr>
        <w:spacing w:after="300"/>
        <w:ind w:hanging="236"/>
      </w:pPr>
      <w:r>
        <w:t xml:space="preserve">Custos </w:t>
      </w:r>
      <w:proofErr w:type="spellStart"/>
      <w:r>
        <w:t>Indirectos</w:t>
      </w:r>
      <w:proofErr w:type="spellEnd"/>
      <w:r>
        <w:t>/</w:t>
      </w:r>
      <w:proofErr w:type="spellStart"/>
      <w:r>
        <w:t>Institucionais</w:t>
      </w:r>
      <w:proofErr w:type="spellEnd"/>
      <w:r>
        <w:t xml:space="preserve"> </w:t>
      </w:r>
    </w:p>
    <w:p w14:paraId="10469F7C" w14:textId="77777777" w:rsidR="00833665" w:rsidRDefault="00FC6810">
      <w:pPr>
        <w:ind w:left="10"/>
      </w:pPr>
      <w:r>
        <w:t xml:space="preserve">As </w:t>
      </w:r>
      <w:proofErr w:type="spellStart"/>
      <w:r>
        <w:t>rubricas</w:t>
      </w:r>
      <w:proofErr w:type="spellEnd"/>
      <w:r>
        <w:t xml:space="preserve"> </w:t>
      </w:r>
      <w:proofErr w:type="spellStart"/>
      <w:r>
        <w:t>orçamentais</w:t>
      </w:r>
      <w:proofErr w:type="spellEnd"/>
      <w:r>
        <w:t xml:space="preserve"> </w:t>
      </w:r>
      <w:proofErr w:type="spellStart"/>
      <w:r>
        <w:t>adicionais</w:t>
      </w:r>
      <w:proofErr w:type="spellEnd"/>
      <w:r>
        <w:t xml:space="preserve"> que </w:t>
      </w:r>
      <w:proofErr w:type="spellStart"/>
      <w:r>
        <w:t>proporcionam</w:t>
      </w:r>
      <w:proofErr w:type="spellEnd"/>
      <w:r>
        <w:t xml:space="preserve"> </w:t>
      </w:r>
      <w:proofErr w:type="spellStart"/>
      <w:r>
        <w:t>maior</w:t>
      </w:r>
      <w:proofErr w:type="spellEnd"/>
      <w:r>
        <w:t xml:space="preserve"> </w:t>
      </w:r>
      <w:proofErr w:type="spellStart"/>
      <w:r>
        <w:t>clareza</w:t>
      </w:r>
      <w:proofErr w:type="spellEnd"/>
      <w:r>
        <w:t xml:space="preserve"> </w:t>
      </w:r>
      <w:proofErr w:type="spellStart"/>
      <w:r>
        <w:t>são</w:t>
      </w:r>
      <w:proofErr w:type="spellEnd"/>
      <w:r>
        <w:t xml:space="preserve"> fortemente </w:t>
      </w:r>
      <w:proofErr w:type="spellStart"/>
      <w:r>
        <w:t>encorajadas</w:t>
      </w:r>
      <w:proofErr w:type="spellEnd"/>
      <w:r>
        <w:t xml:space="preserve">. </w:t>
      </w:r>
    </w:p>
    <w:p w14:paraId="00610229" w14:textId="77777777" w:rsidR="00833665" w:rsidRDefault="00FC6810">
      <w:pPr>
        <w:spacing w:after="298"/>
        <w:ind w:left="10"/>
      </w:pPr>
      <w:r>
        <w:t xml:space="preserve">Clique </w:t>
      </w:r>
      <w:proofErr w:type="spellStart"/>
      <w:r>
        <w:t>a</w:t>
      </w:r>
      <w:r>
        <w:t>qui</w:t>
      </w:r>
      <w:proofErr w:type="spellEnd"/>
      <w:r>
        <w:t xml:space="preserve">: </w:t>
      </w:r>
      <w:hyperlink r:id="rId12">
        <w:r>
          <w:rPr>
            <w:color w:val="1155CC"/>
            <w:u w:val="single" w:color="1155CC"/>
          </w:rPr>
          <w:t>https://www.formpl.us/form/4794783629443072</w:t>
        </w:r>
      </w:hyperlink>
      <w:hyperlink r:id="rId13">
        <w:r>
          <w:t xml:space="preserve"> </w:t>
        </w:r>
      </w:hyperlink>
      <w:r>
        <w:t xml:space="preserve">para </w:t>
      </w:r>
      <w:proofErr w:type="spellStart"/>
      <w:r>
        <w:t>carregar</w:t>
      </w:r>
      <w:proofErr w:type="spellEnd"/>
      <w:r>
        <w:t xml:space="preserve"> </w:t>
      </w:r>
      <w:proofErr w:type="spellStart"/>
      <w:r>
        <w:t>uma</w:t>
      </w:r>
      <w:proofErr w:type="spellEnd"/>
      <w:r>
        <w:t xml:space="preserve"> </w:t>
      </w:r>
      <w:proofErr w:type="spellStart"/>
      <w:r>
        <w:t>cópia</w:t>
      </w:r>
      <w:proofErr w:type="spellEnd"/>
      <w:r>
        <w:t xml:space="preserve"> do </w:t>
      </w:r>
      <w:proofErr w:type="spellStart"/>
      <w:r>
        <w:t>seu</w:t>
      </w:r>
      <w:proofErr w:type="spellEnd"/>
      <w:r>
        <w:t xml:space="preserve"> </w:t>
      </w:r>
      <w:proofErr w:type="spellStart"/>
      <w:r>
        <w:t>orçamento</w:t>
      </w:r>
      <w:proofErr w:type="spellEnd"/>
      <w:r>
        <w:t xml:space="preserve"> </w:t>
      </w:r>
      <w:proofErr w:type="spellStart"/>
      <w:r>
        <w:t>utilizando</w:t>
      </w:r>
      <w:proofErr w:type="spellEnd"/>
      <w:r>
        <w:t xml:space="preserve"> o </w:t>
      </w:r>
      <w:proofErr w:type="spellStart"/>
      <w:r>
        <w:t>formato</w:t>
      </w:r>
      <w:proofErr w:type="spellEnd"/>
      <w:r>
        <w:t xml:space="preserve"> Microsoft Excel. No</w:t>
      </w:r>
      <w:r>
        <w:t xml:space="preserve">te que </w:t>
      </w:r>
      <w:proofErr w:type="spellStart"/>
      <w:r>
        <w:t>uma</w:t>
      </w:r>
      <w:proofErr w:type="spellEnd"/>
      <w:r>
        <w:t xml:space="preserve"> </w:t>
      </w:r>
      <w:proofErr w:type="spellStart"/>
      <w:r>
        <w:t>candidatura</w:t>
      </w:r>
      <w:proofErr w:type="spellEnd"/>
      <w:r>
        <w:t xml:space="preserve"> </w:t>
      </w:r>
      <w:proofErr w:type="spellStart"/>
      <w:r>
        <w:t>sem</w:t>
      </w:r>
      <w:proofErr w:type="spellEnd"/>
      <w:r>
        <w:t xml:space="preserve"> </w:t>
      </w:r>
      <w:proofErr w:type="spellStart"/>
      <w:r>
        <w:t>orçamento</w:t>
      </w:r>
      <w:proofErr w:type="spellEnd"/>
      <w:r>
        <w:t xml:space="preserve"> de </w:t>
      </w:r>
      <w:proofErr w:type="spellStart"/>
      <w:r>
        <w:t>acompanhamento</w:t>
      </w:r>
      <w:proofErr w:type="spellEnd"/>
      <w:r>
        <w:t xml:space="preserve">, </w:t>
      </w:r>
      <w:proofErr w:type="spellStart"/>
      <w:r>
        <w:t>utilizando</w:t>
      </w:r>
      <w:proofErr w:type="spellEnd"/>
      <w:r>
        <w:t xml:space="preserve"> o </w:t>
      </w:r>
      <w:proofErr w:type="spellStart"/>
      <w:r>
        <w:t>modelo</w:t>
      </w:r>
      <w:proofErr w:type="spellEnd"/>
      <w:r>
        <w:t xml:space="preserve"> </w:t>
      </w:r>
      <w:proofErr w:type="spellStart"/>
      <w:r>
        <w:t>prescrito</w:t>
      </w:r>
      <w:proofErr w:type="spellEnd"/>
      <w:r>
        <w:t xml:space="preserve">, </w:t>
      </w:r>
      <w:proofErr w:type="spellStart"/>
      <w:r>
        <w:t>não</w:t>
      </w:r>
      <w:proofErr w:type="spellEnd"/>
      <w:r>
        <w:t xml:space="preserve"> </w:t>
      </w:r>
      <w:proofErr w:type="spellStart"/>
      <w:r>
        <w:t>será</w:t>
      </w:r>
      <w:proofErr w:type="spellEnd"/>
      <w:r>
        <w:t xml:space="preserve"> </w:t>
      </w:r>
      <w:proofErr w:type="spellStart"/>
      <w:r>
        <w:t>revista</w:t>
      </w:r>
      <w:proofErr w:type="spellEnd"/>
      <w:r>
        <w:t xml:space="preserve">.  </w:t>
      </w:r>
    </w:p>
    <w:p w14:paraId="249C9585" w14:textId="77777777" w:rsidR="00833665" w:rsidRDefault="00FC6810">
      <w:pPr>
        <w:spacing w:after="298"/>
        <w:ind w:left="10"/>
      </w:pPr>
      <w:r>
        <w:t xml:space="preserve">Se o </w:t>
      </w:r>
      <w:proofErr w:type="spellStart"/>
      <w:r>
        <w:t>seu</w:t>
      </w:r>
      <w:proofErr w:type="spellEnd"/>
      <w:r>
        <w:t xml:space="preserve"> upload </w:t>
      </w:r>
      <w:proofErr w:type="spellStart"/>
      <w:r>
        <w:t>não</w:t>
      </w:r>
      <w:proofErr w:type="spellEnd"/>
      <w:r>
        <w:t xml:space="preserve"> for </w:t>
      </w:r>
      <w:proofErr w:type="spellStart"/>
      <w:r>
        <w:t>bem</w:t>
      </w:r>
      <w:proofErr w:type="spellEnd"/>
      <w:r>
        <w:t xml:space="preserve"> </w:t>
      </w:r>
      <w:proofErr w:type="spellStart"/>
      <w:r>
        <w:t>sucedido</w:t>
      </w:r>
      <w:proofErr w:type="spellEnd"/>
      <w:r>
        <w:t xml:space="preserve">, </w:t>
      </w:r>
      <w:proofErr w:type="spellStart"/>
      <w:r>
        <w:t>envie</w:t>
      </w:r>
      <w:proofErr w:type="spellEnd"/>
      <w:r>
        <w:t xml:space="preserve"> o </w:t>
      </w:r>
      <w:proofErr w:type="spellStart"/>
      <w:r>
        <w:t>orçamento</w:t>
      </w:r>
      <w:proofErr w:type="spellEnd"/>
      <w:r>
        <w:t xml:space="preserve"> para </w:t>
      </w:r>
      <w:r>
        <w:rPr>
          <w:color w:val="1155CC"/>
          <w:u w:val="single" w:color="1155CC"/>
        </w:rPr>
        <w:t>secretariat</w:t>
      </w:r>
      <w:r>
        <w:rPr>
          <w:color w:val="1155CC"/>
        </w:rPr>
        <w:t>@</w:t>
      </w:r>
      <w:r>
        <w:rPr>
          <w:color w:val="1155CC"/>
          <w:u w:val="single" w:color="1155CC"/>
        </w:rPr>
        <w:t>arntd.or</w:t>
      </w:r>
      <w:r>
        <w:rPr>
          <w:color w:val="1155CC"/>
        </w:rPr>
        <w:t>g</w:t>
      </w:r>
      <w:r>
        <w:t xml:space="preserve"> com o </w:t>
      </w:r>
      <w:proofErr w:type="spellStart"/>
      <w:r>
        <w:t>título</w:t>
      </w:r>
      <w:proofErr w:type="spellEnd"/>
      <w:r>
        <w:t xml:space="preserve"> de email "</w:t>
      </w:r>
      <w:proofErr w:type="spellStart"/>
      <w:r>
        <w:t>APELIDO_Budget_SGP</w:t>
      </w:r>
      <w:proofErr w:type="spellEnd"/>
      <w:r>
        <w:t xml:space="preserve"> VI", </w:t>
      </w:r>
      <w:proofErr w:type="spellStart"/>
      <w:r>
        <w:t>onde</w:t>
      </w:r>
      <w:proofErr w:type="spellEnd"/>
      <w:r>
        <w:t xml:space="preserve"> "APELIDO" é o </w:t>
      </w:r>
      <w:proofErr w:type="spellStart"/>
      <w:r>
        <w:t>seu</w:t>
      </w:r>
      <w:proofErr w:type="spellEnd"/>
      <w:r>
        <w:t xml:space="preserve"> </w:t>
      </w:r>
      <w:proofErr w:type="spellStart"/>
      <w:r>
        <w:t>próprio</w:t>
      </w:r>
      <w:proofErr w:type="spellEnd"/>
      <w:r>
        <w:t xml:space="preserve"> </w:t>
      </w:r>
      <w:proofErr w:type="spellStart"/>
      <w:r>
        <w:t>apelido</w:t>
      </w:r>
      <w:proofErr w:type="spellEnd"/>
      <w:r>
        <w:t xml:space="preserve">. </w:t>
      </w:r>
    </w:p>
    <w:p w14:paraId="2620D2C1" w14:textId="77777777" w:rsidR="00833665" w:rsidRDefault="00FC6810">
      <w:pPr>
        <w:ind w:left="10"/>
      </w:pPr>
      <w:r>
        <w:t xml:space="preserve">O </w:t>
      </w:r>
      <w:proofErr w:type="spellStart"/>
      <w:r>
        <w:t>nanciamento</w:t>
      </w:r>
      <w:proofErr w:type="spellEnd"/>
      <w:r>
        <w:t xml:space="preserve"> do SGP VI </w:t>
      </w:r>
      <w:proofErr w:type="spellStart"/>
      <w:r>
        <w:t>não</w:t>
      </w:r>
      <w:proofErr w:type="spellEnd"/>
      <w:r>
        <w:t xml:space="preserve"> </w:t>
      </w:r>
      <w:proofErr w:type="spellStart"/>
      <w:r>
        <w:t>pode</w:t>
      </w:r>
      <w:proofErr w:type="spellEnd"/>
      <w:r>
        <w:t xml:space="preserve"> ser </w:t>
      </w:r>
      <w:proofErr w:type="spellStart"/>
      <w:r>
        <w:t>utilizado</w:t>
      </w:r>
      <w:proofErr w:type="spellEnd"/>
      <w:r>
        <w:t xml:space="preserve"> para </w:t>
      </w:r>
      <w:proofErr w:type="spellStart"/>
      <w:r>
        <w:t>pagamento</w:t>
      </w:r>
      <w:proofErr w:type="spellEnd"/>
      <w:r>
        <w:t xml:space="preserve"> de </w:t>
      </w:r>
      <w:proofErr w:type="spellStart"/>
      <w:r>
        <w:t>salários</w:t>
      </w:r>
      <w:proofErr w:type="spellEnd"/>
      <w:r>
        <w:t xml:space="preserve">, </w:t>
      </w:r>
      <w:proofErr w:type="spellStart"/>
      <w:r>
        <w:t>participação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reuniões</w:t>
      </w:r>
      <w:proofErr w:type="spellEnd"/>
      <w:r>
        <w:t>/</w:t>
      </w:r>
      <w:proofErr w:type="spellStart"/>
      <w:r>
        <w:t>conferências</w:t>
      </w:r>
      <w:proofErr w:type="spellEnd"/>
      <w:r>
        <w:t xml:space="preserve">, </w:t>
      </w:r>
      <w:proofErr w:type="spellStart"/>
      <w:r>
        <w:t>pagamento</w:t>
      </w:r>
      <w:proofErr w:type="spellEnd"/>
      <w:r>
        <w:t xml:space="preserve"> de </w:t>
      </w:r>
      <w:proofErr w:type="spellStart"/>
      <w:r>
        <w:t>propinas</w:t>
      </w:r>
      <w:proofErr w:type="spellEnd"/>
      <w:r>
        <w:t>/</w:t>
      </w:r>
      <w:proofErr w:type="spellStart"/>
      <w:r>
        <w:t>cursos</w:t>
      </w:r>
      <w:proofErr w:type="spellEnd"/>
      <w:r>
        <w:t xml:space="preserve">, </w:t>
      </w:r>
      <w:proofErr w:type="spellStart"/>
      <w:r>
        <w:t>compra</w:t>
      </w:r>
      <w:proofErr w:type="spellEnd"/>
      <w:r>
        <w:t xml:space="preserve"> de </w:t>
      </w:r>
      <w:proofErr w:type="spellStart"/>
      <w:r>
        <w:t>produtos</w:t>
      </w:r>
      <w:proofErr w:type="spellEnd"/>
      <w:r>
        <w:t xml:space="preserve"> </w:t>
      </w:r>
      <w:proofErr w:type="spellStart"/>
      <w:r>
        <w:t>restritos</w:t>
      </w:r>
      <w:proofErr w:type="spellEnd"/>
      <w:r>
        <w:t xml:space="preserve"> (</w:t>
      </w:r>
      <w:proofErr w:type="spellStart"/>
      <w:r>
        <w:t>por</w:t>
      </w:r>
      <w:proofErr w:type="spellEnd"/>
      <w:r>
        <w:t xml:space="preserve"> </w:t>
      </w:r>
      <w:proofErr w:type="spellStart"/>
      <w:r>
        <w:t>exemplo</w:t>
      </w:r>
      <w:proofErr w:type="spellEnd"/>
      <w:r>
        <w:t xml:space="preserve">, </w:t>
      </w:r>
      <w:proofErr w:type="spellStart"/>
      <w:r>
        <w:t>contracepção</w:t>
      </w:r>
      <w:proofErr w:type="spellEnd"/>
      <w:r>
        <w:t xml:space="preserve">, </w:t>
      </w:r>
      <w:proofErr w:type="spellStart"/>
      <w:r>
        <w:t>pesticidas</w:t>
      </w:r>
      <w:proofErr w:type="spellEnd"/>
      <w:r>
        <w:t xml:space="preserve">, </w:t>
      </w:r>
      <w:proofErr w:type="spellStart"/>
      <w:r>
        <w:t>produtos</w:t>
      </w:r>
      <w:proofErr w:type="spellEnd"/>
      <w:r>
        <w:t xml:space="preserve"> </w:t>
      </w:r>
      <w:proofErr w:type="spellStart"/>
      <w:r>
        <w:t>farmacêuticos</w:t>
      </w:r>
      <w:proofErr w:type="spellEnd"/>
      <w:r>
        <w:t xml:space="preserve">, </w:t>
      </w:r>
      <w:proofErr w:type="spellStart"/>
      <w:r>
        <w:t>veículos</w:t>
      </w:r>
      <w:proofErr w:type="spellEnd"/>
      <w:r>
        <w:t xml:space="preserve">, etc.), e para </w:t>
      </w:r>
      <w:proofErr w:type="spellStart"/>
      <w:r>
        <w:t>apoiar</w:t>
      </w:r>
      <w:proofErr w:type="spellEnd"/>
      <w:r>
        <w:t xml:space="preserve"> </w:t>
      </w:r>
      <w:proofErr w:type="spellStart"/>
      <w:r>
        <w:t>actividades</w:t>
      </w:r>
      <w:proofErr w:type="spellEnd"/>
      <w:r>
        <w:t xml:space="preserve"> </w:t>
      </w:r>
      <w:proofErr w:type="spellStart"/>
      <w:r>
        <w:t>programáticas</w:t>
      </w:r>
      <w:proofErr w:type="spellEnd"/>
      <w:r>
        <w:t xml:space="preserve"> de </w:t>
      </w:r>
      <w:proofErr w:type="spellStart"/>
      <w:r>
        <w:t>monitorização</w:t>
      </w:r>
      <w:proofErr w:type="spellEnd"/>
      <w:r>
        <w:t xml:space="preserve"> e </w:t>
      </w:r>
      <w:proofErr w:type="spellStart"/>
      <w:r>
        <w:t>avaliação</w:t>
      </w:r>
      <w:proofErr w:type="spellEnd"/>
      <w:r>
        <w:t xml:space="preserve"> </w:t>
      </w:r>
      <w:proofErr w:type="spellStart"/>
      <w:r>
        <w:t>existentes</w:t>
      </w:r>
      <w:proofErr w:type="spellEnd"/>
      <w:r>
        <w:t xml:space="preserve"> tais </w:t>
      </w:r>
      <w:proofErr w:type="spellStart"/>
      <w:r>
        <w:t>como</w:t>
      </w:r>
      <w:proofErr w:type="spellEnd"/>
      <w:r>
        <w:t xml:space="preserve">, mas </w:t>
      </w:r>
      <w:proofErr w:type="spellStart"/>
      <w:r>
        <w:t>não</w:t>
      </w:r>
      <w:proofErr w:type="spellEnd"/>
      <w:r>
        <w:t xml:space="preserve"> </w:t>
      </w:r>
      <w:proofErr w:type="spellStart"/>
      <w:r>
        <w:t>limitadas</w:t>
      </w:r>
      <w:proofErr w:type="spellEnd"/>
      <w:r>
        <w:t xml:space="preserve"> a, </w:t>
      </w:r>
      <w:proofErr w:type="spellStart"/>
      <w:r>
        <w:t>mapeamento</w:t>
      </w:r>
      <w:proofErr w:type="spellEnd"/>
      <w:r>
        <w:t xml:space="preserve">, </w:t>
      </w:r>
      <w:proofErr w:type="spellStart"/>
      <w:r>
        <w:t>administração</w:t>
      </w:r>
      <w:proofErr w:type="spellEnd"/>
      <w:r>
        <w:t xml:space="preserve"> de </w:t>
      </w:r>
      <w:proofErr w:type="spellStart"/>
      <w:r>
        <w:t>medicamentos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, </w:t>
      </w:r>
      <w:proofErr w:type="spellStart"/>
      <w:r>
        <w:t>inquéritos</w:t>
      </w:r>
      <w:proofErr w:type="spellEnd"/>
      <w:r>
        <w:t xml:space="preserve"> d</w:t>
      </w:r>
      <w:r>
        <w:t xml:space="preserve">e </w:t>
      </w:r>
      <w:proofErr w:type="spellStart"/>
      <w:r>
        <w:t>avaliação</w:t>
      </w:r>
      <w:proofErr w:type="spellEnd"/>
      <w:r>
        <w:t xml:space="preserve"> de </w:t>
      </w:r>
      <w:proofErr w:type="spellStart"/>
      <w:r>
        <w:t>transmissão</w:t>
      </w:r>
      <w:proofErr w:type="spellEnd"/>
      <w:r>
        <w:t xml:space="preserve"> (TAS), </w:t>
      </w:r>
      <w:proofErr w:type="spellStart"/>
      <w:r>
        <w:t>avaliações</w:t>
      </w:r>
      <w:proofErr w:type="spellEnd"/>
      <w:r>
        <w:t xml:space="preserve"> de </w:t>
      </w:r>
      <w:proofErr w:type="spellStart"/>
      <w:r>
        <w:t>impacto</w:t>
      </w:r>
      <w:proofErr w:type="spellEnd"/>
      <w:r>
        <w:t xml:space="preserve"> Kato-Katz, </w:t>
      </w:r>
      <w:proofErr w:type="spellStart"/>
      <w:r>
        <w:t>inquéritos</w:t>
      </w:r>
      <w:proofErr w:type="spellEnd"/>
      <w:r>
        <w:t xml:space="preserve"> de </w:t>
      </w:r>
      <w:proofErr w:type="spellStart"/>
      <w:r>
        <w:t>impacto</w:t>
      </w:r>
      <w:proofErr w:type="spellEnd"/>
      <w:r>
        <w:t xml:space="preserve"> de </w:t>
      </w:r>
      <w:proofErr w:type="spellStart"/>
      <w:r>
        <w:t>tracoma</w:t>
      </w:r>
      <w:proofErr w:type="spellEnd"/>
      <w:r>
        <w:t>/</w:t>
      </w:r>
      <w:proofErr w:type="spellStart"/>
      <w:r>
        <w:t>inquéritos</w:t>
      </w:r>
      <w:proofErr w:type="spellEnd"/>
      <w:r>
        <w:t xml:space="preserve"> de </w:t>
      </w:r>
      <w:proofErr w:type="spellStart"/>
      <w:r>
        <w:t>vigilância</w:t>
      </w:r>
      <w:proofErr w:type="spellEnd"/>
      <w:r>
        <w:t xml:space="preserve">, </w:t>
      </w:r>
      <w:proofErr w:type="spellStart"/>
      <w:r>
        <w:t>avaliações</w:t>
      </w:r>
      <w:proofErr w:type="spellEnd"/>
      <w:r>
        <w:t xml:space="preserve"> de </w:t>
      </w:r>
      <w:proofErr w:type="spellStart"/>
      <w:r>
        <w:t>qualidade</w:t>
      </w:r>
      <w:proofErr w:type="spellEnd"/>
      <w:r>
        <w:t xml:space="preserve"> de dados, </w:t>
      </w:r>
      <w:proofErr w:type="spellStart"/>
      <w:r>
        <w:t>avaliações</w:t>
      </w:r>
      <w:proofErr w:type="spellEnd"/>
      <w:r>
        <w:t xml:space="preserve"> de </w:t>
      </w:r>
      <w:proofErr w:type="spellStart"/>
      <w:r>
        <w:t>impacto</w:t>
      </w:r>
      <w:proofErr w:type="spellEnd"/>
      <w:r>
        <w:t xml:space="preserve"> de </w:t>
      </w:r>
      <w:proofErr w:type="spellStart"/>
      <w:r>
        <w:t>oncocercose</w:t>
      </w:r>
      <w:proofErr w:type="spellEnd"/>
      <w:r>
        <w:t xml:space="preserve">, </w:t>
      </w:r>
      <w:proofErr w:type="spellStart"/>
      <w:r>
        <w:t>inquéritos</w:t>
      </w:r>
      <w:proofErr w:type="spellEnd"/>
      <w:r>
        <w:t xml:space="preserve"> de </w:t>
      </w:r>
      <w:proofErr w:type="spellStart"/>
      <w:r>
        <w:t>oncocercose</w:t>
      </w:r>
      <w:proofErr w:type="spellEnd"/>
      <w:r>
        <w:t xml:space="preserve"> Stop MDA, </w:t>
      </w:r>
      <w:proofErr w:type="spellStart"/>
      <w:r>
        <w:t>inquéritos</w:t>
      </w:r>
      <w:proofErr w:type="spellEnd"/>
      <w:r>
        <w:t xml:space="preserve"> de </w:t>
      </w:r>
      <w:proofErr w:type="spellStart"/>
      <w:r>
        <w:t>cobertur</w:t>
      </w:r>
      <w:r>
        <w:t>a</w:t>
      </w:r>
      <w:proofErr w:type="spellEnd"/>
      <w:r>
        <w:t xml:space="preserve">, </w:t>
      </w:r>
      <w:proofErr w:type="spellStart"/>
      <w:r>
        <w:t>inquéritos</w:t>
      </w:r>
      <w:proofErr w:type="spellEnd"/>
      <w:r>
        <w:t xml:space="preserve"> de </w:t>
      </w:r>
      <w:proofErr w:type="spellStart"/>
      <w:r>
        <w:t>percepção</w:t>
      </w:r>
      <w:proofErr w:type="spellEnd"/>
      <w:r>
        <w:t xml:space="preserve"> da </w:t>
      </w:r>
      <w:proofErr w:type="spellStart"/>
      <w:r>
        <w:t>atitude</w:t>
      </w:r>
      <w:proofErr w:type="spellEnd"/>
      <w:r>
        <w:t xml:space="preserve"> de </w:t>
      </w:r>
      <w:proofErr w:type="spellStart"/>
      <w:r>
        <w:t>conhecimento</w:t>
      </w:r>
      <w:proofErr w:type="spellEnd"/>
      <w:r>
        <w:t>, etc.).</w:t>
      </w:r>
    </w:p>
    <w:p w14:paraId="54420A42" w14:textId="77777777" w:rsidR="00833665" w:rsidRDefault="00833665">
      <w:pPr>
        <w:sectPr w:rsidR="00833665">
          <w:headerReference w:type="even" r:id="rId14"/>
          <w:headerReference w:type="default" r:id="rId15"/>
          <w:footerReference w:type="even" r:id="rId16"/>
          <w:footerReference w:type="default" r:id="rId17"/>
          <w:headerReference w:type="first" r:id="rId18"/>
          <w:footerReference w:type="first" r:id="rId19"/>
          <w:pgSz w:w="11899" w:h="16838"/>
          <w:pgMar w:top="895" w:right="1308" w:bottom="1071" w:left="1390" w:header="324" w:footer="304" w:gutter="0"/>
          <w:cols w:space="720"/>
        </w:sectPr>
      </w:pPr>
    </w:p>
    <w:p w14:paraId="04905F25" w14:textId="77777777" w:rsidR="00833665" w:rsidRDefault="00FC6810">
      <w:pPr>
        <w:tabs>
          <w:tab w:val="center" w:pos="3849"/>
        </w:tabs>
        <w:spacing w:after="233" w:line="295" w:lineRule="auto"/>
        <w:ind w:left="-15" w:firstLine="0"/>
      </w:pPr>
      <w:r>
        <w:rPr>
          <w:sz w:val="24"/>
        </w:rPr>
        <w:lastRenderedPageBreak/>
        <w:t>40.</w:t>
      </w:r>
      <w:r>
        <w:rPr>
          <w:sz w:val="24"/>
        </w:rPr>
        <w:tab/>
      </w:r>
      <w:proofErr w:type="spellStart"/>
      <w:r>
        <w:rPr>
          <w:sz w:val="24"/>
        </w:rPr>
        <w:t>Carreguei</w:t>
      </w:r>
      <w:proofErr w:type="spellEnd"/>
      <w:r>
        <w:rPr>
          <w:sz w:val="24"/>
        </w:rPr>
        <w:t xml:space="preserve"> o meu </w:t>
      </w:r>
      <w:proofErr w:type="spellStart"/>
      <w:r>
        <w:rPr>
          <w:sz w:val="24"/>
        </w:rPr>
        <w:t>orçament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tilizando</w:t>
      </w:r>
      <w:proofErr w:type="spellEnd"/>
      <w:r>
        <w:rPr>
          <w:sz w:val="24"/>
        </w:rPr>
        <w:t xml:space="preserve"> o </w:t>
      </w:r>
      <w:proofErr w:type="spellStart"/>
      <w:r>
        <w:rPr>
          <w:sz w:val="24"/>
        </w:rPr>
        <w:t>model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fornecido</w:t>
      </w:r>
      <w:proofErr w:type="spellEnd"/>
      <w:r>
        <w:rPr>
          <w:sz w:val="24"/>
        </w:rPr>
        <w:t xml:space="preserve">. </w:t>
      </w:r>
      <w:r>
        <w:rPr>
          <w:color w:val="D93025"/>
          <w:sz w:val="24"/>
        </w:rPr>
        <w:t>*</w:t>
      </w:r>
    </w:p>
    <w:p w14:paraId="319EC7C3" w14:textId="77777777" w:rsidR="00833665" w:rsidRDefault="00FC6810">
      <w:pPr>
        <w:spacing w:after="299" w:line="259" w:lineRule="auto"/>
        <w:ind w:left="628"/>
      </w:pPr>
      <w:r>
        <w:rPr>
          <w:i/>
          <w:sz w:val="24"/>
        </w:rPr>
        <w:t>Mark only one oval.</w:t>
      </w:r>
    </w:p>
    <w:p w14:paraId="33625BF5" w14:textId="77777777" w:rsidR="00833665" w:rsidRDefault="00FC6810">
      <w:pPr>
        <w:spacing w:after="150"/>
        <w:ind w:left="1048"/>
      </w:pPr>
      <w:r>
        <w:rPr>
          <w:noProof/>
          <w:color w:val="000000"/>
        </w:rPr>
        <mc:AlternateContent>
          <mc:Choice Requires="wpg">
            <w:drawing>
              <wp:anchor distT="0" distB="0" distL="114300" distR="114300" simplePos="0" relativeHeight="251673600" behindDoc="0" locked="0" layoutInCell="1" allowOverlap="1" wp14:anchorId="35DE9E02" wp14:editId="3860756A">
                <wp:simplePos x="0" y="0"/>
                <wp:positionH relativeFrom="column">
                  <wp:posOffset>452648</wp:posOffset>
                </wp:positionH>
                <wp:positionV relativeFrom="paragraph">
                  <wp:posOffset>-33411</wp:posOffset>
                </wp:positionV>
                <wp:extent cx="295412" cy="447886"/>
                <wp:effectExtent l="0" t="0" r="0" b="0"/>
                <wp:wrapSquare wrapText="bothSides"/>
                <wp:docPr id="8106" name="Group 810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5412" cy="447886"/>
                          <a:chOff x="0" y="0"/>
                          <a:chExt cx="295412" cy="447886"/>
                        </a:xfrm>
                      </wpg:grpSpPr>
                      <wps:wsp>
                        <wps:cNvPr id="839" name="Shape 839"/>
                        <wps:cNvSpPr/>
                        <wps:spPr>
                          <a:xfrm>
                            <a:off x="0" y="0"/>
                            <a:ext cx="295412" cy="1619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5412" h="161999">
                                <a:moveTo>
                                  <a:pt x="0" y="81000"/>
                                </a:moveTo>
                                <a:cubicBezTo>
                                  <a:pt x="0" y="75667"/>
                                  <a:pt x="519" y="70396"/>
                                  <a:pt x="1556" y="65174"/>
                                </a:cubicBezTo>
                                <a:cubicBezTo>
                                  <a:pt x="2594" y="59965"/>
                                  <a:pt x="4130" y="54893"/>
                                  <a:pt x="6166" y="49994"/>
                                </a:cubicBezTo>
                                <a:cubicBezTo>
                                  <a:pt x="8201" y="45083"/>
                                  <a:pt x="10696" y="40407"/>
                                  <a:pt x="13651" y="35992"/>
                                </a:cubicBezTo>
                                <a:cubicBezTo>
                                  <a:pt x="16606" y="31564"/>
                                  <a:pt x="19964" y="27471"/>
                                  <a:pt x="23724" y="23726"/>
                                </a:cubicBezTo>
                                <a:cubicBezTo>
                                  <a:pt x="27485" y="19955"/>
                                  <a:pt x="31577" y="16594"/>
                                  <a:pt x="35999" y="13630"/>
                                </a:cubicBezTo>
                                <a:cubicBezTo>
                                  <a:pt x="40421" y="10678"/>
                                  <a:pt x="45089" y="8186"/>
                                  <a:pt x="50003" y="6152"/>
                                </a:cubicBezTo>
                                <a:cubicBezTo>
                                  <a:pt x="54916" y="4118"/>
                                  <a:pt x="59981" y="2592"/>
                                  <a:pt x="65198" y="1550"/>
                                </a:cubicBezTo>
                                <a:cubicBezTo>
                                  <a:pt x="70414" y="521"/>
                                  <a:pt x="75682" y="0"/>
                                  <a:pt x="81000" y="0"/>
                                </a:cubicBezTo>
                                <a:lnTo>
                                  <a:pt x="214412" y="0"/>
                                </a:lnTo>
                                <a:cubicBezTo>
                                  <a:pt x="219731" y="0"/>
                                  <a:pt x="224998" y="521"/>
                                  <a:pt x="230214" y="1550"/>
                                </a:cubicBezTo>
                                <a:cubicBezTo>
                                  <a:pt x="235431" y="2592"/>
                                  <a:pt x="240496" y="4118"/>
                                  <a:pt x="245409" y="6152"/>
                                </a:cubicBezTo>
                                <a:cubicBezTo>
                                  <a:pt x="250323" y="8186"/>
                                  <a:pt x="254991" y="10678"/>
                                  <a:pt x="259413" y="13630"/>
                                </a:cubicBezTo>
                                <a:cubicBezTo>
                                  <a:pt x="263836" y="16594"/>
                                  <a:pt x="267927" y="19955"/>
                                  <a:pt x="271688" y="23726"/>
                                </a:cubicBezTo>
                                <a:cubicBezTo>
                                  <a:pt x="275449" y="27471"/>
                                  <a:pt x="278806" y="31564"/>
                                  <a:pt x="281761" y="35992"/>
                                </a:cubicBezTo>
                                <a:cubicBezTo>
                                  <a:pt x="284716" y="40407"/>
                                  <a:pt x="287211" y="45083"/>
                                  <a:pt x="289246" y="49994"/>
                                </a:cubicBezTo>
                                <a:cubicBezTo>
                                  <a:pt x="291282" y="54893"/>
                                  <a:pt x="292818" y="59965"/>
                                  <a:pt x="293856" y="65187"/>
                                </a:cubicBezTo>
                                <a:cubicBezTo>
                                  <a:pt x="294893" y="70396"/>
                                  <a:pt x="295412" y="75667"/>
                                  <a:pt x="295412" y="81000"/>
                                </a:cubicBezTo>
                                <a:cubicBezTo>
                                  <a:pt x="295412" y="86320"/>
                                  <a:pt x="294893" y="91567"/>
                                  <a:pt x="293856" y="96788"/>
                                </a:cubicBezTo>
                                <a:cubicBezTo>
                                  <a:pt x="292818" y="102009"/>
                                  <a:pt x="291282" y="107069"/>
                                  <a:pt x="289246" y="111981"/>
                                </a:cubicBezTo>
                                <a:cubicBezTo>
                                  <a:pt x="287211" y="116892"/>
                                  <a:pt x="284716" y="121555"/>
                                  <a:pt x="281761" y="125983"/>
                                </a:cubicBezTo>
                                <a:cubicBezTo>
                                  <a:pt x="278806" y="130411"/>
                                  <a:pt x="275449" y="134503"/>
                                  <a:pt x="271688" y="138261"/>
                                </a:cubicBezTo>
                                <a:cubicBezTo>
                                  <a:pt x="267927" y="142019"/>
                                  <a:pt x="263836" y="145380"/>
                                  <a:pt x="259413" y="148332"/>
                                </a:cubicBezTo>
                                <a:cubicBezTo>
                                  <a:pt x="254991" y="151284"/>
                                  <a:pt x="250323" y="153789"/>
                                  <a:pt x="245409" y="155811"/>
                                </a:cubicBezTo>
                                <a:cubicBezTo>
                                  <a:pt x="240496" y="157845"/>
                                  <a:pt x="235431" y="159395"/>
                                  <a:pt x="230214" y="160437"/>
                                </a:cubicBezTo>
                                <a:cubicBezTo>
                                  <a:pt x="224998" y="161466"/>
                                  <a:pt x="219731" y="161987"/>
                                  <a:pt x="214412" y="161999"/>
                                </a:cubicBezTo>
                                <a:lnTo>
                                  <a:pt x="81000" y="161999"/>
                                </a:lnTo>
                                <a:cubicBezTo>
                                  <a:pt x="75682" y="161987"/>
                                  <a:pt x="70414" y="161466"/>
                                  <a:pt x="65198" y="160437"/>
                                </a:cubicBezTo>
                                <a:cubicBezTo>
                                  <a:pt x="59981" y="159395"/>
                                  <a:pt x="54916" y="157845"/>
                                  <a:pt x="50003" y="155811"/>
                                </a:cubicBezTo>
                                <a:cubicBezTo>
                                  <a:pt x="45089" y="153789"/>
                                  <a:pt x="40421" y="151284"/>
                                  <a:pt x="35999" y="148332"/>
                                </a:cubicBezTo>
                                <a:cubicBezTo>
                                  <a:pt x="31577" y="145380"/>
                                  <a:pt x="27485" y="142019"/>
                                  <a:pt x="23724" y="138261"/>
                                </a:cubicBezTo>
                                <a:cubicBezTo>
                                  <a:pt x="19964" y="134503"/>
                                  <a:pt x="16606" y="130411"/>
                                  <a:pt x="13651" y="125983"/>
                                </a:cubicBezTo>
                                <a:cubicBezTo>
                                  <a:pt x="10696" y="121555"/>
                                  <a:pt x="8201" y="116892"/>
                                  <a:pt x="6166" y="111981"/>
                                </a:cubicBezTo>
                                <a:cubicBezTo>
                                  <a:pt x="4130" y="107069"/>
                                  <a:pt x="2594" y="102009"/>
                                  <a:pt x="1556" y="96788"/>
                                </a:cubicBezTo>
                                <a:cubicBezTo>
                                  <a:pt x="519" y="91567"/>
                                  <a:pt x="0" y="86320"/>
                                  <a:pt x="0" y="81000"/>
                                </a:cubicBezTo>
                                <a:close/>
                              </a:path>
                            </a:pathLst>
                          </a:custGeom>
                          <a:ln w="9529" cap="flat">
                            <a:miter lim="100000"/>
                          </a:ln>
                        </wps:spPr>
                        <wps:style>
                          <a:lnRef idx="1">
                            <a:srgbClr val="9AA0A6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40" name="Shape 840"/>
                        <wps:cNvSpPr/>
                        <wps:spPr>
                          <a:xfrm>
                            <a:off x="0" y="285886"/>
                            <a:ext cx="295412" cy="1619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5412" h="161999">
                                <a:moveTo>
                                  <a:pt x="0" y="81000"/>
                                </a:moveTo>
                                <a:cubicBezTo>
                                  <a:pt x="0" y="75679"/>
                                  <a:pt x="519" y="70421"/>
                                  <a:pt x="1556" y="65199"/>
                                </a:cubicBezTo>
                                <a:cubicBezTo>
                                  <a:pt x="2594" y="59978"/>
                                  <a:pt x="4130" y="54905"/>
                                  <a:pt x="6166" y="49994"/>
                                </a:cubicBezTo>
                                <a:cubicBezTo>
                                  <a:pt x="8201" y="45070"/>
                                  <a:pt x="10696" y="40407"/>
                                  <a:pt x="13651" y="35979"/>
                                </a:cubicBezTo>
                                <a:cubicBezTo>
                                  <a:pt x="16606" y="31564"/>
                                  <a:pt x="19964" y="27484"/>
                                  <a:pt x="23724" y="23713"/>
                                </a:cubicBezTo>
                                <a:cubicBezTo>
                                  <a:pt x="27485" y="19955"/>
                                  <a:pt x="31577" y="16594"/>
                                  <a:pt x="35999" y="13643"/>
                                </a:cubicBezTo>
                                <a:cubicBezTo>
                                  <a:pt x="40421" y="10691"/>
                                  <a:pt x="45089" y="8186"/>
                                  <a:pt x="50003" y="6152"/>
                                </a:cubicBezTo>
                                <a:cubicBezTo>
                                  <a:pt x="54916" y="4105"/>
                                  <a:pt x="59981" y="2580"/>
                                  <a:pt x="65198" y="1550"/>
                                </a:cubicBezTo>
                                <a:cubicBezTo>
                                  <a:pt x="70414" y="521"/>
                                  <a:pt x="75682" y="0"/>
                                  <a:pt x="81000" y="0"/>
                                </a:cubicBezTo>
                                <a:lnTo>
                                  <a:pt x="214412" y="0"/>
                                </a:lnTo>
                                <a:cubicBezTo>
                                  <a:pt x="219731" y="0"/>
                                  <a:pt x="224998" y="508"/>
                                  <a:pt x="230214" y="1538"/>
                                </a:cubicBezTo>
                                <a:cubicBezTo>
                                  <a:pt x="235431" y="2580"/>
                                  <a:pt x="240496" y="4105"/>
                                  <a:pt x="245409" y="6152"/>
                                </a:cubicBezTo>
                                <a:cubicBezTo>
                                  <a:pt x="250323" y="8186"/>
                                  <a:pt x="254991" y="10691"/>
                                  <a:pt x="259413" y="13643"/>
                                </a:cubicBezTo>
                                <a:cubicBezTo>
                                  <a:pt x="263836" y="16594"/>
                                  <a:pt x="267927" y="19955"/>
                                  <a:pt x="271688" y="23713"/>
                                </a:cubicBezTo>
                                <a:cubicBezTo>
                                  <a:pt x="275449" y="27484"/>
                                  <a:pt x="278806" y="31564"/>
                                  <a:pt x="281761" y="35979"/>
                                </a:cubicBezTo>
                                <a:cubicBezTo>
                                  <a:pt x="284716" y="40407"/>
                                  <a:pt x="287211" y="45070"/>
                                  <a:pt x="289246" y="49994"/>
                                </a:cubicBezTo>
                                <a:cubicBezTo>
                                  <a:pt x="291282" y="54905"/>
                                  <a:pt x="292818" y="59965"/>
                                  <a:pt x="293856" y="65187"/>
                                </a:cubicBezTo>
                                <a:cubicBezTo>
                                  <a:pt x="294893" y="70408"/>
                                  <a:pt x="295412" y="75679"/>
                                  <a:pt x="295412" y="81000"/>
                                </a:cubicBezTo>
                                <a:cubicBezTo>
                                  <a:pt x="295412" y="86308"/>
                                  <a:pt x="294893" y="91579"/>
                                  <a:pt x="293856" y="96788"/>
                                </a:cubicBezTo>
                                <a:cubicBezTo>
                                  <a:pt x="292818" y="101997"/>
                                  <a:pt x="291282" y="107069"/>
                                  <a:pt x="289246" y="111981"/>
                                </a:cubicBezTo>
                                <a:cubicBezTo>
                                  <a:pt x="287211" y="116892"/>
                                  <a:pt x="284716" y="121555"/>
                                  <a:pt x="281761" y="125971"/>
                                </a:cubicBezTo>
                                <a:cubicBezTo>
                                  <a:pt x="278806" y="130398"/>
                                  <a:pt x="275449" y="134503"/>
                                  <a:pt x="271688" y="138261"/>
                                </a:cubicBezTo>
                                <a:cubicBezTo>
                                  <a:pt x="267927" y="142032"/>
                                  <a:pt x="263836" y="145380"/>
                                  <a:pt x="259413" y="148332"/>
                                </a:cubicBezTo>
                                <a:cubicBezTo>
                                  <a:pt x="254991" y="151296"/>
                                  <a:pt x="250323" y="153789"/>
                                  <a:pt x="245409" y="155823"/>
                                </a:cubicBezTo>
                                <a:cubicBezTo>
                                  <a:pt x="240496" y="157869"/>
                                  <a:pt x="235431" y="159395"/>
                                  <a:pt x="230214" y="160437"/>
                                </a:cubicBezTo>
                                <a:cubicBezTo>
                                  <a:pt x="224998" y="161466"/>
                                  <a:pt x="219731" y="161987"/>
                                  <a:pt x="214412" y="161999"/>
                                </a:cubicBezTo>
                                <a:lnTo>
                                  <a:pt x="81000" y="161999"/>
                                </a:lnTo>
                                <a:cubicBezTo>
                                  <a:pt x="75682" y="161987"/>
                                  <a:pt x="70414" y="161466"/>
                                  <a:pt x="65198" y="160437"/>
                                </a:cubicBezTo>
                                <a:cubicBezTo>
                                  <a:pt x="59981" y="159395"/>
                                  <a:pt x="54916" y="157857"/>
                                  <a:pt x="50003" y="155823"/>
                                </a:cubicBezTo>
                                <a:cubicBezTo>
                                  <a:pt x="45089" y="153777"/>
                                  <a:pt x="40421" y="151284"/>
                                  <a:pt x="35999" y="148332"/>
                                </a:cubicBezTo>
                                <a:cubicBezTo>
                                  <a:pt x="31577" y="145380"/>
                                  <a:pt x="27485" y="142032"/>
                                  <a:pt x="23724" y="138261"/>
                                </a:cubicBezTo>
                                <a:cubicBezTo>
                                  <a:pt x="19964" y="134503"/>
                                  <a:pt x="16606" y="130398"/>
                                  <a:pt x="13651" y="125971"/>
                                </a:cubicBezTo>
                                <a:cubicBezTo>
                                  <a:pt x="10696" y="121555"/>
                                  <a:pt x="8201" y="116892"/>
                                  <a:pt x="6166" y="111981"/>
                                </a:cubicBezTo>
                                <a:cubicBezTo>
                                  <a:pt x="4130" y="107069"/>
                                  <a:pt x="2594" y="101997"/>
                                  <a:pt x="1556" y="96788"/>
                                </a:cubicBezTo>
                                <a:cubicBezTo>
                                  <a:pt x="519" y="91579"/>
                                  <a:pt x="0" y="86308"/>
                                  <a:pt x="0" y="81000"/>
                                </a:cubicBezTo>
                                <a:close/>
                              </a:path>
                            </a:pathLst>
                          </a:custGeom>
                          <a:ln w="9529" cap="flat">
                            <a:miter lim="100000"/>
                          </a:ln>
                        </wps:spPr>
                        <wps:style>
                          <a:lnRef idx="1">
                            <a:srgbClr val="9AA0A6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8106" style="width:23.2608pt;height:35.2666pt;position:absolute;mso-position-horizontal-relative:text;mso-position-horizontal:absolute;margin-left:35.6416pt;mso-position-vertical-relative:text;margin-top:-2.63086pt;" coordsize="2954,4478">
                <v:shape id="Shape 839" style="position:absolute;width:2954;height:1619;left:0;top:0;" coordsize="295412,161999" path="m0,81000c0,75667,519,70396,1556,65174c2594,59965,4130,54893,6166,49994c8201,45083,10696,40407,13651,35992c16606,31564,19964,27471,23724,23726c27485,19955,31577,16594,35999,13630c40421,10678,45089,8186,50003,6152c54916,4118,59981,2592,65198,1550c70414,521,75682,0,81000,0l214412,0c219731,0,224998,521,230214,1550c235431,2592,240496,4118,245409,6152c250323,8186,254991,10678,259413,13630c263836,16594,267927,19955,271688,23726c275449,27471,278806,31564,281761,35992c284716,40407,287211,45083,289246,49994c291282,54893,292818,59965,293856,65187c294893,70396,295412,75667,295412,81000c295412,86320,294893,91567,293856,96788c292818,102009,291282,107069,289246,111981c287211,116892,284716,121555,281761,125983c278806,130411,275449,134503,271688,138261c267927,142019,263836,145380,259413,148332c254991,151284,250323,153789,245409,155811c240496,157845,235431,159395,230214,160437c224998,161466,219731,161987,214412,161999l81000,161999c75682,161987,70414,161466,65198,160437c59981,159395,54916,157845,50003,155811c45089,153789,40421,151284,35999,148332c31577,145380,27485,142019,23724,138261c19964,134503,16606,130411,13651,125983c10696,121555,8201,116892,6166,111981c4130,107069,2594,102009,1556,96788c519,91567,0,86320,0,81000x">
                  <v:stroke weight="0.750349pt" endcap="flat" joinstyle="miter" miterlimit="4" on="true" color="#9aa0a6"/>
                  <v:fill on="false" color="#000000" opacity="0"/>
                </v:shape>
                <v:shape id="Shape 840" style="position:absolute;width:2954;height:1619;left:0;top:2858;" coordsize="295412,161999" path="m0,81000c0,75679,519,70421,1556,65199c2594,59978,4130,54905,6166,49994c8201,45070,10696,40407,13651,35979c16606,31564,19964,27484,23724,23713c27485,19955,31577,16594,35999,13643c40421,10691,45089,8186,50003,6152c54916,4105,59981,2580,65198,1550c70414,521,75682,0,81000,0l214412,0c219731,0,224998,508,230214,1538c235431,2580,240496,4105,245409,6152c250323,8186,254991,10691,259413,13643c263836,16594,267927,19955,271688,23713c275449,27484,278806,31564,281761,35979c284716,40407,287211,45070,289246,49994c291282,54905,292818,59965,293856,65187c294893,70408,295412,75679,295412,81000c295412,86308,294893,91579,293856,96788c292818,101997,291282,107069,289246,111981c287211,116892,284716,121555,281761,125971c278806,130398,275449,134503,271688,138261c267927,142032,263836,145380,259413,148332c254991,151296,250323,153789,245409,155823c240496,157869,235431,159395,230214,160437c224998,161466,219731,161987,214412,161999l81000,161999c75682,161987,70414,161466,65198,160437c59981,159395,54916,157857,50003,155823c45089,153777,40421,151284,35999,148332c31577,145380,27485,142032,23724,138261c19964,134503,16606,130398,13651,125971c10696,121555,8201,116892,6166,111981c4130,107069,2594,101997,1556,96788c519,91579,0,86308,0,81000x">
                  <v:stroke weight="0.750349pt" endcap="flat" joinstyle="miter" miterlimit="4" on="true" color="#9aa0a6"/>
                  <v:fill on="false" color="#000000" opacity="0"/>
                </v:shape>
                <w10:wrap type="square"/>
              </v:group>
            </w:pict>
          </mc:Fallback>
        </mc:AlternateContent>
      </w:r>
      <w:r>
        <w:t>Sim</w:t>
      </w:r>
    </w:p>
    <w:p w14:paraId="5F6E90DB" w14:textId="77777777" w:rsidR="00833665" w:rsidRDefault="00FC6810">
      <w:pPr>
        <w:spacing w:after="1020"/>
        <w:ind w:left="1048"/>
      </w:pPr>
      <w:proofErr w:type="spellStart"/>
      <w:r>
        <w:t>Não</w:t>
      </w:r>
      <w:proofErr w:type="spellEnd"/>
    </w:p>
    <w:p w14:paraId="2FB80D02" w14:textId="77777777" w:rsidR="00833665" w:rsidRDefault="00FC6810">
      <w:pPr>
        <w:spacing w:after="75" w:line="295" w:lineRule="auto"/>
        <w:ind w:left="-5" w:right="10"/>
      </w:pPr>
      <w:proofErr w:type="spellStart"/>
      <w:r>
        <w:rPr>
          <w:sz w:val="24"/>
        </w:rPr>
        <w:t>Pod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contactar</w:t>
      </w:r>
      <w:proofErr w:type="spellEnd"/>
      <w:r>
        <w:rPr>
          <w:sz w:val="24"/>
        </w:rPr>
        <w:t xml:space="preserve"> a ARNTD </w:t>
      </w:r>
      <w:proofErr w:type="spellStart"/>
      <w:r>
        <w:rPr>
          <w:sz w:val="24"/>
        </w:rPr>
        <w:t>em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qualque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oment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urante</w:t>
      </w:r>
      <w:proofErr w:type="spellEnd"/>
      <w:r>
        <w:rPr>
          <w:sz w:val="24"/>
        </w:rPr>
        <w:t xml:space="preserve"> o </w:t>
      </w:r>
      <w:proofErr w:type="spellStart"/>
      <w:r>
        <w:rPr>
          <w:sz w:val="24"/>
        </w:rPr>
        <w:t>períod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em</w:t>
      </w:r>
      <w:proofErr w:type="spellEnd"/>
      <w:r>
        <w:rPr>
          <w:sz w:val="24"/>
        </w:rPr>
        <w:t xml:space="preserve"> que a </w:t>
      </w:r>
      <w:proofErr w:type="spellStart"/>
      <w:r>
        <w:rPr>
          <w:sz w:val="24"/>
        </w:rPr>
        <w:t>chamad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está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berta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enviando</w:t>
      </w:r>
      <w:proofErr w:type="spellEnd"/>
      <w:r>
        <w:rPr>
          <w:sz w:val="24"/>
        </w:rPr>
        <w:t xml:space="preserve"> um e-mail com o </w:t>
      </w:r>
      <w:proofErr w:type="spellStart"/>
      <w:r>
        <w:rPr>
          <w:sz w:val="24"/>
        </w:rPr>
        <w:t>assunto</w:t>
      </w:r>
      <w:proofErr w:type="spellEnd"/>
      <w:r>
        <w:rPr>
          <w:sz w:val="24"/>
        </w:rPr>
        <w:t xml:space="preserve"> “</w:t>
      </w:r>
      <w:proofErr w:type="spellStart"/>
      <w:r>
        <w:rPr>
          <w:sz w:val="24"/>
        </w:rPr>
        <w:t>Inquiry_SGP</w:t>
      </w:r>
      <w:proofErr w:type="spellEnd"/>
      <w:r>
        <w:rPr>
          <w:sz w:val="24"/>
        </w:rPr>
        <w:t xml:space="preserve"> </w:t>
      </w:r>
      <w:proofErr w:type="gramStart"/>
      <w:r>
        <w:rPr>
          <w:sz w:val="24"/>
        </w:rPr>
        <w:t>VI ”</w:t>
      </w:r>
      <w:proofErr w:type="gramEnd"/>
      <w:r>
        <w:rPr>
          <w:sz w:val="24"/>
        </w:rPr>
        <w:t xml:space="preserve"> a </w:t>
      </w:r>
      <w:r>
        <w:rPr>
          <w:color w:val="1155CC"/>
          <w:sz w:val="24"/>
          <w:u w:val="single" w:color="1155CC"/>
        </w:rPr>
        <w:t>secretariat</w:t>
      </w:r>
      <w:r>
        <w:rPr>
          <w:color w:val="1155CC"/>
          <w:sz w:val="24"/>
        </w:rPr>
        <w:t>@</w:t>
      </w:r>
      <w:r>
        <w:rPr>
          <w:color w:val="1155CC"/>
          <w:sz w:val="24"/>
          <w:u w:val="single" w:color="1155CC"/>
        </w:rPr>
        <w:t>arntd.or</w:t>
      </w:r>
      <w:r>
        <w:rPr>
          <w:color w:val="1155CC"/>
          <w:sz w:val="24"/>
        </w:rPr>
        <w:t>g</w:t>
      </w:r>
      <w:r>
        <w:rPr>
          <w:sz w:val="24"/>
        </w:rPr>
        <w:t xml:space="preserve"> </w:t>
      </w:r>
    </w:p>
    <w:p w14:paraId="42D7CB56" w14:textId="77777777" w:rsidR="00833665" w:rsidRDefault="00FC6810">
      <w:pPr>
        <w:spacing w:after="900" w:line="259" w:lineRule="auto"/>
        <w:ind w:left="0" w:right="-208" w:firstLine="0"/>
      </w:pPr>
      <w:r>
        <w:rPr>
          <w:noProof/>
        </w:rPr>
        <w:drawing>
          <wp:inline distT="0" distB="0" distL="0" distR="0" wp14:anchorId="6785304F" wp14:editId="7B9B2781">
            <wp:extent cx="5955892" cy="1963062"/>
            <wp:effectExtent l="0" t="0" r="0" b="0"/>
            <wp:docPr id="835" name="Picture 83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5" name="Picture 835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55892" cy="1963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A07243" w14:textId="77777777" w:rsidR="00833665" w:rsidRDefault="00FC6810">
      <w:pPr>
        <w:spacing w:after="630" w:line="259" w:lineRule="auto"/>
        <w:ind w:left="-330" w:right="-178" w:firstLine="0"/>
      </w:pPr>
      <w:r>
        <w:rPr>
          <w:noProof/>
          <w:color w:val="000000"/>
        </w:rPr>
        <mc:AlternateContent>
          <mc:Choice Requires="wpg">
            <w:drawing>
              <wp:inline distT="0" distB="0" distL="0" distR="0" wp14:anchorId="0A4773C8" wp14:editId="72317321">
                <wp:extent cx="6146481" cy="19062"/>
                <wp:effectExtent l="0" t="0" r="0" b="0"/>
                <wp:docPr id="8104" name="Group 810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46481" cy="19062"/>
                          <a:chOff x="0" y="0"/>
                          <a:chExt cx="6146481" cy="19062"/>
                        </a:xfrm>
                      </wpg:grpSpPr>
                      <wps:wsp>
                        <wps:cNvPr id="9904" name="Shape 9904"/>
                        <wps:cNvSpPr/>
                        <wps:spPr>
                          <a:xfrm>
                            <a:off x="0" y="0"/>
                            <a:ext cx="6146481" cy="190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146481" h="19062">
                                <a:moveTo>
                                  <a:pt x="0" y="0"/>
                                </a:moveTo>
                                <a:lnTo>
                                  <a:pt x="6146481" y="0"/>
                                </a:lnTo>
                                <a:lnTo>
                                  <a:pt x="6146481" y="19062"/>
                                </a:lnTo>
                                <a:lnTo>
                                  <a:pt x="0" y="1906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ADCE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8104" style="width:483.975pt;height:1.50098pt;mso-position-horizontal-relative:char;mso-position-vertical-relative:line" coordsize="61464,190">
                <v:shape id="Shape 9905" style="position:absolute;width:61464;height:190;left:0;top:0;" coordsize="6146481,19062" path="m0,0l6146481,0l6146481,19062l0,19062l0,0">
                  <v:stroke weight="0pt" endcap="flat" joinstyle="miter" miterlimit="10" on="false" color="#000000" opacity="0"/>
                  <v:fill on="true" color="#dadce0"/>
                </v:shape>
              </v:group>
            </w:pict>
          </mc:Fallback>
        </mc:AlternateContent>
      </w:r>
    </w:p>
    <w:p w14:paraId="054C743F" w14:textId="77777777" w:rsidR="00833665" w:rsidRDefault="00FC6810">
      <w:pPr>
        <w:spacing w:after="482" w:line="259" w:lineRule="auto"/>
        <w:ind w:left="0" w:right="147" w:firstLine="0"/>
        <w:jc w:val="center"/>
      </w:pPr>
      <w:r>
        <w:rPr>
          <w:color w:val="000000"/>
          <w:sz w:val="18"/>
        </w:rPr>
        <w:t>This content is neither created nor endorsed by Google.</w:t>
      </w:r>
    </w:p>
    <w:p w14:paraId="61144AC2" w14:textId="77777777" w:rsidR="00833665" w:rsidRDefault="00FC6810">
      <w:pPr>
        <w:spacing w:after="0" w:line="259" w:lineRule="auto"/>
        <w:ind w:left="0" w:right="142" w:firstLine="0"/>
        <w:jc w:val="center"/>
      </w:pPr>
      <w:r>
        <w:rPr>
          <w:noProof/>
          <w:color w:val="000000"/>
        </w:rPr>
        <mc:AlternateContent>
          <mc:Choice Requires="wpg">
            <w:drawing>
              <wp:inline distT="0" distB="0" distL="0" distR="0" wp14:anchorId="6E1AB105" wp14:editId="11060CB9">
                <wp:extent cx="696601" cy="219081"/>
                <wp:effectExtent l="0" t="0" r="0" b="0"/>
                <wp:docPr id="8107" name="Group 810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96601" cy="219081"/>
                          <a:chOff x="0" y="0"/>
                          <a:chExt cx="696601" cy="219081"/>
                        </a:xfrm>
                      </wpg:grpSpPr>
                      <wps:wsp>
                        <wps:cNvPr id="841" name="Shape 841"/>
                        <wps:cNvSpPr/>
                        <wps:spPr>
                          <a:xfrm>
                            <a:off x="181631" y="58987"/>
                            <a:ext cx="55557" cy="110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7" h="110732">
                                <a:moveTo>
                                  <a:pt x="55556" y="0"/>
                                </a:moveTo>
                                <a:lnTo>
                                  <a:pt x="55557" y="0"/>
                                </a:lnTo>
                                <a:lnTo>
                                  <a:pt x="55557" y="21823"/>
                                </a:lnTo>
                                <a:lnTo>
                                  <a:pt x="55556" y="21823"/>
                                </a:lnTo>
                                <a:cubicBezTo>
                                  <a:pt x="38785" y="21823"/>
                                  <a:pt x="24300" y="35450"/>
                                  <a:pt x="24300" y="55366"/>
                                </a:cubicBezTo>
                                <a:cubicBezTo>
                                  <a:pt x="24300" y="75092"/>
                                  <a:pt x="38785" y="88909"/>
                                  <a:pt x="55556" y="88909"/>
                                </a:cubicBezTo>
                                <a:lnTo>
                                  <a:pt x="55557" y="88909"/>
                                </a:lnTo>
                                <a:lnTo>
                                  <a:pt x="55557" y="110732"/>
                                </a:lnTo>
                                <a:lnTo>
                                  <a:pt x="55556" y="110732"/>
                                </a:lnTo>
                                <a:cubicBezTo>
                                  <a:pt x="24967" y="110732"/>
                                  <a:pt x="0" y="87194"/>
                                  <a:pt x="0" y="55366"/>
                                </a:cubicBezTo>
                                <a:cubicBezTo>
                                  <a:pt x="0" y="23252"/>
                                  <a:pt x="24967" y="0"/>
                                  <a:pt x="5555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42" name="Shape 842"/>
                        <wps:cNvSpPr/>
                        <wps:spPr>
                          <a:xfrm>
                            <a:off x="0" y="0"/>
                            <a:ext cx="167146" cy="1715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7146" h="171530">
                                <a:moveTo>
                                  <a:pt x="87004" y="0"/>
                                </a:moveTo>
                                <a:cubicBezTo>
                                  <a:pt x="113114" y="0"/>
                                  <a:pt x="131792" y="10292"/>
                                  <a:pt x="145705" y="23823"/>
                                </a:cubicBezTo>
                                <a:lnTo>
                                  <a:pt x="129219" y="40309"/>
                                </a:lnTo>
                                <a:cubicBezTo>
                                  <a:pt x="119213" y="30876"/>
                                  <a:pt x="105586" y="23537"/>
                                  <a:pt x="87004" y="23537"/>
                                </a:cubicBezTo>
                                <a:cubicBezTo>
                                  <a:pt x="52507" y="23537"/>
                                  <a:pt x="25539" y="51364"/>
                                  <a:pt x="25539" y="85860"/>
                                </a:cubicBezTo>
                                <a:cubicBezTo>
                                  <a:pt x="25539" y="120357"/>
                                  <a:pt x="52507" y="148182"/>
                                  <a:pt x="87004" y="148182"/>
                                </a:cubicBezTo>
                                <a:cubicBezTo>
                                  <a:pt x="109303" y="148182"/>
                                  <a:pt x="122072" y="139225"/>
                                  <a:pt x="130267" y="131030"/>
                                </a:cubicBezTo>
                                <a:cubicBezTo>
                                  <a:pt x="136938" y="124264"/>
                                  <a:pt x="141321" y="114639"/>
                                  <a:pt x="143037" y="101488"/>
                                </a:cubicBezTo>
                                <a:lnTo>
                                  <a:pt x="87004" y="101488"/>
                                </a:lnTo>
                                <a:lnTo>
                                  <a:pt x="87004" y="78046"/>
                                </a:lnTo>
                                <a:lnTo>
                                  <a:pt x="165908" y="78046"/>
                                </a:lnTo>
                                <a:cubicBezTo>
                                  <a:pt x="166765" y="82239"/>
                                  <a:pt x="167146" y="87289"/>
                                  <a:pt x="167146" y="92721"/>
                                </a:cubicBezTo>
                                <a:cubicBezTo>
                                  <a:pt x="167146" y="110255"/>
                                  <a:pt x="162286" y="132078"/>
                                  <a:pt x="146849" y="147516"/>
                                </a:cubicBezTo>
                                <a:cubicBezTo>
                                  <a:pt x="131792" y="163144"/>
                                  <a:pt x="112543" y="171530"/>
                                  <a:pt x="87004" y="171530"/>
                                </a:cubicBezTo>
                                <a:cubicBezTo>
                                  <a:pt x="39738" y="171530"/>
                                  <a:pt x="0" y="133031"/>
                                  <a:pt x="0" y="85765"/>
                                </a:cubicBezTo>
                                <a:cubicBezTo>
                                  <a:pt x="0" y="38499"/>
                                  <a:pt x="39738" y="0"/>
                                  <a:pt x="8700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43" name="Shape 843"/>
                        <wps:cNvSpPr/>
                        <wps:spPr>
                          <a:xfrm>
                            <a:off x="237188" y="58987"/>
                            <a:ext cx="55556" cy="110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6" h="110732">
                                <a:moveTo>
                                  <a:pt x="0" y="0"/>
                                </a:moveTo>
                                <a:lnTo>
                                  <a:pt x="21586" y="4135"/>
                                </a:lnTo>
                                <a:cubicBezTo>
                                  <a:pt x="41512" y="12180"/>
                                  <a:pt x="55556" y="31281"/>
                                  <a:pt x="55556" y="55366"/>
                                </a:cubicBezTo>
                                <a:cubicBezTo>
                                  <a:pt x="55556" y="79308"/>
                                  <a:pt x="41512" y="98481"/>
                                  <a:pt x="21586" y="106570"/>
                                </a:cubicBezTo>
                                <a:lnTo>
                                  <a:pt x="0" y="110732"/>
                                </a:lnTo>
                                <a:lnTo>
                                  <a:pt x="0" y="88909"/>
                                </a:lnTo>
                                <a:lnTo>
                                  <a:pt x="11959" y="86442"/>
                                </a:lnTo>
                                <a:cubicBezTo>
                                  <a:pt x="23109" y="81631"/>
                                  <a:pt x="31256" y="70160"/>
                                  <a:pt x="31256" y="55366"/>
                                </a:cubicBezTo>
                                <a:cubicBezTo>
                                  <a:pt x="31256" y="40429"/>
                                  <a:pt x="23109" y="29029"/>
                                  <a:pt x="11959" y="24263"/>
                                </a:cubicBezTo>
                                <a:lnTo>
                                  <a:pt x="0" y="218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44" name="Shape 844"/>
                        <wps:cNvSpPr/>
                        <wps:spPr>
                          <a:xfrm>
                            <a:off x="305513" y="58987"/>
                            <a:ext cx="55557" cy="110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7" h="110732">
                                <a:moveTo>
                                  <a:pt x="55557" y="0"/>
                                </a:moveTo>
                                <a:lnTo>
                                  <a:pt x="55557" y="21823"/>
                                </a:lnTo>
                                <a:cubicBezTo>
                                  <a:pt x="38785" y="21823"/>
                                  <a:pt x="24300" y="35450"/>
                                  <a:pt x="24300" y="55366"/>
                                </a:cubicBezTo>
                                <a:cubicBezTo>
                                  <a:pt x="24300" y="75092"/>
                                  <a:pt x="38785" y="88909"/>
                                  <a:pt x="55557" y="88909"/>
                                </a:cubicBezTo>
                                <a:lnTo>
                                  <a:pt x="55557" y="110732"/>
                                </a:lnTo>
                                <a:cubicBezTo>
                                  <a:pt x="24967" y="110732"/>
                                  <a:pt x="0" y="87194"/>
                                  <a:pt x="0" y="55366"/>
                                </a:cubicBezTo>
                                <a:cubicBezTo>
                                  <a:pt x="0" y="23252"/>
                                  <a:pt x="24967" y="0"/>
                                  <a:pt x="5555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45" name="Shape 845"/>
                        <wps:cNvSpPr/>
                        <wps:spPr>
                          <a:xfrm>
                            <a:off x="430921" y="177629"/>
                            <a:ext cx="50697" cy="414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97" h="41453">
                                <a:moveTo>
                                  <a:pt x="21155" y="0"/>
                                </a:moveTo>
                                <a:cubicBezTo>
                                  <a:pt x="24967" y="9053"/>
                                  <a:pt x="34210" y="19726"/>
                                  <a:pt x="49076" y="19726"/>
                                </a:cubicBezTo>
                                <a:lnTo>
                                  <a:pt x="50697" y="19102"/>
                                </a:lnTo>
                                <a:lnTo>
                                  <a:pt x="50697" y="41191"/>
                                </a:lnTo>
                                <a:lnTo>
                                  <a:pt x="49076" y="41453"/>
                                </a:lnTo>
                                <a:cubicBezTo>
                                  <a:pt x="22203" y="41453"/>
                                  <a:pt x="6099" y="23442"/>
                                  <a:pt x="0" y="8767"/>
                                </a:cubicBezTo>
                                <a:lnTo>
                                  <a:pt x="2115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46" name="Shape 846"/>
                        <wps:cNvSpPr/>
                        <wps:spPr>
                          <a:xfrm>
                            <a:off x="427776" y="58987"/>
                            <a:ext cx="53842" cy="110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842" h="110732">
                                <a:moveTo>
                                  <a:pt x="51745" y="0"/>
                                </a:moveTo>
                                <a:lnTo>
                                  <a:pt x="53842" y="450"/>
                                </a:lnTo>
                                <a:lnTo>
                                  <a:pt x="53842" y="21823"/>
                                </a:lnTo>
                                <a:lnTo>
                                  <a:pt x="53841" y="21823"/>
                                </a:lnTo>
                                <a:cubicBezTo>
                                  <a:pt x="37069" y="21823"/>
                                  <a:pt x="24300" y="35830"/>
                                  <a:pt x="24300" y="55366"/>
                                </a:cubicBezTo>
                                <a:cubicBezTo>
                                  <a:pt x="24300" y="74616"/>
                                  <a:pt x="37069" y="88909"/>
                                  <a:pt x="53841" y="88909"/>
                                </a:cubicBezTo>
                                <a:lnTo>
                                  <a:pt x="53842" y="88909"/>
                                </a:lnTo>
                                <a:lnTo>
                                  <a:pt x="53842" y="110279"/>
                                </a:lnTo>
                                <a:lnTo>
                                  <a:pt x="51745" y="110732"/>
                                </a:lnTo>
                                <a:cubicBezTo>
                                  <a:pt x="24109" y="110732"/>
                                  <a:pt x="0" y="86432"/>
                                  <a:pt x="0" y="55366"/>
                                </a:cubicBezTo>
                                <a:cubicBezTo>
                                  <a:pt x="0" y="24109"/>
                                  <a:pt x="24109" y="0"/>
                                  <a:pt x="517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47" name="Shape 847"/>
                        <wps:cNvSpPr/>
                        <wps:spPr>
                          <a:xfrm>
                            <a:off x="361070" y="58987"/>
                            <a:ext cx="55557" cy="110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557" h="110732">
                                <a:moveTo>
                                  <a:pt x="0" y="0"/>
                                </a:moveTo>
                                <a:cubicBezTo>
                                  <a:pt x="30590" y="0"/>
                                  <a:pt x="55557" y="23252"/>
                                  <a:pt x="55557" y="55366"/>
                                </a:cubicBezTo>
                                <a:cubicBezTo>
                                  <a:pt x="55557" y="87289"/>
                                  <a:pt x="30590" y="110732"/>
                                  <a:pt x="0" y="110732"/>
                                </a:cubicBezTo>
                                <a:lnTo>
                                  <a:pt x="0" y="88909"/>
                                </a:lnTo>
                                <a:cubicBezTo>
                                  <a:pt x="16772" y="88909"/>
                                  <a:pt x="31257" y="75092"/>
                                  <a:pt x="31257" y="55366"/>
                                </a:cubicBezTo>
                                <a:cubicBezTo>
                                  <a:pt x="31257" y="35450"/>
                                  <a:pt x="16772" y="21823"/>
                                  <a:pt x="0" y="21823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48" name="Shape 848"/>
                        <wps:cNvSpPr/>
                        <wps:spPr>
                          <a:xfrm>
                            <a:off x="594541" y="59603"/>
                            <a:ext cx="49124" cy="1089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124" h="108986">
                                <a:moveTo>
                                  <a:pt x="49124" y="0"/>
                                </a:moveTo>
                                <a:lnTo>
                                  <a:pt x="49124" y="21782"/>
                                </a:lnTo>
                                <a:lnTo>
                                  <a:pt x="33925" y="27877"/>
                                </a:lnTo>
                                <a:cubicBezTo>
                                  <a:pt x="28231" y="33189"/>
                                  <a:pt x="24109" y="41408"/>
                                  <a:pt x="24109" y="53035"/>
                                </a:cubicBezTo>
                                <a:lnTo>
                                  <a:pt x="49124" y="42695"/>
                                </a:lnTo>
                                <a:lnTo>
                                  <a:pt x="49124" y="62802"/>
                                </a:lnTo>
                                <a:lnTo>
                                  <a:pt x="28017" y="71521"/>
                                </a:lnTo>
                                <a:cubicBezTo>
                                  <a:pt x="30875" y="77096"/>
                                  <a:pt x="34496" y="81289"/>
                                  <a:pt x="38952" y="84088"/>
                                </a:cubicBezTo>
                                <a:lnTo>
                                  <a:pt x="49124" y="86772"/>
                                </a:lnTo>
                                <a:lnTo>
                                  <a:pt x="49124" y="108986"/>
                                </a:lnTo>
                                <a:lnTo>
                                  <a:pt x="33046" y="105834"/>
                                </a:lnTo>
                                <a:cubicBezTo>
                                  <a:pt x="13186" y="97543"/>
                                  <a:pt x="0" y="78050"/>
                                  <a:pt x="0" y="54750"/>
                                </a:cubicBezTo>
                                <a:cubicBezTo>
                                  <a:pt x="0" y="30021"/>
                                  <a:pt x="13347" y="11242"/>
                                  <a:pt x="32041" y="3398"/>
                                </a:cubicBezTo>
                                <a:lnTo>
                                  <a:pt x="4912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49" name="Shape 849"/>
                        <wps:cNvSpPr/>
                        <wps:spPr>
                          <a:xfrm>
                            <a:off x="481618" y="59437"/>
                            <a:ext cx="50982" cy="1593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982" h="159383">
                                <a:moveTo>
                                  <a:pt x="0" y="0"/>
                                </a:moveTo>
                                <a:lnTo>
                                  <a:pt x="15413" y="3314"/>
                                </a:lnTo>
                                <a:cubicBezTo>
                                  <a:pt x="20369" y="5601"/>
                                  <a:pt x="24347" y="8698"/>
                                  <a:pt x="27063" y="11938"/>
                                </a:cubicBezTo>
                                <a:lnTo>
                                  <a:pt x="27921" y="11938"/>
                                </a:lnTo>
                                <a:lnTo>
                                  <a:pt x="27921" y="2408"/>
                                </a:lnTo>
                                <a:lnTo>
                                  <a:pt x="50982" y="2408"/>
                                </a:lnTo>
                                <a:lnTo>
                                  <a:pt x="50982" y="101991"/>
                                </a:lnTo>
                                <a:cubicBezTo>
                                  <a:pt x="50982" y="132652"/>
                                  <a:pt x="37421" y="149751"/>
                                  <a:pt x="18619" y="156384"/>
                                </a:cubicBezTo>
                                <a:lnTo>
                                  <a:pt x="0" y="159383"/>
                                </a:lnTo>
                                <a:lnTo>
                                  <a:pt x="0" y="137293"/>
                                </a:lnTo>
                                <a:lnTo>
                                  <a:pt x="19976" y="129603"/>
                                </a:lnTo>
                                <a:cubicBezTo>
                                  <a:pt x="25086" y="124123"/>
                                  <a:pt x="27921" y="115999"/>
                                  <a:pt x="27921" y="105421"/>
                                </a:cubicBezTo>
                                <a:lnTo>
                                  <a:pt x="27921" y="97703"/>
                                </a:lnTo>
                                <a:lnTo>
                                  <a:pt x="27063" y="97703"/>
                                </a:lnTo>
                                <a:cubicBezTo>
                                  <a:pt x="24347" y="101038"/>
                                  <a:pt x="20369" y="104183"/>
                                  <a:pt x="15413" y="106494"/>
                                </a:cubicBezTo>
                                <a:lnTo>
                                  <a:pt x="0" y="109828"/>
                                </a:lnTo>
                                <a:lnTo>
                                  <a:pt x="0" y="88459"/>
                                </a:lnTo>
                                <a:lnTo>
                                  <a:pt x="11624" y="85968"/>
                                </a:lnTo>
                                <a:cubicBezTo>
                                  <a:pt x="22287" y="81121"/>
                                  <a:pt x="29612" y="69615"/>
                                  <a:pt x="29541" y="55106"/>
                                </a:cubicBezTo>
                                <a:cubicBezTo>
                                  <a:pt x="29541" y="40526"/>
                                  <a:pt x="22251" y="28841"/>
                                  <a:pt x="11611" y="23909"/>
                                </a:cubicBezTo>
                                <a:lnTo>
                                  <a:pt x="0" y="213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06" name="Shape 9906"/>
                        <wps:cNvSpPr/>
                        <wps:spPr>
                          <a:xfrm>
                            <a:off x="551658" y="2287"/>
                            <a:ext cx="23919" cy="1674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919" h="167432">
                                <a:moveTo>
                                  <a:pt x="0" y="0"/>
                                </a:moveTo>
                                <a:lnTo>
                                  <a:pt x="23919" y="0"/>
                                </a:lnTo>
                                <a:lnTo>
                                  <a:pt x="23919" y="167432"/>
                                </a:lnTo>
                                <a:lnTo>
                                  <a:pt x="0" y="16743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1" name="Shape 851"/>
                        <wps:cNvSpPr/>
                        <wps:spPr>
                          <a:xfrm>
                            <a:off x="643665" y="132649"/>
                            <a:ext cx="51888" cy="370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888" h="37070">
                                <a:moveTo>
                                  <a:pt x="33019" y="0"/>
                                </a:moveTo>
                                <a:lnTo>
                                  <a:pt x="51888" y="12579"/>
                                </a:lnTo>
                                <a:cubicBezTo>
                                  <a:pt x="45789" y="21537"/>
                                  <a:pt x="31114" y="37070"/>
                                  <a:pt x="5765" y="37070"/>
                                </a:cubicBezTo>
                                <a:lnTo>
                                  <a:pt x="0" y="35940"/>
                                </a:lnTo>
                                <a:lnTo>
                                  <a:pt x="0" y="13726"/>
                                </a:lnTo>
                                <a:lnTo>
                                  <a:pt x="5765" y="15247"/>
                                </a:lnTo>
                                <a:cubicBezTo>
                                  <a:pt x="18153" y="15247"/>
                                  <a:pt x="26730" y="9148"/>
                                  <a:pt x="3301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2" name="Shape 852"/>
                        <wps:cNvSpPr/>
                        <wps:spPr>
                          <a:xfrm>
                            <a:off x="643665" y="58987"/>
                            <a:ext cx="52936" cy="63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936" h="63418">
                                <a:moveTo>
                                  <a:pt x="3097" y="0"/>
                                </a:moveTo>
                                <a:cubicBezTo>
                                  <a:pt x="31781" y="0"/>
                                  <a:pt x="45884" y="22871"/>
                                  <a:pt x="50458" y="35259"/>
                                </a:cubicBezTo>
                                <a:lnTo>
                                  <a:pt x="52936" y="41549"/>
                                </a:lnTo>
                                <a:lnTo>
                                  <a:pt x="0" y="63418"/>
                                </a:lnTo>
                                <a:lnTo>
                                  <a:pt x="0" y="43311"/>
                                </a:lnTo>
                                <a:lnTo>
                                  <a:pt x="25015" y="32972"/>
                                </a:lnTo>
                                <a:cubicBezTo>
                                  <a:pt x="22251" y="25825"/>
                                  <a:pt x="13865" y="20774"/>
                                  <a:pt x="4050" y="20774"/>
                                </a:cubicBezTo>
                                <a:lnTo>
                                  <a:pt x="0" y="22398"/>
                                </a:lnTo>
                                <a:lnTo>
                                  <a:pt x="0" y="616"/>
                                </a:lnTo>
                                <a:lnTo>
                                  <a:pt x="309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8107" style="width:54.8505pt;height:17.2505pt;mso-position-horizontal-relative:char;mso-position-vertical-relative:line" coordsize="6966,2190">
                <v:shape id="Shape 841" style="position:absolute;width:555;height:1107;left:1816;top:589;" coordsize="55557,110732" path="m55556,0l55557,0l55557,21823l55556,21823c38785,21823,24300,35450,24300,55366c24300,75092,38785,88909,55556,88909l55557,88909l55557,110732l55556,110732c24967,110732,0,87194,0,55366c0,23252,24967,0,55556,0x">
                  <v:stroke weight="0pt" endcap="flat" joinstyle="miter" miterlimit="10" on="false" color="#000000" opacity="0"/>
                  <v:fill on="true" color="#000000"/>
                </v:shape>
                <v:shape id="Shape 842" style="position:absolute;width:1671;height:1715;left:0;top:0;" coordsize="167146,171530" path="m87004,0c113114,0,131792,10292,145705,23823l129219,40309c119213,30876,105586,23537,87004,23537c52507,23537,25539,51364,25539,85860c25539,120357,52507,148182,87004,148182c109303,148182,122072,139225,130267,131030c136938,124264,141321,114639,143037,101488l87004,101488l87004,78046l165908,78046c166765,82239,167146,87289,167146,92721c167146,110255,162286,132078,146849,147516c131792,163144,112543,171530,87004,171530c39738,171530,0,133031,0,85765c0,38499,39738,0,87004,0x">
                  <v:stroke weight="0pt" endcap="flat" joinstyle="miter" miterlimit="10" on="false" color="#000000" opacity="0"/>
                  <v:fill on="true" color="#000000"/>
                </v:shape>
                <v:shape id="Shape 843" style="position:absolute;width:555;height:1107;left:2371;top:589;" coordsize="55556,110732" path="m0,0l21586,4135c41512,12180,55556,31281,55556,55366c55556,79308,41512,98481,21586,106570l0,110732l0,88909l11959,86442c23109,81631,31256,70160,31256,55366c31256,40429,23109,29029,11959,24263l0,21823l0,0x">
                  <v:stroke weight="0pt" endcap="flat" joinstyle="miter" miterlimit="10" on="false" color="#000000" opacity="0"/>
                  <v:fill on="true" color="#000000"/>
                </v:shape>
                <v:shape id="Shape 844" style="position:absolute;width:555;height:1107;left:3055;top:589;" coordsize="55557,110732" path="m55557,0l55557,21823c38785,21823,24300,35450,24300,55366c24300,75092,38785,88909,55557,88909l55557,110732c24967,110732,0,87194,0,55366c0,23252,24967,0,55557,0x">
                  <v:stroke weight="0pt" endcap="flat" joinstyle="miter" miterlimit="10" on="false" color="#000000" opacity="0"/>
                  <v:fill on="true" color="#000000"/>
                </v:shape>
                <v:shape id="Shape 845" style="position:absolute;width:506;height:414;left:4309;top:1776;" coordsize="50697,41453" path="m21155,0c24967,9053,34210,19726,49076,19726l50697,19102l50697,41191l49076,41453c22203,41453,6099,23442,0,8767l21155,0x">
                  <v:stroke weight="0pt" endcap="flat" joinstyle="miter" miterlimit="10" on="false" color="#000000" opacity="0"/>
                  <v:fill on="true" color="#000000"/>
                </v:shape>
                <v:shape id="Shape 846" style="position:absolute;width:538;height:1107;left:4277;top:589;" coordsize="53842,110732" path="m51745,0l53842,450l53842,21823l53841,21823c37069,21823,24300,35830,24300,55366c24300,74616,37069,88909,53841,88909l53842,88909l53842,110279l51745,110732c24109,110732,0,86432,0,55366c0,24109,24109,0,51745,0x">
                  <v:stroke weight="0pt" endcap="flat" joinstyle="miter" miterlimit="10" on="false" color="#000000" opacity="0"/>
                  <v:fill on="true" color="#000000"/>
                </v:shape>
                <v:shape id="Shape 847" style="position:absolute;width:555;height:1107;left:3610;top:589;" coordsize="55557,110732" path="m0,0c30590,0,55557,23252,55557,55366c55557,87289,30590,110732,0,110732l0,88909c16772,88909,31257,75092,31257,55366c31257,35450,16772,21823,0,21823l0,0x">
                  <v:stroke weight="0pt" endcap="flat" joinstyle="miter" miterlimit="10" on="false" color="#000000" opacity="0"/>
                  <v:fill on="true" color="#000000"/>
                </v:shape>
                <v:shape id="Shape 848" style="position:absolute;width:491;height:1089;left:5945;top:596;" coordsize="49124,108986" path="m49124,0l49124,21782l33925,27877c28231,33189,24109,41408,24109,53035l49124,42695l49124,62802l28017,71521c30875,77096,34496,81289,38952,84088l49124,86772l49124,108986l33046,105834c13186,97543,0,78050,0,54750c0,30021,13347,11242,32041,3398l49124,0x">
                  <v:stroke weight="0pt" endcap="flat" joinstyle="miter" miterlimit="10" on="false" color="#000000" opacity="0"/>
                  <v:fill on="true" color="#000000"/>
                </v:shape>
                <v:shape id="Shape 849" style="position:absolute;width:509;height:1593;left:4816;top:594;" coordsize="50982,159383" path="m0,0l15413,3314c20369,5601,24347,8698,27063,11938l27921,11938l27921,2408l50982,2408l50982,101991c50982,132652,37421,149751,18619,156384l0,159383l0,137293l19976,129603c25086,124123,27921,115999,27921,105421l27921,97703l27063,97703c24347,101038,20369,104183,15413,106494l0,109828l0,88459l11624,85968c22287,81121,29612,69615,29541,55106c29541,40526,22251,28841,11611,23909l0,21372l0,0x">
                  <v:stroke weight="0pt" endcap="flat" joinstyle="miter" miterlimit="10" on="false" color="#000000" opacity="0"/>
                  <v:fill on="true" color="#000000"/>
                </v:shape>
                <v:shape id="Shape 9907" style="position:absolute;width:239;height:1674;left:5516;top:22;" coordsize="23919,167432" path="m0,0l23919,0l23919,167432l0,167432l0,0">
                  <v:stroke weight="0pt" endcap="flat" joinstyle="miter" miterlimit="10" on="false" color="#000000" opacity="0"/>
                  <v:fill on="true" color="#000000"/>
                </v:shape>
                <v:shape id="Shape 851" style="position:absolute;width:518;height:370;left:6436;top:1326;" coordsize="51888,37070" path="m33019,0l51888,12579c45789,21537,31114,37070,5765,37070l0,35940l0,13726l5765,15247c18153,15247,26730,9148,33019,0x">
                  <v:stroke weight="0pt" endcap="flat" joinstyle="miter" miterlimit="10" on="false" color="#000000" opacity="0"/>
                  <v:fill on="true" color="#000000"/>
                </v:shape>
                <v:shape id="Shape 852" style="position:absolute;width:529;height:634;left:6436;top:589;" coordsize="52936,63418" path="m3097,0c31781,0,45884,22871,50458,35259l52936,41549l0,63418l0,43311l25015,32972c22251,25825,13865,20774,4050,20774l0,22398l0,616l3097,0x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  <w:hyperlink r:id="rId21">
        <w:r>
          <w:rPr>
            <w:color w:val="000000"/>
            <w:sz w:val="24"/>
          </w:rPr>
          <w:t xml:space="preserve"> </w:t>
        </w:r>
      </w:hyperlink>
      <w:hyperlink r:id="rId22">
        <w:r>
          <w:rPr>
            <w:color w:val="000000"/>
            <w:sz w:val="33"/>
          </w:rPr>
          <w:t>Forms</w:t>
        </w:r>
      </w:hyperlink>
    </w:p>
    <w:sectPr w:rsidR="00833665">
      <w:headerReference w:type="even" r:id="rId23"/>
      <w:headerReference w:type="default" r:id="rId24"/>
      <w:footerReference w:type="even" r:id="rId25"/>
      <w:footerReference w:type="default" r:id="rId26"/>
      <w:headerReference w:type="first" r:id="rId27"/>
      <w:footerReference w:type="first" r:id="rId28"/>
      <w:pgSz w:w="11899" w:h="16838"/>
      <w:pgMar w:top="1440" w:right="1338" w:bottom="1440" w:left="1390" w:header="324" w:footer="30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F37A61" w14:textId="77777777" w:rsidR="00000000" w:rsidRDefault="00FC6810">
      <w:pPr>
        <w:spacing w:after="0" w:line="240" w:lineRule="auto"/>
      </w:pPr>
      <w:r>
        <w:separator/>
      </w:r>
    </w:p>
  </w:endnote>
  <w:endnote w:type="continuationSeparator" w:id="0">
    <w:p w14:paraId="3BCCB626" w14:textId="77777777" w:rsidR="00000000" w:rsidRDefault="00FC68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BB9CCD" w14:textId="77777777" w:rsidR="00833665" w:rsidRDefault="00FC6810">
    <w:pPr>
      <w:tabs>
        <w:tab w:val="right" w:pos="9980"/>
      </w:tabs>
      <w:spacing w:after="0" w:line="259" w:lineRule="auto"/>
      <w:ind w:left="-861" w:right="-779" w:firstLine="0"/>
    </w:pPr>
    <w:r>
      <w:rPr>
        <w:rFonts w:ascii="Arial" w:eastAsia="Arial" w:hAnsi="Arial" w:cs="Arial"/>
        <w:color w:val="000000"/>
        <w:sz w:val="16"/>
      </w:rPr>
      <w:t>https://docs.google.com/forms/d/1rQiMzSd2A_itXPfAbC05Uv6-wPIw9ePoLKywNBNgCDs/edit</w:t>
    </w:r>
    <w:r>
      <w:rPr>
        <w:rFonts w:ascii="Arial" w:eastAsia="Arial" w:hAnsi="Arial" w:cs="Arial"/>
        <w:color w:val="000000"/>
        <w:sz w:val="16"/>
      </w:rP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Arial" w:eastAsia="Arial" w:hAnsi="Arial" w:cs="Arial"/>
        <w:color w:val="000000"/>
        <w:sz w:val="16"/>
      </w:rPr>
      <w:t>1</w:t>
    </w:r>
    <w:r>
      <w:rPr>
        <w:rFonts w:ascii="Arial" w:eastAsia="Arial" w:hAnsi="Arial" w:cs="Arial"/>
        <w:color w:val="000000"/>
        <w:sz w:val="16"/>
      </w:rPr>
      <w:fldChar w:fldCharType="end"/>
    </w:r>
    <w:r>
      <w:rPr>
        <w:rFonts w:ascii="Arial" w:eastAsia="Arial" w:hAnsi="Arial" w:cs="Arial"/>
        <w:color w:val="000000"/>
        <w:sz w:val="16"/>
      </w:rPr>
      <w:t>/</w:t>
    </w:r>
    <w:r>
      <w:fldChar w:fldCharType="begin"/>
    </w:r>
    <w:r>
      <w:instrText xml:space="preserve"> NUMPAGES   \* MERGEFORMAT </w:instrText>
    </w:r>
    <w:r>
      <w:fldChar w:fldCharType="separate"/>
    </w:r>
    <w:r>
      <w:rPr>
        <w:rFonts w:ascii="Arial" w:eastAsia="Arial" w:hAnsi="Arial" w:cs="Arial"/>
        <w:color w:val="000000"/>
        <w:sz w:val="16"/>
      </w:rPr>
      <w:t>12</w:t>
    </w:r>
    <w:r>
      <w:rPr>
        <w:rFonts w:ascii="Arial" w:eastAsia="Arial" w:hAnsi="Arial" w:cs="Arial"/>
        <w:color w:val="000000"/>
        <w:sz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E2A781" w14:textId="77777777" w:rsidR="00833665" w:rsidRDefault="00FC6810">
    <w:pPr>
      <w:tabs>
        <w:tab w:val="right" w:pos="9980"/>
      </w:tabs>
      <w:spacing w:after="0" w:line="259" w:lineRule="auto"/>
      <w:ind w:left="-861" w:right="-779" w:firstLine="0"/>
    </w:pPr>
    <w:r>
      <w:rPr>
        <w:rFonts w:ascii="Arial" w:eastAsia="Arial" w:hAnsi="Arial" w:cs="Arial"/>
        <w:color w:val="000000"/>
        <w:sz w:val="16"/>
      </w:rPr>
      <w:t>https://docs.google.com/</w:t>
    </w:r>
    <w:r>
      <w:rPr>
        <w:rFonts w:ascii="Arial" w:eastAsia="Arial" w:hAnsi="Arial" w:cs="Arial"/>
        <w:color w:val="000000"/>
        <w:sz w:val="16"/>
      </w:rPr>
      <w:t>forms/d/1rQiMzSd2A_itXPfAbC05Uv6-wPIw9ePoLKywNBNgCDs/edit</w:t>
    </w:r>
    <w:r>
      <w:rPr>
        <w:rFonts w:ascii="Arial" w:eastAsia="Arial" w:hAnsi="Arial" w:cs="Arial"/>
        <w:color w:val="000000"/>
        <w:sz w:val="16"/>
      </w:rP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Arial" w:eastAsia="Arial" w:hAnsi="Arial" w:cs="Arial"/>
        <w:color w:val="000000"/>
        <w:sz w:val="16"/>
      </w:rPr>
      <w:t>1</w:t>
    </w:r>
    <w:r>
      <w:rPr>
        <w:rFonts w:ascii="Arial" w:eastAsia="Arial" w:hAnsi="Arial" w:cs="Arial"/>
        <w:color w:val="000000"/>
        <w:sz w:val="16"/>
      </w:rPr>
      <w:fldChar w:fldCharType="end"/>
    </w:r>
    <w:r>
      <w:rPr>
        <w:rFonts w:ascii="Arial" w:eastAsia="Arial" w:hAnsi="Arial" w:cs="Arial"/>
        <w:color w:val="000000"/>
        <w:sz w:val="16"/>
      </w:rPr>
      <w:t>/</w:t>
    </w:r>
    <w:r>
      <w:fldChar w:fldCharType="begin"/>
    </w:r>
    <w:r>
      <w:instrText xml:space="preserve"> NUMPAGES   \* MERGEFORMAT </w:instrText>
    </w:r>
    <w:r>
      <w:fldChar w:fldCharType="separate"/>
    </w:r>
    <w:r>
      <w:rPr>
        <w:rFonts w:ascii="Arial" w:eastAsia="Arial" w:hAnsi="Arial" w:cs="Arial"/>
        <w:color w:val="000000"/>
        <w:sz w:val="16"/>
      </w:rPr>
      <w:t>12</w:t>
    </w:r>
    <w:r>
      <w:rPr>
        <w:rFonts w:ascii="Arial" w:eastAsia="Arial" w:hAnsi="Arial" w:cs="Arial"/>
        <w:color w:val="000000"/>
        <w:sz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2F9B14" w14:textId="77777777" w:rsidR="00833665" w:rsidRDefault="00FC6810">
    <w:pPr>
      <w:tabs>
        <w:tab w:val="right" w:pos="9980"/>
      </w:tabs>
      <w:spacing w:after="0" w:line="259" w:lineRule="auto"/>
      <w:ind w:left="-861" w:right="-779" w:firstLine="0"/>
    </w:pPr>
    <w:r>
      <w:rPr>
        <w:rFonts w:ascii="Arial" w:eastAsia="Arial" w:hAnsi="Arial" w:cs="Arial"/>
        <w:color w:val="000000"/>
        <w:sz w:val="16"/>
      </w:rPr>
      <w:t>https://docs.google.com/forms/d/1rQiMzSd2A_itXPfAbC05Uv6-wPIw9ePoLKywNBNgCDs/edit</w:t>
    </w:r>
    <w:r>
      <w:rPr>
        <w:rFonts w:ascii="Arial" w:eastAsia="Arial" w:hAnsi="Arial" w:cs="Arial"/>
        <w:color w:val="000000"/>
        <w:sz w:val="16"/>
      </w:rP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Arial" w:eastAsia="Arial" w:hAnsi="Arial" w:cs="Arial"/>
        <w:color w:val="000000"/>
        <w:sz w:val="16"/>
      </w:rPr>
      <w:t>1</w:t>
    </w:r>
    <w:r>
      <w:rPr>
        <w:rFonts w:ascii="Arial" w:eastAsia="Arial" w:hAnsi="Arial" w:cs="Arial"/>
        <w:color w:val="000000"/>
        <w:sz w:val="16"/>
      </w:rPr>
      <w:fldChar w:fldCharType="end"/>
    </w:r>
    <w:r>
      <w:rPr>
        <w:rFonts w:ascii="Arial" w:eastAsia="Arial" w:hAnsi="Arial" w:cs="Arial"/>
        <w:color w:val="000000"/>
        <w:sz w:val="16"/>
      </w:rPr>
      <w:t>/</w:t>
    </w:r>
    <w:r>
      <w:fldChar w:fldCharType="begin"/>
    </w:r>
    <w:r>
      <w:instrText xml:space="preserve"> NUMPAGES   \* MERGEFORM</w:instrText>
    </w:r>
    <w:r>
      <w:instrText xml:space="preserve">AT </w:instrText>
    </w:r>
    <w:r>
      <w:fldChar w:fldCharType="separate"/>
    </w:r>
    <w:r>
      <w:rPr>
        <w:rFonts w:ascii="Arial" w:eastAsia="Arial" w:hAnsi="Arial" w:cs="Arial"/>
        <w:color w:val="000000"/>
        <w:sz w:val="16"/>
      </w:rPr>
      <w:t>12</w:t>
    </w:r>
    <w:r>
      <w:rPr>
        <w:rFonts w:ascii="Arial" w:eastAsia="Arial" w:hAnsi="Arial" w:cs="Arial"/>
        <w:color w:val="000000"/>
        <w:sz w:val="16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F74782" w14:textId="77777777" w:rsidR="00833665" w:rsidRDefault="00FC6810">
    <w:pPr>
      <w:tabs>
        <w:tab w:val="right" w:pos="9980"/>
      </w:tabs>
      <w:spacing w:after="0" w:line="259" w:lineRule="auto"/>
      <w:ind w:left="-861" w:right="-809" w:firstLine="0"/>
    </w:pPr>
    <w:r>
      <w:rPr>
        <w:rFonts w:ascii="Arial" w:eastAsia="Arial" w:hAnsi="Arial" w:cs="Arial"/>
        <w:color w:val="000000"/>
        <w:sz w:val="16"/>
      </w:rPr>
      <w:t>https://docs.google.com/forms/d/1rQiMzSd2A_i</w:t>
    </w:r>
    <w:r>
      <w:rPr>
        <w:rFonts w:ascii="Arial" w:eastAsia="Arial" w:hAnsi="Arial" w:cs="Arial"/>
        <w:color w:val="000000"/>
        <w:sz w:val="16"/>
      </w:rPr>
      <w:t>tXPfAbC05Uv6-wPIw9ePoLKywNBNgCDs/edit</w:t>
    </w:r>
    <w:r>
      <w:rPr>
        <w:rFonts w:ascii="Arial" w:eastAsia="Arial" w:hAnsi="Arial" w:cs="Arial"/>
        <w:color w:val="000000"/>
        <w:sz w:val="16"/>
      </w:rP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Arial" w:eastAsia="Arial" w:hAnsi="Arial" w:cs="Arial"/>
        <w:color w:val="000000"/>
        <w:sz w:val="16"/>
      </w:rPr>
      <w:t>1</w:t>
    </w:r>
    <w:r>
      <w:rPr>
        <w:rFonts w:ascii="Arial" w:eastAsia="Arial" w:hAnsi="Arial" w:cs="Arial"/>
        <w:color w:val="000000"/>
        <w:sz w:val="16"/>
      </w:rPr>
      <w:fldChar w:fldCharType="end"/>
    </w:r>
    <w:r>
      <w:rPr>
        <w:rFonts w:ascii="Arial" w:eastAsia="Arial" w:hAnsi="Arial" w:cs="Arial"/>
        <w:color w:val="000000"/>
        <w:sz w:val="16"/>
      </w:rPr>
      <w:t>/</w:t>
    </w:r>
    <w:r>
      <w:fldChar w:fldCharType="begin"/>
    </w:r>
    <w:r>
      <w:instrText xml:space="preserve"> NUMPAGES   \* MERGEFORMAT </w:instrText>
    </w:r>
    <w:r>
      <w:fldChar w:fldCharType="separate"/>
    </w:r>
    <w:r>
      <w:rPr>
        <w:rFonts w:ascii="Arial" w:eastAsia="Arial" w:hAnsi="Arial" w:cs="Arial"/>
        <w:color w:val="000000"/>
        <w:sz w:val="16"/>
      </w:rPr>
      <w:t>12</w:t>
    </w:r>
    <w:r>
      <w:rPr>
        <w:rFonts w:ascii="Arial" w:eastAsia="Arial" w:hAnsi="Arial" w:cs="Arial"/>
        <w:color w:val="000000"/>
        <w:sz w:val="16"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FDA8F" w14:textId="77777777" w:rsidR="00833665" w:rsidRDefault="00FC6810">
    <w:pPr>
      <w:tabs>
        <w:tab w:val="right" w:pos="9980"/>
      </w:tabs>
      <w:spacing w:after="0" w:line="259" w:lineRule="auto"/>
      <w:ind w:left="-861" w:right="-809" w:firstLine="0"/>
    </w:pPr>
    <w:r>
      <w:rPr>
        <w:rFonts w:ascii="Arial" w:eastAsia="Arial" w:hAnsi="Arial" w:cs="Arial"/>
        <w:color w:val="000000"/>
        <w:sz w:val="16"/>
      </w:rPr>
      <w:t>https://docs.google.com/forms/d/1rQiMzSd2A_itXPfAbC05Uv6-wPIw9ePoLKywNBNgCDs/edit</w:t>
    </w:r>
    <w:r>
      <w:rPr>
        <w:rFonts w:ascii="Arial" w:eastAsia="Arial" w:hAnsi="Arial" w:cs="Arial"/>
        <w:color w:val="000000"/>
        <w:sz w:val="16"/>
      </w:rP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Arial" w:eastAsia="Arial" w:hAnsi="Arial" w:cs="Arial"/>
        <w:color w:val="000000"/>
        <w:sz w:val="16"/>
      </w:rPr>
      <w:t>1</w:t>
    </w:r>
    <w:r>
      <w:rPr>
        <w:rFonts w:ascii="Arial" w:eastAsia="Arial" w:hAnsi="Arial" w:cs="Arial"/>
        <w:color w:val="000000"/>
        <w:sz w:val="16"/>
      </w:rPr>
      <w:fldChar w:fldCharType="end"/>
    </w:r>
    <w:r>
      <w:rPr>
        <w:rFonts w:ascii="Arial" w:eastAsia="Arial" w:hAnsi="Arial" w:cs="Arial"/>
        <w:color w:val="000000"/>
        <w:sz w:val="16"/>
      </w:rPr>
      <w:t>/</w:t>
    </w:r>
    <w:r>
      <w:fldChar w:fldCharType="begin"/>
    </w:r>
    <w:r>
      <w:instrText xml:space="preserve"> NUMPAGES   \* MERGEFORMAT </w:instrText>
    </w:r>
    <w:r>
      <w:fldChar w:fldCharType="separate"/>
    </w:r>
    <w:r>
      <w:rPr>
        <w:rFonts w:ascii="Arial" w:eastAsia="Arial" w:hAnsi="Arial" w:cs="Arial"/>
        <w:color w:val="000000"/>
        <w:sz w:val="16"/>
      </w:rPr>
      <w:t>12</w:t>
    </w:r>
    <w:r>
      <w:rPr>
        <w:rFonts w:ascii="Arial" w:eastAsia="Arial" w:hAnsi="Arial" w:cs="Arial"/>
        <w:color w:val="000000"/>
        <w:sz w:val="16"/>
      </w:rPr>
      <w:fldChar w:fldCharType="end"/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793285" w14:textId="77777777" w:rsidR="00833665" w:rsidRDefault="00FC6810">
    <w:pPr>
      <w:tabs>
        <w:tab w:val="right" w:pos="9980"/>
      </w:tabs>
      <w:spacing w:after="0" w:line="259" w:lineRule="auto"/>
      <w:ind w:left="-861" w:right="-809" w:firstLine="0"/>
    </w:pPr>
    <w:r>
      <w:rPr>
        <w:rFonts w:ascii="Arial" w:eastAsia="Arial" w:hAnsi="Arial" w:cs="Arial"/>
        <w:color w:val="000000"/>
        <w:sz w:val="16"/>
      </w:rPr>
      <w:t>https://docs.google.com/forms/d/1rQiMzSd2A_itXPfAbC05Uv6-wPIw9ePoLKywNBNgCDs/edit</w:t>
    </w:r>
    <w:r>
      <w:rPr>
        <w:rFonts w:ascii="Arial" w:eastAsia="Arial" w:hAnsi="Arial" w:cs="Arial"/>
        <w:color w:val="000000"/>
        <w:sz w:val="16"/>
      </w:rP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Arial" w:eastAsia="Arial" w:hAnsi="Arial" w:cs="Arial"/>
        <w:color w:val="000000"/>
        <w:sz w:val="16"/>
      </w:rPr>
      <w:t>1</w:t>
    </w:r>
    <w:r>
      <w:rPr>
        <w:rFonts w:ascii="Arial" w:eastAsia="Arial" w:hAnsi="Arial" w:cs="Arial"/>
        <w:color w:val="000000"/>
        <w:sz w:val="16"/>
      </w:rPr>
      <w:fldChar w:fldCharType="end"/>
    </w:r>
    <w:r>
      <w:rPr>
        <w:rFonts w:ascii="Arial" w:eastAsia="Arial" w:hAnsi="Arial" w:cs="Arial"/>
        <w:color w:val="000000"/>
        <w:sz w:val="16"/>
      </w:rPr>
      <w:t>/</w:t>
    </w:r>
    <w:r>
      <w:fldChar w:fldCharType="begin"/>
    </w:r>
    <w:r>
      <w:instrText xml:space="preserve"> NUMPAGES   \* MERGEFORMAT </w:instrText>
    </w:r>
    <w:r>
      <w:fldChar w:fldCharType="separate"/>
    </w:r>
    <w:r>
      <w:rPr>
        <w:rFonts w:ascii="Arial" w:eastAsia="Arial" w:hAnsi="Arial" w:cs="Arial"/>
        <w:color w:val="000000"/>
        <w:sz w:val="16"/>
      </w:rPr>
      <w:t>12</w:t>
    </w:r>
    <w:r>
      <w:rPr>
        <w:rFonts w:ascii="Arial" w:eastAsia="Arial" w:hAnsi="Arial" w:cs="Arial"/>
        <w:color w:val="000000"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22CB15" w14:textId="77777777" w:rsidR="00000000" w:rsidRDefault="00FC6810">
      <w:pPr>
        <w:spacing w:after="0" w:line="240" w:lineRule="auto"/>
      </w:pPr>
      <w:r>
        <w:separator/>
      </w:r>
    </w:p>
  </w:footnote>
  <w:footnote w:type="continuationSeparator" w:id="0">
    <w:p w14:paraId="3DAB8DC7" w14:textId="77777777" w:rsidR="00000000" w:rsidRDefault="00FC68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4282B5" w14:textId="77777777" w:rsidR="00833665" w:rsidRDefault="00FC6810">
    <w:pPr>
      <w:tabs>
        <w:tab w:val="center" w:pos="5471"/>
      </w:tabs>
      <w:spacing w:after="441" w:line="259" w:lineRule="auto"/>
      <w:ind w:left="-861" w:firstLine="0"/>
    </w:pPr>
    <w:r>
      <w:rPr>
        <w:rFonts w:ascii="Arial" w:eastAsia="Arial" w:hAnsi="Arial" w:cs="Arial"/>
        <w:color w:val="000000"/>
        <w:sz w:val="16"/>
      </w:rPr>
      <w:t>8/30/22, 9:02 PM</w:t>
    </w:r>
    <w:r>
      <w:rPr>
        <w:rFonts w:ascii="Arial" w:eastAsia="Arial" w:hAnsi="Arial" w:cs="Arial"/>
        <w:color w:val="000000"/>
        <w:sz w:val="16"/>
      </w:rPr>
      <w:tab/>
      <w:t>African Researchers' Small Grants Program VI (</w:t>
    </w:r>
    <w:proofErr w:type="spellStart"/>
    <w:r>
      <w:rPr>
        <w:rFonts w:ascii="Arial" w:eastAsia="Arial" w:hAnsi="Arial" w:cs="Arial"/>
        <w:color w:val="000000"/>
        <w:sz w:val="16"/>
      </w:rPr>
      <w:t>Formulário</w:t>
    </w:r>
    <w:proofErr w:type="spellEnd"/>
    <w:r>
      <w:rPr>
        <w:rFonts w:ascii="Arial" w:eastAsia="Arial" w:hAnsi="Arial" w:cs="Arial"/>
        <w:color w:val="000000"/>
        <w:sz w:val="16"/>
      </w:rPr>
      <w:t xml:space="preserve"> de </w:t>
    </w:r>
    <w:proofErr w:type="spellStart"/>
    <w:r>
      <w:rPr>
        <w:rFonts w:ascii="Arial" w:eastAsia="Arial" w:hAnsi="Arial" w:cs="Arial"/>
        <w:color w:val="000000"/>
        <w:sz w:val="16"/>
      </w:rPr>
      <w:t>pedido</w:t>
    </w:r>
    <w:proofErr w:type="spellEnd"/>
    <w:r>
      <w:rPr>
        <w:rFonts w:ascii="Arial" w:eastAsia="Arial" w:hAnsi="Arial" w:cs="Arial"/>
        <w:color w:val="000000"/>
        <w:sz w:val="16"/>
      </w:rPr>
      <w:t>)</w:t>
    </w:r>
  </w:p>
  <w:p w14:paraId="349D12B3" w14:textId="77777777" w:rsidR="00833665" w:rsidRDefault="00FC6810">
    <w:pPr>
      <w:spacing w:after="0" w:line="259" w:lineRule="auto"/>
      <w:ind w:left="0" w:firstLine="0"/>
      <w:jc w:val="right"/>
    </w:pPr>
    <w:r>
      <w:rPr>
        <w:color w:val="D93025"/>
        <w:sz w:val="24"/>
      </w:rPr>
      <w:t>*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01B138" w14:textId="77777777" w:rsidR="00833665" w:rsidRDefault="00FC6810">
    <w:pPr>
      <w:tabs>
        <w:tab w:val="center" w:pos="5471"/>
      </w:tabs>
      <w:spacing w:after="441" w:line="259" w:lineRule="auto"/>
      <w:ind w:left="-861" w:firstLine="0"/>
    </w:pPr>
    <w:r>
      <w:rPr>
        <w:rFonts w:ascii="Arial" w:eastAsia="Arial" w:hAnsi="Arial" w:cs="Arial"/>
        <w:color w:val="000000"/>
        <w:sz w:val="16"/>
      </w:rPr>
      <w:t>8/30/22, 9:02 PM</w:t>
    </w:r>
    <w:r>
      <w:rPr>
        <w:rFonts w:ascii="Arial" w:eastAsia="Arial" w:hAnsi="Arial" w:cs="Arial"/>
        <w:color w:val="000000"/>
        <w:sz w:val="16"/>
      </w:rPr>
      <w:tab/>
      <w:t>African Researchers' Small Grants Program VI (</w:t>
    </w:r>
    <w:proofErr w:type="spellStart"/>
    <w:r>
      <w:rPr>
        <w:rFonts w:ascii="Arial" w:eastAsia="Arial" w:hAnsi="Arial" w:cs="Arial"/>
        <w:color w:val="000000"/>
        <w:sz w:val="16"/>
      </w:rPr>
      <w:t>Formulário</w:t>
    </w:r>
    <w:proofErr w:type="spellEnd"/>
    <w:r>
      <w:rPr>
        <w:rFonts w:ascii="Arial" w:eastAsia="Arial" w:hAnsi="Arial" w:cs="Arial"/>
        <w:color w:val="000000"/>
        <w:sz w:val="16"/>
      </w:rPr>
      <w:t xml:space="preserve"> de </w:t>
    </w:r>
    <w:proofErr w:type="spellStart"/>
    <w:r>
      <w:rPr>
        <w:rFonts w:ascii="Arial" w:eastAsia="Arial" w:hAnsi="Arial" w:cs="Arial"/>
        <w:color w:val="000000"/>
        <w:sz w:val="16"/>
      </w:rPr>
      <w:t>pedido</w:t>
    </w:r>
    <w:proofErr w:type="spellEnd"/>
    <w:r>
      <w:rPr>
        <w:rFonts w:ascii="Arial" w:eastAsia="Arial" w:hAnsi="Arial" w:cs="Arial"/>
        <w:color w:val="000000"/>
        <w:sz w:val="16"/>
      </w:rPr>
      <w:t>)</w:t>
    </w:r>
  </w:p>
  <w:p w14:paraId="2BF8748E" w14:textId="77777777" w:rsidR="00833665" w:rsidRDefault="00FC6810">
    <w:pPr>
      <w:spacing w:after="0" w:line="259" w:lineRule="auto"/>
      <w:ind w:left="0" w:firstLine="0"/>
      <w:jc w:val="right"/>
    </w:pPr>
    <w:r>
      <w:rPr>
        <w:color w:val="D93025"/>
        <w:sz w:val="24"/>
      </w:rPr>
      <w:t>*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6B7164" w14:textId="77777777" w:rsidR="00833665" w:rsidRDefault="00FC6810">
    <w:pPr>
      <w:tabs>
        <w:tab w:val="center" w:pos="5471"/>
      </w:tabs>
      <w:spacing w:after="441" w:line="259" w:lineRule="auto"/>
      <w:ind w:left="-861" w:firstLine="0"/>
    </w:pPr>
    <w:r>
      <w:rPr>
        <w:rFonts w:ascii="Arial" w:eastAsia="Arial" w:hAnsi="Arial" w:cs="Arial"/>
        <w:color w:val="000000"/>
        <w:sz w:val="16"/>
      </w:rPr>
      <w:t>8/30/22, 9:02 PM</w:t>
    </w:r>
    <w:r>
      <w:rPr>
        <w:rFonts w:ascii="Arial" w:eastAsia="Arial" w:hAnsi="Arial" w:cs="Arial"/>
        <w:color w:val="000000"/>
        <w:sz w:val="16"/>
      </w:rPr>
      <w:tab/>
      <w:t>African Researchers' Small Grants Program VI (</w:t>
    </w:r>
    <w:proofErr w:type="spellStart"/>
    <w:r>
      <w:rPr>
        <w:rFonts w:ascii="Arial" w:eastAsia="Arial" w:hAnsi="Arial" w:cs="Arial"/>
        <w:color w:val="000000"/>
        <w:sz w:val="16"/>
      </w:rPr>
      <w:t>Formulário</w:t>
    </w:r>
    <w:proofErr w:type="spellEnd"/>
    <w:r>
      <w:rPr>
        <w:rFonts w:ascii="Arial" w:eastAsia="Arial" w:hAnsi="Arial" w:cs="Arial"/>
        <w:color w:val="000000"/>
        <w:sz w:val="16"/>
      </w:rPr>
      <w:t xml:space="preserve"> de </w:t>
    </w:r>
    <w:proofErr w:type="spellStart"/>
    <w:r>
      <w:rPr>
        <w:rFonts w:ascii="Arial" w:eastAsia="Arial" w:hAnsi="Arial" w:cs="Arial"/>
        <w:color w:val="000000"/>
        <w:sz w:val="16"/>
      </w:rPr>
      <w:t>pedido</w:t>
    </w:r>
    <w:proofErr w:type="spellEnd"/>
    <w:r>
      <w:rPr>
        <w:rFonts w:ascii="Arial" w:eastAsia="Arial" w:hAnsi="Arial" w:cs="Arial"/>
        <w:color w:val="000000"/>
        <w:sz w:val="16"/>
      </w:rPr>
      <w:t>)</w:t>
    </w:r>
  </w:p>
  <w:p w14:paraId="40E9F1DA" w14:textId="77777777" w:rsidR="00833665" w:rsidRDefault="00FC6810">
    <w:pPr>
      <w:spacing w:after="0" w:line="259" w:lineRule="auto"/>
      <w:ind w:left="0" w:firstLine="0"/>
      <w:jc w:val="right"/>
    </w:pPr>
    <w:r>
      <w:rPr>
        <w:color w:val="D93025"/>
        <w:sz w:val="24"/>
      </w:rPr>
      <w:t>*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FE4654" w14:textId="77777777" w:rsidR="00833665" w:rsidRDefault="00FC6810">
    <w:pPr>
      <w:tabs>
        <w:tab w:val="center" w:pos="5471"/>
      </w:tabs>
      <w:spacing w:after="0" w:line="259" w:lineRule="auto"/>
      <w:ind w:left="-861" w:firstLine="0"/>
    </w:pPr>
    <w:r>
      <w:rPr>
        <w:rFonts w:ascii="Arial" w:eastAsia="Arial" w:hAnsi="Arial" w:cs="Arial"/>
        <w:color w:val="000000"/>
        <w:sz w:val="16"/>
      </w:rPr>
      <w:t>8/30/22, 9:02 PM</w:t>
    </w:r>
    <w:r>
      <w:rPr>
        <w:rFonts w:ascii="Arial" w:eastAsia="Arial" w:hAnsi="Arial" w:cs="Arial"/>
        <w:color w:val="000000"/>
        <w:sz w:val="16"/>
      </w:rPr>
      <w:tab/>
      <w:t>African Researchers' Small Gr</w:t>
    </w:r>
    <w:r>
      <w:rPr>
        <w:rFonts w:ascii="Arial" w:eastAsia="Arial" w:hAnsi="Arial" w:cs="Arial"/>
        <w:color w:val="000000"/>
        <w:sz w:val="16"/>
      </w:rPr>
      <w:t>ants Program VI (</w:t>
    </w:r>
    <w:proofErr w:type="spellStart"/>
    <w:r>
      <w:rPr>
        <w:rFonts w:ascii="Arial" w:eastAsia="Arial" w:hAnsi="Arial" w:cs="Arial"/>
        <w:color w:val="000000"/>
        <w:sz w:val="16"/>
      </w:rPr>
      <w:t>Formulário</w:t>
    </w:r>
    <w:proofErr w:type="spellEnd"/>
    <w:r>
      <w:rPr>
        <w:rFonts w:ascii="Arial" w:eastAsia="Arial" w:hAnsi="Arial" w:cs="Arial"/>
        <w:color w:val="000000"/>
        <w:sz w:val="16"/>
      </w:rPr>
      <w:t xml:space="preserve"> de </w:t>
    </w:r>
    <w:proofErr w:type="spellStart"/>
    <w:r>
      <w:rPr>
        <w:rFonts w:ascii="Arial" w:eastAsia="Arial" w:hAnsi="Arial" w:cs="Arial"/>
        <w:color w:val="000000"/>
        <w:sz w:val="16"/>
      </w:rPr>
      <w:t>pedido</w:t>
    </w:r>
    <w:proofErr w:type="spellEnd"/>
    <w:r>
      <w:rPr>
        <w:rFonts w:ascii="Arial" w:eastAsia="Arial" w:hAnsi="Arial" w:cs="Arial"/>
        <w:color w:val="000000"/>
        <w:sz w:val="16"/>
      </w:rPr>
      <w:t>)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DD88A0" w14:textId="77777777" w:rsidR="00833665" w:rsidRDefault="00FC6810">
    <w:pPr>
      <w:tabs>
        <w:tab w:val="center" w:pos="5471"/>
      </w:tabs>
      <w:spacing w:after="0" w:line="259" w:lineRule="auto"/>
      <w:ind w:left="-861" w:firstLine="0"/>
    </w:pPr>
    <w:r>
      <w:rPr>
        <w:rFonts w:ascii="Arial" w:eastAsia="Arial" w:hAnsi="Arial" w:cs="Arial"/>
        <w:color w:val="000000"/>
        <w:sz w:val="16"/>
      </w:rPr>
      <w:t>8/30/22, 9:02 PM</w:t>
    </w:r>
    <w:r>
      <w:rPr>
        <w:rFonts w:ascii="Arial" w:eastAsia="Arial" w:hAnsi="Arial" w:cs="Arial"/>
        <w:color w:val="000000"/>
        <w:sz w:val="16"/>
      </w:rPr>
      <w:tab/>
      <w:t>African Researchers' Small Grants Program VI (</w:t>
    </w:r>
    <w:proofErr w:type="spellStart"/>
    <w:r>
      <w:rPr>
        <w:rFonts w:ascii="Arial" w:eastAsia="Arial" w:hAnsi="Arial" w:cs="Arial"/>
        <w:color w:val="000000"/>
        <w:sz w:val="16"/>
      </w:rPr>
      <w:t>Formulário</w:t>
    </w:r>
    <w:proofErr w:type="spellEnd"/>
    <w:r>
      <w:rPr>
        <w:rFonts w:ascii="Arial" w:eastAsia="Arial" w:hAnsi="Arial" w:cs="Arial"/>
        <w:color w:val="000000"/>
        <w:sz w:val="16"/>
      </w:rPr>
      <w:t xml:space="preserve"> de </w:t>
    </w:r>
    <w:proofErr w:type="spellStart"/>
    <w:r>
      <w:rPr>
        <w:rFonts w:ascii="Arial" w:eastAsia="Arial" w:hAnsi="Arial" w:cs="Arial"/>
        <w:color w:val="000000"/>
        <w:sz w:val="16"/>
      </w:rPr>
      <w:t>pedido</w:t>
    </w:r>
    <w:proofErr w:type="spellEnd"/>
    <w:r>
      <w:rPr>
        <w:rFonts w:ascii="Arial" w:eastAsia="Arial" w:hAnsi="Arial" w:cs="Arial"/>
        <w:color w:val="000000"/>
        <w:sz w:val="16"/>
      </w:rPr>
      <w:t>)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8B96EB" w14:textId="77777777" w:rsidR="00833665" w:rsidRDefault="00FC6810">
    <w:pPr>
      <w:tabs>
        <w:tab w:val="center" w:pos="5471"/>
      </w:tabs>
      <w:spacing w:after="0" w:line="259" w:lineRule="auto"/>
      <w:ind w:left="-861" w:firstLine="0"/>
    </w:pPr>
    <w:r>
      <w:rPr>
        <w:rFonts w:ascii="Arial" w:eastAsia="Arial" w:hAnsi="Arial" w:cs="Arial"/>
        <w:color w:val="000000"/>
        <w:sz w:val="16"/>
      </w:rPr>
      <w:t>8/30/22, 9:02 PM</w:t>
    </w:r>
    <w:r>
      <w:rPr>
        <w:rFonts w:ascii="Arial" w:eastAsia="Arial" w:hAnsi="Arial" w:cs="Arial"/>
        <w:color w:val="000000"/>
        <w:sz w:val="16"/>
      </w:rPr>
      <w:tab/>
      <w:t>African Researchers' Small Grants Program VI (</w:t>
    </w:r>
    <w:proofErr w:type="spellStart"/>
    <w:r>
      <w:rPr>
        <w:rFonts w:ascii="Arial" w:eastAsia="Arial" w:hAnsi="Arial" w:cs="Arial"/>
        <w:color w:val="000000"/>
        <w:sz w:val="16"/>
      </w:rPr>
      <w:t>Formulário</w:t>
    </w:r>
    <w:proofErr w:type="spellEnd"/>
    <w:r>
      <w:rPr>
        <w:rFonts w:ascii="Arial" w:eastAsia="Arial" w:hAnsi="Arial" w:cs="Arial"/>
        <w:color w:val="000000"/>
        <w:sz w:val="16"/>
      </w:rPr>
      <w:t xml:space="preserve"> de </w:t>
    </w:r>
    <w:proofErr w:type="spellStart"/>
    <w:r>
      <w:rPr>
        <w:rFonts w:ascii="Arial" w:eastAsia="Arial" w:hAnsi="Arial" w:cs="Arial"/>
        <w:color w:val="000000"/>
        <w:sz w:val="16"/>
      </w:rPr>
      <w:t>pedido</w:t>
    </w:r>
    <w:proofErr w:type="spellEnd"/>
    <w:r>
      <w:rPr>
        <w:rFonts w:ascii="Arial" w:eastAsia="Arial" w:hAnsi="Arial" w:cs="Arial"/>
        <w:color w:val="000000"/>
        <w:sz w:val="16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371022"/>
    <w:multiLevelType w:val="hybridMultilevel"/>
    <w:tmpl w:val="3684E37C"/>
    <w:lvl w:ilvl="0" w:tplc="C6AC52A6">
      <w:start w:val="1"/>
      <w:numFmt w:val="decimal"/>
      <w:lvlText w:val="%1."/>
      <w:lvlJc w:val="left"/>
      <w:pPr>
        <w:ind w:left="498"/>
      </w:pPr>
      <w:rPr>
        <w:rFonts w:ascii="Calibri" w:eastAsia="Calibri" w:hAnsi="Calibri" w:cs="Calibri"/>
        <w:b w:val="0"/>
        <w:i w:val="0"/>
        <w:strike w:val="0"/>
        <w:dstrike w:val="0"/>
        <w:color w:val="202124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A66D8F8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202124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1FEAE64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202124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50ADA10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202124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5B470BC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202124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C9416AE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202124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FD00298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202124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4D20C92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202124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4540258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202124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547543B2"/>
    <w:multiLevelType w:val="hybridMultilevel"/>
    <w:tmpl w:val="AA60C1E8"/>
    <w:lvl w:ilvl="0" w:tplc="70F6F236">
      <w:start w:val="19"/>
      <w:numFmt w:val="decimal"/>
      <w:lvlText w:val="%1."/>
      <w:lvlJc w:val="left"/>
      <w:pPr>
        <w:ind w:left="633"/>
      </w:pPr>
      <w:rPr>
        <w:rFonts w:ascii="Calibri" w:eastAsia="Calibri" w:hAnsi="Calibri" w:cs="Calibri"/>
        <w:b w:val="0"/>
        <w:i w:val="0"/>
        <w:strike w:val="0"/>
        <w:dstrike w:val="0"/>
        <w:color w:val="202124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B505E88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202124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DCA832E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202124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2E06C32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202124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5EE379E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202124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B14223E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202124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00CB22C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202124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9C8A0F4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202124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0C2C04C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202124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B1C02A2"/>
    <w:multiLevelType w:val="hybridMultilevel"/>
    <w:tmpl w:val="4EF0D06C"/>
    <w:lvl w:ilvl="0" w:tplc="3EA4839C">
      <w:start w:val="1"/>
      <w:numFmt w:val="decimal"/>
      <w:lvlText w:val="%1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202124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58648780">
      <w:start w:val="1"/>
      <w:numFmt w:val="lowerLetter"/>
      <w:lvlRestart w:val="0"/>
      <w:lvlText w:val="%2."/>
      <w:lvlJc w:val="left"/>
      <w:pPr>
        <w:ind w:left="612"/>
      </w:pPr>
      <w:rPr>
        <w:rFonts w:ascii="Calibri" w:eastAsia="Calibri" w:hAnsi="Calibri" w:cs="Calibri"/>
        <w:b w:val="0"/>
        <w:i w:val="0"/>
        <w:strike w:val="0"/>
        <w:dstrike w:val="0"/>
        <w:color w:val="202124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C332D426">
      <w:start w:val="1"/>
      <w:numFmt w:val="lowerRoman"/>
      <w:lvlText w:val="%3"/>
      <w:lvlJc w:val="left"/>
      <w:pPr>
        <w:ind w:left="1880"/>
      </w:pPr>
      <w:rPr>
        <w:rFonts w:ascii="Calibri" w:eastAsia="Calibri" w:hAnsi="Calibri" w:cs="Calibri"/>
        <w:b w:val="0"/>
        <w:i w:val="0"/>
        <w:strike w:val="0"/>
        <w:dstrike w:val="0"/>
        <w:color w:val="202124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B042F56">
      <w:start w:val="1"/>
      <w:numFmt w:val="decimal"/>
      <w:lvlText w:val="%4"/>
      <w:lvlJc w:val="left"/>
      <w:pPr>
        <w:ind w:left="2600"/>
      </w:pPr>
      <w:rPr>
        <w:rFonts w:ascii="Calibri" w:eastAsia="Calibri" w:hAnsi="Calibri" w:cs="Calibri"/>
        <w:b w:val="0"/>
        <w:i w:val="0"/>
        <w:strike w:val="0"/>
        <w:dstrike w:val="0"/>
        <w:color w:val="202124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7E0E86F6">
      <w:start w:val="1"/>
      <w:numFmt w:val="lowerLetter"/>
      <w:lvlText w:val="%5"/>
      <w:lvlJc w:val="left"/>
      <w:pPr>
        <w:ind w:left="3320"/>
      </w:pPr>
      <w:rPr>
        <w:rFonts w:ascii="Calibri" w:eastAsia="Calibri" w:hAnsi="Calibri" w:cs="Calibri"/>
        <w:b w:val="0"/>
        <w:i w:val="0"/>
        <w:strike w:val="0"/>
        <w:dstrike w:val="0"/>
        <w:color w:val="202124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DAE2708">
      <w:start w:val="1"/>
      <w:numFmt w:val="lowerRoman"/>
      <w:lvlText w:val="%6"/>
      <w:lvlJc w:val="left"/>
      <w:pPr>
        <w:ind w:left="4040"/>
      </w:pPr>
      <w:rPr>
        <w:rFonts w:ascii="Calibri" w:eastAsia="Calibri" w:hAnsi="Calibri" w:cs="Calibri"/>
        <w:b w:val="0"/>
        <w:i w:val="0"/>
        <w:strike w:val="0"/>
        <w:dstrike w:val="0"/>
        <w:color w:val="202124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04E14C8">
      <w:start w:val="1"/>
      <w:numFmt w:val="decimal"/>
      <w:lvlText w:val="%7"/>
      <w:lvlJc w:val="left"/>
      <w:pPr>
        <w:ind w:left="4760"/>
      </w:pPr>
      <w:rPr>
        <w:rFonts w:ascii="Calibri" w:eastAsia="Calibri" w:hAnsi="Calibri" w:cs="Calibri"/>
        <w:b w:val="0"/>
        <w:i w:val="0"/>
        <w:strike w:val="0"/>
        <w:dstrike w:val="0"/>
        <w:color w:val="202124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8E8AB612">
      <w:start w:val="1"/>
      <w:numFmt w:val="lowerLetter"/>
      <w:lvlText w:val="%8"/>
      <w:lvlJc w:val="left"/>
      <w:pPr>
        <w:ind w:left="5480"/>
      </w:pPr>
      <w:rPr>
        <w:rFonts w:ascii="Calibri" w:eastAsia="Calibri" w:hAnsi="Calibri" w:cs="Calibri"/>
        <w:b w:val="0"/>
        <w:i w:val="0"/>
        <w:strike w:val="0"/>
        <w:dstrike w:val="0"/>
        <w:color w:val="202124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38A56C8">
      <w:start w:val="1"/>
      <w:numFmt w:val="lowerRoman"/>
      <w:lvlText w:val="%9"/>
      <w:lvlJc w:val="left"/>
      <w:pPr>
        <w:ind w:left="6200"/>
      </w:pPr>
      <w:rPr>
        <w:rFonts w:ascii="Calibri" w:eastAsia="Calibri" w:hAnsi="Calibri" w:cs="Calibri"/>
        <w:b w:val="0"/>
        <w:i w:val="0"/>
        <w:strike w:val="0"/>
        <w:dstrike w:val="0"/>
        <w:color w:val="202124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60A6796F"/>
    <w:multiLevelType w:val="hybridMultilevel"/>
    <w:tmpl w:val="E2D6C0C6"/>
    <w:lvl w:ilvl="0" w:tplc="0C9AEAD4">
      <w:start w:val="27"/>
      <w:numFmt w:val="decimal"/>
      <w:lvlText w:val="%1."/>
      <w:lvlJc w:val="left"/>
      <w:pPr>
        <w:ind w:left="633"/>
      </w:pPr>
      <w:rPr>
        <w:rFonts w:ascii="Calibri" w:eastAsia="Calibri" w:hAnsi="Calibri" w:cs="Calibri"/>
        <w:b w:val="0"/>
        <w:i w:val="0"/>
        <w:strike w:val="0"/>
        <w:dstrike w:val="0"/>
        <w:color w:val="202124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138DE28">
      <w:start w:val="1"/>
      <w:numFmt w:val="decimal"/>
      <w:lvlText w:val="%2."/>
      <w:lvlJc w:val="left"/>
      <w:pPr>
        <w:ind w:left="236"/>
      </w:pPr>
      <w:rPr>
        <w:rFonts w:ascii="Calibri" w:eastAsia="Calibri" w:hAnsi="Calibri" w:cs="Calibri"/>
        <w:b w:val="0"/>
        <w:i w:val="0"/>
        <w:strike w:val="0"/>
        <w:dstrike w:val="0"/>
        <w:color w:val="202124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9C666BC">
      <w:start w:val="1"/>
      <w:numFmt w:val="lowerRoman"/>
      <w:lvlText w:val="%3"/>
      <w:lvlJc w:val="left"/>
      <w:pPr>
        <w:ind w:left="1352"/>
      </w:pPr>
      <w:rPr>
        <w:rFonts w:ascii="Calibri" w:eastAsia="Calibri" w:hAnsi="Calibri" w:cs="Calibri"/>
        <w:b w:val="0"/>
        <w:i w:val="0"/>
        <w:strike w:val="0"/>
        <w:dstrike w:val="0"/>
        <w:color w:val="202124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BBE9E6E">
      <w:start w:val="1"/>
      <w:numFmt w:val="decimal"/>
      <w:lvlText w:val="%4"/>
      <w:lvlJc w:val="left"/>
      <w:pPr>
        <w:ind w:left="2072"/>
      </w:pPr>
      <w:rPr>
        <w:rFonts w:ascii="Calibri" w:eastAsia="Calibri" w:hAnsi="Calibri" w:cs="Calibri"/>
        <w:b w:val="0"/>
        <w:i w:val="0"/>
        <w:strike w:val="0"/>
        <w:dstrike w:val="0"/>
        <w:color w:val="202124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3223AA0">
      <w:start w:val="1"/>
      <w:numFmt w:val="lowerLetter"/>
      <w:lvlText w:val="%5"/>
      <w:lvlJc w:val="left"/>
      <w:pPr>
        <w:ind w:left="2792"/>
      </w:pPr>
      <w:rPr>
        <w:rFonts w:ascii="Calibri" w:eastAsia="Calibri" w:hAnsi="Calibri" w:cs="Calibri"/>
        <w:b w:val="0"/>
        <w:i w:val="0"/>
        <w:strike w:val="0"/>
        <w:dstrike w:val="0"/>
        <w:color w:val="202124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6785D4E">
      <w:start w:val="1"/>
      <w:numFmt w:val="lowerRoman"/>
      <w:lvlText w:val="%6"/>
      <w:lvlJc w:val="left"/>
      <w:pPr>
        <w:ind w:left="3512"/>
      </w:pPr>
      <w:rPr>
        <w:rFonts w:ascii="Calibri" w:eastAsia="Calibri" w:hAnsi="Calibri" w:cs="Calibri"/>
        <w:b w:val="0"/>
        <w:i w:val="0"/>
        <w:strike w:val="0"/>
        <w:dstrike w:val="0"/>
        <w:color w:val="202124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03E5B8E">
      <w:start w:val="1"/>
      <w:numFmt w:val="decimal"/>
      <w:lvlText w:val="%7"/>
      <w:lvlJc w:val="left"/>
      <w:pPr>
        <w:ind w:left="4232"/>
      </w:pPr>
      <w:rPr>
        <w:rFonts w:ascii="Calibri" w:eastAsia="Calibri" w:hAnsi="Calibri" w:cs="Calibri"/>
        <w:b w:val="0"/>
        <w:i w:val="0"/>
        <w:strike w:val="0"/>
        <w:dstrike w:val="0"/>
        <w:color w:val="202124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CA6AF280">
      <w:start w:val="1"/>
      <w:numFmt w:val="lowerLetter"/>
      <w:lvlText w:val="%8"/>
      <w:lvlJc w:val="left"/>
      <w:pPr>
        <w:ind w:left="4952"/>
      </w:pPr>
      <w:rPr>
        <w:rFonts w:ascii="Calibri" w:eastAsia="Calibri" w:hAnsi="Calibri" w:cs="Calibri"/>
        <w:b w:val="0"/>
        <w:i w:val="0"/>
        <w:strike w:val="0"/>
        <w:dstrike w:val="0"/>
        <w:color w:val="202124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ABE2ADC">
      <w:start w:val="1"/>
      <w:numFmt w:val="lowerRoman"/>
      <w:lvlText w:val="%9"/>
      <w:lvlJc w:val="left"/>
      <w:pPr>
        <w:ind w:left="5672"/>
      </w:pPr>
      <w:rPr>
        <w:rFonts w:ascii="Calibri" w:eastAsia="Calibri" w:hAnsi="Calibri" w:cs="Calibri"/>
        <w:b w:val="0"/>
        <w:i w:val="0"/>
        <w:strike w:val="0"/>
        <w:dstrike w:val="0"/>
        <w:color w:val="202124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653C7B87"/>
    <w:multiLevelType w:val="hybridMultilevel"/>
    <w:tmpl w:val="75C8FB3E"/>
    <w:lvl w:ilvl="0" w:tplc="0688F2D8">
      <w:start w:val="4"/>
      <w:numFmt w:val="decimal"/>
      <w:lvlText w:val="%1."/>
      <w:lvlJc w:val="left"/>
      <w:pPr>
        <w:ind w:left="633"/>
      </w:pPr>
      <w:rPr>
        <w:rFonts w:ascii="Calibri" w:eastAsia="Calibri" w:hAnsi="Calibri" w:cs="Calibri"/>
        <w:b w:val="0"/>
        <w:i w:val="0"/>
        <w:strike w:val="0"/>
        <w:dstrike w:val="0"/>
        <w:color w:val="202124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90701C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202124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B3EF242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202124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442FE9E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202124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D56C4DC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202124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CEC4E076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202124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B602DDC0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202124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03A4062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202124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28A6F9A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202124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122966054">
    <w:abstractNumId w:val="2"/>
  </w:num>
  <w:num w:numId="2" w16cid:durableId="985351779">
    <w:abstractNumId w:val="0"/>
  </w:num>
  <w:num w:numId="3" w16cid:durableId="327097256">
    <w:abstractNumId w:val="4"/>
  </w:num>
  <w:num w:numId="4" w16cid:durableId="606542050">
    <w:abstractNumId w:val="1"/>
  </w:num>
  <w:num w:numId="5" w16cid:durableId="147089766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2MzcwNbE0Njc3NDNS0lEKTi0uzszPAykwrAUAiZk50SwAAAA="/>
  </w:docVars>
  <w:rsids>
    <w:rsidRoot w:val="00833665"/>
    <w:rsid w:val="0028638C"/>
    <w:rsid w:val="00833665"/>
    <w:rsid w:val="00F035B5"/>
    <w:rsid w:val="00FC68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84A433"/>
  <w15:docId w15:val="{353CEB32-4FDC-495A-9BB4-FF3130CFED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3" w:line="270" w:lineRule="auto"/>
      <w:ind w:left="295" w:hanging="10"/>
    </w:pPr>
    <w:rPr>
      <w:rFonts w:ascii="Calibri" w:eastAsia="Calibri" w:hAnsi="Calibri" w:cs="Calibri"/>
      <w:color w:val="202124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594" w:line="265" w:lineRule="auto"/>
      <w:ind w:left="670" w:hanging="10"/>
      <w:outlineLvl w:val="0"/>
    </w:pPr>
    <w:rPr>
      <w:rFonts w:ascii="Calibri" w:eastAsia="Calibri" w:hAnsi="Calibri" w:cs="Calibri"/>
      <w:color w:val="000000"/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color w:val="000000"/>
      <w:sz w:val="24"/>
    </w:rPr>
  </w:style>
  <w:style w:type="paragraph" w:styleId="ListParagraph">
    <w:name w:val="List Paragraph"/>
    <w:basedOn w:val="Normal"/>
    <w:uiPriority w:val="34"/>
    <w:qFormat/>
    <w:rsid w:val="0028638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ntrol" Target="activeX/activeX1.xml"/><Relationship Id="rId13" Type="http://schemas.openxmlformats.org/officeDocument/2006/relationships/hyperlink" Target="https://www.formpl.us/form/4794783629443072" TargetMode="External"/><Relationship Id="rId18" Type="http://schemas.openxmlformats.org/officeDocument/2006/relationships/header" Target="header3.xml"/><Relationship Id="rId26" Type="http://schemas.openxmlformats.org/officeDocument/2006/relationships/footer" Target="footer5.xml"/><Relationship Id="rId3" Type="http://schemas.openxmlformats.org/officeDocument/2006/relationships/settings" Target="settings.xml"/><Relationship Id="rId21" Type="http://schemas.openxmlformats.org/officeDocument/2006/relationships/hyperlink" Target="https://www.google.com/forms/about/?utm_source=product&amp;utm_medium=forms_logo&amp;utm_campaign=forms" TargetMode="External"/><Relationship Id="rId7" Type="http://schemas.openxmlformats.org/officeDocument/2006/relationships/image" Target="media/image1.wmf"/><Relationship Id="rId12" Type="http://schemas.openxmlformats.org/officeDocument/2006/relationships/hyperlink" Target="https://www.formpl.us/form/4794783629443072" TargetMode="External"/><Relationship Id="rId17" Type="http://schemas.openxmlformats.org/officeDocument/2006/relationships/footer" Target="footer2.xml"/><Relationship Id="rId25" Type="http://schemas.openxmlformats.org/officeDocument/2006/relationships/footer" Target="footer4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image" Target="media/image2.jp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ontrol" Target="activeX/activeX4.xml"/><Relationship Id="rId24" Type="http://schemas.openxmlformats.org/officeDocument/2006/relationships/header" Target="header5.xml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23" Type="http://schemas.openxmlformats.org/officeDocument/2006/relationships/header" Target="header4.xml"/><Relationship Id="rId28" Type="http://schemas.openxmlformats.org/officeDocument/2006/relationships/footer" Target="footer6.xml"/><Relationship Id="rId10" Type="http://schemas.openxmlformats.org/officeDocument/2006/relationships/control" Target="activeX/activeX3.xml"/><Relationship Id="rId19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control" Target="activeX/activeX2.xml"/><Relationship Id="rId14" Type="http://schemas.openxmlformats.org/officeDocument/2006/relationships/header" Target="header1.xml"/><Relationship Id="rId22" Type="http://schemas.openxmlformats.org/officeDocument/2006/relationships/hyperlink" Target="https://www.google.com/forms/about/?utm_source=product&amp;utm_medium=forms_logo&amp;utm_campaign=forms" TargetMode="External"/><Relationship Id="rId27" Type="http://schemas.openxmlformats.org/officeDocument/2006/relationships/header" Target="header6.xml"/><Relationship Id="rId30" Type="http://schemas.openxmlformats.org/officeDocument/2006/relationships/theme" Target="theme/theme1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activeX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1581</Words>
  <Characters>9018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IS ADU-AMOAH</dc:creator>
  <cp:keywords/>
  <cp:lastModifiedBy>LOUIS ADU-AMOAH</cp:lastModifiedBy>
  <cp:revision>2</cp:revision>
  <dcterms:created xsi:type="dcterms:W3CDTF">2022-08-30T21:18:00Z</dcterms:created>
  <dcterms:modified xsi:type="dcterms:W3CDTF">2022-08-30T21:18:00Z</dcterms:modified>
</cp:coreProperties>
</file>